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752CBC" w14:textId="77777777" w:rsidR="000C3C63" w:rsidRPr="00E85AE4" w:rsidRDefault="00314ECC" w:rsidP="005048FF">
      <w:pPr>
        <w:rPr>
          <w:rFonts w:ascii="Calibri" w:hAnsi="Calibri"/>
          <w:b/>
          <w:color w:val="FFFFFF"/>
          <w:sz w:val="48"/>
          <w:szCs w:val="48"/>
        </w:rPr>
      </w:pPr>
      <w:proofErr w:type="gramStart"/>
      <w:r>
        <w:rPr>
          <w:rFonts w:ascii="Calibri" w:hAnsi="Calibri"/>
          <w:b/>
          <w:color w:val="FFFFFF"/>
          <w:sz w:val="48"/>
          <w:szCs w:val="48"/>
        </w:rPr>
        <w:t>Pre Acceptance</w:t>
      </w:r>
      <w:proofErr w:type="gramEnd"/>
      <w:r>
        <w:rPr>
          <w:rFonts w:ascii="Calibri" w:hAnsi="Calibri"/>
          <w:b/>
          <w:color w:val="FFFFFF"/>
          <w:sz w:val="48"/>
          <w:szCs w:val="48"/>
        </w:rPr>
        <w:t xml:space="preserve"> </w:t>
      </w:r>
      <w:r w:rsidR="00EA03E7">
        <w:rPr>
          <w:rFonts w:ascii="Calibri" w:hAnsi="Calibri"/>
          <w:b/>
          <w:color w:val="FFFFFF"/>
          <w:sz w:val="48"/>
          <w:szCs w:val="48"/>
        </w:rPr>
        <w:t xml:space="preserve">Waste </w:t>
      </w:r>
      <w:r>
        <w:rPr>
          <w:rFonts w:ascii="Calibri" w:hAnsi="Calibri"/>
          <w:b/>
          <w:color w:val="FFFFFF"/>
          <w:sz w:val="48"/>
          <w:szCs w:val="48"/>
        </w:rPr>
        <w:t>Audit</w:t>
      </w:r>
      <w:r w:rsidR="00067246">
        <w:rPr>
          <w:rFonts w:ascii="Calibri" w:hAnsi="Calibri"/>
          <w:b/>
          <w:color w:val="FFFFFF"/>
          <w:sz w:val="48"/>
          <w:szCs w:val="48"/>
        </w:rPr>
        <w:t xml:space="preserve"> Form.</w:t>
      </w:r>
    </w:p>
    <w:p w14:paraId="7541FBD7" w14:textId="77777777" w:rsidR="005048FF" w:rsidRPr="00E85AE4" w:rsidRDefault="00314ECC" w:rsidP="005048FF">
      <w:pPr>
        <w:rPr>
          <w:rFonts w:ascii="Calibri" w:hAnsi="Calibri"/>
          <w:b/>
          <w:color w:val="FFFFFF"/>
          <w:sz w:val="48"/>
          <w:szCs w:val="48"/>
        </w:rPr>
      </w:pPr>
      <w:r>
        <w:rPr>
          <w:rFonts w:ascii="Calibri" w:hAnsi="Calibri"/>
          <w:b/>
          <w:color w:val="FFFFFF"/>
          <w:sz w:val="48"/>
          <w:szCs w:val="48"/>
        </w:rPr>
        <w:t>Self-Assessment Questionnaire</w:t>
      </w:r>
      <w:r w:rsidR="00067246">
        <w:rPr>
          <w:rFonts w:ascii="Calibri" w:hAnsi="Calibri"/>
          <w:b/>
          <w:color w:val="FFFFFF"/>
          <w:sz w:val="48"/>
          <w:szCs w:val="48"/>
        </w:rPr>
        <w:t>.</w:t>
      </w:r>
    </w:p>
    <w:p w14:paraId="7F67553F" w14:textId="77777777" w:rsidR="005048FF" w:rsidRDefault="005048FF" w:rsidP="005048FF">
      <w:pPr>
        <w:rPr>
          <w:rFonts w:ascii="Calibri" w:hAnsi="Calibri"/>
          <w:b/>
          <w:color w:val="FFFFFF"/>
          <w:sz w:val="48"/>
          <w:szCs w:val="48"/>
        </w:rPr>
      </w:pPr>
    </w:p>
    <w:p w14:paraId="3A3E52B0" w14:textId="77777777" w:rsidR="007F7E79" w:rsidRPr="007F7E79" w:rsidRDefault="007F7E79" w:rsidP="005048FF">
      <w:pPr>
        <w:rPr>
          <w:rFonts w:ascii="Calibri" w:hAnsi="Calibri"/>
          <w:b/>
          <w:color w:val="FFFFFF"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73"/>
        <w:gridCol w:w="5175"/>
      </w:tblGrid>
      <w:tr w:rsidR="009E5418" w:rsidRPr="00DC2789" w14:paraId="6F24B98F" w14:textId="77777777" w:rsidTr="00812BEE">
        <w:tc>
          <w:tcPr>
            <w:tcW w:w="5173" w:type="dxa"/>
            <w:shd w:val="clear" w:color="auto" w:fill="auto"/>
          </w:tcPr>
          <w:p w14:paraId="03F70D12" w14:textId="77777777" w:rsidR="00DA7749" w:rsidRPr="00DC2789" w:rsidRDefault="009E5418" w:rsidP="00235ABF">
            <w:pPr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5658"/>
                <w:tab w:val="left" w:pos="17054"/>
                <w:tab w:val="left" w:pos="18030"/>
                <w:tab w:val="left" w:pos="19006"/>
                <w:tab w:val="left" w:pos="19982"/>
                <w:tab w:val="left" w:pos="20958"/>
                <w:tab w:val="left" w:pos="21934"/>
                <w:tab w:val="left" w:pos="22910"/>
                <w:tab w:val="left" w:pos="23886"/>
                <w:tab w:val="left" w:pos="24862"/>
                <w:tab w:val="left" w:pos="25838"/>
                <w:tab w:val="left" w:pos="26814"/>
                <w:tab w:val="left" w:pos="27790"/>
              </w:tabs>
              <w:spacing w:before="120" w:after="120"/>
              <w:rPr>
                <w:rFonts w:ascii="Calibri" w:hAnsi="Calibri" w:cs="Calibri"/>
                <w:b/>
                <w:bCs/>
                <w:sz w:val="20"/>
                <w:szCs w:val="20"/>
                <w:lang w:eastAsia="en-GB"/>
              </w:rPr>
            </w:pPr>
            <w:bookmarkStart w:id="0" w:name="PAWA"/>
            <w:bookmarkEnd w:id="0"/>
            <w:r w:rsidRPr="00DC2789">
              <w:rPr>
                <w:rFonts w:ascii="Calibri" w:hAnsi="Calibri" w:cs="Calibri"/>
                <w:b/>
                <w:bCs/>
                <w:sz w:val="20"/>
                <w:szCs w:val="20"/>
                <w:lang w:eastAsia="en-GB"/>
              </w:rPr>
              <w:t xml:space="preserve">Customer </w:t>
            </w:r>
            <w:r w:rsidR="00DC2789">
              <w:rPr>
                <w:rFonts w:ascii="Calibri" w:hAnsi="Calibri" w:cs="Calibri"/>
                <w:b/>
                <w:bCs/>
                <w:sz w:val="20"/>
                <w:szCs w:val="20"/>
                <w:lang w:eastAsia="en-GB"/>
              </w:rPr>
              <w:t>Name</w:t>
            </w:r>
            <w:r w:rsidRPr="00DC2789">
              <w:rPr>
                <w:rFonts w:ascii="Calibri" w:hAnsi="Calibri" w:cs="Calibri"/>
                <w:b/>
                <w:bCs/>
                <w:sz w:val="20"/>
                <w:szCs w:val="20"/>
                <w:lang w:eastAsia="en-GB"/>
              </w:rPr>
              <w:t>:</w:t>
            </w:r>
            <w:r w:rsidR="00264F1C">
              <w:rPr>
                <w:rFonts w:ascii="Calibri" w:hAnsi="Calibri" w:cs="Calibri"/>
                <w:b/>
                <w:bCs/>
                <w:sz w:val="20"/>
                <w:szCs w:val="20"/>
                <w:lang w:eastAsia="en-GB"/>
              </w:rPr>
              <w:t xml:space="preserve">  </w:t>
            </w:r>
            <w:bookmarkStart w:id="1" w:name="CustName"/>
            <w:bookmarkEnd w:id="1"/>
          </w:p>
        </w:tc>
        <w:tc>
          <w:tcPr>
            <w:tcW w:w="5175" w:type="dxa"/>
            <w:shd w:val="clear" w:color="auto" w:fill="auto"/>
          </w:tcPr>
          <w:p w14:paraId="37BD2AEE" w14:textId="77777777" w:rsidR="009E5418" w:rsidRPr="00DC2789" w:rsidRDefault="009E5418" w:rsidP="00235ABF">
            <w:pPr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5658"/>
                <w:tab w:val="left" w:pos="17054"/>
                <w:tab w:val="left" w:pos="18030"/>
                <w:tab w:val="left" w:pos="19006"/>
                <w:tab w:val="left" w:pos="19982"/>
                <w:tab w:val="left" w:pos="20958"/>
                <w:tab w:val="left" w:pos="21934"/>
                <w:tab w:val="left" w:pos="22910"/>
                <w:tab w:val="left" w:pos="23886"/>
                <w:tab w:val="left" w:pos="24862"/>
                <w:tab w:val="left" w:pos="25838"/>
                <w:tab w:val="left" w:pos="26814"/>
                <w:tab w:val="left" w:pos="27790"/>
              </w:tabs>
              <w:spacing w:before="120" w:after="120"/>
              <w:rPr>
                <w:rFonts w:ascii="Calibri" w:hAnsi="Calibri" w:cs="Calibri"/>
                <w:b/>
                <w:sz w:val="20"/>
                <w:szCs w:val="20"/>
                <w:lang w:eastAsia="en-GB"/>
              </w:rPr>
            </w:pPr>
            <w:r w:rsidRPr="00DC2789">
              <w:rPr>
                <w:rFonts w:ascii="Calibri" w:hAnsi="Calibri" w:cs="Calibri"/>
                <w:b/>
                <w:sz w:val="20"/>
                <w:szCs w:val="20"/>
                <w:lang w:eastAsia="en-GB"/>
              </w:rPr>
              <w:t xml:space="preserve">Audit </w:t>
            </w:r>
            <w:r w:rsidR="00AB2C02" w:rsidRPr="00DC2789">
              <w:rPr>
                <w:rFonts w:ascii="Calibri" w:hAnsi="Calibri" w:cs="Calibri"/>
                <w:b/>
                <w:sz w:val="20"/>
                <w:szCs w:val="20"/>
                <w:lang w:eastAsia="en-GB"/>
              </w:rPr>
              <w:t xml:space="preserve">Start </w:t>
            </w:r>
            <w:r w:rsidRPr="00DC2789">
              <w:rPr>
                <w:rFonts w:ascii="Calibri" w:hAnsi="Calibri" w:cs="Calibri"/>
                <w:b/>
                <w:sz w:val="20"/>
                <w:szCs w:val="20"/>
                <w:lang w:eastAsia="en-GB"/>
              </w:rPr>
              <w:t>Date:</w:t>
            </w:r>
            <w:r w:rsidR="00AB2C02" w:rsidRPr="00DC2789">
              <w:rPr>
                <w:rFonts w:ascii="Calibri" w:hAnsi="Calibri" w:cs="Calibri"/>
                <w:b/>
                <w:sz w:val="20"/>
                <w:szCs w:val="20"/>
                <w:lang w:eastAsia="en-GB"/>
              </w:rPr>
              <w:t xml:space="preserve"> </w:t>
            </w:r>
            <w:r w:rsidRPr="00DC2789">
              <w:rPr>
                <w:rFonts w:ascii="Calibri" w:hAnsi="Calibri" w:cs="Calibri"/>
                <w:b/>
                <w:sz w:val="20"/>
                <w:szCs w:val="20"/>
                <w:lang w:eastAsia="en-GB"/>
              </w:rPr>
              <w:t xml:space="preserve">       /       /</w:t>
            </w:r>
          </w:p>
        </w:tc>
      </w:tr>
      <w:tr w:rsidR="009E5418" w:rsidRPr="00DC2789" w14:paraId="328C25D2" w14:textId="77777777" w:rsidTr="00812BEE">
        <w:tc>
          <w:tcPr>
            <w:tcW w:w="5173" w:type="dxa"/>
            <w:shd w:val="clear" w:color="auto" w:fill="auto"/>
          </w:tcPr>
          <w:p w14:paraId="6EEF9FA1" w14:textId="77777777" w:rsidR="009E5418" w:rsidRPr="00DC2789" w:rsidRDefault="009E5418" w:rsidP="0069676B">
            <w:pPr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5658"/>
                <w:tab w:val="left" w:pos="17054"/>
                <w:tab w:val="left" w:pos="18030"/>
                <w:tab w:val="left" w:pos="19006"/>
                <w:tab w:val="left" w:pos="19982"/>
                <w:tab w:val="left" w:pos="20958"/>
                <w:tab w:val="left" w:pos="21934"/>
                <w:tab w:val="left" w:pos="22910"/>
                <w:tab w:val="left" w:pos="23886"/>
                <w:tab w:val="left" w:pos="24862"/>
                <w:tab w:val="left" w:pos="25838"/>
                <w:tab w:val="left" w:pos="26814"/>
                <w:tab w:val="left" w:pos="27790"/>
              </w:tabs>
              <w:rPr>
                <w:rFonts w:ascii="Calibri" w:hAnsi="Calibri" w:cs="Calibri"/>
                <w:sz w:val="20"/>
                <w:szCs w:val="20"/>
                <w:lang w:eastAsia="en-GB"/>
              </w:rPr>
            </w:pPr>
            <w:r w:rsidRPr="00DC2789">
              <w:rPr>
                <w:rFonts w:ascii="Calibri" w:hAnsi="Calibri" w:cs="Calibri"/>
                <w:sz w:val="20"/>
                <w:szCs w:val="20"/>
                <w:lang w:eastAsia="en-GB"/>
              </w:rPr>
              <w:t>Collection address</w:t>
            </w:r>
            <w:r w:rsidR="00264F1C">
              <w:rPr>
                <w:rFonts w:ascii="Calibri" w:hAnsi="Calibri" w:cs="Calibri"/>
                <w:sz w:val="20"/>
                <w:szCs w:val="20"/>
                <w:lang w:eastAsia="en-GB"/>
              </w:rPr>
              <w:t>:</w:t>
            </w:r>
          </w:p>
          <w:p w14:paraId="79CBC6EA" w14:textId="77777777" w:rsidR="009E5418" w:rsidRPr="00DC2789" w:rsidRDefault="00DA7749" w:rsidP="0069676B">
            <w:pPr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5658"/>
                <w:tab w:val="left" w:pos="17054"/>
                <w:tab w:val="left" w:pos="18030"/>
                <w:tab w:val="left" w:pos="19006"/>
                <w:tab w:val="left" w:pos="19982"/>
                <w:tab w:val="left" w:pos="20958"/>
                <w:tab w:val="left" w:pos="21934"/>
                <w:tab w:val="left" w:pos="22910"/>
                <w:tab w:val="left" w:pos="23886"/>
                <w:tab w:val="left" w:pos="24862"/>
                <w:tab w:val="left" w:pos="25838"/>
                <w:tab w:val="left" w:pos="26814"/>
                <w:tab w:val="left" w:pos="27790"/>
              </w:tabs>
              <w:rPr>
                <w:rFonts w:ascii="Calibri" w:hAnsi="Calibri" w:cs="Calibri"/>
                <w:sz w:val="20"/>
                <w:szCs w:val="20"/>
                <w:lang w:eastAsia="en-GB"/>
              </w:rPr>
            </w:pPr>
            <w:r>
              <w:rPr>
                <w:rFonts w:ascii="Calibri" w:hAnsi="Calibri" w:cs="Calibri"/>
                <w:sz w:val="20"/>
                <w:szCs w:val="20"/>
                <w:lang w:eastAsia="en-GB"/>
              </w:rPr>
              <w:t xml:space="preserve">        </w:t>
            </w:r>
            <w:bookmarkStart w:id="2" w:name="CustShortAddress1"/>
            <w:bookmarkEnd w:id="2"/>
          </w:p>
          <w:p w14:paraId="199B00B6" w14:textId="77777777" w:rsidR="00C505B7" w:rsidRDefault="00DA7749" w:rsidP="0069676B">
            <w:pPr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5658"/>
                <w:tab w:val="left" w:pos="17054"/>
                <w:tab w:val="left" w:pos="18030"/>
                <w:tab w:val="left" w:pos="19006"/>
                <w:tab w:val="left" w:pos="19982"/>
                <w:tab w:val="left" w:pos="20958"/>
                <w:tab w:val="left" w:pos="21934"/>
                <w:tab w:val="left" w:pos="22910"/>
                <w:tab w:val="left" w:pos="23886"/>
                <w:tab w:val="left" w:pos="24862"/>
                <w:tab w:val="left" w:pos="25838"/>
                <w:tab w:val="left" w:pos="26814"/>
                <w:tab w:val="left" w:pos="27790"/>
              </w:tabs>
              <w:rPr>
                <w:rFonts w:ascii="Calibri" w:hAnsi="Calibri" w:cs="Calibri"/>
                <w:sz w:val="20"/>
                <w:szCs w:val="20"/>
                <w:lang w:eastAsia="en-GB"/>
              </w:rPr>
            </w:pPr>
            <w:r>
              <w:rPr>
                <w:rFonts w:ascii="Calibri" w:hAnsi="Calibri" w:cs="Calibri"/>
                <w:sz w:val="20"/>
                <w:szCs w:val="20"/>
                <w:lang w:eastAsia="en-GB"/>
              </w:rPr>
              <w:t xml:space="preserve">        </w:t>
            </w:r>
            <w:bookmarkStart w:id="3" w:name="CustShortAddress2"/>
            <w:bookmarkEnd w:id="3"/>
          </w:p>
          <w:p w14:paraId="6A7709C6" w14:textId="77777777" w:rsidR="00DC2789" w:rsidRPr="00DC2789" w:rsidRDefault="00DA7749" w:rsidP="0069676B">
            <w:pPr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5658"/>
                <w:tab w:val="left" w:pos="17054"/>
                <w:tab w:val="left" w:pos="18030"/>
                <w:tab w:val="left" w:pos="19006"/>
                <w:tab w:val="left" w:pos="19982"/>
                <w:tab w:val="left" w:pos="20958"/>
                <w:tab w:val="left" w:pos="21934"/>
                <w:tab w:val="left" w:pos="22910"/>
                <w:tab w:val="left" w:pos="23886"/>
                <w:tab w:val="left" w:pos="24862"/>
                <w:tab w:val="left" w:pos="25838"/>
                <w:tab w:val="left" w:pos="26814"/>
                <w:tab w:val="left" w:pos="27790"/>
              </w:tabs>
              <w:rPr>
                <w:rFonts w:ascii="Calibri" w:hAnsi="Calibri" w:cs="Calibri"/>
                <w:sz w:val="20"/>
                <w:szCs w:val="20"/>
                <w:lang w:eastAsia="en-GB"/>
              </w:rPr>
            </w:pPr>
            <w:r>
              <w:rPr>
                <w:rFonts w:ascii="Calibri" w:hAnsi="Calibri" w:cs="Calibri"/>
                <w:sz w:val="20"/>
                <w:szCs w:val="20"/>
                <w:lang w:eastAsia="en-GB"/>
              </w:rPr>
              <w:t xml:space="preserve">        </w:t>
            </w:r>
            <w:bookmarkStart w:id="4" w:name="CustShortAddress3"/>
            <w:bookmarkEnd w:id="4"/>
          </w:p>
          <w:p w14:paraId="73BEF1F4" w14:textId="77777777" w:rsidR="009E5418" w:rsidRPr="00DC2789" w:rsidRDefault="009E5418" w:rsidP="0069676B">
            <w:pPr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5658"/>
                <w:tab w:val="left" w:pos="17054"/>
                <w:tab w:val="left" w:pos="18030"/>
                <w:tab w:val="left" w:pos="19006"/>
                <w:tab w:val="left" w:pos="19982"/>
                <w:tab w:val="left" w:pos="20958"/>
                <w:tab w:val="left" w:pos="21934"/>
                <w:tab w:val="left" w:pos="22910"/>
                <w:tab w:val="left" w:pos="23886"/>
                <w:tab w:val="left" w:pos="24862"/>
                <w:tab w:val="left" w:pos="25838"/>
                <w:tab w:val="left" w:pos="26814"/>
                <w:tab w:val="left" w:pos="27790"/>
              </w:tabs>
              <w:rPr>
                <w:rFonts w:ascii="Calibri" w:hAnsi="Calibri" w:cs="Calibri"/>
                <w:sz w:val="20"/>
                <w:szCs w:val="20"/>
                <w:lang w:eastAsia="en-GB"/>
              </w:rPr>
            </w:pPr>
            <w:r w:rsidRPr="00DC2789">
              <w:rPr>
                <w:rFonts w:ascii="Calibri" w:hAnsi="Calibri" w:cs="Calibri"/>
                <w:sz w:val="20"/>
                <w:szCs w:val="20"/>
                <w:lang w:eastAsia="en-GB"/>
              </w:rPr>
              <w:t>Post Code</w:t>
            </w:r>
            <w:r w:rsidR="00264F1C">
              <w:rPr>
                <w:rFonts w:ascii="Calibri" w:hAnsi="Calibri" w:cs="Calibri"/>
                <w:sz w:val="20"/>
                <w:szCs w:val="20"/>
                <w:lang w:eastAsia="en-GB"/>
              </w:rPr>
              <w:t>:</w:t>
            </w:r>
            <w:r w:rsidR="00DA7749">
              <w:rPr>
                <w:rFonts w:ascii="Calibri" w:hAnsi="Calibri" w:cs="Calibri"/>
                <w:sz w:val="20"/>
                <w:szCs w:val="20"/>
                <w:lang w:eastAsia="en-GB"/>
              </w:rPr>
              <w:t xml:space="preserve">  </w:t>
            </w:r>
            <w:bookmarkStart w:id="5" w:name="CustPostcode"/>
            <w:bookmarkEnd w:id="5"/>
          </w:p>
          <w:p w14:paraId="7F551599" w14:textId="77777777" w:rsidR="0044155F" w:rsidRPr="00DC2789" w:rsidRDefault="0044155F" w:rsidP="0069676B">
            <w:pPr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5658"/>
                <w:tab w:val="left" w:pos="17054"/>
                <w:tab w:val="left" w:pos="18030"/>
                <w:tab w:val="left" w:pos="19006"/>
                <w:tab w:val="left" w:pos="19982"/>
                <w:tab w:val="left" w:pos="20958"/>
                <w:tab w:val="left" w:pos="21934"/>
                <w:tab w:val="left" w:pos="22910"/>
                <w:tab w:val="left" w:pos="23886"/>
                <w:tab w:val="left" w:pos="24862"/>
                <w:tab w:val="left" w:pos="25838"/>
                <w:tab w:val="left" w:pos="26814"/>
                <w:tab w:val="left" w:pos="27790"/>
              </w:tabs>
              <w:rPr>
                <w:rFonts w:ascii="Calibri" w:hAnsi="Calibri" w:cs="Calibri"/>
                <w:sz w:val="20"/>
                <w:szCs w:val="20"/>
                <w:lang w:eastAsia="en-GB"/>
              </w:rPr>
            </w:pPr>
            <w:r w:rsidRPr="00DC2789">
              <w:rPr>
                <w:rFonts w:ascii="Calibri" w:hAnsi="Calibri" w:cs="Calibri"/>
                <w:sz w:val="20"/>
                <w:szCs w:val="20"/>
                <w:lang w:eastAsia="en-GB"/>
              </w:rPr>
              <w:t>Contact name</w:t>
            </w:r>
            <w:r w:rsidR="00264F1C">
              <w:rPr>
                <w:rFonts w:ascii="Calibri" w:hAnsi="Calibri" w:cs="Calibri"/>
                <w:sz w:val="20"/>
                <w:szCs w:val="20"/>
                <w:lang w:eastAsia="en-GB"/>
              </w:rPr>
              <w:t>:</w:t>
            </w:r>
            <w:r w:rsidR="00DA7749">
              <w:rPr>
                <w:rFonts w:ascii="Calibri" w:hAnsi="Calibri" w:cs="Calibri"/>
                <w:sz w:val="20"/>
                <w:szCs w:val="20"/>
                <w:lang w:eastAsia="en-GB"/>
              </w:rPr>
              <w:t xml:space="preserve">  </w:t>
            </w:r>
            <w:bookmarkStart w:id="6" w:name="CustSalesContact"/>
            <w:bookmarkEnd w:id="6"/>
          </w:p>
          <w:p w14:paraId="7E2A8770" w14:textId="77777777" w:rsidR="0044155F" w:rsidRPr="00DC2789" w:rsidRDefault="0044155F" w:rsidP="0069676B">
            <w:pPr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5658"/>
                <w:tab w:val="left" w:pos="17054"/>
                <w:tab w:val="left" w:pos="18030"/>
                <w:tab w:val="left" w:pos="19006"/>
                <w:tab w:val="left" w:pos="19982"/>
                <w:tab w:val="left" w:pos="20958"/>
                <w:tab w:val="left" w:pos="21934"/>
                <w:tab w:val="left" w:pos="22910"/>
                <w:tab w:val="left" w:pos="23886"/>
                <w:tab w:val="left" w:pos="24862"/>
                <w:tab w:val="left" w:pos="25838"/>
                <w:tab w:val="left" w:pos="26814"/>
                <w:tab w:val="left" w:pos="27790"/>
              </w:tabs>
              <w:rPr>
                <w:rFonts w:ascii="Calibri" w:hAnsi="Calibri" w:cs="Calibri"/>
                <w:sz w:val="20"/>
                <w:szCs w:val="20"/>
                <w:lang w:eastAsia="en-GB"/>
              </w:rPr>
            </w:pPr>
            <w:r w:rsidRPr="00DC2789">
              <w:rPr>
                <w:rFonts w:ascii="Calibri" w:hAnsi="Calibri" w:cs="Calibri"/>
                <w:sz w:val="20"/>
                <w:szCs w:val="20"/>
                <w:lang w:eastAsia="en-GB"/>
              </w:rPr>
              <w:t>Tel:</w:t>
            </w:r>
            <w:r w:rsidR="00DA7749">
              <w:rPr>
                <w:rFonts w:ascii="Calibri" w:hAnsi="Calibri" w:cs="Calibri"/>
                <w:sz w:val="20"/>
                <w:szCs w:val="20"/>
                <w:lang w:eastAsia="en-GB"/>
              </w:rPr>
              <w:t xml:space="preserve">  </w:t>
            </w:r>
            <w:bookmarkStart w:id="7" w:name="CustPhone"/>
            <w:bookmarkEnd w:id="7"/>
          </w:p>
          <w:p w14:paraId="409AD371" w14:textId="77777777" w:rsidR="00C738CE" w:rsidRPr="00DC2789" w:rsidRDefault="0044155F" w:rsidP="00C738CE">
            <w:pPr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5658"/>
                <w:tab w:val="left" w:pos="17054"/>
                <w:tab w:val="left" w:pos="18030"/>
                <w:tab w:val="left" w:pos="19006"/>
                <w:tab w:val="left" w:pos="19982"/>
                <w:tab w:val="left" w:pos="20958"/>
                <w:tab w:val="left" w:pos="21934"/>
                <w:tab w:val="left" w:pos="22910"/>
                <w:tab w:val="left" w:pos="23886"/>
                <w:tab w:val="left" w:pos="24862"/>
                <w:tab w:val="left" w:pos="25838"/>
                <w:tab w:val="left" w:pos="26814"/>
                <w:tab w:val="left" w:pos="27790"/>
              </w:tabs>
              <w:rPr>
                <w:rFonts w:ascii="Calibri" w:hAnsi="Calibri" w:cs="Calibri"/>
                <w:b/>
                <w:bCs/>
                <w:sz w:val="20"/>
                <w:szCs w:val="20"/>
                <w:lang w:eastAsia="en-GB"/>
              </w:rPr>
            </w:pPr>
            <w:r w:rsidRPr="00DC2789">
              <w:rPr>
                <w:rFonts w:ascii="Calibri" w:hAnsi="Calibri" w:cs="Calibri"/>
                <w:sz w:val="20"/>
                <w:szCs w:val="20"/>
                <w:lang w:eastAsia="en-GB"/>
              </w:rPr>
              <w:t>Email:</w:t>
            </w:r>
            <w:r w:rsidR="00DA7749">
              <w:rPr>
                <w:rFonts w:ascii="Calibri" w:hAnsi="Calibri" w:cs="Calibri"/>
                <w:sz w:val="20"/>
                <w:szCs w:val="20"/>
                <w:lang w:eastAsia="en-GB"/>
              </w:rPr>
              <w:t xml:space="preserve">  </w:t>
            </w:r>
            <w:bookmarkStart w:id="8" w:name="CustEmail"/>
            <w:bookmarkEnd w:id="8"/>
          </w:p>
        </w:tc>
        <w:tc>
          <w:tcPr>
            <w:tcW w:w="5175" w:type="dxa"/>
            <w:shd w:val="clear" w:color="auto" w:fill="auto"/>
          </w:tcPr>
          <w:p w14:paraId="0EAE645B" w14:textId="77777777" w:rsidR="00AB2C02" w:rsidRPr="00DC2789" w:rsidRDefault="00AB2C02" w:rsidP="0069676B">
            <w:pPr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5658"/>
                <w:tab w:val="left" w:pos="17054"/>
                <w:tab w:val="left" w:pos="18030"/>
                <w:tab w:val="left" w:pos="19006"/>
                <w:tab w:val="left" w:pos="19982"/>
                <w:tab w:val="left" w:pos="20958"/>
                <w:tab w:val="left" w:pos="21934"/>
                <w:tab w:val="left" w:pos="22910"/>
                <w:tab w:val="left" w:pos="23886"/>
                <w:tab w:val="left" w:pos="24862"/>
                <w:tab w:val="left" w:pos="25838"/>
                <w:tab w:val="left" w:pos="26814"/>
                <w:tab w:val="left" w:pos="27790"/>
              </w:tabs>
              <w:rPr>
                <w:rFonts w:ascii="Calibri" w:hAnsi="Calibri" w:cs="Calibri"/>
                <w:sz w:val="20"/>
                <w:szCs w:val="20"/>
                <w:lang w:eastAsia="en-GB"/>
              </w:rPr>
            </w:pPr>
            <w:r w:rsidRPr="00DC2789">
              <w:rPr>
                <w:rFonts w:ascii="Calibri" w:hAnsi="Calibri" w:cs="Calibri"/>
                <w:sz w:val="20"/>
                <w:szCs w:val="20"/>
                <w:lang w:eastAsia="en-GB"/>
              </w:rPr>
              <w:t>Audit Finish Date:</w:t>
            </w:r>
            <w:r w:rsidRPr="00DC2789">
              <w:rPr>
                <w:sz w:val="20"/>
                <w:szCs w:val="20"/>
              </w:rPr>
              <w:t xml:space="preserve"> </w:t>
            </w:r>
            <w:r w:rsidRPr="00DC2789">
              <w:rPr>
                <w:rFonts w:ascii="Calibri" w:hAnsi="Calibri" w:cs="Calibri"/>
                <w:sz w:val="20"/>
                <w:szCs w:val="20"/>
                <w:lang w:eastAsia="en-GB"/>
              </w:rPr>
              <w:t xml:space="preserve">        /       /</w:t>
            </w:r>
          </w:p>
          <w:p w14:paraId="534CA36A" w14:textId="77777777" w:rsidR="000B06C2" w:rsidRPr="00DC2789" w:rsidRDefault="000B06C2" w:rsidP="0069676B">
            <w:pPr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5658"/>
                <w:tab w:val="left" w:pos="17054"/>
                <w:tab w:val="left" w:pos="18030"/>
                <w:tab w:val="left" w:pos="19006"/>
                <w:tab w:val="left" w:pos="19982"/>
                <w:tab w:val="left" w:pos="20958"/>
                <w:tab w:val="left" w:pos="21934"/>
                <w:tab w:val="left" w:pos="22910"/>
                <w:tab w:val="left" w:pos="23886"/>
                <w:tab w:val="left" w:pos="24862"/>
                <w:tab w:val="left" w:pos="25838"/>
                <w:tab w:val="left" w:pos="26814"/>
                <w:tab w:val="left" w:pos="27790"/>
              </w:tabs>
              <w:rPr>
                <w:rFonts w:ascii="Calibri" w:hAnsi="Calibri" w:cs="Calibri"/>
                <w:sz w:val="20"/>
                <w:szCs w:val="20"/>
                <w:lang w:eastAsia="en-GB"/>
              </w:rPr>
            </w:pPr>
            <w:r w:rsidRPr="00DC2789">
              <w:rPr>
                <w:rFonts w:ascii="Calibri" w:hAnsi="Calibri" w:cs="Calibri"/>
                <w:sz w:val="20"/>
                <w:szCs w:val="20"/>
                <w:lang w:eastAsia="en-GB"/>
              </w:rPr>
              <w:t>CP Number</w:t>
            </w:r>
            <w:r w:rsidR="00264F1C">
              <w:rPr>
                <w:rFonts w:ascii="Calibri" w:hAnsi="Calibri" w:cs="Calibri"/>
                <w:sz w:val="20"/>
                <w:szCs w:val="20"/>
                <w:lang w:eastAsia="en-GB"/>
              </w:rPr>
              <w:t>:</w:t>
            </w:r>
            <w:r w:rsidR="00DA7749">
              <w:rPr>
                <w:rFonts w:ascii="Calibri" w:hAnsi="Calibri" w:cs="Calibri"/>
                <w:sz w:val="20"/>
                <w:szCs w:val="20"/>
                <w:lang w:eastAsia="en-GB"/>
              </w:rPr>
              <w:t xml:space="preserve">  </w:t>
            </w:r>
            <w:bookmarkStart w:id="9" w:name="CustCode"/>
            <w:bookmarkEnd w:id="9"/>
          </w:p>
          <w:p w14:paraId="3E2607BA" w14:textId="77777777" w:rsidR="003636B0" w:rsidRPr="00DC2789" w:rsidRDefault="003636B0" w:rsidP="0069676B">
            <w:pPr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5658"/>
                <w:tab w:val="left" w:pos="17054"/>
                <w:tab w:val="left" w:pos="18030"/>
                <w:tab w:val="left" w:pos="19006"/>
                <w:tab w:val="left" w:pos="19982"/>
                <w:tab w:val="left" w:pos="20958"/>
                <w:tab w:val="left" w:pos="21934"/>
                <w:tab w:val="left" w:pos="22910"/>
                <w:tab w:val="left" w:pos="23886"/>
                <w:tab w:val="left" w:pos="24862"/>
                <w:tab w:val="left" w:pos="25838"/>
                <w:tab w:val="left" w:pos="26814"/>
                <w:tab w:val="left" w:pos="27790"/>
              </w:tabs>
              <w:rPr>
                <w:rFonts w:ascii="Calibri" w:hAnsi="Calibri" w:cs="Calibri"/>
                <w:sz w:val="20"/>
                <w:szCs w:val="20"/>
                <w:lang w:eastAsia="en-GB"/>
              </w:rPr>
            </w:pPr>
          </w:p>
          <w:p w14:paraId="54034BD4" w14:textId="77777777" w:rsidR="009E5418" w:rsidRPr="00DC2789" w:rsidRDefault="009E5418" w:rsidP="0069676B">
            <w:pPr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5658"/>
                <w:tab w:val="left" w:pos="17054"/>
                <w:tab w:val="left" w:pos="18030"/>
                <w:tab w:val="left" w:pos="19006"/>
                <w:tab w:val="left" w:pos="19982"/>
                <w:tab w:val="left" w:pos="20958"/>
                <w:tab w:val="left" w:pos="21934"/>
                <w:tab w:val="left" w:pos="22910"/>
                <w:tab w:val="left" w:pos="23886"/>
                <w:tab w:val="left" w:pos="24862"/>
                <w:tab w:val="left" w:pos="25838"/>
                <w:tab w:val="left" w:pos="26814"/>
                <w:tab w:val="left" w:pos="27790"/>
              </w:tabs>
              <w:rPr>
                <w:rFonts w:ascii="Calibri" w:hAnsi="Calibri" w:cs="Calibri"/>
                <w:sz w:val="20"/>
                <w:szCs w:val="20"/>
                <w:lang w:eastAsia="en-GB"/>
              </w:rPr>
            </w:pPr>
            <w:r w:rsidRPr="00DC2789">
              <w:rPr>
                <w:rFonts w:ascii="Calibri" w:hAnsi="Calibri" w:cs="Calibri"/>
                <w:sz w:val="20"/>
                <w:szCs w:val="20"/>
                <w:lang w:eastAsia="en-GB"/>
              </w:rPr>
              <w:t>SIC Code</w:t>
            </w:r>
            <w:r w:rsidR="003636B0" w:rsidRPr="00DC2789">
              <w:rPr>
                <w:rFonts w:ascii="Calibri" w:hAnsi="Calibri" w:cs="Calibri"/>
                <w:sz w:val="20"/>
                <w:szCs w:val="20"/>
                <w:vertAlign w:val="superscript"/>
                <w:lang w:eastAsia="en-GB"/>
              </w:rPr>
              <w:t>1</w:t>
            </w:r>
            <w:r w:rsidR="00264F1C">
              <w:rPr>
                <w:rFonts w:ascii="Calibri" w:hAnsi="Calibri" w:cs="Calibri"/>
                <w:sz w:val="20"/>
                <w:szCs w:val="20"/>
                <w:lang w:eastAsia="en-GB"/>
              </w:rPr>
              <w:t>:</w:t>
            </w:r>
            <w:r w:rsidRPr="00DC2789">
              <w:rPr>
                <w:rFonts w:ascii="Calibri" w:hAnsi="Calibri" w:cs="Calibri"/>
                <w:sz w:val="20"/>
                <w:szCs w:val="20"/>
                <w:lang w:eastAsia="en-GB"/>
              </w:rPr>
              <w:t xml:space="preserve"> </w:t>
            </w:r>
            <w:r w:rsidR="00DA7749">
              <w:rPr>
                <w:rFonts w:ascii="Calibri" w:hAnsi="Calibri" w:cs="Calibri"/>
                <w:sz w:val="20"/>
                <w:szCs w:val="20"/>
                <w:lang w:eastAsia="en-GB"/>
              </w:rPr>
              <w:t xml:space="preserve"> </w:t>
            </w:r>
            <w:bookmarkStart w:id="10" w:name="CustSICCode"/>
            <w:bookmarkEnd w:id="10"/>
          </w:p>
          <w:p w14:paraId="1D80D504" w14:textId="77777777" w:rsidR="009E5418" w:rsidRPr="00DC2789" w:rsidRDefault="009E5418" w:rsidP="0069676B">
            <w:pPr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5658"/>
                <w:tab w:val="left" w:pos="17054"/>
                <w:tab w:val="left" w:pos="18030"/>
                <w:tab w:val="left" w:pos="19006"/>
                <w:tab w:val="left" w:pos="19982"/>
                <w:tab w:val="left" w:pos="20958"/>
                <w:tab w:val="left" w:pos="21934"/>
                <w:tab w:val="left" w:pos="22910"/>
                <w:tab w:val="left" w:pos="23886"/>
                <w:tab w:val="left" w:pos="24862"/>
                <w:tab w:val="left" w:pos="25838"/>
                <w:tab w:val="left" w:pos="26814"/>
                <w:tab w:val="left" w:pos="27790"/>
              </w:tabs>
              <w:rPr>
                <w:rFonts w:ascii="Calibri" w:hAnsi="Calibri" w:cs="Calibri"/>
                <w:sz w:val="20"/>
                <w:szCs w:val="20"/>
                <w:lang w:eastAsia="en-GB"/>
              </w:rPr>
            </w:pPr>
          </w:p>
          <w:p w14:paraId="7278BB7D" w14:textId="77777777" w:rsidR="009E5418" w:rsidRPr="00264F1C" w:rsidRDefault="009E5418" w:rsidP="0069676B">
            <w:pPr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5658"/>
                <w:tab w:val="left" w:pos="17054"/>
                <w:tab w:val="left" w:pos="18030"/>
                <w:tab w:val="left" w:pos="19006"/>
                <w:tab w:val="left" w:pos="19982"/>
                <w:tab w:val="left" w:pos="20958"/>
                <w:tab w:val="left" w:pos="21934"/>
                <w:tab w:val="left" w:pos="22910"/>
                <w:tab w:val="left" w:pos="23886"/>
                <w:tab w:val="left" w:pos="24862"/>
                <w:tab w:val="left" w:pos="25838"/>
                <w:tab w:val="left" w:pos="26814"/>
                <w:tab w:val="left" w:pos="27790"/>
              </w:tabs>
              <w:rPr>
                <w:rFonts w:ascii="Calibri" w:hAnsi="Calibri" w:cs="Calibri"/>
                <w:sz w:val="20"/>
                <w:szCs w:val="20"/>
                <w:lang w:eastAsia="en-GB"/>
              </w:rPr>
            </w:pPr>
            <w:r w:rsidRPr="00DC2789">
              <w:rPr>
                <w:rFonts w:ascii="Calibri" w:hAnsi="Calibri" w:cs="Calibri"/>
                <w:sz w:val="20"/>
                <w:szCs w:val="20"/>
                <w:lang w:eastAsia="en-GB"/>
              </w:rPr>
              <w:t>Premises Type</w:t>
            </w:r>
            <w:r w:rsidR="003636B0" w:rsidRPr="00DC2789">
              <w:rPr>
                <w:rFonts w:ascii="Calibri" w:hAnsi="Calibri" w:cs="Calibri"/>
                <w:sz w:val="20"/>
                <w:szCs w:val="20"/>
                <w:vertAlign w:val="superscript"/>
                <w:lang w:eastAsia="en-GB"/>
              </w:rPr>
              <w:t>2</w:t>
            </w:r>
            <w:r w:rsidR="00264F1C">
              <w:rPr>
                <w:rFonts w:ascii="Calibri" w:hAnsi="Calibri" w:cs="Calibri"/>
                <w:sz w:val="20"/>
                <w:szCs w:val="20"/>
                <w:lang w:eastAsia="en-GB"/>
              </w:rPr>
              <w:t>:</w:t>
            </w:r>
            <w:r w:rsidR="00DA7749">
              <w:rPr>
                <w:rFonts w:ascii="Calibri" w:hAnsi="Calibri" w:cs="Calibri"/>
                <w:sz w:val="20"/>
                <w:szCs w:val="20"/>
                <w:lang w:eastAsia="en-GB"/>
              </w:rPr>
              <w:t xml:space="preserve">  </w:t>
            </w:r>
            <w:bookmarkStart w:id="11" w:name="CustCPTypeDesc"/>
            <w:bookmarkEnd w:id="11"/>
          </w:p>
          <w:p w14:paraId="1CBD9DBA" w14:textId="77777777" w:rsidR="00DC2789" w:rsidRDefault="00DC2789" w:rsidP="00C738CE">
            <w:pPr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5658"/>
                <w:tab w:val="left" w:pos="17054"/>
                <w:tab w:val="left" w:pos="18030"/>
                <w:tab w:val="left" w:pos="19006"/>
                <w:tab w:val="left" w:pos="19982"/>
                <w:tab w:val="left" w:pos="20958"/>
                <w:tab w:val="left" w:pos="21934"/>
                <w:tab w:val="left" w:pos="22910"/>
                <w:tab w:val="left" w:pos="23886"/>
                <w:tab w:val="left" w:pos="24862"/>
                <w:tab w:val="left" w:pos="25838"/>
                <w:tab w:val="left" w:pos="26814"/>
                <w:tab w:val="left" w:pos="27790"/>
              </w:tabs>
              <w:rPr>
                <w:rFonts w:ascii="Calibri" w:hAnsi="Calibri" w:cs="Calibri"/>
                <w:sz w:val="20"/>
                <w:szCs w:val="20"/>
                <w:lang w:eastAsia="en-GB"/>
              </w:rPr>
            </w:pPr>
          </w:p>
          <w:p w14:paraId="3158B107" w14:textId="77777777" w:rsidR="0044155F" w:rsidRPr="00DC2789" w:rsidRDefault="00C505B7" w:rsidP="00C738CE">
            <w:pPr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5658"/>
                <w:tab w:val="left" w:pos="17054"/>
                <w:tab w:val="left" w:pos="18030"/>
                <w:tab w:val="left" w:pos="19006"/>
                <w:tab w:val="left" w:pos="19982"/>
                <w:tab w:val="left" w:pos="20958"/>
                <w:tab w:val="left" w:pos="21934"/>
                <w:tab w:val="left" w:pos="22910"/>
                <w:tab w:val="left" w:pos="23886"/>
                <w:tab w:val="left" w:pos="24862"/>
                <w:tab w:val="left" w:pos="25838"/>
                <w:tab w:val="left" w:pos="26814"/>
                <w:tab w:val="left" w:pos="27790"/>
              </w:tabs>
              <w:rPr>
                <w:rFonts w:ascii="Calibri" w:hAnsi="Calibri" w:cs="Calibri"/>
                <w:b/>
                <w:bCs/>
                <w:sz w:val="20"/>
                <w:szCs w:val="20"/>
                <w:lang w:eastAsia="en-GB"/>
              </w:rPr>
            </w:pPr>
            <w:r w:rsidRPr="00DC2789">
              <w:rPr>
                <w:rFonts w:ascii="Calibri" w:hAnsi="Calibri" w:cs="Calibri"/>
                <w:sz w:val="20"/>
                <w:szCs w:val="20"/>
                <w:lang w:eastAsia="en-GB"/>
              </w:rPr>
              <w:t>Radioactive Waste</w:t>
            </w:r>
            <w:r w:rsidR="00264F1C">
              <w:rPr>
                <w:rFonts w:ascii="Calibri" w:hAnsi="Calibri" w:cs="Calibri"/>
                <w:sz w:val="20"/>
                <w:szCs w:val="20"/>
                <w:lang w:eastAsia="en-GB"/>
              </w:rPr>
              <w:t>:</w:t>
            </w:r>
            <w:r w:rsidRPr="00DC2789">
              <w:rPr>
                <w:rFonts w:ascii="Calibri" w:hAnsi="Calibri" w:cs="Calibri"/>
                <w:sz w:val="20"/>
                <w:szCs w:val="20"/>
                <w:lang w:eastAsia="en-GB"/>
              </w:rPr>
              <w:t xml:space="preserve">   </w:t>
            </w:r>
            <w:r w:rsidR="00794A14">
              <w:rPr>
                <w:rFonts w:ascii="Calibri" w:hAnsi="Calibri" w:cs="Calibri"/>
                <w:sz w:val="20"/>
                <w:szCs w:val="20"/>
                <w:lang w:eastAsia="en-GB"/>
              </w:rPr>
              <w:t xml:space="preserve">                              </w:t>
            </w:r>
            <w:r w:rsidR="0044155F" w:rsidRPr="00DC2789">
              <w:rPr>
                <w:rFonts w:ascii="Calibri" w:hAnsi="Calibri" w:cs="Calibri"/>
                <w:sz w:val="20"/>
                <w:szCs w:val="20"/>
                <w:lang w:eastAsia="en-GB"/>
              </w:rPr>
              <w:t xml:space="preserve">  </w:t>
            </w:r>
            <w:r w:rsidRPr="00DC2789">
              <w:rPr>
                <w:rFonts w:ascii="Calibri" w:hAnsi="Calibri" w:cs="Calibri"/>
                <w:sz w:val="20"/>
                <w:szCs w:val="20"/>
                <w:lang w:eastAsia="en-GB"/>
              </w:rPr>
              <w:t>YES/NO</w:t>
            </w:r>
          </w:p>
        </w:tc>
      </w:tr>
    </w:tbl>
    <w:p w14:paraId="4593BFAE" w14:textId="77777777" w:rsidR="00DC2789" w:rsidRDefault="00DC2789" w:rsidP="00812BEE">
      <w:pPr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rPr>
          <w:rFonts w:ascii="Calibri" w:hAnsi="Calibri" w:cs="Calibri"/>
          <w:b/>
          <w:bCs/>
          <w:sz w:val="20"/>
          <w:szCs w:val="20"/>
          <w:lang w:eastAsia="en-GB"/>
        </w:rPr>
      </w:pPr>
    </w:p>
    <w:p w14:paraId="502D609C" w14:textId="77777777" w:rsidR="00812BEE" w:rsidRPr="00DC2789" w:rsidRDefault="00812BEE" w:rsidP="00812BEE">
      <w:pPr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rPr>
          <w:rFonts w:ascii="Calibri" w:hAnsi="Calibri" w:cs="Calibri"/>
          <w:color w:val="000000"/>
          <w:sz w:val="20"/>
          <w:szCs w:val="20"/>
          <w:lang w:eastAsia="en-GB"/>
        </w:rPr>
      </w:pPr>
      <w:r w:rsidRPr="00DC2789">
        <w:rPr>
          <w:rFonts w:ascii="Calibri" w:hAnsi="Calibri" w:cs="Calibri"/>
          <w:b/>
          <w:bCs/>
          <w:sz w:val="20"/>
          <w:szCs w:val="20"/>
          <w:lang w:eastAsia="en-GB"/>
        </w:rPr>
        <w:t>Person undertaking the Audit</w:t>
      </w:r>
    </w:p>
    <w:p w14:paraId="77E017CF" w14:textId="77777777" w:rsidR="00314ECC" w:rsidRPr="00DC2789" w:rsidRDefault="00105438" w:rsidP="00067246">
      <w:pPr>
        <w:rPr>
          <w:rFonts w:ascii="Calibri" w:hAnsi="Calibri" w:cs="Calibri"/>
          <w:sz w:val="20"/>
          <w:szCs w:val="20"/>
          <w:lang w:eastAsia="en-GB"/>
        </w:rPr>
      </w:pPr>
      <w:r w:rsidRPr="00DC2789">
        <w:rPr>
          <w:rFonts w:ascii="Calibri" w:hAnsi="Calibri" w:cs="Calibri"/>
          <w:color w:val="000000"/>
          <w:sz w:val="20"/>
          <w:szCs w:val="20"/>
          <w:lang w:eastAsia="en-GB"/>
        </w:rPr>
        <w:t xml:space="preserve">The </w:t>
      </w:r>
      <w:r w:rsidR="007D13BE" w:rsidRPr="00DC2789">
        <w:rPr>
          <w:rFonts w:ascii="Calibri" w:hAnsi="Calibri" w:cs="Calibri"/>
          <w:color w:val="000000"/>
          <w:sz w:val="20"/>
          <w:szCs w:val="20"/>
          <w:lang w:eastAsia="en-GB"/>
        </w:rPr>
        <w:t xml:space="preserve">pre-acceptance waste </w:t>
      </w:r>
      <w:r w:rsidRPr="00DC2789">
        <w:rPr>
          <w:rFonts w:ascii="Calibri" w:hAnsi="Calibri" w:cs="Calibri"/>
          <w:color w:val="000000"/>
          <w:sz w:val="20"/>
          <w:szCs w:val="20"/>
          <w:lang w:eastAsia="en-GB"/>
        </w:rPr>
        <w:t xml:space="preserve">audit </w:t>
      </w:r>
      <w:r w:rsidR="007D13BE" w:rsidRPr="00DC2789">
        <w:rPr>
          <w:rFonts w:ascii="Calibri" w:hAnsi="Calibri" w:cs="Calibri"/>
          <w:color w:val="000000"/>
          <w:sz w:val="20"/>
          <w:szCs w:val="20"/>
          <w:lang w:eastAsia="en-GB"/>
        </w:rPr>
        <w:t xml:space="preserve">(PAWA) </w:t>
      </w:r>
      <w:r w:rsidRPr="00DC2789">
        <w:rPr>
          <w:rFonts w:ascii="Calibri" w:hAnsi="Calibri" w:cs="Calibri"/>
          <w:color w:val="000000"/>
          <w:sz w:val="20"/>
          <w:szCs w:val="20"/>
          <w:lang w:eastAsia="en-GB"/>
        </w:rPr>
        <w:t xml:space="preserve">report must not be completed wholly over the phone or using online tools. </w:t>
      </w:r>
      <w:r w:rsidR="00004205" w:rsidRPr="00DC2789">
        <w:rPr>
          <w:rFonts w:ascii="Calibri" w:hAnsi="Calibri" w:cs="Calibri"/>
          <w:color w:val="000000"/>
          <w:sz w:val="20"/>
          <w:szCs w:val="20"/>
          <w:lang w:eastAsia="en-GB"/>
        </w:rPr>
        <w:t xml:space="preserve"> </w:t>
      </w:r>
      <w:r w:rsidRPr="00DC2789">
        <w:rPr>
          <w:rFonts w:ascii="Calibri" w:hAnsi="Calibri" w:cs="Calibri"/>
          <w:color w:val="000000"/>
          <w:sz w:val="20"/>
          <w:szCs w:val="20"/>
          <w:lang w:eastAsia="en-GB"/>
        </w:rPr>
        <w:t>Physical presence at the practice is needed.</w:t>
      </w:r>
      <w:r w:rsidR="00004205" w:rsidRPr="00DC2789">
        <w:rPr>
          <w:rFonts w:ascii="Calibri" w:hAnsi="Calibri" w:cs="Calibri"/>
          <w:color w:val="000000"/>
          <w:sz w:val="20"/>
          <w:szCs w:val="20"/>
          <w:lang w:eastAsia="en-GB"/>
        </w:rPr>
        <w:t xml:space="preserve">  </w:t>
      </w:r>
      <w:r w:rsidR="00314ECC" w:rsidRPr="00DC2789">
        <w:rPr>
          <w:rFonts w:ascii="Calibri" w:hAnsi="Calibri" w:cs="Calibri"/>
          <w:color w:val="000000"/>
          <w:sz w:val="20"/>
          <w:szCs w:val="20"/>
          <w:lang w:eastAsia="en-GB"/>
        </w:rPr>
        <w:t xml:space="preserve">Does </w:t>
      </w:r>
      <w:r w:rsidR="00067246" w:rsidRPr="00C3131C">
        <w:rPr>
          <w:rFonts w:ascii="Calibri" w:hAnsi="Calibri" w:cs="Calibri"/>
          <w:sz w:val="20"/>
          <w:szCs w:val="20"/>
          <w:lang w:eastAsia="en-GB"/>
        </w:rPr>
        <w:t>t</w:t>
      </w:r>
      <w:r w:rsidR="00AD72A4" w:rsidRPr="00C3131C">
        <w:rPr>
          <w:rFonts w:ascii="Calibri" w:hAnsi="Calibri" w:cs="Calibri"/>
          <w:sz w:val="20"/>
          <w:szCs w:val="20"/>
          <w:lang w:eastAsia="en-GB"/>
        </w:rPr>
        <w:t xml:space="preserve">he person undertaking the audit have a working knowledge of </w:t>
      </w:r>
      <w:r w:rsidR="00AD72A4" w:rsidRPr="00C3131C">
        <w:rPr>
          <w:rFonts w:ascii="Calibri" w:hAnsi="Calibri"/>
          <w:sz w:val="20"/>
          <w:szCs w:val="20"/>
        </w:rPr>
        <w:t xml:space="preserve">healthcare waste and its composition, classification and packaging for road transport and an understanding of Waste Transfer Notes and Hazardous Waste Consignment </w:t>
      </w:r>
      <w:r w:rsidR="00067246" w:rsidRPr="00C3131C">
        <w:rPr>
          <w:rFonts w:ascii="Calibri" w:hAnsi="Calibri"/>
          <w:sz w:val="20"/>
          <w:szCs w:val="20"/>
        </w:rPr>
        <w:t>Notes?</w:t>
      </w:r>
      <w:r w:rsidR="00AD72A4" w:rsidRPr="00C3131C">
        <w:rPr>
          <w:rFonts w:ascii="Calibri" w:hAnsi="Calibri"/>
          <w:sz w:val="20"/>
          <w:szCs w:val="20"/>
        </w:rPr>
        <w:t xml:space="preserve">  This information can be found in </w:t>
      </w:r>
      <w:r w:rsidR="00AD72A4" w:rsidRPr="00C3131C">
        <w:rPr>
          <w:rFonts w:ascii="Calibri" w:hAnsi="Calibri" w:cs="Calibri"/>
          <w:sz w:val="20"/>
          <w:szCs w:val="20"/>
          <w:lang w:eastAsia="en-GB"/>
        </w:rPr>
        <w:t>Health Technical Memorandum 07-01: Safe management of healthcare waste</w:t>
      </w:r>
      <w:r w:rsidR="00AD72A4" w:rsidRPr="00C3131C">
        <w:rPr>
          <w:rFonts w:ascii="Calibri" w:hAnsi="Calibri" w:cs="Calibri"/>
          <w:sz w:val="20"/>
          <w:szCs w:val="20"/>
        </w:rPr>
        <w:t xml:space="preserve"> </w:t>
      </w:r>
      <w:r w:rsidR="00BE621D" w:rsidRPr="00C3131C">
        <w:rPr>
          <w:rFonts w:ascii="Calibri" w:hAnsi="Calibri" w:cs="Calibri"/>
          <w:sz w:val="20"/>
          <w:szCs w:val="20"/>
        </w:rPr>
        <w:t xml:space="preserve">(SMHW) </w:t>
      </w:r>
      <w:r w:rsidR="00AD72A4" w:rsidRPr="00C3131C">
        <w:rPr>
          <w:rFonts w:ascii="Calibri" w:hAnsi="Calibri" w:cs="Calibri"/>
          <w:sz w:val="20"/>
          <w:szCs w:val="20"/>
          <w:lang w:eastAsia="en-GB"/>
        </w:rPr>
        <w:t>and The Carriage of Dangerous Goods Regulations.  A working knowledge of EA Waste permits will be needed as well.</w:t>
      </w:r>
      <w:r w:rsidR="00067246" w:rsidRPr="00C3131C">
        <w:rPr>
          <w:rFonts w:ascii="Calibri" w:hAnsi="Calibri" w:cs="Calibri"/>
          <w:sz w:val="20"/>
          <w:szCs w:val="20"/>
          <w:lang w:eastAsia="en-GB"/>
        </w:rPr>
        <w:t xml:space="preserve">  </w:t>
      </w:r>
      <w:r w:rsidR="00314ECC" w:rsidRPr="00DC2789">
        <w:rPr>
          <w:rFonts w:ascii="Calibri" w:hAnsi="Calibri" w:cs="Calibri"/>
          <w:color w:val="000000"/>
          <w:sz w:val="20"/>
          <w:szCs w:val="20"/>
          <w:lang w:eastAsia="en-GB"/>
        </w:rPr>
        <w:t xml:space="preserve">If the answer is </w:t>
      </w:r>
      <w:r w:rsidR="00067246" w:rsidRPr="00DC2789">
        <w:rPr>
          <w:rFonts w:ascii="Calibri" w:hAnsi="Calibri" w:cs="Calibri"/>
          <w:color w:val="000000"/>
          <w:sz w:val="20"/>
          <w:szCs w:val="20"/>
          <w:lang w:eastAsia="en-GB"/>
        </w:rPr>
        <w:t xml:space="preserve">YES, continue with the audit, if it is </w:t>
      </w:r>
      <w:r w:rsidR="00314ECC" w:rsidRPr="00DC2789">
        <w:rPr>
          <w:rFonts w:ascii="Calibri" w:hAnsi="Calibri" w:cs="Calibri"/>
          <w:color w:val="000000"/>
          <w:sz w:val="20"/>
          <w:szCs w:val="20"/>
          <w:lang w:eastAsia="en-GB"/>
        </w:rPr>
        <w:t>NO</w:t>
      </w:r>
      <w:r w:rsidR="00067246" w:rsidRPr="00DC2789">
        <w:rPr>
          <w:rFonts w:ascii="Calibri" w:hAnsi="Calibri" w:cs="Calibri"/>
          <w:color w:val="000000"/>
          <w:sz w:val="20"/>
          <w:szCs w:val="20"/>
          <w:lang w:eastAsia="en-GB"/>
        </w:rPr>
        <w:t>,</w:t>
      </w:r>
      <w:r w:rsidR="00314ECC" w:rsidRPr="00DC2789">
        <w:rPr>
          <w:rFonts w:ascii="Calibri" w:hAnsi="Calibri" w:cs="Calibri"/>
          <w:color w:val="000000"/>
          <w:sz w:val="20"/>
          <w:szCs w:val="20"/>
          <w:lang w:eastAsia="en-GB"/>
        </w:rPr>
        <w:t xml:space="preserve"> please </w:t>
      </w:r>
      <w:r w:rsidR="0044155F" w:rsidRPr="00DC2789">
        <w:rPr>
          <w:rFonts w:ascii="Calibri" w:hAnsi="Calibri" w:cs="Calibri"/>
          <w:color w:val="000000"/>
          <w:sz w:val="20"/>
          <w:szCs w:val="20"/>
          <w:lang w:eastAsia="en-GB"/>
        </w:rPr>
        <w:t>ask Medisort</w:t>
      </w:r>
      <w:r w:rsidR="00067246" w:rsidRPr="00DC2789">
        <w:rPr>
          <w:rFonts w:ascii="Calibri" w:hAnsi="Calibri" w:cs="Calibri"/>
          <w:color w:val="000000"/>
          <w:sz w:val="20"/>
          <w:szCs w:val="20"/>
          <w:lang w:eastAsia="en-GB"/>
        </w:rPr>
        <w:t xml:space="preserve">, or another qualified </w:t>
      </w:r>
      <w:r w:rsidR="00171ECF" w:rsidRPr="00DC2789">
        <w:rPr>
          <w:rFonts w:ascii="Calibri" w:hAnsi="Calibri" w:cs="Calibri"/>
          <w:color w:val="000000"/>
          <w:sz w:val="20"/>
          <w:szCs w:val="20"/>
          <w:lang w:eastAsia="en-GB"/>
        </w:rPr>
        <w:t>third-party</w:t>
      </w:r>
      <w:r w:rsidR="00067246" w:rsidRPr="00DC2789">
        <w:rPr>
          <w:rFonts w:ascii="Calibri" w:hAnsi="Calibri" w:cs="Calibri"/>
          <w:color w:val="000000"/>
          <w:sz w:val="20"/>
          <w:szCs w:val="20"/>
          <w:lang w:eastAsia="en-GB"/>
        </w:rPr>
        <w:t xml:space="preserve"> auditor,</w:t>
      </w:r>
      <w:r w:rsidR="0044155F" w:rsidRPr="00DC2789">
        <w:rPr>
          <w:rFonts w:ascii="Calibri" w:hAnsi="Calibri" w:cs="Calibri"/>
          <w:color w:val="000000"/>
          <w:sz w:val="20"/>
          <w:szCs w:val="20"/>
          <w:lang w:eastAsia="en-GB"/>
        </w:rPr>
        <w:t xml:space="preserve"> to carry </w:t>
      </w:r>
      <w:r w:rsidR="00067246" w:rsidRPr="00DC2789">
        <w:rPr>
          <w:rFonts w:ascii="Calibri" w:hAnsi="Calibri" w:cs="Calibri"/>
          <w:color w:val="000000"/>
          <w:sz w:val="20"/>
          <w:szCs w:val="20"/>
          <w:lang w:eastAsia="en-GB"/>
        </w:rPr>
        <w:t xml:space="preserve">it </w:t>
      </w:r>
      <w:r w:rsidR="0044155F" w:rsidRPr="00DC2789">
        <w:rPr>
          <w:rFonts w:ascii="Calibri" w:hAnsi="Calibri" w:cs="Calibri"/>
          <w:color w:val="000000"/>
          <w:sz w:val="20"/>
          <w:szCs w:val="20"/>
          <w:lang w:eastAsia="en-GB"/>
        </w:rPr>
        <w:t>out for you</w:t>
      </w:r>
      <w:r w:rsidR="00067246" w:rsidRPr="00DC2789">
        <w:rPr>
          <w:rFonts w:ascii="Calibri" w:hAnsi="Calibri" w:cs="Calibri"/>
          <w:color w:val="000000"/>
          <w:sz w:val="20"/>
          <w:szCs w:val="20"/>
          <w:lang w:eastAsia="en-GB"/>
        </w:rPr>
        <w:t>.</w:t>
      </w:r>
    </w:p>
    <w:p w14:paraId="6AFE69EA" w14:textId="77777777" w:rsidR="00314ECC" w:rsidRPr="0061191F" w:rsidRDefault="00314ECC" w:rsidP="00171ECF">
      <w:pPr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rPr>
          <w:rFonts w:ascii="Calibri" w:hAnsi="Calibri" w:cs="Calibri"/>
          <w:color w:val="000000"/>
          <w:sz w:val="12"/>
          <w:szCs w:val="12"/>
          <w:lang w:eastAsia="en-GB"/>
        </w:rPr>
      </w:pPr>
    </w:p>
    <w:p w14:paraId="3D3230D1" w14:textId="77777777" w:rsidR="00812BEE" w:rsidRPr="00DC2789" w:rsidRDefault="00812BEE" w:rsidP="00812BEE">
      <w:pPr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rPr>
          <w:rFonts w:ascii="Calibri" w:hAnsi="Calibri" w:cs="Calibri"/>
          <w:b/>
          <w:bCs/>
          <w:color w:val="000000"/>
          <w:sz w:val="20"/>
          <w:szCs w:val="20"/>
          <w:lang w:eastAsia="en-GB"/>
        </w:rPr>
      </w:pPr>
      <w:r w:rsidRPr="00DC2789">
        <w:rPr>
          <w:rFonts w:ascii="Calibri" w:hAnsi="Calibri" w:cs="Calibri"/>
          <w:b/>
          <w:bCs/>
          <w:color w:val="000000"/>
          <w:sz w:val="20"/>
          <w:szCs w:val="20"/>
          <w:lang w:eastAsia="en-GB"/>
        </w:rPr>
        <w:t>Auditor Name</w:t>
      </w:r>
      <w:r w:rsidR="00E81540">
        <w:rPr>
          <w:rFonts w:ascii="Calibri" w:hAnsi="Calibri" w:cs="Calibri"/>
          <w:b/>
          <w:bCs/>
          <w:color w:val="000000"/>
          <w:sz w:val="20"/>
          <w:szCs w:val="20"/>
          <w:lang w:eastAsia="en-GB"/>
        </w:rPr>
        <w:t>:</w:t>
      </w:r>
      <w:r w:rsidRPr="00DC2789">
        <w:rPr>
          <w:rFonts w:ascii="Calibri" w:hAnsi="Calibri" w:cs="Calibri"/>
          <w:b/>
          <w:bCs/>
          <w:color w:val="000000"/>
          <w:sz w:val="20"/>
          <w:szCs w:val="20"/>
          <w:lang w:eastAsia="en-GB"/>
        </w:rPr>
        <w:tab/>
      </w:r>
      <w:r w:rsidRPr="00DC2789">
        <w:rPr>
          <w:rFonts w:ascii="Calibri" w:hAnsi="Calibri" w:cs="Calibri"/>
          <w:b/>
          <w:bCs/>
          <w:color w:val="000000"/>
          <w:sz w:val="20"/>
          <w:szCs w:val="20"/>
          <w:lang w:eastAsia="en-GB"/>
        </w:rPr>
        <w:tab/>
        <w:t>Job Title</w:t>
      </w:r>
      <w:r w:rsidR="00E81540">
        <w:rPr>
          <w:rFonts w:ascii="Calibri" w:hAnsi="Calibri" w:cs="Calibri"/>
          <w:b/>
          <w:bCs/>
          <w:color w:val="000000"/>
          <w:sz w:val="20"/>
          <w:szCs w:val="20"/>
          <w:lang w:eastAsia="en-GB"/>
        </w:rPr>
        <w:t>:</w:t>
      </w:r>
    </w:p>
    <w:p w14:paraId="498790AD" w14:textId="77777777" w:rsidR="00812BEE" w:rsidRPr="00DC2789" w:rsidRDefault="00812BEE" w:rsidP="00812BEE">
      <w:pPr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rPr>
          <w:rFonts w:ascii="Calibri" w:hAnsi="Calibri" w:cs="Calibri"/>
          <w:color w:val="000000"/>
          <w:sz w:val="20"/>
          <w:szCs w:val="20"/>
          <w:lang w:eastAsia="en-GB"/>
        </w:rPr>
      </w:pPr>
      <w:r w:rsidRPr="00DC2789">
        <w:rPr>
          <w:rFonts w:ascii="Calibri" w:hAnsi="Calibri" w:cs="Calibri"/>
          <w:b/>
          <w:bCs/>
          <w:color w:val="000000"/>
          <w:sz w:val="20"/>
          <w:szCs w:val="20"/>
          <w:lang w:eastAsia="en-GB"/>
        </w:rPr>
        <w:t>Competence Evidence</w:t>
      </w:r>
      <w:r w:rsidR="00E81540">
        <w:rPr>
          <w:rFonts w:ascii="Calibri" w:hAnsi="Calibri" w:cs="Calibri"/>
          <w:b/>
          <w:bCs/>
          <w:color w:val="000000"/>
          <w:sz w:val="20"/>
          <w:szCs w:val="20"/>
          <w:lang w:eastAsia="en-GB"/>
        </w:rPr>
        <w:t>:</w:t>
      </w:r>
    </w:p>
    <w:p w14:paraId="70C61303" w14:textId="77777777" w:rsidR="00812BEE" w:rsidRDefault="00812BEE" w:rsidP="00171ECF">
      <w:pPr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rPr>
          <w:rFonts w:ascii="Calibri" w:hAnsi="Calibri" w:cs="Calibri"/>
          <w:color w:val="000000"/>
          <w:sz w:val="12"/>
          <w:szCs w:val="12"/>
          <w:lang w:eastAsia="en-GB"/>
        </w:rPr>
      </w:pPr>
    </w:p>
    <w:p w14:paraId="79D455F1" w14:textId="77777777" w:rsidR="00794A14" w:rsidRPr="0061191F" w:rsidRDefault="00794A14" w:rsidP="00171ECF">
      <w:pPr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rPr>
          <w:rFonts w:ascii="Calibri" w:hAnsi="Calibri" w:cs="Calibri"/>
          <w:color w:val="000000"/>
          <w:sz w:val="12"/>
          <w:szCs w:val="12"/>
          <w:lang w:eastAsia="en-GB"/>
        </w:rPr>
      </w:pPr>
    </w:p>
    <w:p w14:paraId="61F2087E" w14:textId="77777777" w:rsidR="002B331E" w:rsidRPr="00DC2789" w:rsidRDefault="002B331E" w:rsidP="002B331E">
      <w:pPr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1998"/>
          <w:tab w:val="left" w:pos="12974"/>
          <w:tab w:val="left" w:pos="13950"/>
          <w:tab w:val="left" w:pos="14926"/>
          <w:tab w:val="left" w:pos="15902"/>
          <w:tab w:val="left" w:pos="16878"/>
          <w:tab w:val="left" w:pos="17854"/>
          <w:tab w:val="left" w:pos="18830"/>
          <w:tab w:val="left" w:pos="19806"/>
          <w:tab w:val="left" w:pos="20782"/>
          <w:tab w:val="left" w:pos="21758"/>
          <w:tab w:val="left" w:pos="22734"/>
        </w:tabs>
        <w:rPr>
          <w:rFonts w:ascii="Calibri" w:hAnsi="Calibri" w:cs="Calibri"/>
          <w:b/>
          <w:bCs/>
          <w:color w:val="000000"/>
          <w:sz w:val="20"/>
          <w:szCs w:val="20"/>
          <w:lang w:eastAsia="en-GB"/>
        </w:rPr>
      </w:pPr>
      <w:r w:rsidRPr="00DC2789">
        <w:rPr>
          <w:rFonts w:ascii="Calibri" w:hAnsi="Calibri" w:cs="Calibri"/>
          <w:b/>
          <w:bCs/>
          <w:color w:val="000000"/>
          <w:sz w:val="20"/>
          <w:szCs w:val="20"/>
          <w:lang w:eastAsia="en-GB"/>
        </w:rPr>
        <w:t>Site Details</w:t>
      </w:r>
    </w:p>
    <w:p w14:paraId="1D3CB30D" w14:textId="77777777" w:rsidR="00812BEE" w:rsidRDefault="002B331E" w:rsidP="00171ECF">
      <w:pPr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rPr>
          <w:rFonts w:ascii="Calibri" w:hAnsi="Calibri" w:cs="Calibri"/>
          <w:color w:val="000000"/>
          <w:sz w:val="20"/>
          <w:szCs w:val="20"/>
          <w:lang w:eastAsia="en-GB"/>
        </w:rPr>
      </w:pPr>
      <w:r w:rsidRPr="00DC2789">
        <w:rPr>
          <w:rFonts w:ascii="Calibri" w:hAnsi="Calibri" w:cs="Calibri"/>
          <w:color w:val="000000"/>
          <w:sz w:val="20"/>
          <w:szCs w:val="20"/>
          <w:lang w:eastAsia="en-GB"/>
        </w:rPr>
        <w:t>Provide</w:t>
      </w:r>
      <w:r w:rsidR="00812BEE" w:rsidRPr="00DC2789">
        <w:rPr>
          <w:rFonts w:ascii="Calibri" w:hAnsi="Calibri" w:cs="Calibri"/>
          <w:color w:val="000000"/>
          <w:sz w:val="20"/>
          <w:szCs w:val="20"/>
          <w:lang w:eastAsia="en-GB"/>
        </w:rPr>
        <w:t xml:space="preserve"> a list (or diagram) of the different </w:t>
      </w:r>
      <w:r w:rsidR="00F77A4D" w:rsidRPr="00DC2789">
        <w:rPr>
          <w:rFonts w:ascii="Calibri" w:hAnsi="Calibri" w:cs="Calibri"/>
          <w:color w:val="000000"/>
          <w:sz w:val="20"/>
          <w:szCs w:val="20"/>
          <w:lang w:eastAsia="en-GB"/>
        </w:rPr>
        <w:t>areas (</w:t>
      </w:r>
      <w:r w:rsidR="00812BEE" w:rsidRPr="00DC2789">
        <w:rPr>
          <w:rFonts w:ascii="Calibri" w:hAnsi="Calibri" w:cs="Calibri"/>
          <w:color w:val="000000"/>
          <w:sz w:val="20"/>
          <w:szCs w:val="20"/>
          <w:lang w:eastAsia="en-GB"/>
        </w:rPr>
        <w:t>wards, departments, or functional areas</w:t>
      </w:r>
      <w:r w:rsidR="00F77A4D" w:rsidRPr="00DC2789">
        <w:rPr>
          <w:rFonts w:ascii="Calibri" w:hAnsi="Calibri" w:cs="Calibri"/>
          <w:color w:val="000000"/>
          <w:sz w:val="20"/>
          <w:szCs w:val="20"/>
          <w:lang w:eastAsia="en-GB"/>
        </w:rPr>
        <w:t>)</w:t>
      </w:r>
      <w:r w:rsidR="00812BEE" w:rsidRPr="00DC2789">
        <w:rPr>
          <w:rFonts w:ascii="Calibri" w:hAnsi="Calibri" w:cs="Calibri"/>
          <w:color w:val="000000"/>
          <w:sz w:val="20"/>
          <w:szCs w:val="20"/>
          <w:lang w:eastAsia="en-GB"/>
        </w:rPr>
        <w:t xml:space="preserve"> that exist within the premises. This should detail all the specific processes producing relevant wastes at the practice, for example, pharmacy, primary care, dental, acute or laboratory.</w:t>
      </w:r>
      <w:r w:rsidR="00757D0F" w:rsidRPr="00DC2789">
        <w:rPr>
          <w:rFonts w:ascii="Calibri" w:hAnsi="Calibri" w:cs="Calibri"/>
          <w:color w:val="000000"/>
          <w:sz w:val="20"/>
          <w:szCs w:val="20"/>
          <w:lang w:eastAsia="en-GB"/>
        </w:rPr>
        <w:t xml:space="preserve">  </w:t>
      </w:r>
      <w:bookmarkStart w:id="12" w:name="_Hlk54680658"/>
      <w:r w:rsidR="00757D0F" w:rsidRPr="00DC2789">
        <w:rPr>
          <w:rFonts w:ascii="Calibri" w:hAnsi="Calibri" w:cs="Calibri"/>
          <w:color w:val="000000"/>
          <w:sz w:val="20"/>
          <w:szCs w:val="20"/>
          <w:lang w:eastAsia="en-GB"/>
        </w:rPr>
        <w:t>Please</w:t>
      </w:r>
      <w:r w:rsidR="000E236D">
        <w:rPr>
          <w:rFonts w:ascii="Calibri" w:hAnsi="Calibri" w:cs="Calibri"/>
          <w:color w:val="000000"/>
          <w:sz w:val="20"/>
          <w:szCs w:val="20"/>
          <w:lang w:eastAsia="en-GB"/>
        </w:rPr>
        <w:t xml:space="preserve"> feel free to </w:t>
      </w:r>
      <w:proofErr w:type="gramStart"/>
      <w:r w:rsidR="000E236D">
        <w:rPr>
          <w:rFonts w:ascii="Calibri" w:hAnsi="Calibri" w:cs="Calibri"/>
          <w:color w:val="000000"/>
          <w:sz w:val="20"/>
          <w:szCs w:val="20"/>
          <w:lang w:eastAsia="en-GB"/>
        </w:rPr>
        <w:t>continue on</w:t>
      </w:r>
      <w:proofErr w:type="gramEnd"/>
      <w:r w:rsidR="000E236D">
        <w:rPr>
          <w:rFonts w:ascii="Calibri" w:hAnsi="Calibri" w:cs="Calibri"/>
          <w:color w:val="000000"/>
          <w:sz w:val="20"/>
          <w:szCs w:val="20"/>
          <w:lang w:eastAsia="en-GB"/>
        </w:rPr>
        <w:t xml:space="preserve"> a separate</w:t>
      </w:r>
      <w:r w:rsidR="00E81540" w:rsidRPr="00DC2789">
        <w:rPr>
          <w:rFonts w:ascii="Calibri" w:hAnsi="Calibri" w:cs="Calibri"/>
          <w:color w:val="000000"/>
          <w:sz w:val="20"/>
          <w:szCs w:val="20"/>
          <w:lang w:eastAsia="en-GB"/>
        </w:rPr>
        <w:t xml:space="preserve"> sheet if necessary</w:t>
      </w:r>
      <w:bookmarkEnd w:id="12"/>
      <w:r w:rsidR="00E81540" w:rsidRPr="00DC2789">
        <w:rPr>
          <w:rFonts w:ascii="Calibri" w:hAnsi="Calibri" w:cs="Calibri"/>
          <w:color w:val="000000"/>
          <w:sz w:val="20"/>
          <w:szCs w:val="20"/>
          <w:lang w:eastAsia="en-GB"/>
        </w:rPr>
        <w:t>.</w:t>
      </w:r>
    </w:p>
    <w:p w14:paraId="3CADB511" w14:textId="77777777" w:rsidR="00E81540" w:rsidRPr="00E81540" w:rsidRDefault="00E81540" w:rsidP="00171ECF">
      <w:pPr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rPr>
          <w:rFonts w:ascii="Calibri" w:hAnsi="Calibri" w:cs="Calibri"/>
          <w:color w:val="000000"/>
          <w:sz w:val="8"/>
          <w:szCs w:val="8"/>
          <w:lang w:eastAsia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07"/>
        <w:gridCol w:w="3128"/>
        <w:gridCol w:w="3147"/>
      </w:tblGrid>
      <w:tr w:rsidR="00F77A4D" w:rsidRPr="00DC2789" w14:paraId="4AAC4FD2" w14:textId="77777777" w:rsidTr="00C3131C">
        <w:tc>
          <w:tcPr>
            <w:tcW w:w="2063" w:type="pct"/>
            <w:tcBorders>
              <w:bottom w:val="single" w:sz="4" w:space="0" w:color="auto"/>
            </w:tcBorders>
            <w:shd w:val="clear" w:color="auto" w:fill="auto"/>
          </w:tcPr>
          <w:p w14:paraId="6F08219E" w14:textId="77777777" w:rsidR="00F77A4D" w:rsidRPr="00C3131C" w:rsidRDefault="00F77A4D" w:rsidP="00C3131C">
            <w:pPr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5658"/>
                <w:tab w:val="left" w:pos="17054"/>
                <w:tab w:val="left" w:pos="18030"/>
                <w:tab w:val="left" w:pos="19006"/>
                <w:tab w:val="left" w:pos="19982"/>
                <w:tab w:val="left" w:pos="20958"/>
                <w:tab w:val="left" w:pos="21934"/>
                <w:tab w:val="left" w:pos="22910"/>
                <w:tab w:val="left" w:pos="23886"/>
                <w:tab w:val="left" w:pos="24862"/>
                <w:tab w:val="left" w:pos="25838"/>
                <w:tab w:val="left" w:pos="26814"/>
                <w:tab w:val="left" w:pos="27790"/>
              </w:tabs>
              <w:rPr>
                <w:rFonts w:ascii="Calibri" w:hAnsi="Calibri" w:cs="Calibri"/>
                <w:sz w:val="20"/>
                <w:szCs w:val="20"/>
                <w:lang w:eastAsia="en-GB"/>
              </w:rPr>
            </w:pPr>
            <w:r w:rsidRPr="00C3131C">
              <w:rPr>
                <w:rFonts w:ascii="Calibri" w:hAnsi="Calibri" w:cs="Calibri"/>
                <w:b/>
                <w:sz w:val="20"/>
                <w:szCs w:val="20"/>
                <w:lang w:eastAsia="en-GB"/>
              </w:rPr>
              <w:t xml:space="preserve">List of </w:t>
            </w:r>
            <w:r w:rsidR="00757D0F" w:rsidRPr="00C3131C">
              <w:rPr>
                <w:rFonts w:ascii="Calibri" w:hAnsi="Calibri" w:cs="Calibri"/>
                <w:b/>
                <w:sz w:val="20"/>
                <w:szCs w:val="20"/>
                <w:lang w:eastAsia="en-GB"/>
              </w:rPr>
              <w:t xml:space="preserve">Waste Production </w:t>
            </w:r>
            <w:r w:rsidRPr="00C3131C">
              <w:rPr>
                <w:rFonts w:ascii="Calibri" w:hAnsi="Calibri" w:cs="Calibri"/>
                <w:b/>
                <w:sz w:val="20"/>
                <w:szCs w:val="20"/>
                <w:lang w:eastAsia="en-GB"/>
              </w:rPr>
              <w:t xml:space="preserve">Areas </w:t>
            </w:r>
            <w:r w:rsidR="00C86606" w:rsidRPr="00C3131C">
              <w:rPr>
                <w:rFonts w:ascii="Calibri" w:hAnsi="Calibri" w:cs="Calibri"/>
                <w:b/>
                <w:sz w:val="20"/>
                <w:szCs w:val="20"/>
                <w:lang w:eastAsia="en-GB"/>
              </w:rPr>
              <w:t xml:space="preserve">(WPA) </w:t>
            </w:r>
            <w:r w:rsidRPr="00C3131C">
              <w:rPr>
                <w:rFonts w:ascii="Calibri" w:hAnsi="Calibri" w:cs="Calibri"/>
                <w:b/>
                <w:sz w:val="20"/>
                <w:szCs w:val="20"/>
                <w:lang w:eastAsia="en-GB"/>
              </w:rPr>
              <w:t>on Site</w:t>
            </w:r>
          </w:p>
        </w:tc>
        <w:tc>
          <w:tcPr>
            <w:tcW w:w="1463" w:type="pct"/>
            <w:tcBorders>
              <w:bottom w:val="single" w:sz="4" w:space="0" w:color="auto"/>
            </w:tcBorders>
            <w:shd w:val="clear" w:color="auto" w:fill="auto"/>
          </w:tcPr>
          <w:p w14:paraId="25FE9F70" w14:textId="77777777" w:rsidR="00F77A4D" w:rsidRPr="00C3131C" w:rsidRDefault="00F77A4D" w:rsidP="00C3131C">
            <w:pPr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5658"/>
                <w:tab w:val="left" w:pos="17054"/>
                <w:tab w:val="left" w:pos="18030"/>
                <w:tab w:val="left" w:pos="19006"/>
                <w:tab w:val="left" w:pos="19982"/>
                <w:tab w:val="left" w:pos="20958"/>
                <w:tab w:val="left" w:pos="21934"/>
                <w:tab w:val="left" w:pos="22910"/>
                <w:tab w:val="left" w:pos="23886"/>
                <w:tab w:val="left" w:pos="24862"/>
                <w:tab w:val="left" w:pos="25838"/>
                <w:tab w:val="left" w:pos="26814"/>
                <w:tab w:val="left" w:pos="27790"/>
              </w:tabs>
              <w:rPr>
                <w:rFonts w:ascii="Calibri" w:hAnsi="Calibri" w:cs="Calibri"/>
                <w:sz w:val="20"/>
                <w:szCs w:val="20"/>
                <w:lang w:eastAsia="en-GB"/>
              </w:rPr>
            </w:pPr>
            <w:r w:rsidRPr="00C3131C">
              <w:rPr>
                <w:rFonts w:ascii="Calibri" w:hAnsi="Calibri" w:cs="Calibri"/>
                <w:b/>
                <w:bCs/>
                <w:sz w:val="20"/>
                <w:szCs w:val="20"/>
                <w:lang w:eastAsia="en-GB"/>
              </w:rPr>
              <w:t>Process Description in Area</w:t>
            </w:r>
          </w:p>
        </w:tc>
        <w:tc>
          <w:tcPr>
            <w:tcW w:w="1474" w:type="pct"/>
            <w:tcBorders>
              <w:bottom w:val="single" w:sz="4" w:space="0" w:color="auto"/>
            </w:tcBorders>
            <w:shd w:val="clear" w:color="auto" w:fill="auto"/>
          </w:tcPr>
          <w:p w14:paraId="34375B0A" w14:textId="77777777" w:rsidR="00F77A4D" w:rsidRPr="00C3131C" w:rsidRDefault="00F77A4D" w:rsidP="00C3131C">
            <w:pPr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5658"/>
                <w:tab w:val="left" w:pos="17054"/>
                <w:tab w:val="left" w:pos="18030"/>
                <w:tab w:val="left" w:pos="19006"/>
                <w:tab w:val="left" w:pos="19982"/>
                <w:tab w:val="left" w:pos="20958"/>
                <w:tab w:val="left" w:pos="21934"/>
                <w:tab w:val="left" w:pos="22910"/>
                <w:tab w:val="left" w:pos="23886"/>
                <w:tab w:val="left" w:pos="24862"/>
                <w:tab w:val="left" w:pos="25838"/>
                <w:tab w:val="left" w:pos="26814"/>
                <w:tab w:val="left" w:pos="27790"/>
              </w:tabs>
              <w:rPr>
                <w:rFonts w:ascii="Calibri" w:hAnsi="Calibri" w:cs="Calibri"/>
                <w:b/>
                <w:bCs/>
                <w:sz w:val="20"/>
                <w:szCs w:val="20"/>
                <w:lang w:eastAsia="en-GB"/>
              </w:rPr>
            </w:pPr>
            <w:r w:rsidRPr="00C3131C">
              <w:rPr>
                <w:rFonts w:ascii="Calibri" w:hAnsi="Calibri" w:cs="Calibri"/>
                <w:b/>
                <w:bCs/>
                <w:sz w:val="20"/>
                <w:szCs w:val="20"/>
                <w:lang w:eastAsia="en-GB"/>
              </w:rPr>
              <w:t>Area Incl. in this Audit (Y/N)</w:t>
            </w:r>
          </w:p>
        </w:tc>
      </w:tr>
      <w:tr w:rsidR="00F77A4D" w:rsidRPr="00C86606" w14:paraId="14098016" w14:textId="77777777" w:rsidTr="00C3131C">
        <w:tc>
          <w:tcPr>
            <w:tcW w:w="2063" w:type="pct"/>
            <w:tcBorders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4F7F062D" w14:textId="77777777" w:rsidR="00F77A4D" w:rsidRPr="00C3131C" w:rsidRDefault="00F77A4D" w:rsidP="00C3131C">
            <w:pPr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5658"/>
                <w:tab w:val="left" w:pos="17054"/>
                <w:tab w:val="left" w:pos="18030"/>
                <w:tab w:val="left" w:pos="19006"/>
                <w:tab w:val="left" w:pos="19982"/>
                <w:tab w:val="left" w:pos="20958"/>
                <w:tab w:val="left" w:pos="21934"/>
                <w:tab w:val="left" w:pos="22910"/>
                <w:tab w:val="left" w:pos="23886"/>
                <w:tab w:val="left" w:pos="24862"/>
                <w:tab w:val="left" w:pos="25838"/>
                <w:tab w:val="left" w:pos="26814"/>
                <w:tab w:val="left" w:pos="27790"/>
              </w:tabs>
              <w:rPr>
                <w:rFonts w:ascii="Calibri" w:hAnsi="Calibri" w:cs="Calibri"/>
                <w:lang w:eastAsia="en-GB"/>
              </w:rPr>
            </w:pPr>
          </w:p>
        </w:tc>
        <w:tc>
          <w:tcPr>
            <w:tcW w:w="1464" w:type="pct"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571CD2D9" w14:textId="77777777" w:rsidR="00F77A4D" w:rsidRPr="00C3131C" w:rsidRDefault="00F77A4D" w:rsidP="00C3131C">
            <w:pPr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5658"/>
                <w:tab w:val="left" w:pos="17054"/>
                <w:tab w:val="left" w:pos="18030"/>
                <w:tab w:val="left" w:pos="19006"/>
                <w:tab w:val="left" w:pos="19982"/>
                <w:tab w:val="left" w:pos="20958"/>
                <w:tab w:val="left" w:pos="21934"/>
                <w:tab w:val="left" w:pos="22910"/>
                <w:tab w:val="left" w:pos="23886"/>
                <w:tab w:val="left" w:pos="24862"/>
                <w:tab w:val="left" w:pos="25838"/>
                <w:tab w:val="left" w:pos="26814"/>
                <w:tab w:val="left" w:pos="27790"/>
              </w:tabs>
              <w:rPr>
                <w:rFonts w:ascii="Calibri" w:hAnsi="Calibri" w:cs="Calibri"/>
                <w:lang w:eastAsia="en-GB"/>
              </w:rPr>
            </w:pPr>
          </w:p>
        </w:tc>
        <w:tc>
          <w:tcPr>
            <w:tcW w:w="1473" w:type="pct"/>
            <w:tcBorders>
              <w:left w:val="single" w:sz="4" w:space="0" w:color="BFBFBF"/>
              <w:bottom w:val="single" w:sz="4" w:space="0" w:color="BFBFBF"/>
            </w:tcBorders>
            <w:shd w:val="clear" w:color="auto" w:fill="auto"/>
          </w:tcPr>
          <w:p w14:paraId="07D1BB42" w14:textId="77777777" w:rsidR="00F77A4D" w:rsidRPr="00C3131C" w:rsidRDefault="00F77A4D" w:rsidP="00C3131C">
            <w:pPr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5658"/>
                <w:tab w:val="left" w:pos="17054"/>
                <w:tab w:val="left" w:pos="18030"/>
                <w:tab w:val="left" w:pos="19006"/>
                <w:tab w:val="left" w:pos="19982"/>
                <w:tab w:val="left" w:pos="20958"/>
                <w:tab w:val="left" w:pos="21934"/>
                <w:tab w:val="left" w:pos="22910"/>
                <w:tab w:val="left" w:pos="23886"/>
                <w:tab w:val="left" w:pos="24862"/>
                <w:tab w:val="left" w:pos="25838"/>
                <w:tab w:val="left" w:pos="26814"/>
                <w:tab w:val="left" w:pos="27790"/>
              </w:tabs>
              <w:rPr>
                <w:rFonts w:ascii="Calibri" w:hAnsi="Calibri" w:cs="Calibri"/>
                <w:lang w:eastAsia="en-GB"/>
              </w:rPr>
            </w:pPr>
          </w:p>
        </w:tc>
      </w:tr>
      <w:tr w:rsidR="00F77A4D" w:rsidRPr="00C86606" w14:paraId="064C3D0A" w14:textId="77777777" w:rsidTr="00C3131C">
        <w:tc>
          <w:tcPr>
            <w:tcW w:w="2063" w:type="pct"/>
            <w:tcBorders>
              <w:top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4B838CCE" w14:textId="77777777" w:rsidR="00F77A4D" w:rsidRPr="00C3131C" w:rsidRDefault="00F77A4D" w:rsidP="00C3131C">
            <w:pPr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5658"/>
                <w:tab w:val="left" w:pos="17054"/>
                <w:tab w:val="left" w:pos="18030"/>
                <w:tab w:val="left" w:pos="19006"/>
                <w:tab w:val="left" w:pos="19982"/>
                <w:tab w:val="left" w:pos="20958"/>
                <w:tab w:val="left" w:pos="21934"/>
                <w:tab w:val="left" w:pos="22910"/>
                <w:tab w:val="left" w:pos="23886"/>
                <w:tab w:val="left" w:pos="24862"/>
                <w:tab w:val="left" w:pos="25838"/>
                <w:tab w:val="left" w:pos="26814"/>
                <w:tab w:val="left" w:pos="27790"/>
              </w:tabs>
              <w:rPr>
                <w:rFonts w:ascii="Calibri" w:hAnsi="Calibri" w:cs="Calibri"/>
                <w:lang w:eastAsia="en-GB"/>
              </w:rPr>
            </w:pPr>
          </w:p>
        </w:tc>
        <w:tc>
          <w:tcPr>
            <w:tcW w:w="1464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10BD9940" w14:textId="77777777" w:rsidR="00F77A4D" w:rsidRPr="00C3131C" w:rsidRDefault="00F77A4D" w:rsidP="00C3131C">
            <w:pPr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5658"/>
                <w:tab w:val="left" w:pos="17054"/>
                <w:tab w:val="left" w:pos="18030"/>
                <w:tab w:val="left" w:pos="19006"/>
                <w:tab w:val="left" w:pos="19982"/>
                <w:tab w:val="left" w:pos="20958"/>
                <w:tab w:val="left" w:pos="21934"/>
                <w:tab w:val="left" w:pos="22910"/>
                <w:tab w:val="left" w:pos="23886"/>
                <w:tab w:val="left" w:pos="24862"/>
                <w:tab w:val="left" w:pos="25838"/>
                <w:tab w:val="left" w:pos="26814"/>
                <w:tab w:val="left" w:pos="27790"/>
              </w:tabs>
              <w:rPr>
                <w:rFonts w:ascii="Calibri" w:hAnsi="Calibri" w:cs="Calibri"/>
                <w:lang w:eastAsia="en-GB"/>
              </w:rPr>
            </w:pPr>
          </w:p>
        </w:tc>
        <w:tc>
          <w:tcPr>
            <w:tcW w:w="1473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</w:tcBorders>
            <w:shd w:val="clear" w:color="auto" w:fill="auto"/>
          </w:tcPr>
          <w:p w14:paraId="54ACDAA1" w14:textId="77777777" w:rsidR="00F77A4D" w:rsidRPr="00C3131C" w:rsidRDefault="00F77A4D" w:rsidP="00C3131C">
            <w:pPr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5658"/>
                <w:tab w:val="left" w:pos="17054"/>
                <w:tab w:val="left" w:pos="18030"/>
                <w:tab w:val="left" w:pos="19006"/>
                <w:tab w:val="left" w:pos="19982"/>
                <w:tab w:val="left" w:pos="20958"/>
                <w:tab w:val="left" w:pos="21934"/>
                <w:tab w:val="left" w:pos="22910"/>
                <w:tab w:val="left" w:pos="23886"/>
                <w:tab w:val="left" w:pos="24862"/>
                <w:tab w:val="left" w:pos="25838"/>
                <w:tab w:val="left" w:pos="26814"/>
                <w:tab w:val="left" w:pos="27790"/>
              </w:tabs>
              <w:rPr>
                <w:rFonts w:ascii="Calibri" w:hAnsi="Calibri" w:cs="Calibri"/>
                <w:lang w:eastAsia="en-GB"/>
              </w:rPr>
            </w:pPr>
          </w:p>
        </w:tc>
      </w:tr>
      <w:tr w:rsidR="00F77A4D" w:rsidRPr="00C86606" w14:paraId="44F5E690" w14:textId="77777777" w:rsidTr="00C3131C">
        <w:tc>
          <w:tcPr>
            <w:tcW w:w="2063" w:type="pct"/>
            <w:tcBorders>
              <w:top w:val="single" w:sz="4" w:space="0" w:color="BFBFBF"/>
              <w:bottom w:val="single" w:sz="4" w:space="0" w:color="auto"/>
              <w:right w:val="single" w:sz="4" w:space="0" w:color="BFBFBF"/>
            </w:tcBorders>
            <w:shd w:val="clear" w:color="auto" w:fill="auto"/>
          </w:tcPr>
          <w:p w14:paraId="35CE6759" w14:textId="77777777" w:rsidR="00F77A4D" w:rsidRPr="00C3131C" w:rsidRDefault="00F77A4D" w:rsidP="00C3131C">
            <w:pPr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5658"/>
                <w:tab w:val="left" w:pos="17054"/>
                <w:tab w:val="left" w:pos="18030"/>
                <w:tab w:val="left" w:pos="19006"/>
                <w:tab w:val="left" w:pos="19982"/>
                <w:tab w:val="left" w:pos="20958"/>
                <w:tab w:val="left" w:pos="21934"/>
                <w:tab w:val="left" w:pos="22910"/>
                <w:tab w:val="left" w:pos="23886"/>
                <w:tab w:val="left" w:pos="24862"/>
                <w:tab w:val="left" w:pos="25838"/>
                <w:tab w:val="left" w:pos="26814"/>
                <w:tab w:val="left" w:pos="27790"/>
              </w:tabs>
              <w:rPr>
                <w:rFonts w:ascii="Calibri" w:hAnsi="Calibri" w:cs="Calibri"/>
                <w:lang w:eastAsia="en-GB"/>
              </w:rPr>
            </w:pPr>
          </w:p>
        </w:tc>
        <w:tc>
          <w:tcPr>
            <w:tcW w:w="1464" w:type="pct"/>
            <w:tcBorders>
              <w:top w:val="single" w:sz="4" w:space="0" w:color="BFBFBF"/>
              <w:left w:val="single" w:sz="4" w:space="0" w:color="BFBFBF"/>
              <w:right w:val="single" w:sz="4" w:space="0" w:color="BFBFBF"/>
            </w:tcBorders>
            <w:shd w:val="clear" w:color="auto" w:fill="auto"/>
          </w:tcPr>
          <w:p w14:paraId="4A5F9C72" w14:textId="77777777" w:rsidR="00F77A4D" w:rsidRPr="00C3131C" w:rsidRDefault="00F77A4D" w:rsidP="00C3131C">
            <w:pPr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5658"/>
                <w:tab w:val="left" w:pos="17054"/>
                <w:tab w:val="left" w:pos="18030"/>
                <w:tab w:val="left" w:pos="19006"/>
                <w:tab w:val="left" w:pos="19982"/>
                <w:tab w:val="left" w:pos="20958"/>
                <w:tab w:val="left" w:pos="21934"/>
                <w:tab w:val="left" w:pos="22910"/>
                <w:tab w:val="left" w:pos="23886"/>
                <w:tab w:val="left" w:pos="24862"/>
                <w:tab w:val="left" w:pos="25838"/>
                <w:tab w:val="left" w:pos="26814"/>
                <w:tab w:val="left" w:pos="27790"/>
              </w:tabs>
              <w:rPr>
                <w:rFonts w:ascii="Calibri" w:hAnsi="Calibri" w:cs="Calibri"/>
                <w:lang w:eastAsia="en-GB"/>
              </w:rPr>
            </w:pPr>
          </w:p>
        </w:tc>
        <w:tc>
          <w:tcPr>
            <w:tcW w:w="1473" w:type="pct"/>
            <w:tcBorders>
              <w:top w:val="single" w:sz="4" w:space="0" w:color="BFBFBF"/>
              <w:left w:val="single" w:sz="4" w:space="0" w:color="BFBFBF"/>
            </w:tcBorders>
            <w:shd w:val="clear" w:color="auto" w:fill="auto"/>
          </w:tcPr>
          <w:p w14:paraId="51019675" w14:textId="77777777" w:rsidR="00F77A4D" w:rsidRPr="00C3131C" w:rsidRDefault="00F77A4D" w:rsidP="00C3131C">
            <w:pPr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5658"/>
                <w:tab w:val="left" w:pos="17054"/>
                <w:tab w:val="left" w:pos="18030"/>
                <w:tab w:val="left" w:pos="19006"/>
                <w:tab w:val="left" w:pos="19982"/>
                <w:tab w:val="left" w:pos="20958"/>
                <w:tab w:val="left" w:pos="21934"/>
                <w:tab w:val="left" w:pos="22910"/>
                <w:tab w:val="left" w:pos="23886"/>
                <w:tab w:val="left" w:pos="24862"/>
                <w:tab w:val="left" w:pos="25838"/>
                <w:tab w:val="left" w:pos="26814"/>
                <w:tab w:val="left" w:pos="27790"/>
              </w:tabs>
              <w:rPr>
                <w:rFonts w:ascii="Calibri" w:hAnsi="Calibri" w:cs="Calibri"/>
                <w:lang w:eastAsia="en-GB"/>
              </w:rPr>
            </w:pPr>
          </w:p>
        </w:tc>
      </w:tr>
    </w:tbl>
    <w:p w14:paraId="289AF6E9" w14:textId="77777777" w:rsidR="002B331E" w:rsidRPr="0061191F" w:rsidRDefault="002B331E" w:rsidP="00171ECF">
      <w:pPr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rPr>
          <w:rFonts w:ascii="Calibri" w:hAnsi="Calibri" w:cs="Calibri"/>
          <w:color w:val="000000"/>
          <w:sz w:val="12"/>
          <w:szCs w:val="12"/>
          <w:lang w:eastAsia="en-GB"/>
        </w:rPr>
      </w:pPr>
    </w:p>
    <w:p w14:paraId="5BFEFEE4" w14:textId="77777777" w:rsidR="0061191F" w:rsidRPr="00DC2789" w:rsidRDefault="0061191F" w:rsidP="00E81540">
      <w:pPr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rPr>
          <w:rFonts w:ascii="Calibri" w:hAnsi="Calibri" w:cs="Calibri"/>
          <w:b/>
          <w:bCs/>
          <w:color w:val="000000"/>
          <w:sz w:val="20"/>
          <w:szCs w:val="20"/>
          <w:lang w:eastAsia="en-GB"/>
        </w:rPr>
      </w:pPr>
      <w:r w:rsidRPr="00DC2789">
        <w:rPr>
          <w:rFonts w:ascii="Calibri" w:hAnsi="Calibri" w:cs="Calibri"/>
          <w:b/>
          <w:bCs/>
          <w:color w:val="000000"/>
          <w:sz w:val="20"/>
          <w:szCs w:val="20"/>
          <w:lang w:eastAsia="en-GB"/>
        </w:rPr>
        <w:t xml:space="preserve">Waste Audit </w:t>
      </w:r>
    </w:p>
    <w:p w14:paraId="60855E26" w14:textId="77777777" w:rsidR="0061191F" w:rsidRPr="00DC2789" w:rsidRDefault="0061191F" w:rsidP="00E81540">
      <w:pPr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rPr>
          <w:rFonts w:ascii="Calibri" w:hAnsi="Calibri" w:cs="Calibri"/>
          <w:sz w:val="20"/>
          <w:szCs w:val="20"/>
          <w:lang w:eastAsia="en-GB"/>
        </w:rPr>
      </w:pPr>
      <w:r w:rsidRPr="00DC2789">
        <w:rPr>
          <w:rFonts w:ascii="Calibri" w:hAnsi="Calibri" w:cs="Calibri"/>
          <w:sz w:val="20"/>
          <w:szCs w:val="20"/>
          <w:lang w:eastAsia="en-GB"/>
        </w:rPr>
        <w:t>During the audit you will need to check the contents of several containers for each healthcare waste st</w:t>
      </w:r>
      <w:r w:rsidR="00801F2D">
        <w:rPr>
          <w:rFonts w:ascii="Calibri" w:hAnsi="Calibri" w:cs="Calibri"/>
          <w:sz w:val="20"/>
          <w:szCs w:val="20"/>
          <w:lang w:eastAsia="en-GB"/>
        </w:rPr>
        <w:t>r</w:t>
      </w:r>
      <w:r w:rsidRPr="00DC2789">
        <w:rPr>
          <w:rFonts w:ascii="Calibri" w:hAnsi="Calibri" w:cs="Calibri"/>
          <w:sz w:val="20"/>
          <w:szCs w:val="20"/>
          <w:lang w:eastAsia="en-GB"/>
        </w:rPr>
        <w:t>eam that your</w:t>
      </w:r>
      <w:r w:rsidRPr="00DC2789">
        <w:rPr>
          <w:rFonts w:ascii="Calibri" w:hAnsi="Calibri" w:cs="Calibri"/>
          <w:bCs/>
          <w:sz w:val="20"/>
          <w:szCs w:val="20"/>
          <w:lang w:eastAsia="en-GB"/>
        </w:rPr>
        <w:t xml:space="preserve"> site produces,</w:t>
      </w:r>
      <w:r w:rsidRPr="00DC2789">
        <w:rPr>
          <w:rFonts w:ascii="Calibri" w:hAnsi="Calibri" w:cs="Calibri"/>
          <w:sz w:val="20"/>
          <w:szCs w:val="20"/>
          <w:lang w:eastAsia="en-GB"/>
        </w:rPr>
        <w:t xml:space="preserve"> e.g. sharps boxes, pedal bins etc.  You are looking for waste being in the wrong container or other non-conformances.  You can use the table below to record your findings, you will need to check at least three-quarters of the rooms/wards and three-quarters of the containers in those rooms to satisfy the audit.</w:t>
      </w:r>
    </w:p>
    <w:p w14:paraId="7779B22A" w14:textId="77777777" w:rsidR="0061191F" w:rsidRPr="00E81540" w:rsidRDefault="0061191F" w:rsidP="00E81540">
      <w:pPr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rPr>
          <w:rFonts w:ascii="Calibri" w:hAnsi="Calibri" w:cs="Calibri"/>
          <w:sz w:val="8"/>
          <w:szCs w:val="8"/>
          <w:lang w:eastAsia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62"/>
        <w:gridCol w:w="3561"/>
        <w:gridCol w:w="3559"/>
      </w:tblGrid>
      <w:tr w:rsidR="0061191F" w:rsidRPr="00DC2789" w14:paraId="3CF406E1" w14:textId="77777777" w:rsidTr="007611AB">
        <w:tc>
          <w:tcPr>
            <w:tcW w:w="1667" w:type="pct"/>
            <w:vMerge w:val="restart"/>
            <w:shd w:val="clear" w:color="auto" w:fill="auto"/>
          </w:tcPr>
          <w:p w14:paraId="12B4F7B6" w14:textId="77777777" w:rsidR="0061191F" w:rsidRPr="00C3131C" w:rsidRDefault="00C86606" w:rsidP="00C3131C">
            <w:pPr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5658"/>
                <w:tab w:val="left" w:pos="17054"/>
                <w:tab w:val="left" w:pos="18030"/>
                <w:tab w:val="left" w:pos="19006"/>
                <w:tab w:val="left" w:pos="19982"/>
                <w:tab w:val="left" w:pos="20958"/>
                <w:tab w:val="left" w:pos="21934"/>
                <w:tab w:val="left" w:pos="22910"/>
                <w:tab w:val="left" w:pos="23886"/>
                <w:tab w:val="left" w:pos="24862"/>
                <w:tab w:val="left" w:pos="25838"/>
                <w:tab w:val="left" w:pos="26814"/>
                <w:tab w:val="left" w:pos="27790"/>
              </w:tabs>
              <w:rPr>
                <w:rFonts w:ascii="Calibri" w:hAnsi="Calibri" w:cs="Calibri"/>
                <w:sz w:val="20"/>
                <w:szCs w:val="20"/>
                <w:lang w:eastAsia="en-GB"/>
              </w:rPr>
            </w:pPr>
            <w:bookmarkStart w:id="13" w:name="_Hlk50540861"/>
            <w:r w:rsidRPr="00C3131C">
              <w:rPr>
                <w:rFonts w:ascii="Calibri" w:hAnsi="Calibri" w:cs="Calibri"/>
                <w:b/>
                <w:sz w:val="20"/>
                <w:szCs w:val="20"/>
                <w:lang w:eastAsia="en-GB"/>
              </w:rPr>
              <w:t>WPA</w:t>
            </w:r>
            <w:r w:rsidR="0061191F" w:rsidRPr="00C3131C">
              <w:rPr>
                <w:rFonts w:ascii="Calibri" w:hAnsi="Calibri" w:cs="Calibri"/>
                <w:b/>
                <w:sz w:val="20"/>
                <w:szCs w:val="20"/>
                <w:lang w:eastAsia="en-GB"/>
              </w:rPr>
              <w:t xml:space="preserve"> being audited</w:t>
            </w:r>
          </w:p>
        </w:tc>
        <w:tc>
          <w:tcPr>
            <w:tcW w:w="1667" w:type="pct"/>
            <w:tcBorders>
              <w:bottom w:val="single" w:sz="4" w:space="0" w:color="auto"/>
            </w:tcBorders>
            <w:shd w:val="clear" w:color="auto" w:fill="auto"/>
          </w:tcPr>
          <w:p w14:paraId="438FBDBC" w14:textId="77777777" w:rsidR="0061191F" w:rsidRPr="00C3131C" w:rsidRDefault="0061191F" w:rsidP="00C3131C">
            <w:pPr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5658"/>
                <w:tab w:val="left" w:pos="17054"/>
                <w:tab w:val="left" w:pos="18030"/>
                <w:tab w:val="left" w:pos="19006"/>
                <w:tab w:val="left" w:pos="19982"/>
                <w:tab w:val="left" w:pos="20958"/>
                <w:tab w:val="left" w:pos="21934"/>
                <w:tab w:val="left" w:pos="22910"/>
                <w:tab w:val="left" w:pos="23886"/>
                <w:tab w:val="left" w:pos="24862"/>
                <w:tab w:val="left" w:pos="25838"/>
                <w:tab w:val="left" w:pos="26814"/>
                <w:tab w:val="left" w:pos="27790"/>
              </w:tabs>
              <w:rPr>
                <w:rFonts w:ascii="Calibri" w:hAnsi="Calibri" w:cs="Calibri"/>
                <w:sz w:val="20"/>
                <w:szCs w:val="20"/>
                <w:lang w:eastAsia="en-GB"/>
              </w:rPr>
            </w:pPr>
            <w:r w:rsidRPr="00C3131C">
              <w:rPr>
                <w:rFonts w:ascii="Calibri" w:hAnsi="Calibri" w:cs="Calibri"/>
                <w:b/>
                <w:bCs/>
                <w:sz w:val="20"/>
                <w:szCs w:val="20"/>
                <w:lang w:eastAsia="en-GB"/>
              </w:rPr>
              <w:t xml:space="preserve">Total number of </w:t>
            </w:r>
            <w:r w:rsidR="00C86606" w:rsidRPr="00C3131C">
              <w:rPr>
                <w:rFonts w:ascii="Calibri" w:hAnsi="Calibri" w:cs="Calibri"/>
                <w:b/>
                <w:bCs/>
                <w:sz w:val="20"/>
                <w:szCs w:val="20"/>
                <w:lang w:eastAsia="en-GB"/>
              </w:rPr>
              <w:t>WPA</w:t>
            </w:r>
            <w:r w:rsidRPr="00C3131C">
              <w:rPr>
                <w:rFonts w:ascii="Calibri" w:hAnsi="Calibri" w:cs="Calibri"/>
                <w:b/>
                <w:bCs/>
                <w:sz w:val="20"/>
                <w:szCs w:val="20"/>
                <w:lang w:eastAsia="en-GB"/>
              </w:rPr>
              <w:t>s on site</w:t>
            </w:r>
          </w:p>
        </w:tc>
        <w:tc>
          <w:tcPr>
            <w:tcW w:w="1667" w:type="pct"/>
            <w:tcBorders>
              <w:bottom w:val="single" w:sz="4" w:space="0" w:color="auto"/>
            </w:tcBorders>
            <w:shd w:val="clear" w:color="auto" w:fill="auto"/>
          </w:tcPr>
          <w:p w14:paraId="7C6EAD1C" w14:textId="77777777" w:rsidR="0061191F" w:rsidRPr="00C3131C" w:rsidRDefault="0061191F" w:rsidP="00C3131C">
            <w:pPr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5658"/>
                <w:tab w:val="left" w:pos="17054"/>
                <w:tab w:val="left" w:pos="18030"/>
                <w:tab w:val="left" w:pos="19006"/>
                <w:tab w:val="left" w:pos="19982"/>
                <w:tab w:val="left" w:pos="20958"/>
                <w:tab w:val="left" w:pos="21934"/>
                <w:tab w:val="left" w:pos="22910"/>
                <w:tab w:val="left" w:pos="23886"/>
                <w:tab w:val="left" w:pos="24862"/>
                <w:tab w:val="left" w:pos="25838"/>
                <w:tab w:val="left" w:pos="26814"/>
                <w:tab w:val="left" w:pos="27790"/>
              </w:tabs>
              <w:rPr>
                <w:rFonts w:ascii="Calibri" w:hAnsi="Calibri" w:cs="Calibri"/>
                <w:b/>
                <w:bCs/>
                <w:sz w:val="20"/>
                <w:szCs w:val="20"/>
                <w:lang w:eastAsia="en-GB"/>
              </w:rPr>
            </w:pPr>
            <w:r w:rsidRPr="00C3131C">
              <w:rPr>
                <w:rFonts w:ascii="Calibri" w:hAnsi="Calibri" w:cs="Calibri"/>
                <w:b/>
                <w:bCs/>
                <w:sz w:val="20"/>
                <w:szCs w:val="20"/>
                <w:lang w:eastAsia="en-GB"/>
              </w:rPr>
              <w:t xml:space="preserve">Total number of </w:t>
            </w:r>
            <w:r w:rsidR="00C86606" w:rsidRPr="00C3131C">
              <w:rPr>
                <w:rFonts w:ascii="Calibri" w:hAnsi="Calibri" w:cs="Calibri"/>
                <w:b/>
                <w:bCs/>
                <w:sz w:val="20"/>
                <w:szCs w:val="20"/>
                <w:lang w:eastAsia="en-GB"/>
              </w:rPr>
              <w:t>WPA</w:t>
            </w:r>
            <w:r w:rsidRPr="00C3131C">
              <w:rPr>
                <w:rFonts w:ascii="Calibri" w:hAnsi="Calibri" w:cs="Calibri"/>
                <w:b/>
                <w:bCs/>
                <w:sz w:val="20"/>
                <w:szCs w:val="20"/>
                <w:lang w:eastAsia="en-GB"/>
              </w:rPr>
              <w:t>s audited</w:t>
            </w:r>
          </w:p>
        </w:tc>
      </w:tr>
      <w:tr w:rsidR="0061191F" w:rsidRPr="00DC2789" w14:paraId="25C4CDE1" w14:textId="77777777" w:rsidTr="002E2FC9">
        <w:tc>
          <w:tcPr>
            <w:tcW w:w="1667" w:type="pct"/>
            <w:vMerge/>
            <w:shd w:val="clear" w:color="auto" w:fill="auto"/>
          </w:tcPr>
          <w:p w14:paraId="78B8BB61" w14:textId="77777777" w:rsidR="0061191F" w:rsidRPr="00C3131C" w:rsidRDefault="0061191F" w:rsidP="00C3131C">
            <w:pPr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5658"/>
                <w:tab w:val="left" w:pos="17054"/>
                <w:tab w:val="left" w:pos="18030"/>
                <w:tab w:val="left" w:pos="19006"/>
                <w:tab w:val="left" w:pos="19982"/>
                <w:tab w:val="left" w:pos="20958"/>
                <w:tab w:val="left" w:pos="21934"/>
                <w:tab w:val="left" w:pos="22910"/>
                <w:tab w:val="left" w:pos="23886"/>
                <w:tab w:val="left" w:pos="24862"/>
                <w:tab w:val="left" w:pos="25838"/>
                <w:tab w:val="left" w:pos="26814"/>
                <w:tab w:val="left" w:pos="27790"/>
              </w:tabs>
              <w:rPr>
                <w:rFonts w:ascii="Calibri" w:hAnsi="Calibri" w:cs="Calibri"/>
                <w:sz w:val="20"/>
                <w:szCs w:val="20"/>
                <w:lang w:eastAsia="en-GB"/>
              </w:rPr>
            </w:pPr>
          </w:p>
        </w:tc>
        <w:tc>
          <w:tcPr>
            <w:tcW w:w="1667" w:type="pct"/>
            <w:tcBorders>
              <w:right w:val="single" w:sz="4" w:space="0" w:color="BFBFBF"/>
            </w:tcBorders>
            <w:shd w:val="clear" w:color="auto" w:fill="auto"/>
          </w:tcPr>
          <w:p w14:paraId="61F969AE" w14:textId="77777777" w:rsidR="0061191F" w:rsidRPr="00C3131C" w:rsidRDefault="00DA7749" w:rsidP="00C3131C">
            <w:pPr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5658"/>
                <w:tab w:val="left" w:pos="17054"/>
                <w:tab w:val="left" w:pos="18030"/>
                <w:tab w:val="left" w:pos="19006"/>
                <w:tab w:val="left" w:pos="19982"/>
                <w:tab w:val="left" w:pos="20958"/>
                <w:tab w:val="left" w:pos="21934"/>
                <w:tab w:val="left" w:pos="22910"/>
                <w:tab w:val="left" w:pos="23886"/>
                <w:tab w:val="left" w:pos="24862"/>
                <w:tab w:val="left" w:pos="25838"/>
                <w:tab w:val="left" w:pos="26814"/>
                <w:tab w:val="left" w:pos="27790"/>
              </w:tabs>
              <w:rPr>
                <w:rFonts w:ascii="Calibri" w:hAnsi="Calibri" w:cs="Calibri"/>
                <w:sz w:val="20"/>
                <w:szCs w:val="20"/>
                <w:lang w:eastAsia="en-GB"/>
              </w:rPr>
            </w:pPr>
            <w:r w:rsidRPr="00C3131C">
              <w:rPr>
                <w:rFonts w:ascii="Calibri" w:hAnsi="Calibri" w:cs="Calibri"/>
                <w:sz w:val="20"/>
                <w:szCs w:val="20"/>
                <w:lang w:eastAsia="en-GB"/>
              </w:rPr>
              <w:t xml:space="preserve">  </w:t>
            </w:r>
            <w:bookmarkStart w:id="14" w:name="CustNumRooms"/>
            <w:bookmarkEnd w:id="14"/>
          </w:p>
        </w:tc>
        <w:tc>
          <w:tcPr>
            <w:tcW w:w="1667" w:type="pct"/>
            <w:tcBorders>
              <w:left w:val="single" w:sz="4" w:space="0" w:color="BFBFBF"/>
            </w:tcBorders>
            <w:shd w:val="clear" w:color="auto" w:fill="auto"/>
          </w:tcPr>
          <w:p w14:paraId="3858125A" w14:textId="77777777" w:rsidR="0061191F" w:rsidRPr="00C3131C" w:rsidRDefault="00DA7749" w:rsidP="00C3131C">
            <w:pPr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5658"/>
                <w:tab w:val="left" w:pos="17054"/>
                <w:tab w:val="left" w:pos="18030"/>
                <w:tab w:val="left" w:pos="19006"/>
                <w:tab w:val="left" w:pos="19982"/>
                <w:tab w:val="left" w:pos="20958"/>
                <w:tab w:val="left" w:pos="21934"/>
                <w:tab w:val="left" w:pos="22910"/>
                <w:tab w:val="left" w:pos="23886"/>
                <w:tab w:val="left" w:pos="24862"/>
                <w:tab w:val="left" w:pos="25838"/>
                <w:tab w:val="left" w:pos="26814"/>
                <w:tab w:val="left" w:pos="27790"/>
              </w:tabs>
              <w:rPr>
                <w:rFonts w:ascii="Calibri" w:hAnsi="Calibri" w:cs="Calibri"/>
                <w:sz w:val="20"/>
                <w:szCs w:val="20"/>
                <w:lang w:eastAsia="en-GB"/>
              </w:rPr>
            </w:pPr>
            <w:r w:rsidRPr="00C3131C">
              <w:rPr>
                <w:rFonts w:ascii="Calibri" w:hAnsi="Calibri" w:cs="Calibri"/>
                <w:sz w:val="20"/>
                <w:szCs w:val="20"/>
                <w:lang w:eastAsia="en-GB"/>
              </w:rPr>
              <w:t xml:space="preserve">  </w:t>
            </w:r>
            <w:bookmarkStart w:id="15" w:name="CustRoomsToAudit"/>
            <w:bookmarkEnd w:id="15"/>
          </w:p>
        </w:tc>
      </w:tr>
      <w:bookmarkEnd w:id="13"/>
    </w:tbl>
    <w:p w14:paraId="0A1AF9A6" w14:textId="77777777" w:rsidR="0061191F" w:rsidRPr="0061191F" w:rsidRDefault="0061191F" w:rsidP="00171ECF">
      <w:pPr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rPr>
          <w:rFonts w:ascii="Calibri" w:hAnsi="Calibri" w:cs="Calibri"/>
          <w:color w:val="000000"/>
          <w:sz w:val="12"/>
          <w:szCs w:val="12"/>
          <w:lang w:eastAsia="en-GB"/>
        </w:rPr>
      </w:pPr>
    </w:p>
    <w:p w14:paraId="47E7FEAA" w14:textId="77777777" w:rsidR="005161A8" w:rsidRPr="00DC2789" w:rsidRDefault="0044155F" w:rsidP="005161A8">
      <w:pPr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1998"/>
          <w:tab w:val="left" w:pos="12974"/>
          <w:tab w:val="left" w:pos="13950"/>
          <w:tab w:val="left" w:pos="14926"/>
          <w:tab w:val="left" w:pos="15902"/>
          <w:tab w:val="left" w:pos="16878"/>
          <w:tab w:val="left" w:pos="17854"/>
          <w:tab w:val="left" w:pos="18830"/>
          <w:tab w:val="left" w:pos="19806"/>
          <w:tab w:val="left" w:pos="20782"/>
          <w:tab w:val="left" w:pos="21758"/>
          <w:tab w:val="left" w:pos="22734"/>
        </w:tabs>
        <w:rPr>
          <w:rFonts w:ascii="Calibri" w:hAnsi="Calibri" w:cs="Calibri"/>
          <w:bCs/>
          <w:color w:val="000000"/>
          <w:sz w:val="20"/>
          <w:szCs w:val="20"/>
          <w:lang w:eastAsia="en-GB"/>
        </w:rPr>
      </w:pPr>
      <w:r w:rsidRPr="00DC2789">
        <w:rPr>
          <w:rFonts w:ascii="Calibri" w:hAnsi="Calibri" w:cs="Calibri"/>
          <w:b/>
          <w:bCs/>
          <w:color w:val="000000"/>
          <w:sz w:val="20"/>
          <w:szCs w:val="20"/>
          <w:lang w:eastAsia="en-GB"/>
        </w:rPr>
        <w:t>Waste Produced on Site</w:t>
      </w:r>
      <w:r w:rsidR="005161A8" w:rsidRPr="00DC2789">
        <w:rPr>
          <w:rFonts w:ascii="Calibri" w:hAnsi="Calibri" w:cs="Calibri"/>
          <w:bCs/>
          <w:color w:val="000000"/>
          <w:sz w:val="20"/>
          <w:szCs w:val="20"/>
          <w:lang w:eastAsia="en-GB"/>
        </w:rPr>
        <w:t xml:space="preserve"> </w:t>
      </w:r>
    </w:p>
    <w:p w14:paraId="2A21A3CA" w14:textId="77777777" w:rsidR="00DC2789" w:rsidRPr="00DC2789" w:rsidRDefault="00137D55" w:rsidP="00DC2789">
      <w:pPr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1998"/>
          <w:tab w:val="left" w:pos="12974"/>
          <w:tab w:val="left" w:pos="13950"/>
          <w:tab w:val="left" w:pos="14926"/>
          <w:tab w:val="left" w:pos="15902"/>
          <w:tab w:val="left" w:pos="16878"/>
          <w:tab w:val="left" w:pos="17854"/>
          <w:tab w:val="left" w:pos="18830"/>
          <w:tab w:val="left" w:pos="19806"/>
          <w:tab w:val="left" w:pos="20782"/>
          <w:tab w:val="left" w:pos="21758"/>
          <w:tab w:val="left" w:pos="22734"/>
        </w:tabs>
        <w:rPr>
          <w:rFonts w:ascii="Calibri" w:hAnsi="Calibri" w:cs="Calibri"/>
          <w:bCs/>
          <w:color w:val="000000"/>
          <w:sz w:val="20"/>
          <w:szCs w:val="20"/>
          <w:lang w:eastAsia="en-GB"/>
        </w:rPr>
      </w:pPr>
      <w:r w:rsidRPr="00DC2789">
        <w:rPr>
          <w:rFonts w:ascii="Calibri" w:hAnsi="Calibri" w:cs="Calibri"/>
          <w:bCs/>
          <w:color w:val="000000"/>
          <w:sz w:val="20"/>
          <w:szCs w:val="20"/>
          <w:lang w:eastAsia="en-GB"/>
        </w:rPr>
        <w:t>Please use the table</w:t>
      </w:r>
      <w:r w:rsidR="0061191F" w:rsidRPr="00DC2789">
        <w:rPr>
          <w:rFonts w:ascii="Calibri" w:hAnsi="Calibri" w:cs="Calibri"/>
          <w:bCs/>
          <w:color w:val="000000"/>
          <w:sz w:val="20"/>
          <w:szCs w:val="20"/>
          <w:lang w:eastAsia="en-GB"/>
        </w:rPr>
        <w:t>s</w:t>
      </w:r>
      <w:r w:rsidRPr="00DC2789">
        <w:rPr>
          <w:rFonts w:ascii="Calibri" w:hAnsi="Calibri" w:cs="Calibri"/>
          <w:bCs/>
          <w:color w:val="000000"/>
          <w:sz w:val="20"/>
          <w:szCs w:val="20"/>
          <w:lang w:eastAsia="en-GB"/>
        </w:rPr>
        <w:t xml:space="preserve"> below to confirm which waste st</w:t>
      </w:r>
      <w:r w:rsidR="00801F2D">
        <w:rPr>
          <w:rFonts w:ascii="Calibri" w:hAnsi="Calibri" w:cs="Calibri"/>
          <w:bCs/>
          <w:color w:val="000000"/>
          <w:sz w:val="20"/>
          <w:szCs w:val="20"/>
          <w:lang w:eastAsia="en-GB"/>
        </w:rPr>
        <w:t>r</w:t>
      </w:r>
      <w:r w:rsidRPr="00DC2789">
        <w:rPr>
          <w:rFonts w:ascii="Calibri" w:hAnsi="Calibri" w:cs="Calibri"/>
          <w:bCs/>
          <w:color w:val="000000"/>
          <w:sz w:val="20"/>
          <w:szCs w:val="20"/>
          <w:lang w:eastAsia="en-GB"/>
        </w:rPr>
        <w:t xml:space="preserve">eams your site produces. </w:t>
      </w:r>
      <w:r w:rsidR="00DC2789">
        <w:rPr>
          <w:rFonts w:ascii="Calibri" w:hAnsi="Calibri" w:cs="Calibri"/>
          <w:bCs/>
          <w:color w:val="000000"/>
          <w:sz w:val="20"/>
          <w:szCs w:val="20"/>
          <w:lang w:eastAsia="en-GB"/>
        </w:rPr>
        <w:t xml:space="preserve"> F</w:t>
      </w:r>
      <w:r w:rsidR="00DC2789" w:rsidRPr="00DC2789">
        <w:rPr>
          <w:rFonts w:ascii="Calibri" w:hAnsi="Calibri" w:cs="Calibri"/>
          <w:bCs/>
          <w:color w:val="000000"/>
          <w:sz w:val="20"/>
          <w:szCs w:val="20"/>
          <w:lang w:eastAsia="en-GB"/>
        </w:rPr>
        <w:t>or each waste st</w:t>
      </w:r>
      <w:r w:rsidR="00801F2D">
        <w:rPr>
          <w:rFonts w:ascii="Calibri" w:hAnsi="Calibri" w:cs="Calibri"/>
          <w:bCs/>
          <w:color w:val="000000"/>
          <w:sz w:val="20"/>
          <w:szCs w:val="20"/>
          <w:lang w:eastAsia="en-GB"/>
        </w:rPr>
        <w:t>r</w:t>
      </w:r>
      <w:r w:rsidR="00DC2789" w:rsidRPr="00DC2789">
        <w:rPr>
          <w:rFonts w:ascii="Calibri" w:hAnsi="Calibri" w:cs="Calibri"/>
          <w:bCs/>
          <w:color w:val="000000"/>
          <w:sz w:val="20"/>
          <w:szCs w:val="20"/>
          <w:lang w:eastAsia="en-GB"/>
        </w:rPr>
        <w:t>eam your site produces, please indicate using column Tot</w:t>
      </w:r>
      <w:r w:rsidR="00801F2D">
        <w:rPr>
          <w:rFonts w:ascii="Calibri" w:hAnsi="Calibri" w:cs="Calibri"/>
          <w:bCs/>
          <w:color w:val="000000"/>
          <w:sz w:val="20"/>
          <w:szCs w:val="20"/>
          <w:lang w:eastAsia="en-GB"/>
        </w:rPr>
        <w:t>.</w:t>
      </w:r>
      <w:r w:rsidR="00DC2789" w:rsidRPr="00DC2789">
        <w:rPr>
          <w:rFonts w:ascii="Calibri" w:hAnsi="Calibri" w:cs="Calibri"/>
          <w:bCs/>
          <w:color w:val="000000"/>
          <w:sz w:val="20"/>
          <w:szCs w:val="20"/>
          <w:lang w:eastAsia="en-GB"/>
        </w:rPr>
        <w:t xml:space="preserve"> (</w:t>
      </w:r>
      <w:r w:rsidR="00801F2D">
        <w:rPr>
          <w:rFonts w:ascii="Calibri" w:hAnsi="Calibri" w:cs="Calibri"/>
          <w:bCs/>
          <w:color w:val="000000"/>
          <w:sz w:val="20"/>
          <w:szCs w:val="20"/>
          <w:lang w:eastAsia="en-GB"/>
        </w:rPr>
        <w:t>K</w:t>
      </w:r>
      <w:r w:rsidR="00DC2789" w:rsidRPr="00DC2789">
        <w:rPr>
          <w:rFonts w:ascii="Calibri" w:hAnsi="Calibri" w:cs="Calibri"/>
          <w:bCs/>
          <w:color w:val="000000"/>
          <w:sz w:val="20"/>
          <w:szCs w:val="20"/>
          <w:lang w:eastAsia="en-GB"/>
        </w:rPr>
        <w:t xml:space="preserve">g) an estimated yearly weight, Medisort can help with weights if needed.  Using column Y/N, please confirm if you are using the indicated packaging.  If your answer is no, please give an explanation using the </w:t>
      </w:r>
      <w:r w:rsidR="00801F2D">
        <w:rPr>
          <w:rFonts w:ascii="Calibri" w:hAnsi="Calibri" w:cs="Calibri"/>
          <w:bCs/>
          <w:color w:val="000000"/>
          <w:sz w:val="20"/>
          <w:szCs w:val="20"/>
          <w:lang w:eastAsia="en-GB"/>
        </w:rPr>
        <w:t xml:space="preserve">Packaging </w:t>
      </w:r>
      <w:r w:rsidR="00DC2789" w:rsidRPr="00DC2789">
        <w:rPr>
          <w:rFonts w:ascii="Calibri" w:hAnsi="Calibri" w:cs="Calibri"/>
          <w:bCs/>
          <w:color w:val="000000"/>
          <w:sz w:val="20"/>
          <w:szCs w:val="20"/>
          <w:lang w:eastAsia="en-GB"/>
        </w:rPr>
        <w:t>Notes or Comments section of this form.</w:t>
      </w:r>
      <w:r w:rsidR="00E81540">
        <w:rPr>
          <w:rFonts w:ascii="Calibri" w:hAnsi="Calibri" w:cs="Calibri"/>
          <w:bCs/>
          <w:color w:val="000000"/>
          <w:sz w:val="20"/>
          <w:szCs w:val="20"/>
          <w:lang w:eastAsia="en-GB"/>
        </w:rPr>
        <w:t xml:space="preserve"> </w:t>
      </w:r>
      <w:r w:rsidR="00E81540" w:rsidRPr="00E81540">
        <w:t xml:space="preserve"> </w:t>
      </w:r>
      <w:r w:rsidR="00E81540" w:rsidRPr="00E81540">
        <w:rPr>
          <w:rFonts w:ascii="Calibri" w:hAnsi="Calibri" w:cs="Calibri"/>
          <w:bCs/>
          <w:color w:val="000000"/>
          <w:sz w:val="20"/>
          <w:szCs w:val="20"/>
          <w:lang w:eastAsia="en-GB"/>
        </w:rPr>
        <w:t>If any of the pre-filled ADR Label and Haz. Code values are not as required, please contact Medisort to discuss this.</w:t>
      </w:r>
      <w:r w:rsidR="00E81540" w:rsidRPr="00E81540">
        <w:t xml:space="preserve"> </w:t>
      </w:r>
      <w:r w:rsidR="00E81540" w:rsidRPr="00E81540">
        <w:rPr>
          <w:rFonts w:ascii="Calibri" w:hAnsi="Calibri" w:cs="Calibri"/>
          <w:bCs/>
          <w:color w:val="000000"/>
          <w:sz w:val="20"/>
          <w:szCs w:val="20"/>
          <w:lang w:eastAsia="en-GB"/>
        </w:rPr>
        <w:t>If weights are pre-filled, these are estimates based on collections that have been made in the past.  Please check that these estimates are valid.</w:t>
      </w:r>
    </w:p>
    <w:p w14:paraId="679542AA" w14:textId="77777777" w:rsidR="00137D55" w:rsidRPr="00E81540" w:rsidRDefault="00137D55" w:rsidP="00137D55">
      <w:pPr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1998"/>
          <w:tab w:val="left" w:pos="12974"/>
          <w:tab w:val="left" w:pos="13950"/>
          <w:tab w:val="left" w:pos="14926"/>
          <w:tab w:val="left" w:pos="15902"/>
          <w:tab w:val="left" w:pos="16878"/>
          <w:tab w:val="left" w:pos="17854"/>
          <w:tab w:val="left" w:pos="18830"/>
          <w:tab w:val="left" w:pos="19806"/>
          <w:tab w:val="left" w:pos="20782"/>
          <w:tab w:val="left" w:pos="21758"/>
          <w:tab w:val="left" w:pos="22734"/>
        </w:tabs>
        <w:rPr>
          <w:rFonts w:ascii="Calibri" w:hAnsi="Calibri" w:cs="Calibri"/>
          <w:bCs/>
          <w:color w:val="000000"/>
          <w:sz w:val="8"/>
          <w:szCs w:val="8"/>
          <w:lang w:eastAsia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75"/>
        <w:gridCol w:w="1066"/>
        <w:gridCol w:w="4275"/>
        <w:gridCol w:w="1066"/>
      </w:tblGrid>
      <w:tr w:rsidR="0061191F" w:rsidRPr="00DC2789" w14:paraId="316D4D11" w14:textId="77777777" w:rsidTr="00B36B76">
        <w:tc>
          <w:tcPr>
            <w:tcW w:w="2001" w:type="pct"/>
            <w:tcBorders>
              <w:bottom w:val="single" w:sz="4" w:space="0" w:color="auto"/>
            </w:tcBorders>
            <w:shd w:val="clear" w:color="auto" w:fill="auto"/>
          </w:tcPr>
          <w:p w14:paraId="642B5C22" w14:textId="77777777" w:rsidR="0061191F" w:rsidRPr="000E236D" w:rsidRDefault="0061191F" w:rsidP="00785AAA">
            <w:pPr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1998"/>
                <w:tab w:val="left" w:pos="12974"/>
                <w:tab w:val="left" w:pos="13950"/>
                <w:tab w:val="left" w:pos="14926"/>
                <w:tab w:val="left" w:pos="15902"/>
                <w:tab w:val="left" w:pos="16878"/>
                <w:tab w:val="left" w:pos="17854"/>
                <w:tab w:val="left" w:pos="18830"/>
                <w:tab w:val="left" w:pos="19806"/>
                <w:tab w:val="left" w:pos="20782"/>
                <w:tab w:val="left" w:pos="21758"/>
                <w:tab w:val="left" w:pos="22734"/>
              </w:tabs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DC2789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Non-Clinical Waste Type</w:t>
            </w:r>
            <w:r w:rsidR="00DC2789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Audit Survey</w:t>
            </w:r>
          </w:p>
        </w:tc>
        <w:tc>
          <w:tcPr>
            <w:tcW w:w="499" w:type="pct"/>
            <w:tcBorders>
              <w:bottom w:val="single" w:sz="4" w:space="0" w:color="auto"/>
            </w:tcBorders>
            <w:shd w:val="clear" w:color="auto" w:fill="auto"/>
          </w:tcPr>
          <w:p w14:paraId="6E7A5F2A" w14:textId="77777777" w:rsidR="0061191F" w:rsidRPr="000E236D" w:rsidRDefault="0061191F" w:rsidP="000E236D">
            <w:pPr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1998"/>
                <w:tab w:val="left" w:pos="12974"/>
                <w:tab w:val="left" w:pos="13950"/>
                <w:tab w:val="left" w:pos="14926"/>
                <w:tab w:val="left" w:pos="15902"/>
                <w:tab w:val="left" w:pos="16878"/>
                <w:tab w:val="left" w:pos="17854"/>
                <w:tab w:val="left" w:pos="18830"/>
                <w:tab w:val="left" w:pos="19806"/>
                <w:tab w:val="left" w:pos="20782"/>
                <w:tab w:val="left" w:pos="21758"/>
                <w:tab w:val="left" w:pos="22734"/>
              </w:tabs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eastAsia="en-GB"/>
              </w:rPr>
            </w:pPr>
            <w:r w:rsidRPr="00DC2789">
              <w:rPr>
                <w:rFonts w:ascii="Calibri" w:hAnsi="Calibri" w:cs="Calibri"/>
                <w:b/>
                <w:bCs/>
                <w:sz w:val="20"/>
                <w:szCs w:val="20"/>
                <w:lang w:eastAsia="en-GB"/>
              </w:rPr>
              <w:t>Tot. (Kg)</w:t>
            </w:r>
          </w:p>
        </w:tc>
        <w:tc>
          <w:tcPr>
            <w:tcW w:w="2001" w:type="pct"/>
            <w:tcBorders>
              <w:bottom w:val="single" w:sz="4" w:space="0" w:color="auto"/>
            </w:tcBorders>
            <w:shd w:val="clear" w:color="auto" w:fill="auto"/>
          </w:tcPr>
          <w:p w14:paraId="67A1ADCA" w14:textId="77777777" w:rsidR="0061191F" w:rsidRPr="000E236D" w:rsidRDefault="0061191F" w:rsidP="00785AAA">
            <w:pPr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1998"/>
                <w:tab w:val="left" w:pos="12974"/>
                <w:tab w:val="left" w:pos="13950"/>
                <w:tab w:val="left" w:pos="14926"/>
                <w:tab w:val="left" w:pos="15902"/>
                <w:tab w:val="left" w:pos="16878"/>
                <w:tab w:val="left" w:pos="17854"/>
                <w:tab w:val="left" w:pos="18830"/>
                <w:tab w:val="left" w:pos="19806"/>
                <w:tab w:val="left" w:pos="20782"/>
                <w:tab w:val="left" w:pos="21758"/>
                <w:tab w:val="left" w:pos="22734"/>
              </w:tabs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DC2789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Packaging Used</w:t>
            </w:r>
          </w:p>
        </w:tc>
        <w:tc>
          <w:tcPr>
            <w:tcW w:w="499" w:type="pct"/>
            <w:tcBorders>
              <w:bottom w:val="single" w:sz="4" w:space="0" w:color="auto"/>
            </w:tcBorders>
            <w:shd w:val="clear" w:color="auto" w:fill="auto"/>
          </w:tcPr>
          <w:p w14:paraId="40950F00" w14:textId="77777777" w:rsidR="0061191F" w:rsidRPr="000E236D" w:rsidRDefault="0061191F" w:rsidP="000E236D">
            <w:pPr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1998"/>
                <w:tab w:val="left" w:pos="12974"/>
                <w:tab w:val="left" w:pos="13950"/>
                <w:tab w:val="left" w:pos="14926"/>
                <w:tab w:val="left" w:pos="15902"/>
                <w:tab w:val="left" w:pos="16878"/>
                <w:tab w:val="left" w:pos="17854"/>
                <w:tab w:val="left" w:pos="18830"/>
                <w:tab w:val="left" w:pos="19806"/>
                <w:tab w:val="left" w:pos="20782"/>
                <w:tab w:val="left" w:pos="21758"/>
                <w:tab w:val="left" w:pos="22734"/>
              </w:tabs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eastAsia="en-GB"/>
              </w:rPr>
            </w:pPr>
            <w:r w:rsidRPr="00DC2789">
              <w:rPr>
                <w:rFonts w:ascii="Calibri" w:hAnsi="Calibri" w:cs="Calibri"/>
                <w:b/>
                <w:bCs/>
                <w:sz w:val="20"/>
                <w:szCs w:val="20"/>
                <w:lang w:eastAsia="en-GB"/>
              </w:rPr>
              <w:t>Y/N</w:t>
            </w:r>
          </w:p>
        </w:tc>
      </w:tr>
      <w:tr w:rsidR="000E236D" w:rsidRPr="00DC2789" w14:paraId="0E4EC4C5" w14:textId="77777777" w:rsidTr="002E2FC9">
        <w:tc>
          <w:tcPr>
            <w:tcW w:w="2001" w:type="pct"/>
            <w:tcBorders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49324564" w14:textId="77777777" w:rsidR="000E236D" w:rsidRPr="000E236D" w:rsidRDefault="000E236D" w:rsidP="00785AAA">
            <w:pPr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1998"/>
                <w:tab w:val="left" w:pos="12974"/>
                <w:tab w:val="left" w:pos="13950"/>
                <w:tab w:val="left" w:pos="14926"/>
                <w:tab w:val="left" w:pos="15902"/>
                <w:tab w:val="left" w:pos="16878"/>
                <w:tab w:val="left" w:pos="17854"/>
                <w:tab w:val="left" w:pos="18830"/>
                <w:tab w:val="left" w:pos="19806"/>
                <w:tab w:val="left" w:pos="20782"/>
                <w:tab w:val="left" w:pos="21758"/>
                <w:tab w:val="left" w:pos="22734"/>
              </w:tabs>
              <w:rPr>
                <w:rFonts w:ascii="Calibri" w:hAnsi="Calibri" w:cs="Calibri"/>
                <w:sz w:val="20"/>
                <w:szCs w:val="20"/>
                <w:lang w:eastAsia="en-GB"/>
              </w:rPr>
            </w:pPr>
            <w:r w:rsidRPr="00DC2789">
              <w:rPr>
                <w:rFonts w:ascii="Calibri" w:hAnsi="Calibri" w:cs="Calibri"/>
                <w:sz w:val="20"/>
                <w:szCs w:val="20"/>
                <w:lang w:eastAsia="en-GB"/>
              </w:rPr>
              <w:t>Recycling Waste</w:t>
            </w:r>
          </w:p>
        </w:tc>
        <w:tc>
          <w:tcPr>
            <w:tcW w:w="499" w:type="pct"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289CDA5B" w14:textId="77777777" w:rsidR="000E236D" w:rsidRPr="00DC2789" w:rsidRDefault="000E236D" w:rsidP="00785AAA">
            <w:pPr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1998"/>
                <w:tab w:val="left" w:pos="12974"/>
                <w:tab w:val="left" w:pos="13950"/>
                <w:tab w:val="left" w:pos="14926"/>
                <w:tab w:val="left" w:pos="15902"/>
                <w:tab w:val="left" w:pos="16878"/>
                <w:tab w:val="left" w:pos="17854"/>
                <w:tab w:val="left" w:pos="18830"/>
                <w:tab w:val="left" w:pos="19806"/>
                <w:tab w:val="left" w:pos="20782"/>
                <w:tab w:val="left" w:pos="21758"/>
                <w:tab w:val="left" w:pos="22734"/>
              </w:tabs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eastAsia="en-GB"/>
              </w:rPr>
            </w:pPr>
            <w:bookmarkStart w:id="16" w:name="KG018"/>
            <w:bookmarkEnd w:id="16"/>
          </w:p>
        </w:tc>
        <w:tc>
          <w:tcPr>
            <w:tcW w:w="2001" w:type="pct"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14:paraId="2471A469" w14:textId="77777777" w:rsidR="000E236D" w:rsidRPr="000E236D" w:rsidRDefault="000E236D" w:rsidP="00785AAA">
            <w:pPr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1998"/>
                <w:tab w:val="left" w:pos="12974"/>
                <w:tab w:val="left" w:pos="13950"/>
                <w:tab w:val="left" w:pos="14926"/>
                <w:tab w:val="left" w:pos="15902"/>
                <w:tab w:val="left" w:pos="16878"/>
                <w:tab w:val="left" w:pos="17854"/>
                <w:tab w:val="left" w:pos="18830"/>
                <w:tab w:val="left" w:pos="19806"/>
                <w:tab w:val="left" w:pos="20782"/>
                <w:tab w:val="left" w:pos="21758"/>
                <w:tab w:val="left" w:pos="22734"/>
              </w:tabs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DC2789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>Recycling Container/Bag</w:t>
            </w:r>
          </w:p>
        </w:tc>
        <w:tc>
          <w:tcPr>
            <w:tcW w:w="499" w:type="pct"/>
            <w:tcBorders>
              <w:left w:val="single" w:sz="4" w:space="0" w:color="BFBFBF"/>
              <w:bottom w:val="single" w:sz="4" w:space="0" w:color="BFBFBF"/>
            </w:tcBorders>
            <w:shd w:val="clear" w:color="auto" w:fill="auto"/>
          </w:tcPr>
          <w:p w14:paraId="36BD1155" w14:textId="77777777" w:rsidR="000E236D" w:rsidRPr="00DC2789" w:rsidRDefault="000E236D" w:rsidP="00785AAA">
            <w:pPr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1998"/>
                <w:tab w:val="left" w:pos="12974"/>
                <w:tab w:val="left" w:pos="13950"/>
                <w:tab w:val="left" w:pos="14926"/>
                <w:tab w:val="left" w:pos="15902"/>
                <w:tab w:val="left" w:pos="16878"/>
                <w:tab w:val="left" w:pos="17854"/>
                <w:tab w:val="left" w:pos="18830"/>
                <w:tab w:val="left" w:pos="19806"/>
                <w:tab w:val="left" w:pos="20782"/>
                <w:tab w:val="left" w:pos="21758"/>
                <w:tab w:val="left" w:pos="22734"/>
              </w:tabs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eastAsia="en-GB"/>
              </w:rPr>
            </w:pPr>
          </w:p>
        </w:tc>
      </w:tr>
      <w:tr w:rsidR="000E236D" w:rsidRPr="00DC2789" w14:paraId="16F058EF" w14:textId="77777777" w:rsidTr="002E2FC9">
        <w:tc>
          <w:tcPr>
            <w:tcW w:w="2001" w:type="pct"/>
            <w:tcBorders>
              <w:top w:val="single" w:sz="4" w:space="0" w:color="BFBFBF"/>
              <w:right w:val="single" w:sz="4" w:space="0" w:color="BFBFBF"/>
            </w:tcBorders>
            <w:shd w:val="clear" w:color="auto" w:fill="auto"/>
          </w:tcPr>
          <w:p w14:paraId="7EDF79B4" w14:textId="77777777" w:rsidR="000E236D" w:rsidRPr="00DC2789" w:rsidRDefault="000E236D" w:rsidP="000E236D">
            <w:pPr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1998"/>
                <w:tab w:val="left" w:pos="12974"/>
                <w:tab w:val="left" w:pos="13950"/>
                <w:tab w:val="left" w:pos="14926"/>
                <w:tab w:val="left" w:pos="15902"/>
                <w:tab w:val="left" w:pos="16878"/>
                <w:tab w:val="left" w:pos="17854"/>
                <w:tab w:val="left" w:pos="18830"/>
                <w:tab w:val="left" w:pos="19806"/>
                <w:tab w:val="left" w:pos="20782"/>
                <w:tab w:val="left" w:pos="21758"/>
                <w:tab w:val="left" w:pos="22734"/>
              </w:tabs>
              <w:rPr>
                <w:rFonts w:ascii="Calibri" w:hAnsi="Calibri" w:cs="Calibri"/>
                <w:sz w:val="20"/>
                <w:szCs w:val="20"/>
                <w:lang w:eastAsia="en-GB"/>
              </w:rPr>
            </w:pPr>
            <w:r w:rsidRPr="00DC2789">
              <w:rPr>
                <w:rFonts w:ascii="Calibri" w:hAnsi="Calibri" w:cs="Calibri"/>
                <w:sz w:val="20"/>
                <w:szCs w:val="20"/>
                <w:lang w:eastAsia="en-GB"/>
              </w:rPr>
              <w:t>Domestic Waste</w:t>
            </w:r>
          </w:p>
        </w:tc>
        <w:tc>
          <w:tcPr>
            <w:tcW w:w="499" w:type="pct"/>
            <w:tcBorders>
              <w:top w:val="single" w:sz="4" w:space="0" w:color="BFBFBF"/>
              <w:left w:val="single" w:sz="4" w:space="0" w:color="BFBFBF"/>
              <w:right w:val="single" w:sz="4" w:space="0" w:color="BFBFBF"/>
            </w:tcBorders>
            <w:shd w:val="clear" w:color="auto" w:fill="auto"/>
          </w:tcPr>
          <w:p w14:paraId="5E4CDACF" w14:textId="77777777" w:rsidR="000E236D" w:rsidRPr="00DC2789" w:rsidRDefault="000E236D" w:rsidP="00785AAA">
            <w:pPr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1998"/>
                <w:tab w:val="left" w:pos="12974"/>
                <w:tab w:val="left" w:pos="13950"/>
                <w:tab w:val="left" w:pos="14926"/>
                <w:tab w:val="left" w:pos="15902"/>
                <w:tab w:val="left" w:pos="16878"/>
                <w:tab w:val="left" w:pos="17854"/>
                <w:tab w:val="left" w:pos="18830"/>
                <w:tab w:val="left" w:pos="19806"/>
                <w:tab w:val="left" w:pos="20782"/>
                <w:tab w:val="left" w:pos="21758"/>
                <w:tab w:val="left" w:pos="22734"/>
              </w:tabs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eastAsia="en-GB"/>
              </w:rPr>
            </w:pPr>
            <w:bookmarkStart w:id="17" w:name="KG019"/>
            <w:bookmarkEnd w:id="17"/>
          </w:p>
        </w:tc>
        <w:tc>
          <w:tcPr>
            <w:tcW w:w="2001" w:type="pct"/>
            <w:tcBorders>
              <w:top w:val="single" w:sz="4" w:space="0" w:color="BFBFBF"/>
              <w:left w:val="single" w:sz="4" w:space="0" w:color="BFBFBF"/>
              <w:right w:val="single" w:sz="4" w:space="0" w:color="BFBFBF"/>
            </w:tcBorders>
            <w:shd w:val="clear" w:color="auto" w:fill="auto"/>
          </w:tcPr>
          <w:p w14:paraId="4573311C" w14:textId="77777777" w:rsidR="000E236D" w:rsidRPr="00DC2789" w:rsidRDefault="000E236D" w:rsidP="000E236D">
            <w:pPr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1998"/>
                <w:tab w:val="left" w:pos="12974"/>
                <w:tab w:val="left" w:pos="13950"/>
                <w:tab w:val="left" w:pos="14926"/>
                <w:tab w:val="left" w:pos="15902"/>
                <w:tab w:val="left" w:pos="16878"/>
                <w:tab w:val="left" w:pos="17854"/>
                <w:tab w:val="left" w:pos="18830"/>
                <w:tab w:val="left" w:pos="19806"/>
                <w:tab w:val="left" w:pos="20782"/>
                <w:tab w:val="left" w:pos="21758"/>
                <w:tab w:val="left" w:pos="22734"/>
              </w:tabs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DC2789">
              <w:rPr>
                <w:rFonts w:ascii="Calibri" w:hAnsi="Calibri" w:cs="Calibri"/>
                <w:bCs/>
                <w:color w:val="000000"/>
                <w:sz w:val="20"/>
                <w:szCs w:val="20"/>
                <w:lang w:eastAsia="en-GB"/>
              </w:rPr>
              <w:t>Black Bag</w:t>
            </w:r>
          </w:p>
        </w:tc>
        <w:tc>
          <w:tcPr>
            <w:tcW w:w="499" w:type="pct"/>
            <w:tcBorders>
              <w:top w:val="single" w:sz="4" w:space="0" w:color="BFBFBF"/>
              <w:left w:val="single" w:sz="4" w:space="0" w:color="BFBFBF"/>
            </w:tcBorders>
            <w:shd w:val="clear" w:color="auto" w:fill="auto"/>
          </w:tcPr>
          <w:p w14:paraId="6F2FC6F3" w14:textId="77777777" w:rsidR="000E236D" w:rsidRPr="00DC2789" w:rsidRDefault="000E236D" w:rsidP="00785AAA">
            <w:pPr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1998"/>
                <w:tab w:val="left" w:pos="12974"/>
                <w:tab w:val="left" w:pos="13950"/>
                <w:tab w:val="left" w:pos="14926"/>
                <w:tab w:val="left" w:pos="15902"/>
                <w:tab w:val="left" w:pos="16878"/>
                <w:tab w:val="left" w:pos="17854"/>
                <w:tab w:val="left" w:pos="18830"/>
                <w:tab w:val="left" w:pos="19806"/>
                <w:tab w:val="left" w:pos="20782"/>
                <w:tab w:val="left" w:pos="21758"/>
                <w:tab w:val="left" w:pos="22734"/>
              </w:tabs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eastAsia="en-GB"/>
              </w:rPr>
            </w:pPr>
          </w:p>
        </w:tc>
      </w:tr>
    </w:tbl>
    <w:p w14:paraId="1D9077A8" w14:textId="77777777" w:rsidR="0061191F" w:rsidRDefault="0061191F" w:rsidP="00137D55">
      <w:pPr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1998"/>
          <w:tab w:val="left" w:pos="12974"/>
          <w:tab w:val="left" w:pos="13950"/>
          <w:tab w:val="left" w:pos="14926"/>
          <w:tab w:val="left" w:pos="15902"/>
          <w:tab w:val="left" w:pos="16878"/>
          <w:tab w:val="left" w:pos="17854"/>
          <w:tab w:val="left" w:pos="18830"/>
          <w:tab w:val="left" w:pos="19806"/>
          <w:tab w:val="left" w:pos="20782"/>
          <w:tab w:val="left" w:pos="21758"/>
          <w:tab w:val="left" w:pos="22734"/>
        </w:tabs>
        <w:rPr>
          <w:rFonts w:ascii="Calibri" w:hAnsi="Calibri" w:cs="Calibri"/>
          <w:b/>
          <w:color w:val="000000"/>
          <w:sz w:val="22"/>
          <w:szCs w:val="22"/>
          <w:lang w:eastAsia="en-GB"/>
        </w:rPr>
      </w:pPr>
    </w:p>
    <w:p w14:paraId="4A4B2FAA" w14:textId="77777777" w:rsidR="00DC2789" w:rsidRDefault="00DC2789" w:rsidP="00137D55">
      <w:pPr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1998"/>
          <w:tab w:val="left" w:pos="12974"/>
          <w:tab w:val="left" w:pos="13950"/>
          <w:tab w:val="left" w:pos="14926"/>
          <w:tab w:val="left" w:pos="15902"/>
          <w:tab w:val="left" w:pos="16878"/>
          <w:tab w:val="left" w:pos="17854"/>
          <w:tab w:val="left" w:pos="18830"/>
          <w:tab w:val="left" w:pos="19806"/>
          <w:tab w:val="left" w:pos="20782"/>
          <w:tab w:val="left" w:pos="21758"/>
          <w:tab w:val="left" w:pos="22734"/>
        </w:tabs>
        <w:rPr>
          <w:rFonts w:ascii="Calibri" w:hAnsi="Calibri" w:cs="Calibri"/>
          <w:b/>
          <w:color w:val="000000"/>
          <w:sz w:val="22"/>
          <w:szCs w:val="22"/>
          <w:lang w:eastAsia="en-GB"/>
        </w:rPr>
        <w:sectPr w:rsidR="00DC2789" w:rsidSect="000B3862">
          <w:footerReference w:type="default" r:id="rId8"/>
          <w:headerReference w:type="first" r:id="rId9"/>
          <w:footerReference w:type="first" r:id="rId10"/>
          <w:pgSz w:w="11906" w:h="16838" w:code="9"/>
          <w:pgMar w:top="720" w:right="720" w:bottom="720" w:left="720" w:header="709" w:footer="192" w:gutter="0"/>
          <w:pgNumType w:start="1"/>
          <w:cols w:space="708"/>
          <w:titlePg/>
          <w:docGrid w:linePitch="360"/>
        </w:sect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2936"/>
        <w:gridCol w:w="785"/>
        <w:gridCol w:w="1890"/>
        <w:gridCol w:w="988"/>
        <w:gridCol w:w="601"/>
        <w:gridCol w:w="1007"/>
        <w:gridCol w:w="1636"/>
        <w:gridCol w:w="1112"/>
        <w:gridCol w:w="1090"/>
        <w:gridCol w:w="1193"/>
        <w:gridCol w:w="2376"/>
      </w:tblGrid>
      <w:tr w:rsidR="0061191F" w:rsidRPr="00DC2789" w14:paraId="735549C9" w14:textId="77777777" w:rsidTr="007611AB">
        <w:trPr>
          <w:trHeight w:val="990"/>
        </w:trPr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70591C" w14:textId="77777777" w:rsidR="0061191F" w:rsidRPr="00DC2789" w:rsidRDefault="0061191F">
            <w:pP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bookmarkStart w:id="18" w:name="RANGE!A1"/>
            <w:r w:rsidRPr="00DC2789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lastRenderedPageBreak/>
              <w:t>Healthcare Waste Type Audit Survey</w:t>
            </w:r>
            <w:bookmarkEnd w:id="18"/>
          </w:p>
        </w:tc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176489" w14:textId="77777777" w:rsidR="0061191F" w:rsidRPr="00DC2789" w:rsidRDefault="0061191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DC2789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Tot. (Kg)</w:t>
            </w:r>
          </w:p>
        </w:tc>
        <w:tc>
          <w:tcPr>
            <w:tcW w:w="6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789BAF" w14:textId="77777777" w:rsidR="0061191F" w:rsidRPr="00DC2789" w:rsidRDefault="0061191F">
            <w:pP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DC2789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Packaging Used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F96017" w14:textId="77777777" w:rsidR="00A23B5D" w:rsidRDefault="00A23B5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ADR</w:t>
            </w:r>
          </w:p>
          <w:p w14:paraId="14E83231" w14:textId="77777777" w:rsidR="0061191F" w:rsidRPr="00DC2789" w:rsidRDefault="0061191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DC2789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Label</w:t>
            </w:r>
          </w:p>
        </w:tc>
        <w:tc>
          <w:tcPr>
            <w:tcW w:w="1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DA417E" w14:textId="77777777" w:rsidR="0061191F" w:rsidRPr="00DC2789" w:rsidRDefault="0061191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DC2789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Y/N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0F4163" w14:textId="77777777" w:rsidR="0061191F" w:rsidRPr="00DC2789" w:rsidRDefault="0061191F" w:rsidP="00256092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DC2789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Haz Code</w:t>
            </w:r>
          </w:p>
        </w:tc>
        <w:tc>
          <w:tcPr>
            <w:tcW w:w="5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4C38CC" w14:textId="77777777" w:rsidR="0061191F" w:rsidRPr="00DC2789" w:rsidRDefault="0061191F" w:rsidP="00256092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DC2789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Composition and physical form of the waste?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2BCF09" w14:textId="77777777" w:rsidR="0061191F" w:rsidRPr="00DC2789" w:rsidRDefault="0061191F" w:rsidP="00256092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DC2789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 xml:space="preserve">Total </w:t>
            </w:r>
            <w:r w:rsidR="00256092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 xml:space="preserve">   </w:t>
            </w:r>
            <w:r w:rsidRPr="00DC2789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No. of containers on site</w:t>
            </w:r>
          </w:p>
        </w:tc>
        <w:tc>
          <w:tcPr>
            <w:tcW w:w="3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B27FE3" w14:textId="77777777" w:rsidR="0061191F" w:rsidRPr="00DC2789" w:rsidRDefault="0061191F" w:rsidP="00256092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DC2789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Total number audited</w:t>
            </w:r>
          </w:p>
        </w:tc>
        <w:tc>
          <w:tcPr>
            <w:tcW w:w="3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E0E56F" w14:textId="77777777" w:rsidR="0061191F" w:rsidRPr="00DC2789" w:rsidRDefault="0061191F" w:rsidP="00256092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DC2789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Number found to be non-conforming</w:t>
            </w:r>
          </w:p>
        </w:tc>
        <w:tc>
          <w:tcPr>
            <w:tcW w:w="7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CE8F1E" w14:textId="77777777" w:rsidR="0061191F" w:rsidRPr="00DC2789" w:rsidRDefault="0061191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DC2789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Reason for non-</w:t>
            </w:r>
            <w:r w:rsidR="00E14D4C" w:rsidRPr="00DC2789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 xml:space="preserve">conformance </w:t>
            </w:r>
            <w:r w:rsidR="00E14D4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e.g.,</w:t>
            </w:r>
            <w:r w:rsidRPr="00DC2789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E14D4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w</w:t>
            </w:r>
            <w:r w:rsidRPr="00DC2789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rong waste in container, label etc.</w:t>
            </w:r>
          </w:p>
        </w:tc>
      </w:tr>
      <w:tr w:rsidR="0061191F" w14:paraId="651CF60F" w14:textId="77777777" w:rsidTr="007611AB">
        <w:trPr>
          <w:trHeight w:val="552"/>
        </w:trPr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9FCA6B2" w14:textId="77777777" w:rsidR="0061191F" w:rsidRDefault="0061191F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Offensive waste (Non-</w:t>
            </w:r>
            <w:proofErr w:type="gram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Infectious)</w:t>
            </w:r>
            <w:r>
              <w:rPr>
                <w:rFonts w:ascii="Calibri" w:hAnsi="Calibri" w:cs="Calibri"/>
                <w:color w:val="000000"/>
                <w:sz w:val="16"/>
                <w:szCs w:val="16"/>
              </w:rPr>
              <w:t>EWC</w:t>
            </w:r>
            <w:proofErr w:type="gramEnd"/>
            <w:r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18 01 04/18 02 03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251" w:type="pct"/>
            <w:tcBorders>
              <w:top w:val="single" w:sz="4" w:space="0" w:color="auto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C93CC1C" w14:textId="77777777" w:rsidR="0061191F" w:rsidRPr="00B969F3" w:rsidRDefault="0061191F" w:rsidP="009F1537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bookmarkStart w:id="19" w:name="KG001"/>
            <w:bookmarkEnd w:id="19"/>
          </w:p>
        </w:tc>
        <w:tc>
          <w:tcPr>
            <w:tcW w:w="605" w:type="pct"/>
            <w:tcBorders>
              <w:top w:val="single" w:sz="4" w:space="0" w:color="auto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D0A3905" w14:textId="77777777" w:rsidR="0061191F" w:rsidRDefault="0061191F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Tiger striped bag</w:t>
            </w:r>
          </w:p>
        </w:tc>
        <w:tc>
          <w:tcPr>
            <w:tcW w:w="316" w:type="pct"/>
            <w:tcBorders>
              <w:top w:val="single" w:sz="4" w:space="0" w:color="auto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C3A4F67" w14:textId="77777777" w:rsidR="0061191F" w:rsidRDefault="0061191F">
            <w:pP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2" w:type="pct"/>
            <w:tcBorders>
              <w:top w:val="single" w:sz="4" w:space="0" w:color="auto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4051368" w14:textId="77777777" w:rsidR="0061191F" w:rsidRDefault="0061191F">
            <w:pP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1C679B0" w14:textId="77777777" w:rsidR="0061191F" w:rsidRDefault="0061191F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N/A</w:t>
            </w:r>
          </w:p>
        </w:tc>
        <w:tc>
          <w:tcPr>
            <w:tcW w:w="524" w:type="pct"/>
            <w:tcBorders>
              <w:top w:val="single" w:sz="4" w:space="0" w:color="auto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63726E9" w14:textId="77777777" w:rsidR="0061191F" w:rsidRDefault="0061191F" w:rsidP="00C86606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356" w:type="pct"/>
            <w:tcBorders>
              <w:top w:val="single" w:sz="4" w:space="0" w:color="auto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CDC878C" w14:textId="77777777" w:rsidR="0061191F" w:rsidRDefault="0061191F" w:rsidP="00C86606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349" w:type="pct"/>
            <w:tcBorders>
              <w:top w:val="single" w:sz="4" w:space="0" w:color="auto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348C39A" w14:textId="77777777" w:rsidR="0061191F" w:rsidRDefault="0061191F" w:rsidP="00C86606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382" w:type="pct"/>
            <w:tcBorders>
              <w:top w:val="single" w:sz="4" w:space="0" w:color="auto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984B832" w14:textId="77777777" w:rsidR="0061191F" w:rsidRDefault="0061191F" w:rsidP="00C86606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761" w:type="pct"/>
            <w:tcBorders>
              <w:top w:val="single" w:sz="4" w:space="0" w:color="auto"/>
              <w:left w:val="nil"/>
              <w:bottom w:val="single" w:sz="4" w:space="0" w:color="BFBFBF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9B3A6B" w14:textId="77777777" w:rsidR="0061191F" w:rsidRDefault="0061191F" w:rsidP="00C86606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61191F" w14:paraId="7EB130D7" w14:textId="77777777" w:rsidTr="00256092">
        <w:trPr>
          <w:trHeight w:val="480"/>
        </w:trPr>
        <w:tc>
          <w:tcPr>
            <w:tcW w:w="940" w:type="pct"/>
            <w:tcBorders>
              <w:top w:val="nil"/>
              <w:left w:val="single" w:sz="4" w:space="0" w:color="auto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3187977" w14:textId="77777777" w:rsidR="0061191F" w:rsidRDefault="0061191F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Soft clinical waste (</w:t>
            </w:r>
            <w:proofErr w:type="gram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Infectious)  </w:t>
            </w:r>
            <w:r>
              <w:rPr>
                <w:rFonts w:ascii="Calibri" w:hAnsi="Calibri" w:cs="Calibri"/>
                <w:color w:val="000000"/>
                <w:sz w:val="16"/>
                <w:szCs w:val="16"/>
              </w:rPr>
              <w:t>EWC</w:t>
            </w:r>
            <w:proofErr w:type="gramEnd"/>
            <w:r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18 01 03*/18 02 02* </w:t>
            </w:r>
          </w:p>
        </w:tc>
        <w:tc>
          <w:tcPr>
            <w:tcW w:w="251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CF87FCD" w14:textId="77777777" w:rsidR="0061191F" w:rsidRPr="00B969F3" w:rsidRDefault="0061191F" w:rsidP="009F1537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bookmarkStart w:id="20" w:name="KG002"/>
            <w:bookmarkEnd w:id="20"/>
          </w:p>
        </w:tc>
        <w:tc>
          <w:tcPr>
            <w:tcW w:w="605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44BD6CE" w14:textId="77777777" w:rsidR="0061191F" w:rsidRDefault="0061191F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Orange bag</w:t>
            </w:r>
          </w:p>
        </w:tc>
        <w:tc>
          <w:tcPr>
            <w:tcW w:w="316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C7C7613" w14:textId="77777777" w:rsidR="0061191F" w:rsidRPr="0028225F" w:rsidRDefault="00A23B5D" w:rsidP="0028225F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225F">
              <w:rPr>
                <w:rFonts w:ascii="Calibri" w:hAnsi="Calibri" w:cs="Calibri"/>
                <w:color w:val="000000"/>
                <w:sz w:val="20"/>
                <w:szCs w:val="20"/>
              </w:rPr>
              <w:t>6.2</w:t>
            </w:r>
          </w:p>
        </w:tc>
        <w:tc>
          <w:tcPr>
            <w:tcW w:w="192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DCA9D8D" w14:textId="77777777" w:rsidR="0061191F" w:rsidRDefault="0061191F">
            <w:pP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22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10B2495" w14:textId="77777777" w:rsidR="0061191F" w:rsidRDefault="0061191F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HP9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387335B" w14:textId="77777777" w:rsidR="0061191F" w:rsidRDefault="0061191F" w:rsidP="00C86606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4CA11FC" w14:textId="77777777" w:rsidR="0061191F" w:rsidRDefault="0061191F" w:rsidP="00C86606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720C7E9" w14:textId="77777777" w:rsidR="0061191F" w:rsidRDefault="0061191F" w:rsidP="00C86606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82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FA22DE7" w14:textId="77777777" w:rsidR="0061191F" w:rsidRDefault="0061191F" w:rsidP="00C86606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BFBFBF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C7E537" w14:textId="77777777" w:rsidR="0061191F" w:rsidRDefault="0061191F" w:rsidP="00C86606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61191F" w14:paraId="395935BD" w14:textId="77777777" w:rsidTr="00256092">
        <w:trPr>
          <w:trHeight w:val="552"/>
        </w:trPr>
        <w:tc>
          <w:tcPr>
            <w:tcW w:w="940" w:type="pct"/>
            <w:tcBorders>
              <w:top w:val="nil"/>
              <w:left w:val="single" w:sz="4" w:space="0" w:color="auto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EAB9B58" w14:textId="77777777" w:rsidR="0061191F" w:rsidRDefault="0061191F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Medicinally contaminated sharps </w:t>
            </w:r>
            <w:r>
              <w:rPr>
                <w:rFonts w:ascii="Calibri" w:hAnsi="Calibri" w:cs="Calibri"/>
                <w:color w:val="000000"/>
                <w:sz w:val="16"/>
                <w:szCs w:val="16"/>
              </w:rPr>
              <w:t>EWC 18 01 03*/18 01 09</w:t>
            </w:r>
          </w:p>
        </w:tc>
        <w:tc>
          <w:tcPr>
            <w:tcW w:w="251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87366E5" w14:textId="77777777" w:rsidR="0061191F" w:rsidRPr="00B969F3" w:rsidRDefault="0061191F" w:rsidP="009F1537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bookmarkStart w:id="21" w:name="KG003"/>
            <w:bookmarkEnd w:id="21"/>
          </w:p>
        </w:tc>
        <w:tc>
          <w:tcPr>
            <w:tcW w:w="605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E3F36A3" w14:textId="77777777" w:rsidR="0061191F" w:rsidRDefault="0061191F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Yellow lidded sharps bin</w:t>
            </w:r>
          </w:p>
        </w:tc>
        <w:tc>
          <w:tcPr>
            <w:tcW w:w="316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A1FBDB8" w14:textId="77777777" w:rsidR="0061191F" w:rsidRPr="0028225F" w:rsidRDefault="00A23B5D" w:rsidP="0028225F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225F">
              <w:rPr>
                <w:rFonts w:ascii="Calibri" w:hAnsi="Calibri" w:cs="Calibri"/>
                <w:color w:val="000000"/>
                <w:sz w:val="20"/>
                <w:szCs w:val="20"/>
              </w:rPr>
              <w:t>6.2</w:t>
            </w:r>
          </w:p>
        </w:tc>
        <w:tc>
          <w:tcPr>
            <w:tcW w:w="192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EBDFFA8" w14:textId="77777777" w:rsidR="0061191F" w:rsidRDefault="0061191F">
            <w:pP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22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A059244" w14:textId="77777777" w:rsidR="0061191F" w:rsidRDefault="0061191F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HP9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2C92A6C" w14:textId="77777777" w:rsidR="0061191F" w:rsidRDefault="0061191F" w:rsidP="00C86606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A6D447B" w14:textId="77777777" w:rsidR="0061191F" w:rsidRDefault="0061191F" w:rsidP="00C86606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CE8F4F5" w14:textId="77777777" w:rsidR="0061191F" w:rsidRDefault="0061191F" w:rsidP="00C86606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82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00A1F69" w14:textId="77777777" w:rsidR="0061191F" w:rsidRDefault="0061191F" w:rsidP="00C86606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BFBFBF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63F920" w14:textId="77777777" w:rsidR="0061191F" w:rsidRDefault="0061191F" w:rsidP="00C86606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61191F" w14:paraId="3748C779" w14:textId="77777777" w:rsidTr="00256092">
        <w:trPr>
          <w:trHeight w:val="552"/>
        </w:trPr>
        <w:tc>
          <w:tcPr>
            <w:tcW w:w="940" w:type="pct"/>
            <w:tcBorders>
              <w:top w:val="nil"/>
              <w:left w:val="single" w:sz="4" w:space="0" w:color="auto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E6F69E7" w14:textId="77777777" w:rsidR="0061191F" w:rsidRDefault="0061191F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Non-medicinal contaminated </w:t>
            </w:r>
            <w:proofErr w:type="gram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sharps  </w:t>
            </w:r>
            <w:r>
              <w:rPr>
                <w:rFonts w:ascii="Calibri" w:hAnsi="Calibri" w:cs="Calibri"/>
                <w:color w:val="000000"/>
                <w:sz w:val="16"/>
                <w:szCs w:val="16"/>
              </w:rPr>
              <w:t>EWC</w:t>
            </w:r>
            <w:proofErr w:type="gramEnd"/>
            <w:r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18 01 01/18 02 01</w:t>
            </w:r>
          </w:p>
        </w:tc>
        <w:tc>
          <w:tcPr>
            <w:tcW w:w="251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33E9F62" w14:textId="77777777" w:rsidR="0061191F" w:rsidRPr="00B969F3" w:rsidRDefault="0061191F" w:rsidP="009F1537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bookmarkStart w:id="22" w:name="KG004"/>
            <w:bookmarkEnd w:id="22"/>
          </w:p>
        </w:tc>
        <w:tc>
          <w:tcPr>
            <w:tcW w:w="605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4752BA0" w14:textId="77777777" w:rsidR="0061191F" w:rsidRDefault="00726F79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Y</w:t>
            </w:r>
            <w:r w:rsidRPr="00726F79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ellow 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or o</w:t>
            </w:r>
            <w:r w:rsidR="0061191F">
              <w:rPr>
                <w:rFonts w:ascii="Calibri" w:hAnsi="Calibri" w:cs="Calibri"/>
                <w:color w:val="000000"/>
                <w:sz w:val="20"/>
                <w:szCs w:val="20"/>
              </w:rPr>
              <w:t>range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  <w:r w:rsidR="0061191F">
              <w:rPr>
                <w:rFonts w:ascii="Calibri" w:hAnsi="Calibri" w:cs="Calibri"/>
                <w:color w:val="000000"/>
                <w:sz w:val="20"/>
                <w:szCs w:val="20"/>
              </w:rPr>
              <w:t>lidded sharps bin</w:t>
            </w:r>
          </w:p>
        </w:tc>
        <w:tc>
          <w:tcPr>
            <w:tcW w:w="316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E17555E" w14:textId="77777777" w:rsidR="0061191F" w:rsidRPr="0028225F" w:rsidRDefault="00B36B76" w:rsidP="0028225F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6.2</w:t>
            </w:r>
          </w:p>
        </w:tc>
        <w:tc>
          <w:tcPr>
            <w:tcW w:w="192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032E97E" w14:textId="77777777" w:rsidR="0061191F" w:rsidRDefault="0061191F">
            <w:pP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22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C344172" w14:textId="77777777" w:rsidR="0061191F" w:rsidRDefault="0061191F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N/A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BBF6E82" w14:textId="77777777" w:rsidR="0061191F" w:rsidRDefault="0061191F" w:rsidP="00C86606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9FF3EA2" w14:textId="77777777" w:rsidR="0061191F" w:rsidRDefault="0061191F" w:rsidP="00C86606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0127251" w14:textId="77777777" w:rsidR="0061191F" w:rsidRDefault="0061191F" w:rsidP="00C86606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82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EB8605E" w14:textId="77777777" w:rsidR="0061191F" w:rsidRDefault="0061191F" w:rsidP="00C86606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BFBFBF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55F947" w14:textId="77777777" w:rsidR="0061191F" w:rsidRDefault="0061191F" w:rsidP="00C86606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61191F" w14:paraId="6133A053" w14:textId="77777777" w:rsidTr="00256092">
        <w:trPr>
          <w:trHeight w:val="552"/>
        </w:trPr>
        <w:tc>
          <w:tcPr>
            <w:tcW w:w="940" w:type="pct"/>
            <w:tcBorders>
              <w:top w:val="nil"/>
              <w:left w:val="single" w:sz="4" w:space="0" w:color="auto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E194D04" w14:textId="77777777" w:rsidR="0061191F" w:rsidRDefault="00804814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Cytotoxic/cytostatic sharps      </w:t>
            </w:r>
            <w:r>
              <w:rPr>
                <w:rFonts w:ascii="Calibri" w:hAnsi="Calibri" w:cs="Calibri"/>
                <w:color w:val="000000"/>
                <w:sz w:val="16"/>
                <w:szCs w:val="16"/>
              </w:rPr>
              <w:t>EWC 18 01 08*/18 02 07*</w:t>
            </w:r>
          </w:p>
        </w:tc>
        <w:tc>
          <w:tcPr>
            <w:tcW w:w="251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BAC7E0D" w14:textId="77777777" w:rsidR="0061191F" w:rsidRPr="00B969F3" w:rsidRDefault="0061191F" w:rsidP="009F1537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bookmarkStart w:id="23" w:name="KG005"/>
            <w:bookmarkEnd w:id="23"/>
          </w:p>
        </w:tc>
        <w:tc>
          <w:tcPr>
            <w:tcW w:w="605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36C8C45" w14:textId="77777777" w:rsidR="0061191F" w:rsidRDefault="0061191F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Purple lidded sharps bin</w:t>
            </w:r>
          </w:p>
        </w:tc>
        <w:tc>
          <w:tcPr>
            <w:tcW w:w="316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64DFAD9" w14:textId="77777777" w:rsidR="0061191F" w:rsidRPr="0028225F" w:rsidRDefault="00A23B5D" w:rsidP="0028225F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225F">
              <w:rPr>
                <w:rFonts w:ascii="Calibri" w:hAnsi="Calibri" w:cs="Calibri"/>
                <w:color w:val="000000"/>
                <w:sz w:val="20"/>
                <w:szCs w:val="20"/>
              </w:rPr>
              <w:t>6.2</w:t>
            </w:r>
          </w:p>
        </w:tc>
        <w:tc>
          <w:tcPr>
            <w:tcW w:w="192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89D311F" w14:textId="77777777" w:rsidR="0061191F" w:rsidRDefault="0061191F">
            <w:pP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22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1724762" w14:textId="77777777" w:rsidR="0061191F" w:rsidRDefault="0061191F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HP6,7,9, 10,11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8293B44" w14:textId="77777777" w:rsidR="0061191F" w:rsidRDefault="0061191F" w:rsidP="00C86606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0D3702E" w14:textId="77777777" w:rsidR="0061191F" w:rsidRDefault="0061191F" w:rsidP="00C86606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A8356D6" w14:textId="77777777" w:rsidR="0061191F" w:rsidRDefault="0061191F" w:rsidP="00C86606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82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BA721D4" w14:textId="77777777" w:rsidR="0061191F" w:rsidRDefault="0061191F" w:rsidP="00C86606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BFBFBF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C993B0" w14:textId="77777777" w:rsidR="0061191F" w:rsidRDefault="0061191F" w:rsidP="00C86606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61191F" w14:paraId="30A1C554" w14:textId="77777777" w:rsidTr="00256092">
        <w:trPr>
          <w:trHeight w:val="552"/>
        </w:trPr>
        <w:tc>
          <w:tcPr>
            <w:tcW w:w="940" w:type="pct"/>
            <w:tcBorders>
              <w:top w:val="nil"/>
              <w:left w:val="single" w:sz="4" w:space="0" w:color="auto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49A84BE" w14:textId="77777777" w:rsidR="0061191F" w:rsidRDefault="0061191F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Cytotoxic/cytostatic soft </w:t>
            </w:r>
            <w:proofErr w:type="gram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waste  </w:t>
            </w:r>
            <w:r>
              <w:rPr>
                <w:rFonts w:ascii="Calibri" w:hAnsi="Calibri" w:cs="Calibri"/>
                <w:color w:val="000000"/>
                <w:sz w:val="16"/>
                <w:szCs w:val="16"/>
              </w:rPr>
              <w:t>EWC</w:t>
            </w:r>
            <w:proofErr w:type="gramEnd"/>
            <w:r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18 01 08*/18 02 07*</w:t>
            </w:r>
          </w:p>
        </w:tc>
        <w:tc>
          <w:tcPr>
            <w:tcW w:w="251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6E338C8" w14:textId="77777777" w:rsidR="0061191F" w:rsidRPr="00B969F3" w:rsidRDefault="0061191F" w:rsidP="009F1537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bookmarkStart w:id="24" w:name="KG006"/>
            <w:bookmarkEnd w:id="24"/>
          </w:p>
        </w:tc>
        <w:tc>
          <w:tcPr>
            <w:tcW w:w="605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605F645" w14:textId="77777777" w:rsidR="0061191F" w:rsidRDefault="0061191F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Purple and yellow bag</w:t>
            </w:r>
          </w:p>
        </w:tc>
        <w:tc>
          <w:tcPr>
            <w:tcW w:w="316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DC595F3" w14:textId="77777777" w:rsidR="0061191F" w:rsidRPr="0028225F" w:rsidRDefault="00A23B5D" w:rsidP="0028225F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225F">
              <w:rPr>
                <w:rFonts w:ascii="Calibri" w:hAnsi="Calibri" w:cs="Calibri"/>
                <w:color w:val="000000"/>
                <w:sz w:val="20"/>
                <w:szCs w:val="20"/>
              </w:rPr>
              <w:t>6.2</w:t>
            </w:r>
          </w:p>
        </w:tc>
        <w:tc>
          <w:tcPr>
            <w:tcW w:w="192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0165FCB" w14:textId="77777777" w:rsidR="0061191F" w:rsidRDefault="0061191F">
            <w:pP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22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565EAC0" w14:textId="77777777" w:rsidR="0061191F" w:rsidRDefault="0061191F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HP6,7,9, 10,11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1EBB931" w14:textId="77777777" w:rsidR="0061191F" w:rsidRDefault="0061191F" w:rsidP="00C86606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B2C66CB" w14:textId="77777777" w:rsidR="0061191F" w:rsidRDefault="0061191F" w:rsidP="00C86606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17032FE" w14:textId="77777777" w:rsidR="0061191F" w:rsidRDefault="0061191F" w:rsidP="00C86606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82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8610B6D" w14:textId="77777777" w:rsidR="0061191F" w:rsidRDefault="0061191F" w:rsidP="00C86606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BFBFBF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FFFD36" w14:textId="77777777" w:rsidR="0061191F" w:rsidRDefault="0061191F" w:rsidP="00C86606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61191F" w14:paraId="32CF80C1" w14:textId="77777777" w:rsidTr="00256092">
        <w:trPr>
          <w:trHeight w:val="552"/>
        </w:trPr>
        <w:tc>
          <w:tcPr>
            <w:tcW w:w="940" w:type="pct"/>
            <w:tcBorders>
              <w:top w:val="nil"/>
              <w:left w:val="single" w:sz="4" w:space="0" w:color="auto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91BF0A5" w14:textId="77777777" w:rsidR="0061191F" w:rsidRDefault="0061191F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Anatomical </w:t>
            </w:r>
            <w:r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                                          EWC 18 01 02/18 01 03*</w:t>
            </w:r>
          </w:p>
        </w:tc>
        <w:tc>
          <w:tcPr>
            <w:tcW w:w="251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FEBCE92" w14:textId="77777777" w:rsidR="0061191F" w:rsidRPr="00B969F3" w:rsidRDefault="0061191F" w:rsidP="009F1537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bookmarkStart w:id="25" w:name="KG007"/>
            <w:bookmarkEnd w:id="25"/>
          </w:p>
        </w:tc>
        <w:tc>
          <w:tcPr>
            <w:tcW w:w="605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4608EB5" w14:textId="77777777" w:rsidR="0061191F" w:rsidRDefault="0061191F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Yellow or red lidded one way burn bin</w:t>
            </w:r>
          </w:p>
        </w:tc>
        <w:tc>
          <w:tcPr>
            <w:tcW w:w="316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74F7D2A" w14:textId="77777777" w:rsidR="0061191F" w:rsidRPr="0028225F" w:rsidRDefault="00A23B5D" w:rsidP="0028225F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225F">
              <w:rPr>
                <w:rFonts w:ascii="Calibri" w:hAnsi="Calibri" w:cs="Calibri"/>
                <w:color w:val="000000"/>
                <w:sz w:val="20"/>
                <w:szCs w:val="20"/>
              </w:rPr>
              <w:t>6.2</w:t>
            </w:r>
          </w:p>
        </w:tc>
        <w:tc>
          <w:tcPr>
            <w:tcW w:w="192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F816BB5" w14:textId="77777777" w:rsidR="0061191F" w:rsidRDefault="0061191F">
            <w:pP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22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30DC21E" w14:textId="77777777" w:rsidR="0061191F" w:rsidRDefault="0061191F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HP9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1DCB7B1" w14:textId="77777777" w:rsidR="0061191F" w:rsidRDefault="0061191F" w:rsidP="00C86606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B7FBD04" w14:textId="77777777" w:rsidR="0061191F" w:rsidRDefault="0061191F" w:rsidP="00C86606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E8339BD" w14:textId="77777777" w:rsidR="0061191F" w:rsidRDefault="0061191F" w:rsidP="00C86606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82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B4AE818" w14:textId="77777777" w:rsidR="0061191F" w:rsidRDefault="0061191F" w:rsidP="00C86606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BFBFBF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B6B1CB" w14:textId="77777777" w:rsidR="0061191F" w:rsidRDefault="0061191F" w:rsidP="00C86606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61191F" w14:paraId="2BA9D107" w14:textId="77777777" w:rsidTr="00256092">
        <w:trPr>
          <w:trHeight w:val="828"/>
        </w:trPr>
        <w:tc>
          <w:tcPr>
            <w:tcW w:w="940" w:type="pct"/>
            <w:tcBorders>
              <w:top w:val="nil"/>
              <w:left w:val="single" w:sz="4" w:space="0" w:color="auto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D8B34F1" w14:textId="77777777" w:rsidR="0061191F" w:rsidRDefault="0061191F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bookmarkStart w:id="26" w:name="RANGE!A9"/>
            <w:r>
              <w:rPr>
                <w:rFonts w:ascii="Calibri" w:hAnsi="Calibri" w:cs="Calibri"/>
                <w:color w:val="000000"/>
                <w:sz w:val="20"/>
                <w:szCs w:val="20"/>
              </w:rPr>
              <w:t>Pharmaceutical waste</w:t>
            </w:r>
            <w:r>
              <w:rPr>
                <w:rFonts w:ascii="Calibri" w:hAnsi="Calibri" w:cs="Calibri"/>
                <w:color w:val="000000"/>
                <w:sz w:val="20"/>
                <w:szCs w:val="20"/>
                <w:vertAlign w:val="superscript"/>
              </w:rPr>
              <w:t>3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             </w:t>
            </w:r>
            <w:r>
              <w:rPr>
                <w:rFonts w:ascii="Calibri" w:hAnsi="Calibri" w:cs="Calibri"/>
                <w:color w:val="000000"/>
                <w:sz w:val="16"/>
                <w:szCs w:val="16"/>
              </w:rPr>
              <w:t>EWC 18 01 09/18 02 08</w:t>
            </w:r>
            <w:bookmarkEnd w:id="26"/>
          </w:p>
        </w:tc>
        <w:tc>
          <w:tcPr>
            <w:tcW w:w="251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07AF0AB" w14:textId="77777777" w:rsidR="0061191F" w:rsidRPr="00B969F3" w:rsidRDefault="0061191F" w:rsidP="009F1537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bookmarkStart w:id="27" w:name="KG008"/>
            <w:bookmarkEnd w:id="27"/>
          </w:p>
        </w:tc>
        <w:tc>
          <w:tcPr>
            <w:tcW w:w="605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76FB845" w14:textId="77777777" w:rsidR="0061191F" w:rsidRDefault="0061191F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Yellow or blue lidded one way burn bin</w:t>
            </w:r>
          </w:p>
        </w:tc>
        <w:tc>
          <w:tcPr>
            <w:tcW w:w="316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3FD1B57" w14:textId="77777777" w:rsidR="0061191F" w:rsidRPr="0028225F" w:rsidRDefault="00A23B5D" w:rsidP="0028225F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225F">
              <w:rPr>
                <w:rFonts w:ascii="Calibri" w:hAnsi="Calibri" w:cs="Calibri"/>
                <w:color w:val="000000"/>
                <w:sz w:val="20"/>
                <w:szCs w:val="20"/>
              </w:rPr>
              <w:t>LQ</w:t>
            </w:r>
          </w:p>
        </w:tc>
        <w:tc>
          <w:tcPr>
            <w:tcW w:w="192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00E9E24" w14:textId="77777777" w:rsidR="0061191F" w:rsidRDefault="0061191F">
            <w:pP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22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BD59423" w14:textId="77777777" w:rsidR="0061191F" w:rsidRDefault="0061191F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As per SDS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BA0BA04" w14:textId="77777777" w:rsidR="0061191F" w:rsidRDefault="0061191F" w:rsidP="00C86606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00CE0E2" w14:textId="77777777" w:rsidR="0061191F" w:rsidRDefault="0061191F" w:rsidP="00C86606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91BDEC6" w14:textId="77777777" w:rsidR="0061191F" w:rsidRDefault="0061191F" w:rsidP="00C86606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82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D3E0CE7" w14:textId="77777777" w:rsidR="0061191F" w:rsidRDefault="0061191F" w:rsidP="00C86606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BFBFBF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81B92E" w14:textId="77777777" w:rsidR="0061191F" w:rsidRDefault="0061191F" w:rsidP="00C86606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61191F" w14:paraId="242E8E53" w14:textId="77777777" w:rsidTr="00256092">
        <w:trPr>
          <w:trHeight w:val="552"/>
        </w:trPr>
        <w:tc>
          <w:tcPr>
            <w:tcW w:w="940" w:type="pct"/>
            <w:tcBorders>
              <w:top w:val="nil"/>
              <w:left w:val="single" w:sz="4" w:space="0" w:color="auto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CC4CD77" w14:textId="77777777" w:rsidR="0061191F" w:rsidRDefault="0061191F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Single use instruments (</w:t>
            </w:r>
            <w:proofErr w:type="gram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SUI)   </w:t>
            </w:r>
            <w:proofErr w:type="gram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 </w:t>
            </w:r>
            <w:r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EWC 18 01 03* </w:t>
            </w:r>
          </w:p>
        </w:tc>
        <w:tc>
          <w:tcPr>
            <w:tcW w:w="251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50B127E" w14:textId="77777777" w:rsidR="0061191F" w:rsidRPr="00B969F3" w:rsidRDefault="0061191F" w:rsidP="009F1537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bookmarkStart w:id="28" w:name="KG009"/>
            <w:bookmarkEnd w:id="28"/>
          </w:p>
        </w:tc>
        <w:tc>
          <w:tcPr>
            <w:tcW w:w="605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4D13174" w14:textId="77777777" w:rsidR="0061191F" w:rsidRDefault="0061191F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Orange lidded SUI bin</w:t>
            </w:r>
          </w:p>
        </w:tc>
        <w:tc>
          <w:tcPr>
            <w:tcW w:w="316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8632C7F" w14:textId="77777777" w:rsidR="0061191F" w:rsidRPr="0028225F" w:rsidRDefault="00A23B5D" w:rsidP="0028225F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8225F">
              <w:rPr>
                <w:rFonts w:ascii="Calibri" w:hAnsi="Calibri" w:cs="Calibri"/>
                <w:color w:val="000000"/>
                <w:sz w:val="20"/>
                <w:szCs w:val="20"/>
              </w:rPr>
              <w:t>6.2</w:t>
            </w:r>
          </w:p>
        </w:tc>
        <w:tc>
          <w:tcPr>
            <w:tcW w:w="192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FAED98F" w14:textId="77777777" w:rsidR="0061191F" w:rsidRDefault="0061191F">
            <w:pP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22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1DCF920" w14:textId="77777777" w:rsidR="0061191F" w:rsidRDefault="0061191F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HP9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54E009D" w14:textId="77777777" w:rsidR="0061191F" w:rsidRDefault="0061191F" w:rsidP="00C86606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C7A6584" w14:textId="77777777" w:rsidR="0061191F" w:rsidRDefault="0061191F" w:rsidP="00C86606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E957B06" w14:textId="77777777" w:rsidR="0061191F" w:rsidRDefault="0061191F" w:rsidP="00C86606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82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79DA1F8" w14:textId="77777777" w:rsidR="0061191F" w:rsidRDefault="0061191F" w:rsidP="00C86606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BFBFBF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5B8CA0" w14:textId="77777777" w:rsidR="0061191F" w:rsidRDefault="0061191F" w:rsidP="00C86606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61191F" w14:paraId="7202B75E" w14:textId="77777777" w:rsidTr="00256092">
        <w:trPr>
          <w:trHeight w:val="552"/>
        </w:trPr>
        <w:tc>
          <w:tcPr>
            <w:tcW w:w="940" w:type="pct"/>
            <w:tcBorders>
              <w:top w:val="nil"/>
              <w:left w:val="single" w:sz="4" w:space="0" w:color="auto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916C279" w14:textId="77777777" w:rsidR="0061191F" w:rsidRDefault="0061191F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bookmarkStart w:id="29" w:name="RANGE!A11"/>
            <w:bookmarkStart w:id="30" w:name="_Hlk50542397" w:colFirst="0" w:colLast="5"/>
            <w:r>
              <w:rPr>
                <w:rFonts w:ascii="Calibri" w:hAnsi="Calibri" w:cs="Calibri"/>
                <w:color w:val="000000"/>
                <w:sz w:val="20"/>
                <w:szCs w:val="20"/>
              </w:rPr>
              <w:t>Chemical waste</w:t>
            </w:r>
            <w:proofErr w:type="gramStart"/>
            <w:r>
              <w:rPr>
                <w:rFonts w:ascii="Calibri" w:hAnsi="Calibri" w:cs="Calibri"/>
                <w:color w:val="000000"/>
                <w:sz w:val="20"/>
                <w:szCs w:val="20"/>
                <w:vertAlign w:val="superscript"/>
              </w:rPr>
              <w:t>3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 </w:t>
            </w:r>
            <w:r>
              <w:rPr>
                <w:rFonts w:ascii="Calibri" w:hAnsi="Calibri" w:cs="Calibri"/>
                <w:color w:val="000000"/>
                <w:sz w:val="16"/>
                <w:szCs w:val="16"/>
              </w:rPr>
              <w:t>EWC</w:t>
            </w:r>
            <w:proofErr w:type="gramEnd"/>
            <w:r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18 01 06*/18 01 07/18 02 05*/18 02 06</w:t>
            </w:r>
            <w:bookmarkEnd w:id="29"/>
          </w:p>
        </w:tc>
        <w:tc>
          <w:tcPr>
            <w:tcW w:w="251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92F57E6" w14:textId="77777777" w:rsidR="0061191F" w:rsidRPr="00B969F3" w:rsidRDefault="0061191F" w:rsidP="009F1537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bookmarkStart w:id="31" w:name="KG010"/>
            <w:bookmarkEnd w:id="31"/>
          </w:p>
        </w:tc>
        <w:tc>
          <w:tcPr>
            <w:tcW w:w="605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84BF862" w14:textId="77777777" w:rsidR="0061191F" w:rsidRDefault="0061191F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Chemical waste container</w:t>
            </w:r>
          </w:p>
        </w:tc>
        <w:tc>
          <w:tcPr>
            <w:tcW w:w="316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5849BAB" w14:textId="77777777" w:rsidR="0061191F" w:rsidRDefault="0061191F">
            <w:pP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2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B54E7AD" w14:textId="77777777" w:rsidR="0061191F" w:rsidRDefault="0061191F">
            <w:pP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22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348E218" w14:textId="77777777" w:rsidR="0061191F" w:rsidRDefault="0061191F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As per SDS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E166B24" w14:textId="77777777" w:rsidR="0061191F" w:rsidRDefault="0061191F" w:rsidP="00C86606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D19154D" w14:textId="77777777" w:rsidR="0061191F" w:rsidRDefault="0061191F" w:rsidP="00C86606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65317EC" w14:textId="77777777" w:rsidR="0061191F" w:rsidRDefault="0061191F" w:rsidP="00C86606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82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CC97041" w14:textId="77777777" w:rsidR="0061191F" w:rsidRDefault="0061191F" w:rsidP="00C86606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BFBFBF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E45E4E" w14:textId="77777777" w:rsidR="0061191F" w:rsidRDefault="0061191F" w:rsidP="00C86606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</w:tr>
      <w:bookmarkEnd w:id="30"/>
      <w:tr w:rsidR="0061191F" w14:paraId="6DB1666E" w14:textId="77777777" w:rsidTr="00256092">
        <w:trPr>
          <w:trHeight w:val="552"/>
        </w:trPr>
        <w:tc>
          <w:tcPr>
            <w:tcW w:w="940" w:type="pct"/>
            <w:tcBorders>
              <w:top w:val="nil"/>
              <w:left w:val="single" w:sz="4" w:space="0" w:color="auto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D41739A" w14:textId="77777777" w:rsidR="0061191F" w:rsidRDefault="0061191F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Fixer and developer                   </w:t>
            </w:r>
            <w:r>
              <w:rPr>
                <w:rFonts w:ascii="Calibri" w:hAnsi="Calibri" w:cs="Calibri"/>
                <w:color w:val="000000"/>
                <w:sz w:val="16"/>
                <w:szCs w:val="16"/>
              </w:rPr>
              <w:t>EWC 09 01 04*/09 01 01*</w:t>
            </w:r>
          </w:p>
        </w:tc>
        <w:tc>
          <w:tcPr>
            <w:tcW w:w="251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2FCCEDD" w14:textId="77777777" w:rsidR="0061191F" w:rsidRPr="00B969F3" w:rsidRDefault="0061191F" w:rsidP="009F1537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bookmarkStart w:id="32" w:name="KG011"/>
            <w:bookmarkEnd w:id="32"/>
          </w:p>
        </w:tc>
        <w:tc>
          <w:tcPr>
            <w:tcW w:w="605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798A7C3" w14:textId="77777777" w:rsidR="0061191F" w:rsidRDefault="0061191F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Fixer or developer containers</w:t>
            </w:r>
          </w:p>
        </w:tc>
        <w:tc>
          <w:tcPr>
            <w:tcW w:w="316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668B583" w14:textId="77777777" w:rsidR="0061191F" w:rsidRDefault="0061191F">
            <w:pP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2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A0852FC" w14:textId="77777777" w:rsidR="0061191F" w:rsidRDefault="0061191F">
            <w:pP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22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C6452B5" w14:textId="77777777" w:rsidR="0061191F" w:rsidRDefault="0061191F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HP4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FC5B654" w14:textId="77777777" w:rsidR="0061191F" w:rsidRDefault="0061191F" w:rsidP="00C86606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EF0A6C7" w14:textId="77777777" w:rsidR="0061191F" w:rsidRDefault="0061191F" w:rsidP="00C86606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13B2093" w14:textId="77777777" w:rsidR="0061191F" w:rsidRDefault="0061191F" w:rsidP="00C86606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82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45D59AD" w14:textId="77777777" w:rsidR="0061191F" w:rsidRDefault="0061191F" w:rsidP="00C86606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BFBFBF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463D7B" w14:textId="77777777" w:rsidR="0061191F" w:rsidRDefault="0061191F" w:rsidP="00C86606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61191F" w14:paraId="4B0D95E5" w14:textId="77777777" w:rsidTr="00256092">
        <w:trPr>
          <w:trHeight w:val="480"/>
        </w:trPr>
        <w:tc>
          <w:tcPr>
            <w:tcW w:w="940" w:type="pct"/>
            <w:tcBorders>
              <w:top w:val="nil"/>
              <w:left w:val="single" w:sz="4" w:space="0" w:color="auto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9B3867E" w14:textId="77777777" w:rsidR="0061191F" w:rsidRDefault="0061191F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Amalgam sludge                         </w:t>
            </w:r>
            <w:r>
              <w:rPr>
                <w:rFonts w:ascii="Calibri" w:hAnsi="Calibri" w:cs="Calibri"/>
                <w:color w:val="000000"/>
                <w:sz w:val="16"/>
                <w:szCs w:val="16"/>
              </w:rPr>
              <w:t>EWC 18 01 10</w:t>
            </w:r>
          </w:p>
        </w:tc>
        <w:tc>
          <w:tcPr>
            <w:tcW w:w="251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73B656C" w14:textId="77777777" w:rsidR="0061191F" w:rsidRPr="00B969F3" w:rsidRDefault="0061191F" w:rsidP="009F1537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bookmarkStart w:id="33" w:name="KG012"/>
            <w:bookmarkEnd w:id="33"/>
          </w:p>
        </w:tc>
        <w:tc>
          <w:tcPr>
            <w:tcW w:w="605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CAE84F4" w14:textId="77777777" w:rsidR="0061191F" w:rsidRDefault="0061191F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Sludge drums</w:t>
            </w:r>
          </w:p>
        </w:tc>
        <w:tc>
          <w:tcPr>
            <w:tcW w:w="316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E2F3845" w14:textId="77777777" w:rsidR="0061191F" w:rsidRDefault="0061191F">
            <w:pP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2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48E6851" w14:textId="77777777" w:rsidR="0061191F" w:rsidRDefault="0061191F">
            <w:pP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22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6449636" w14:textId="77777777" w:rsidR="0061191F" w:rsidRDefault="0061191F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HP5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0436499" w14:textId="77777777" w:rsidR="0061191F" w:rsidRDefault="0061191F" w:rsidP="00C86606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476DFEE" w14:textId="77777777" w:rsidR="0061191F" w:rsidRDefault="0061191F" w:rsidP="00C86606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F797698" w14:textId="77777777" w:rsidR="0061191F" w:rsidRDefault="0061191F" w:rsidP="00C86606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82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1C771E0" w14:textId="77777777" w:rsidR="0061191F" w:rsidRDefault="0061191F" w:rsidP="00C86606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BFBFBF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684AE2" w14:textId="77777777" w:rsidR="0061191F" w:rsidRDefault="0061191F" w:rsidP="00C86606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61191F" w14:paraId="0076C5CB" w14:textId="77777777" w:rsidTr="00256092">
        <w:trPr>
          <w:trHeight w:val="480"/>
        </w:trPr>
        <w:tc>
          <w:tcPr>
            <w:tcW w:w="940" w:type="pct"/>
            <w:tcBorders>
              <w:top w:val="nil"/>
              <w:left w:val="single" w:sz="4" w:space="0" w:color="auto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33C6235" w14:textId="77777777" w:rsidR="0061191F" w:rsidRDefault="0061191F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Lead foils </w:t>
            </w:r>
            <w:r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                                               EWC 15 01 04</w:t>
            </w:r>
          </w:p>
        </w:tc>
        <w:tc>
          <w:tcPr>
            <w:tcW w:w="251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E907A4D" w14:textId="77777777" w:rsidR="0061191F" w:rsidRPr="00B969F3" w:rsidRDefault="0061191F" w:rsidP="009F1537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bookmarkStart w:id="34" w:name="KG013"/>
            <w:bookmarkEnd w:id="34"/>
          </w:p>
        </w:tc>
        <w:tc>
          <w:tcPr>
            <w:tcW w:w="605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7B096CB" w14:textId="77777777" w:rsidR="0061191F" w:rsidRDefault="0061191F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Lead foil container</w:t>
            </w:r>
          </w:p>
        </w:tc>
        <w:tc>
          <w:tcPr>
            <w:tcW w:w="316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C95B3C7" w14:textId="77777777" w:rsidR="0061191F" w:rsidRDefault="0061191F">
            <w:pP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2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61E9E73" w14:textId="77777777" w:rsidR="0061191F" w:rsidRDefault="0061191F">
            <w:pP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22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FB194B7" w14:textId="77777777" w:rsidR="0061191F" w:rsidRDefault="0061191F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N/A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AA322C0" w14:textId="77777777" w:rsidR="0061191F" w:rsidRDefault="0061191F" w:rsidP="00C86606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F78D360" w14:textId="77777777" w:rsidR="0061191F" w:rsidRDefault="0061191F" w:rsidP="00C86606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951E97C" w14:textId="77777777" w:rsidR="0061191F" w:rsidRDefault="0061191F" w:rsidP="00C86606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82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6770B31" w14:textId="77777777" w:rsidR="0061191F" w:rsidRDefault="0061191F" w:rsidP="00C86606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BFBFBF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F54C23" w14:textId="77777777" w:rsidR="0061191F" w:rsidRDefault="0061191F" w:rsidP="00C86606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61191F" w14:paraId="18B6AB30" w14:textId="77777777" w:rsidTr="00256092">
        <w:trPr>
          <w:trHeight w:val="552"/>
        </w:trPr>
        <w:tc>
          <w:tcPr>
            <w:tcW w:w="94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78E9F96" w14:textId="77777777" w:rsidR="0061191F" w:rsidRDefault="0061191F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Gypsum Waste                           </w:t>
            </w:r>
            <w:r>
              <w:rPr>
                <w:rFonts w:ascii="Calibri" w:hAnsi="Calibri" w:cs="Calibri"/>
                <w:color w:val="000000"/>
                <w:sz w:val="16"/>
                <w:szCs w:val="16"/>
              </w:rPr>
              <w:t>EWC 18 01 04</w:t>
            </w:r>
          </w:p>
        </w:tc>
        <w:tc>
          <w:tcPr>
            <w:tcW w:w="251" w:type="pct"/>
            <w:tcBorders>
              <w:top w:val="nil"/>
              <w:left w:val="nil"/>
              <w:bottom w:val="single" w:sz="4" w:space="0" w:color="auto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58D2917" w14:textId="77777777" w:rsidR="0061191F" w:rsidRPr="00B969F3" w:rsidRDefault="0061191F" w:rsidP="009F1537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bookmarkStart w:id="35" w:name="KG015"/>
            <w:bookmarkEnd w:id="35"/>
          </w:p>
        </w:tc>
        <w:tc>
          <w:tcPr>
            <w:tcW w:w="605" w:type="pct"/>
            <w:tcBorders>
              <w:top w:val="nil"/>
              <w:left w:val="nil"/>
              <w:bottom w:val="single" w:sz="4" w:space="0" w:color="auto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36E365D" w14:textId="77777777" w:rsidR="0061191F" w:rsidRDefault="0061191F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Tiger striped carton or bag</w:t>
            </w:r>
          </w:p>
        </w:tc>
        <w:tc>
          <w:tcPr>
            <w:tcW w:w="316" w:type="pct"/>
            <w:tcBorders>
              <w:top w:val="nil"/>
              <w:left w:val="nil"/>
              <w:bottom w:val="single" w:sz="4" w:space="0" w:color="auto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62873E9" w14:textId="77777777" w:rsidR="0061191F" w:rsidRDefault="0061191F">
            <w:pP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2" w:type="pct"/>
            <w:tcBorders>
              <w:top w:val="nil"/>
              <w:left w:val="nil"/>
              <w:bottom w:val="single" w:sz="4" w:space="0" w:color="auto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8F3A1AA" w14:textId="77777777" w:rsidR="0061191F" w:rsidRDefault="0061191F">
            <w:pP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22" w:type="pct"/>
            <w:tcBorders>
              <w:top w:val="nil"/>
              <w:left w:val="nil"/>
              <w:bottom w:val="single" w:sz="4" w:space="0" w:color="auto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58DBF6F" w14:textId="77777777" w:rsidR="0061191F" w:rsidRDefault="0061191F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N/A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auto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9F60CDE" w14:textId="77777777" w:rsidR="0061191F" w:rsidRDefault="0061191F" w:rsidP="00C86606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F58911D" w14:textId="77777777" w:rsidR="0061191F" w:rsidRDefault="0061191F" w:rsidP="00C86606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single" w:sz="4" w:space="0" w:color="auto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3C3F807" w14:textId="77777777" w:rsidR="0061191F" w:rsidRDefault="0061191F" w:rsidP="00C86606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82" w:type="pct"/>
            <w:tcBorders>
              <w:top w:val="nil"/>
              <w:left w:val="nil"/>
              <w:bottom w:val="single" w:sz="4" w:space="0" w:color="auto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00EECFF" w14:textId="77777777" w:rsidR="0061191F" w:rsidRDefault="0061191F" w:rsidP="00C86606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A6E547" w14:textId="77777777" w:rsidR="0061191F" w:rsidRDefault="0061191F" w:rsidP="00C86606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</w:tr>
    </w:tbl>
    <w:p w14:paraId="32D21479" w14:textId="77777777" w:rsidR="00FE7CE5" w:rsidRDefault="00FE7CE5" w:rsidP="007360C4">
      <w:pPr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1998"/>
          <w:tab w:val="left" w:pos="12974"/>
          <w:tab w:val="left" w:pos="13950"/>
          <w:tab w:val="left" w:pos="14926"/>
          <w:tab w:val="left" w:pos="15902"/>
          <w:tab w:val="left" w:pos="16878"/>
          <w:tab w:val="left" w:pos="17854"/>
          <w:tab w:val="left" w:pos="18830"/>
          <w:tab w:val="left" w:pos="19806"/>
          <w:tab w:val="left" w:pos="20782"/>
          <w:tab w:val="left" w:pos="21758"/>
          <w:tab w:val="left" w:pos="22734"/>
        </w:tabs>
        <w:rPr>
          <w:rFonts w:ascii="Calibri" w:hAnsi="Calibri" w:cs="Calibri"/>
          <w:b/>
          <w:bCs/>
          <w:color w:val="000000"/>
          <w:sz w:val="12"/>
          <w:szCs w:val="12"/>
          <w:lang w:eastAsia="en-GB"/>
        </w:rPr>
      </w:pPr>
    </w:p>
    <w:p w14:paraId="40683D19" w14:textId="77777777" w:rsidR="00DC2789" w:rsidRDefault="00DC2789" w:rsidP="00BC2AEB">
      <w:pPr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1998"/>
          <w:tab w:val="left" w:pos="12974"/>
          <w:tab w:val="left" w:pos="13950"/>
          <w:tab w:val="left" w:pos="14926"/>
          <w:tab w:val="left" w:pos="15902"/>
          <w:tab w:val="left" w:pos="16878"/>
          <w:tab w:val="left" w:pos="17854"/>
          <w:tab w:val="left" w:pos="18830"/>
          <w:tab w:val="left" w:pos="19806"/>
          <w:tab w:val="left" w:pos="20782"/>
          <w:tab w:val="left" w:pos="21758"/>
          <w:tab w:val="left" w:pos="22734"/>
        </w:tabs>
        <w:ind w:left="108"/>
        <w:jc w:val="both"/>
        <w:rPr>
          <w:rFonts w:ascii="Calibri" w:hAnsi="Calibri" w:cs="Calibri"/>
          <w:color w:val="000000"/>
          <w:sz w:val="22"/>
          <w:szCs w:val="22"/>
          <w:lang w:eastAsia="en-GB"/>
        </w:rPr>
        <w:sectPr w:rsidR="00DC2789" w:rsidSect="00B36B76">
          <w:pgSz w:w="16838" w:h="11906" w:orient="landscape" w:code="9"/>
          <w:pgMar w:top="720" w:right="720" w:bottom="720" w:left="720" w:header="709" w:footer="0" w:gutter="0"/>
          <w:cols w:space="708"/>
          <w:docGrid w:linePitch="360"/>
        </w:sectPr>
      </w:pPr>
    </w:p>
    <w:p w14:paraId="79FCCB6F" w14:textId="77777777" w:rsidR="00314ECC" w:rsidRPr="000E6FC8" w:rsidRDefault="00C86606" w:rsidP="004F5B1D">
      <w:pPr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ind w:left="108"/>
        <w:rPr>
          <w:rFonts w:ascii="Calibri" w:hAnsi="Calibri" w:cs="Calibri"/>
          <w:b/>
          <w:bCs/>
          <w:color w:val="000000"/>
          <w:sz w:val="20"/>
          <w:szCs w:val="20"/>
          <w:lang w:eastAsia="en-GB"/>
        </w:rPr>
      </w:pPr>
      <w:r w:rsidRPr="000E6FC8">
        <w:rPr>
          <w:rFonts w:ascii="Calibri" w:hAnsi="Calibri" w:cs="Calibri"/>
          <w:b/>
          <w:bCs/>
          <w:color w:val="000000"/>
          <w:sz w:val="20"/>
          <w:szCs w:val="20"/>
          <w:lang w:eastAsia="en-GB"/>
        </w:rPr>
        <w:lastRenderedPageBreak/>
        <w:t xml:space="preserve">Packaging </w:t>
      </w:r>
      <w:r w:rsidR="00314ECC" w:rsidRPr="000E6FC8">
        <w:rPr>
          <w:rFonts w:ascii="Calibri" w:hAnsi="Calibri" w:cs="Calibri"/>
          <w:b/>
          <w:bCs/>
          <w:color w:val="000000"/>
          <w:sz w:val="20"/>
          <w:szCs w:val="20"/>
          <w:lang w:eastAsia="en-GB"/>
        </w:rPr>
        <w:t>Notes or Comments</w:t>
      </w:r>
    </w:p>
    <w:p w14:paraId="72155BFB" w14:textId="77777777" w:rsidR="00E81540" w:rsidRPr="000E6FC8" w:rsidRDefault="00E81540" w:rsidP="00E81540">
      <w:pPr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1998"/>
          <w:tab w:val="left" w:pos="12974"/>
          <w:tab w:val="left" w:pos="13950"/>
          <w:tab w:val="left" w:pos="14926"/>
          <w:tab w:val="left" w:pos="15902"/>
          <w:tab w:val="left" w:pos="16878"/>
          <w:tab w:val="left" w:pos="17854"/>
          <w:tab w:val="left" w:pos="18830"/>
          <w:tab w:val="left" w:pos="19806"/>
          <w:tab w:val="left" w:pos="20782"/>
          <w:tab w:val="left" w:pos="21758"/>
          <w:tab w:val="left" w:pos="22734"/>
        </w:tabs>
        <w:ind w:left="108"/>
        <w:jc w:val="both"/>
        <w:rPr>
          <w:rFonts w:ascii="Calibri" w:hAnsi="Calibri" w:cs="Calibri"/>
          <w:color w:val="000000"/>
          <w:sz w:val="20"/>
          <w:szCs w:val="20"/>
          <w:lang w:eastAsia="en-GB"/>
        </w:rPr>
      </w:pPr>
      <w:r w:rsidRPr="000E6FC8">
        <w:rPr>
          <w:rFonts w:ascii="Calibri" w:hAnsi="Calibri" w:cs="Calibri"/>
          <w:color w:val="000000"/>
          <w:sz w:val="20"/>
          <w:szCs w:val="20"/>
          <w:lang w:eastAsia="en-GB"/>
        </w:rPr>
        <w:t xml:space="preserve">If your waste is not placed in the corresponding packaging please indicate the alternative being used.  Please feel free to </w:t>
      </w:r>
      <w:proofErr w:type="gramStart"/>
      <w:r w:rsidRPr="000E6FC8">
        <w:rPr>
          <w:rFonts w:ascii="Calibri" w:hAnsi="Calibri" w:cs="Calibri"/>
          <w:color w:val="000000"/>
          <w:sz w:val="20"/>
          <w:szCs w:val="20"/>
          <w:lang w:eastAsia="en-GB"/>
        </w:rPr>
        <w:t>continue on</w:t>
      </w:r>
      <w:proofErr w:type="gramEnd"/>
      <w:r w:rsidRPr="000E6FC8">
        <w:rPr>
          <w:rFonts w:ascii="Calibri" w:hAnsi="Calibri" w:cs="Calibri"/>
          <w:color w:val="000000"/>
          <w:sz w:val="20"/>
          <w:szCs w:val="20"/>
          <w:lang w:eastAsia="en-GB"/>
        </w:rPr>
        <w:t xml:space="preserve"> a separate sheet if necessary.</w:t>
      </w:r>
    </w:p>
    <w:p w14:paraId="3876935C" w14:textId="77777777" w:rsidR="00EF0BEE" w:rsidRPr="000E6FC8" w:rsidRDefault="00EF0BEE" w:rsidP="004F5B1D">
      <w:pPr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ind w:left="108"/>
        <w:rPr>
          <w:rFonts w:ascii="Calibri" w:hAnsi="Calibri" w:cs="Calibri"/>
          <w:b/>
          <w:bCs/>
          <w:color w:val="000000"/>
          <w:sz w:val="20"/>
          <w:szCs w:val="20"/>
          <w:lang w:eastAsia="en-GB"/>
        </w:rPr>
      </w:pPr>
    </w:p>
    <w:p w14:paraId="38000EE8" w14:textId="77777777" w:rsidR="00A67C13" w:rsidRPr="000E6FC8" w:rsidRDefault="00A67C13" w:rsidP="004F5B1D">
      <w:pPr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ind w:left="108"/>
        <w:rPr>
          <w:rFonts w:ascii="Calibri" w:hAnsi="Calibri" w:cs="Calibri"/>
          <w:b/>
          <w:bCs/>
          <w:color w:val="000000"/>
          <w:sz w:val="20"/>
          <w:szCs w:val="20"/>
          <w:lang w:eastAsia="en-GB"/>
        </w:rPr>
      </w:pPr>
    </w:p>
    <w:p w14:paraId="7548B5FE" w14:textId="77777777" w:rsidR="008538AB" w:rsidRPr="000E6FC8" w:rsidRDefault="008538AB" w:rsidP="004F5B1D">
      <w:pPr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ind w:left="108"/>
        <w:rPr>
          <w:rFonts w:ascii="Calibri" w:hAnsi="Calibri" w:cs="Calibri"/>
          <w:b/>
          <w:bCs/>
          <w:color w:val="000000"/>
          <w:sz w:val="20"/>
          <w:szCs w:val="20"/>
          <w:lang w:eastAsia="en-GB"/>
        </w:rPr>
      </w:pPr>
    </w:p>
    <w:p w14:paraId="017AB7B4" w14:textId="77777777" w:rsidR="008538AB" w:rsidRDefault="008538AB" w:rsidP="004F5B1D">
      <w:pPr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ind w:left="108"/>
        <w:rPr>
          <w:rFonts w:ascii="Calibri" w:hAnsi="Calibri" w:cs="Calibri"/>
          <w:b/>
          <w:bCs/>
          <w:color w:val="000000"/>
          <w:sz w:val="20"/>
          <w:szCs w:val="20"/>
          <w:lang w:eastAsia="en-GB"/>
        </w:rPr>
      </w:pPr>
    </w:p>
    <w:p w14:paraId="5BE6338E" w14:textId="77777777" w:rsidR="000E6FC8" w:rsidRDefault="000E6FC8" w:rsidP="004F5B1D">
      <w:pPr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ind w:left="108"/>
        <w:rPr>
          <w:rFonts w:ascii="Calibri" w:hAnsi="Calibri" w:cs="Calibri"/>
          <w:b/>
          <w:bCs/>
          <w:color w:val="000000"/>
          <w:sz w:val="20"/>
          <w:szCs w:val="20"/>
          <w:lang w:eastAsia="en-GB"/>
        </w:rPr>
      </w:pPr>
    </w:p>
    <w:p w14:paraId="2954AD26" w14:textId="77777777" w:rsidR="000E6FC8" w:rsidRDefault="000E6FC8" w:rsidP="004F5B1D">
      <w:pPr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ind w:left="108"/>
        <w:rPr>
          <w:rFonts w:ascii="Calibri" w:hAnsi="Calibri" w:cs="Calibri"/>
          <w:b/>
          <w:bCs/>
          <w:color w:val="000000"/>
          <w:sz w:val="20"/>
          <w:szCs w:val="20"/>
          <w:lang w:eastAsia="en-GB"/>
        </w:rPr>
      </w:pPr>
    </w:p>
    <w:p w14:paraId="30835296" w14:textId="77777777" w:rsidR="000E6FC8" w:rsidRDefault="000E6FC8" w:rsidP="004F5B1D">
      <w:pPr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ind w:left="108"/>
        <w:rPr>
          <w:rFonts w:ascii="Calibri" w:hAnsi="Calibri" w:cs="Calibri"/>
          <w:b/>
          <w:bCs/>
          <w:color w:val="000000"/>
          <w:sz w:val="20"/>
          <w:szCs w:val="20"/>
          <w:lang w:eastAsia="en-GB"/>
        </w:rPr>
      </w:pPr>
    </w:p>
    <w:p w14:paraId="39041EC8" w14:textId="77777777" w:rsidR="000E6FC8" w:rsidRDefault="000E6FC8" w:rsidP="004F5B1D">
      <w:pPr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ind w:left="108"/>
        <w:rPr>
          <w:rFonts w:ascii="Calibri" w:hAnsi="Calibri" w:cs="Calibri"/>
          <w:b/>
          <w:bCs/>
          <w:color w:val="000000"/>
          <w:sz w:val="20"/>
          <w:szCs w:val="20"/>
          <w:lang w:eastAsia="en-GB"/>
        </w:rPr>
      </w:pPr>
    </w:p>
    <w:p w14:paraId="6E1DB3C6" w14:textId="77777777" w:rsidR="000E6FC8" w:rsidRDefault="000E6FC8" w:rsidP="004F5B1D">
      <w:pPr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ind w:left="108"/>
        <w:rPr>
          <w:rFonts w:ascii="Calibri" w:hAnsi="Calibri" w:cs="Calibri"/>
          <w:b/>
          <w:bCs/>
          <w:color w:val="000000"/>
          <w:sz w:val="20"/>
          <w:szCs w:val="20"/>
          <w:lang w:eastAsia="en-GB"/>
        </w:rPr>
      </w:pPr>
    </w:p>
    <w:p w14:paraId="048699F6" w14:textId="77777777" w:rsidR="000E6FC8" w:rsidRPr="000E6FC8" w:rsidRDefault="000E6FC8" w:rsidP="004F5B1D">
      <w:pPr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ind w:left="108"/>
        <w:rPr>
          <w:rFonts w:ascii="Calibri" w:hAnsi="Calibri" w:cs="Calibri"/>
          <w:b/>
          <w:bCs/>
          <w:color w:val="000000"/>
          <w:sz w:val="20"/>
          <w:szCs w:val="20"/>
          <w:lang w:eastAsia="en-GB"/>
        </w:rPr>
      </w:pPr>
    </w:p>
    <w:p w14:paraId="3ACD1C8D" w14:textId="77777777" w:rsidR="008538AB" w:rsidRPr="000E6FC8" w:rsidRDefault="008538AB" w:rsidP="004F5B1D">
      <w:pPr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ind w:left="108"/>
        <w:rPr>
          <w:rFonts w:ascii="Calibri" w:hAnsi="Calibri" w:cs="Calibri"/>
          <w:b/>
          <w:bCs/>
          <w:color w:val="000000"/>
          <w:sz w:val="20"/>
          <w:szCs w:val="20"/>
          <w:lang w:eastAsia="en-GB"/>
        </w:rPr>
      </w:pPr>
    </w:p>
    <w:p w14:paraId="69CD312D" w14:textId="77777777" w:rsidR="008538AB" w:rsidRPr="000E6FC8" w:rsidRDefault="008538AB" w:rsidP="004F5B1D">
      <w:pPr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ind w:left="108"/>
        <w:rPr>
          <w:rFonts w:ascii="Calibri" w:hAnsi="Calibri" w:cs="Calibri"/>
          <w:b/>
          <w:bCs/>
          <w:color w:val="000000"/>
          <w:sz w:val="20"/>
          <w:szCs w:val="20"/>
          <w:lang w:eastAsia="en-GB"/>
        </w:rPr>
      </w:pPr>
    </w:p>
    <w:p w14:paraId="7FE47106" w14:textId="77777777" w:rsidR="00BE621D" w:rsidRPr="000E6FC8" w:rsidRDefault="00BE621D" w:rsidP="00BE621D">
      <w:pPr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ind w:left="108"/>
        <w:rPr>
          <w:rFonts w:ascii="Calibri" w:hAnsi="Calibri" w:cs="Calibri"/>
          <w:sz w:val="20"/>
          <w:szCs w:val="20"/>
          <w:lang w:eastAsia="en-GB"/>
        </w:rPr>
      </w:pPr>
    </w:p>
    <w:p w14:paraId="79D0DFAC" w14:textId="77777777" w:rsidR="00A67C13" w:rsidRPr="000E6FC8" w:rsidRDefault="00A67C13" w:rsidP="004F5B1D">
      <w:pPr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ind w:left="108"/>
        <w:rPr>
          <w:rFonts w:ascii="Calibri" w:hAnsi="Calibri" w:cs="Calibri"/>
          <w:b/>
          <w:bCs/>
          <w:color w:val="000000"/>
          <w:sz w:val="20"/>
          <w:szCs w:val="20"/>
          <w:lang w:eastAsia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77"/>
        <w:gridCol w:w="1064"/>
        <w:gridCol w:w="4279"/>
        <w:gridCol w:w="1062"/>
      </w:tblGrid>
      <w:tr w:rsidR="00A6166D" w:rsidRPr="000E6FC8" w14:paraId="049FEF0E" w14:textId="77777777" w:rsidTr="009E1B67">
        <w:tc>
          <w:tcPr>
            <w:tcW w:w="2002" w:type="pct"/>
            <w:shd w:val="clear" w:color="auto" w:fill="auto"/>
          </w:tcPr>
          <w:p w14:paraId="5D21CA49" w14:textId="77777777" w:rsidR="00A6166D" w:rsidRPr="000E6FC8" w:rsidRDefault="00A6166D" w:rsidP="00944B5D">
            <w:pPr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1998"/>
                <w:tab w:val="left" w:pos="12974"/>
                <w:tab w:val="left" w:pos="13950"/>
                <w:tab w:val="left" w:pos="14926"/>
                <w:tab w:val="left" w:pos="15902"/>
                <w:tab w:val="left" w:pos="16878"/>
                <w:tab w:val="left" w:pos="17854"/>
                <w:tab w:val="left" w:pos="18830"/>
                <w:tab w:val="left" w:pos="19806"/>
                <w:tab w:val="left" w:pos="20782"/>
                <w:tab w:val="left" w:pos="21758"/>
                <w:tab w:val="left" w:pos="22734"/>
              </w:tabs>
              <w:rPr>
                <w:rFonts w:ascii="Calibri" w:hAnsi="Calibri" w:cs="Calibri"/>
                <w:b/>
                <w:bCs/>
                <w:sz w:val="20"/>
                <w:szCs w:val="20"/>
                <w:lang w:eastAsia="en-GB"/>
              </w:rPr>
            </w:pPr>
            <w:r w:rsidRPr="000E6FC8">
              <w:rPr>
                <w:rFonts w:ascii="Calibri" w:hAnsi="Calibri" w:cs="Calibri"/>
                <w:b/>
                <w:bCs/>
                <w:sz w:val="20"/>
                <w:szCs w:val="20"/>
                <w:lang w:eastAsia="en-GB"/>
              </w:rPr>
              <w:t xml:space="preserve">Waste Storage </w:t>
            </w:r>
          </w:p>
          <w:p w14:paraId="745A35A6" w14:textId="77777777" w:rsidR="00A6166D" w:rsidRPr="000E6FC8" w:rsidRDefault="00A6166D" w:rsidP="00C3131C">
            <w:pPr>
              <w:shd w:val="clear" w:color="auto" w:fill="D9D9D9"/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1998"/>
                <w:tab w:val="left" w:pos="12974"/>
                <w:tab w:val="left" w:pos="13950"/>
                <w:tab w:val="left" w:pos="14926"/>
                <w:tab w:val="left" w:pos="15902"/>
                <w:tab w:val="left" w:pos="16878"/>
                <w:tab w:val="left" w:pos="17854"/>
                <w:tab w:val="left" w:pos="18830"/>
                <w:tab w:val="left" w:pos="19806"/>
                <w:tab w:val="left" w:pos="20782"/>
                <w:tab w:val="left" w:pos="21758"/>
                <w:tab w:val="left" w:pos="22734"/>
              </w:tabs>
              <w:rPr>
                <w:rFonts w:ascii="Calibri" w:hAnsi="Calibri" w:cs="Calibri"/>
                <w:bCs/>
                <w:sz w:val="20"/>
                <w:szCs w:val="20"/>
                <w:lang w:eastAsia="en-GB"/>
              </w:rPr>
            </w:pPr>
            <w:r w:rsidRPr="000E6FC8">
              <w:rPr>
                <w:rFonts w:ascii="Calibri" w:hAnsi="Calibri" w:cs="Calibri"/>
                <w:bCs/>
                <w:sz w:val="20"/>
                <w:szCs w:val="20"/>
                <w:lang w:eastAsia="en-GB"/>
              </w:rPr>
              <w:t>Are your internal waste bins, colour</w:t>
            </w:r>
            <w:r w:rsidR="005C4A27" w:rsidRPr="000E6FC8">
              <w:rPr>
                <w:rFonts w:ascii="Calibri" w:hAnsi="Calibri" w:cs="Calibri"/>
                <w:bCs/>
                <w:sz w:val="20"/>
                <w:szCs w:val="20"/>
                <w:lang w:eastAsia="en-GB"/>
              </w:rPr>
              <w:t xml:space="preserve"> </w:t>
            </w:r>
            <w:r w:rsidR="00EA03E7" w:rsidRPr="000E6FC8">
              <w:rPr>
                <w:rFonts w:ascii="Calibri" w:hAnsi="Calibri" w:cs="Calibri"/>
                <w:bCs/>
                <w:sz w:val="20"/>
                <w:szCs w:val="20"/>
                <w:lang w:eastAsia="en-GB"/>
              </w:rPr>
              <w:t>coded or labelled as per SMHW</w:t>
            </w:r>
            <w:r w:rsidRPr="000E6FC8">
              <w:rPr>
                <w:rFonts w:ascii="Calibri" w:hAnsi="Calibri" w:cs="Calibri"/>
                <w:bCs/>
                <w:sz w:val="20"/>
                <w:szCs w:val="20"/>
                <w:lang w:eastAsia="en-GB"/>
              </w:rPr>
              <w:t>?</w:t>
            </w:r>
          </w:p>
          <w:p w14:paraId="43C9070F" w14:textId="77777777" w:rsidR="005C4A27" w:rsidRPr="000E6FC8" w:rsidRDefault="00A6166D" w:rsidP="00A67C13">
            <w:pPr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1998"/>
                <w:tab w:val="left" w:pos="12974"/>
                <w:tab w:val="left" w:pos="13950"/>
                <w:tab w:val="left" w:pos="14926"/>
                <w:tab w:val="left" w:pos="15902"/>
                <w:tab w:val="left" w:pos="16878"/>
                <w:tab w:val="left" w:pos="17854"/>
                <w:tab w:val="left" w:pos="18830"/>
                <w:tab w:val="left" w:pos="19806"/>
                <w:tab w:val="left" w:pos="20782"/>
                <w:tab w:val="left" w:pos="21758"/>
                <w:tab w:val="left" w:pos="22734"/>
              </w:tabs>
              <w:rPr>
                <w:rFonts w:ascii="Calibri" w:hAnsi="Calibri" w:cs="Calibri"/>
                <w:bCs/>
                <w:sz w:val="20"/>
                <w:szCs w:val="20"/>
                <w:lang w:eastAsia="en-GB"/>
              </w:rPr>
            </w:pPr>
            <w:r w:rsidRPr="000E6FC8">
              <w:rPr>
                <w:rFonts w:ascii="Calibri" w:hAnsi="Calibri" w:cs="Calibri"/>
                <w:bCs/>
                <w:sz w:val="20"/>
                <w:szCs w:val="20"/>
                <w:lang w:eastAsia="en-GB"/>
              </w:rPr>
              <w:t xml:space="preserve">Is your Waste </w:t>
            </w:r>
            <w:r w:rsidR="00517580" w:rsidRPr="000E6FC8">
              <w:rPr>
                <w:rFonts w:ascii="Calibri" w:hAnsi="Calibri" w:cs="Calibri"/>
                <w:bCs/>
                <w:sz w:val="20"/>
                <w:szCs w:val="20"/>
                <w:lang w:eastAsia="en-GB"/>
              </w:rPr>
              <w:t xml:space="preserve">segregated and </w:t>
            </w:r>
            <w:r w:rsidRPr="000E6FC8">
              <w:rPr>
                <w:rFonts w:ascii="Calibri" w:hAnsi="Calibri" w:cs="Calibri"/>
                <w:bCs/>
                <w:sz w:val="20"/>
                <w:szCs w:val="20"/>
                <w:lang w:eastAsia="en-GB"/>
              </w:rPr>
              <w:t>stored in a secure location?</w:t>
            </w:r>
          </w:p>
        </w:tc>
        <w:tc>
          <w:tcPr>
            <w:tcW w:w="498" w:type="pct"/>
            <w:shd w:val="clear" w:color="auto" w:fill="auto"/>
          </w:tcPr>
          <w:p w14:paraId="122097B4" w14:textId="77777777" w:rsidR="00A6166D" w:rsidRPr="000E6FC8" w:rsidRDefault="00A83581" w:rsidP="00A83581">
            <w:pPr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1998"/>
                <w:tab w:val="left" w:pos="12974"/>
                <w:tab w:val="left" w:pos="13950"/>
                <w:tab w:val="left" w:pos="14926"/>
                <w:tab w:val="left" w:pos="15902"/>
                <w:tab w:val="left" w:pos="16878"/>
                <w:tab w:val="left" w:pos="17854"/>
                <w:tab w:val="left" w:pos="18830"/>
                <w:tab w:val="left" w:pos="19806"/>
                <w:tab w:val="left" w:pos="20782"/>
                <w:tab w:val="left" w:pos="21758"/>
                <w:tab w:val="left" w:pos="22734"/>
              </w:tabs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eastAsia="en-GB"/>
              </w:rPr>
            </w:pPr>
            <w:r w:rsidRPr="000E6FC8">
              <w:rPr>
                <w:rFonts w:ascii="Calibri" w:hAnsi="Calibri" w:cs="Calibri"/>
                <w:b/>
                <w:bCs/>
                <w:sz w:val="20"/>
                <w:szCs w:val="20"/>
                <w:lang w:eastAsia="en-GB"/>
              </w:rPr>
              <w:t>Y/N</w:t>
            </w:r>
          </w:p>
          <w:p w14:paraId="07689249" w14:textId="77777777" w:rsidR="00A6166D" w:rsidRPr="000E6FC8" w:rsidRDefault="00A6166D" w:rsidP="00C3131C">
            <w:pPr>
              <w:shd w:val="clear" w:color="auto" w:fill="D9D9D9"/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1998"/>
                <w:tab w:val="left" w:pos="12974"/>
                <w:tab w:val="left" w:pos="13950"/>
                <w:tab w:val="left" w:pos="14926"/>
                <w:tab w:val="left" w:pos="15902"/>
                <w:tab w:val="left" w:pos="16878"/>
                <w:tab w:val="left" w:pos="17854"/>
                <w:tab w:val="left" w:pos="18830"/>
                <w:tab w:val="left" w:pos="19806"/>
                <w:tab w:val="left" w:pos="20782"/>
                <w:tab w:val="left" w:pos="21758"/>
                <w:tab w:val="left" w:pos="22734"/>
              </w:tabs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eastAsia="en-GB"/>
              </w:rPr>
            </w:pPr>
          </w:p>
          <w:p w14:paraId="51C0AF58" w14:textId="77777777" w:rsidR="00A6166D" w:rsidRPr="000E6FC8" w:rsidRDefault="00A6166D" w:rsidP="00C3131C">
            <w:pPr>
              <w:shd w:val="clear" w:color="auto" w:fill="D9D9D9"/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1998"/>
                <w:tab w:val="left" w:pos="12974"/>
                <w:tab w:val="left" w:pos="13950"/>
                <w:tab w:val="left" w:pos="14926"/>
                <w:tab w:val="left" w:pos="15902"/>
                <w:tab w:val="left" w:pos="16878"/>
                <w:tab w:val="left" w:pos="17854"/>
                <w:tab w:val="left" w:pos="18830"/>
                <w:tab w:val="left" w:pos="19806"/>
                <w:tab w:val="left" w:pos="20782"/>
                <w:tab w:val="left" w:pos="21758"/>
                <w:tab w:val="left" w:pos="22734"/>
              </w:tabs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eastAsia="en-GB"/>
              </w:rPr>
            </w:pPr>
          </w:p>
          <w:p w14:paraId="68139EFB" w14:textId="77777777" w:rsidR="00A6166D" w:rsidRPr="000E6FC8" w:rsidRDefault="00A6166D" w:rsidP="00A83581">
            <w:pPr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1998"/>
                <w:tab w:val="left" w:pos="12974"/>
                <w:tab w:val="left" w:pos="13950"/>
                <w:tab w:val="left" w:pos="14926"/>
                <w:tab w:val="left" w:pos="15902"/>
                <w:tab w:val="left" w:pos="16878"/>
                <w:tab w:val="left" w:pos="17854"/>
                <w:tab w:val="left" w:pos="18830"/>
                <w:tab w:val="left" w:pos="19806"/>
                <w:tab w:val="left" w:pos="20782"/>
                <w:tab w:val="left" w:pos="21758"/>
                <w:tab w:val="left" w:pos="22734"/>
              </w:tabs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2003" w:type="pct"/>
            <w:shd w:val="clear" w:color="auto" w:fill="auto"/>
          </w:tcPr>
          <w:p w14:paraId="53C6DF1F" w14:textId="77777777" w:rsidR="00A6166D" w:rsidRPr="000E6FC8" w:rsidRDefault="00A6166D" w:rsidP="00A67C13">
            <w:pPr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1998"/>
                <w:tab w:val="left" w:pos="12974"/>
                <w:tab w:val="left" w:pos="13950"/>
                <w:tab w:val="left" w:pos="14926"/>
                <w:tab w:val="left" w:pos="15902"/>
                <w:tab w:val="left" w:pos="16878"/>
                <w:tab w:val="left" w:pos="17854"/>
                <w:tab w:val="left" w:pos="18830"/>
                <w:tab w:val="left" w:pos="19806"/>
                <w:tab w:val="left" w:pos="20782"/>
                <w:tab w:val="left" w:pos="21758"/>
                <w:tab w:val="left" w:pos="22734"/>
              </w:tabs>
              <w:rPr>
                <w:rFonts w:ascii="Calibri" w:hAnsi="Calibri" w:cs="Calibri"/>
                <w:bCs/>
                <w:sz w:val="20"/>
                <w:szCs w:val="20"/>
                <w:lang w:eastAsia="en-GB"/>
              </w:rPr>
            </w:pPr>
          </w:p>
          <w:p w14:paraId="0F6A7D3C" w14:textId="77777777" w:rsidR="00A6166D" w:rsidRPr="000E6FC8" w:rsidRDefault="00A6166D" w:rsidP="00C3131C">
            <w:pPr>
              <w:shd w:val="clear" w:color="auto" w:fill="D9D9D9"/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1998"/>
                <w:tab w:val="left" w:pos="12974"/>
                <w:tab w:val="left" w:pos="13950"/>
                <w:tab w:val="left" w:pos="14926"/>
                <w:tab w:val="left" w:pos="15902"/>
                <w:tab w:val="left" w:pos="16878"/>
                <w:tab w:val="left" w:pos="17854"/>
                <w:tab w:val="left" w:pos="18830"/>
                <w:tab w:val="left" w:pos="19806"/>
                <w:tab w:val="left" w:pos="20782"/>
                <w:tab w:val="left" w:pos="21758"/>
                <w:tab w:val="left" w:pos="22734"/>
              </w:tabs>
              <w:rPr>
                <w:rFonts w:ascii="Calibri" w:hAnsi="Calibri" w:cs="Calibri"/>
                <w:sz w:val="20"/>
                <w:szCs w:val="20"/>
                <w:lang w:eastAsia="en-GB"/>
              </w:rPr>
            </w:pPr>
            <w:r w:rsidRPr="000E6FC8">
              <w:rPr>
                <w:rFonts w:ascii="Calibri" w:hAnsi="Calibri" w:cs="Calibri"/>
                <w:bCs/>
                <w:sz w:val="20"/>
                <w:szCs w:val="20"/>
                <w:lang w:eastAsia="en-GB"/>
              </w:rPr>
              <w:t>Is any Anatomical Waste stored under temperature control?</w:t>
            </w:r>
          </w:p>
          <w:p w14:paraId="03531987" w14:textId="77777777" w:rsidR="00A6166D" w:rsidRPr="000E6FC8" w:rsidRDefault="00A6166D" w:rsidP="00A67C13">
            <w:pPr>
              <w:tabs>
                <w:tab w:val="left" w:pos="6156"/>
                <w:tab w:val="left" w:pos="7116"/>
                <w:tab w:val="left" w:pos="8076"/>
              </w:tabs>
              <w:ind w:left="108"/>
              <w:rPr>
                <w:rFonts w:ascii="Calibri" w:hAnsi="Calibri" w:cs="Calibri"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497" w:type="pct"/>
            <w:shd w:val="clear" w:color="auto" w:fill="auto"/>
          </w:tcPr>
          <w:p w14:paraId="26070266" w14:textId="77777777" w:rsidR="00A6166D" w:rsidRPr="000E6FC8" w:rsidRDefault="00A83581" w:rsidP="00A83581">
            <w:pPr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1998"/>
                <w:tab w:val="left" w:pos="12974"/>
                <w:tab w:val="left" w:pos="13950"/>
                <w:tab w:val="left" w:pos="14926"/>
                <w:tab w:val="left" w:pos="15902"/>
                <w:tab w:val="left" w:pos="16878"/>
                <w:tab w:val="left" w:pos="17854"/>
                <w:tab w:val="left" w:pos="18830"/>
                <w:tab w:val="left" w:pos="19806"/>
                <w:tab w:val="left" w:pos="20782"/>
                <w:tab w:val="left" w:pos="21758"/>
                <w:tab w:val="left" w:pos="22734"/>
              </w:tabs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eastAsia="en-GB"/>
              </w:rPr>
            </w:pPr>
            <w:r w:rsidRPr="000E6FC8">
              <w:rPr>
                <w:rFonts w:ascii="Calibri" w:hAnsi="Calibri" w:cs="Calibri"/>
                <w:b/>
                <w:bCs/>
                <w:sz w:val="20"/>
                <w:szCs w:val="20"/>
                <w:lang w:eastAsia="en-GB"/>
              </w:rPr>
              <w:t>Y/N</w:t>
            </w:r>
          </w:p>
          <w:p w14:paraId="75F3B8ED" w14:textId="77777777" w:rsidR="00A6166D" w:rsidRPr="000E6FC8" w:rsidRDefault="00A6166D" w:rsidP="00C3131C">
            <w:pPr>
              <w:shd w:val="clear" w:color="auto" w:fill="D9D9D9"/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1998"/>
                <w:tab w:val="left" w:pos="12974"/>
                <w:tab w:val="left" w:pos="13950"/>
                <w:tab w:val="left" w:pos="14926"/>
                <w:tab w:val="left" w:pos="15902"/>
                <w:tab w:val="left" w:pos="16878"/>
                <w:tab w:val="left" w:pos="17854"/>
                <w:tab w:val="left" w:pos="18830"/>
                <w:tab w:val="left" w:pos="19806"/>
                <w:tab w:val="left" w:pos="20782"/>
                <w:tab w:val="left" w:pos="21758"/>
                <w:tab w:val="left" w:pos="22734"/>
              </w:tabs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eastAsia="en-GB"/>
              </w:rPr>
            </w:pPr>
          </w:p>
          <w:p w14:paraId="220A63F2" w14:textId="77777777" w:rsidR="00A6166D" w:rsidRPr="000E6FC8" w:rsidRDefault="00A6166D" w:rsidP="00C3131C">
            <w:pPr>
              <w:shd w:val="clear" w:color="auto" w:fill="D9D9D9"/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1998"/>
                <w:tab w:val="left" w:pos="12974"/>
                <w:tab w:val="left" w:pos="13950"/>
                <w:tab w:val="left" w:pos="14926"/>
                <w:tab w:val="left" w:pos="15902"/>
                <w:tab w:val="left" w:pos="16878"/>
                <w:tab w:val="left" w:pos="17854"/>
                <w:tab w:val="left" w:pos="18830"/>
                <w:tab w:val="left" w:pos="19806"/>
                <w:tab w:val="left" w:pos="20782"/>
                <w:tab w:val="left" w:pos="21758"/>
                <w:tab w:val="left" w:pos="22734"/>
              </w:tabs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eastAsia="en-GB"/>
              </w:rPr>
            </w:pPr>
          </w:p>
          <w:p w14:paraId="03A8FA88" w14:textId="77777777" w:rsidR="00A6166D" w:rsidRPr="000E6FC8" w:rsidRDefault="00A6166D" w:rsidP="00A83581">
            <w:pPr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1998"/>
                <w:tab w:val="left" w:pos="12974"/>
                <w:tab w:val="left" w:pos="13950"/>
                <w:tab w:val="left" w:pos="14926"/>
                <w:tab w:val="left" w:pos="15902"/>
                <w:tab w:val="left" w:pos="16878"/>
                <w:tab w:val="left" w:pos="17854"/>
                <w:tab w:val="left" w:pos="18830"/>
                <w:tab w:val="left" w:pos="19806"/>
                <w:tab w:val="left" w:pos="20782"/>
                <w:tab w:val="left" w:pos="21758"/>
                <w:tab w:val="left" w:pos="22734"/>
              </w:tabs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eastAsia="en-GB"/>
              </w:rPr>
            </w:pPr>
          </w:p>
        </w:tc>
      </w:tr>
    </w:tbl>
    <w:p w14:paraId="06A28FAE" w14:textId="77777777" w:rsidR="004F5B1D" w:rsidRPr="000E6FC8" w:rsidRDefault="004F5B1D" w:rsidP="00314ECC">
      <w:pPr>
        <w:tabs>
          <w:tab w:val="left" w:pos="6156"/>
          <w:tab w:val="left" w:pos="7116"/>
          <w:tab w:val="left" w:pos="8076"/>
        </w:tabs>
        <w:ind w:left="108"/>
        <w:rPr>
          <w:rFonts w:ascii="Calibri" w:hAnsi="Calibri" w:cs="Calibri"/>
          <w:b/>
          <w:bCs/>
          <w:sz w:val="20"/>
          <w:szCs w:val="20"/>
          <w:lang w:eastAsia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75"/>
        <w:gridCol w:w="1066"/>
        <w:gridCol w:w="4275"/>
        <w:gridCol w:w="1066"/>
      </w:tblGrid>
      <w:tr w:rsidR="00A6166D" w:rsidRPr="000E6FC8" w14:paraId="3B22EF49" w14:textId="77777777" w:rsidTr="009E1B67">
        <w:tc>
          <w:tcPr>
            <w:tcW w:w="2001" w:type="pct"/>
            <w:shd w:val="clear" w:color="auto" w:fill="auto"/>
          </w:tcPr>
          <w:p w14:paraId="256EC467" w14:textId="77777777" w:rsidR="00A6166D" w:rsidRPr="000E6FC8" w:rsidRDefault="00A6166D" w:rsidP="0069676B">
            <w:pPr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1998"/>
                <w:tab w:val="left" w:pos="12974"/>
                <w:tab w:val="left" w:pos="13950"/>
                <w:tab w:val="left" w:pos="14926"/>
                <w:tab w:val="left" w:pos="15902"/>
                <w:tab w:val="left" w:pos="16878"/>
                <w:tab w:val="left" w:pos="17854"/>
                <w:tab w:val="left" w:pos="18830"/>
                <w:tab w:val="left" w:pos="19806"/>
                <w:tab w:val="left" w:pos="20782"/>
                <w:tab w:val="left" w:pos="21758"/>
                <w:tab w:val="left" w:pos="22734"/>
              </w:tabs>
              <w:rPr>
                <w:rFonts w:ascii="Calibri" w:hAnsi="Calibri" w:cs="Calibri"/>
                <w:b/>
                <w:bCs/>
                <w:sz w:val="20"/>
                <w:szCs w:val="20"/>
                <w:lang w:eastAsia="en-GB"/>
              </w:rPr>
            </w:pPr>
            <w:r w:rsidRPr="000E6FC8">
              <w:rPr>
                <w:rFonts w:ascii="Calibri" w:hAnsi="Calibri" w:cs="Calibri"/>
                <w:b/>
                <w:bCs/>
                <w:sz w:val="20"/>
                <w:szCs w:val="20"/>
                <w:lang w:eastAsia="en-GB"/>
              </w:rPr>
              <w:t>Staff Training and Information</w:t>
            </w:r>
          </w:p>
          <w:p w14:paraId="2571741E" w14:textId="77777777" w:rsidR="00A6166D" w:rsidRPr="000E6FC8" w:rsidRDefault="00A6166D" w:rsidP="00C3131C">
            <w:pPr>
              <w:shd w:val="clear" w:color="auto" w:fill="D9D9D9"/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1998"/>
                <w:tab w:val="left" w:pos="12974"/>
                <w:tab w:val="left" w:pos="13950"/>
                <w:tab w:val="left" w:pos="14926"/>
                <w:tab w:val="left" w:pos="15902"/>
                <w:tab w:val="left" w:pos="16878"/>
                <w:tab w:val="left" w:pos="17854"/>
                <w:tab w:val="left" w:pos="18830"/>
                <w:tab w:val="left" w:pos="19806"/>
                <w:tab w:val="left" w:pos="20782"/>
                <w:tab w:val="left" w:pos="21758"/>
                <w:tab w:val="left" w:pos="22734"/>
              </w:tabs>
              <w:rPr>
                <w:rFonts w:ascii="Calibri" w:hAnsi="Calibri" w:cs="Calibri"/>
                <w:bCs/>
                <w:sz w:val="20"/>
                <w:szCs w:val="20"/>
                <w:lang w:eastAsia="en-GB"/>
              </w:rPr>
            </w:pPr>
            <w:r w:rsidRPr="00C3131C">
              <w:rPr>
                <w:rFonts w:ascii="Calibri" w:hAnsi="Calibri" w:cs="Calibri"/>
                <w:bCs/>
                <w:sz w:val="20"/>
                <w:szCs w:val="20"/>
                <w:shd w:val="clear" w:color="auto" w:fill="D9D9D9"/>
                <w:lang w:eastAsia="en-GB"/>
              </w:rPr>
              <w:t>Do you have a</w:t>
            </w:r>
            <w:r w:rsidRPr="000E6FC8">
              <w:rPr>
                <w:rFonts w:ascii="Calibri" w:hAnsi="Calibri" w:cs="Calibri"/>
                <w:bCs/>
                <w:sz w:val="20"/>
                <w:szCs w:val="20"/>
                <w:lang w:eastAsia="en-GB"/>
              </w:rPr>
              <w:t xml:space="preserve"> Waste Management Policy? </w:t>
            </w:r>
          </w:p>
          <w:p w14:paraId="0C806E6E" w14:textId="77777777" w:rsidR="00630794" w:rsidRPr="000E6FC8" w:rsidRDefault="00630794" w:rsidP="00C3131C">
            <w:pPr>
              <w:shd w:val="clear" w:color="auto" w:fill="D9D9D9"/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1998"/>
                <w:tab w:val="left" w:pos="12974"/>
                <w:tab w:val="left" w:pos="13950"/>
                <w:tab w:val="left" w:pos="14926"/>
                <w:tab w:val="left" w:pos="15902"/>
                <w:tab w:val="left" w:pos="16878"/>
                <w:tab w:val="left" w:pos="17854"/>
                <w:tab w:val="left" w:pos="18830"/>
                <w:tab w:val="left" w:pos="19806"/>
                <w:tab w:val="left" w:pos="20782"/>
                <w:tab w:val="left" w:pos="21758"/>
                <w:tab w:val="left" w:pos="22734"/>
              </w:tabs>
              <w:rPr>
                <w:rFonts w:ascii="Calibri" w:hAnsi="Calibri" w:cs="Calibri"/>
                <w:bCs/>
                <w:sz w:val="20"/>
                <w:szCs w:val="20"/>
                <w:lang w:eastAsia="en-GB"/>
              </w:rPr>
            </w:pPr>
          </w:p>
          <w:p w14:paraId="36192909" w14:textId="77777777" w:rsidR="00A6166D" w:rsidRPr="000E6FC8" w:rsidRDefault="00A6166D" w:rsidP="0069676B">
            <w:pPr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1998"/>
                <w:tab w:val="left" w:pos="12974"/>
                <w:tab w:val="left" w:pos="13950"/>
                <w:tab w:val="left" w:pos="14926"/>
                <w:tab w:val="left" w:pos="15902"/>
                <w:tab w:val="left" w:pos="16878"/>
                <w:tab w:val="left" w:pos="17854"/>
                <w:tab w:val="left" w:pos="18830"/>
                <w:tab w:val="left" w:pos="19806"/>
                <w:tab w:val="left" w:pos="20782"/>
                <w:tab w:val="left" w:pos="21758"/>
                <w:tab w:val="left" w:pos="22734"/>
              </w:tabs>
              <w:rPr>
                <w:rFonts w:ascii="Calibri" w:hAnsi="Calibri" w:cs="Calibri"/>
                <w:sz w:val="20"/>
                <w:szCs w:val="20"/>
                <w:lang w:eastAsia="en-GB"/>
              </w:rPr>
            </w:pPr>
            <w:r w:rsidRPr="000E6FC8">
              <w:rPr>
                <w:rFonts w:ascii="Calibri" w:hAnsi="Calibri" w:cs="Calibri"/>
                <w:bCs/>
                <w:sz w:val="20"/>
                <w:szCs w:val="20"/>
                <w:lang w:eastAsia="en-GB"/>
              </w:rPr>
              <w:t xml:space="preserve">If you have a Waste Management Policy, </w:t>
            </w:r>
            <w:r w:rsidR="00603EC2" w:rsidRPr="000E6FC8">
              <w:rPr>
                <w:rFonts w:ascii="Calibri" w:hAnsi="Calibri" w:cs="Calibri"/>
                <w:bCs/>
                <w:sz w:val="20"/>
                <w:szCs w:val="20"/>
                <w:lang w:eastAsia="en-GB"/>
              </w:rPr>
              <w:t>c</w:t>
            </w:r>
            <w:r w:rsidR="00CE5336" w:rsidRPr="000E6FC8">
              <w:rPr>
                <w:rFonts w:ascii="Calibri" w:hAnsi="Calibri" w:cs="Calibri"/>
                <w:bCs/>
                <w:sz w:val="20"/>
                <w:szCs w:val="20"/>
                <w:lang w:eastAsia="en-GB"/>
              </w:rPr>
              <w:t xml:space="preserve">an you </w:t>
            </w:r>
            <w:r w:rsidR="00A77669" w:rsidRPr="000E6FC8">
              <w:rPr>
                <w:rFonts w:ascii="Calibri" w:hAnsi="Calibri" w:cs="Calibri"/>
                <w:bCs/>
                <w:sz w:val="20"/>
                <w:szCs w:val="20"/>
                <w:lang w:eastAsia="en-GB"/>
              </w:rPr>
              <w:t>provide a copy</w:t>
            </w:r>
            <w:r w:rsidR="00CE5336" w:rsidRPr="000E6FC8">
              <w:rPr>
                <w:rFonts w:ascii="Calibri" w:hAnsi="Calibri" w:cs="Calibri"/>
                <w:bCs/>
                <w:sz w:val="20"/>
                <w:szCs w:val="20"/>
                <w:lang w:eastAsia="en-GB"/>
              </w:rPr>
              <w:t xml:space="preserve"> if requested</w:t>
            </w:r>
            <w:r w:rsidR="00603EC2" w:rsidRPr="000E6FC8">
              <w:rPr>
                <w:rFonts w:ascii="Calibri" w:hAnsi="Calibri" w:cs="Calibri"/>
                <w:bCs/>
                <w:sz w:val="20"/>
                <w:szCs w:val="20"/>
                <w:lang w:eastAsia="en-GB"/>
              </w:rPr>
              <w:t>?</w:t>
            </w:r>
          </w:p>
          <w:p w14:paraId="7E480526" w14:textId="77777777" w:rsidR="00A6166D" w:rsidRPr="000E6FC8" w:rsidRDefault="00A6166D" w:rsidP="00C3131C">
            <w:pPr>
              <w:shd w:val="clear" w:color="auto" w:fill="D9D9D9"/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1998"/>
                <w:tab w:val="left" w:pos="12974"/>
                <w:tab w:val="left" w:pos="13950"/>
                <w:tab w:val="left" w:pos="14926"/>
                <w:tab w:val="left" w:pos="15902"/>
                <w:tab w:val="left" w:pos="16878"/>
                <w:tab w:val="left" w:pos="17854"/>
                <w:tab w:val="left" w:pos="18830"/>
                <w:tab w:val="left" w:pos="19806"/>
                <w:tab w:val="left" w:pos="20782"/>
                <w:tab w:val="left" w:pos="21758"/>
                <w:tab w:val="left" w:pos="22734"/>
              </w:tabs>
              <w:rPr>
                <w:rFonts w:ascii="Calibri" w:hAnsi="Calibri" w:cs="Calibri"/>
                <w:bCs/>
                <w:sz w:val="20"/>
                <w:szCs w:val="20"/>
                <w:lang w:eastAsia="en-GB"/>
              </w:rPr>
            </w:pPr>
            <w:r w:rsidRPr="000E6FC8">
              <w:rPr>
                <w:rFonts w:ascii="Calibri" w:hAnsi="Calibri" w:cs="Calibri"/>
                <w:bCs/>
                <w:sz w:val="20"/>
                <w:szCs w:val="20"/>
                <w:lang w:eastAsia="en-GB"/>
              </w:rPr>
              <w:t>Do you train your staff in waste handling?</w:t>
            </w:r>
          </w:p>
          <w:p w14:paraId="2BFA7C91" w14:textId="77777777" w:rsidR="00630794" w:rsidRPr="000E6FC8" w:rsidRDefault="00630794" w:rsidP="00C3131C">
            <w:pPr>
              <w:shd w:val="clear" w:color="auto" w:fill="D9D9D9"/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1998"/>
                <w:tab w:val="left" w:pos="12974"/>
                <w:tab w:val="left" w:pos="13950"/>
                <w:tab w:val="left" w:pos="14926"/>
                <w:tab w:val="left" w:pos="15902"/>
                <w:tab w:val="left" w:pos="16878"/>
                <w:tab w:val="left" w:pos="17854"/>
                <w:tab w:val="left" w:pos="18830"/>
                <w:tab w:val="left" w:pos="19806"/>
                <w:tab w:val="left" w:pos="20782"/>
                <w:tab w:val="left" w:pos="21758"/>
                <w:tab w:val="left" w:pos="22734"/>
              </w:tabs>
              <w:rPr>
                <w:rFonts w:ascii="Calibri" w:hAnsi="Calibri" w:cs="Calibri"/>
                <w:bCs/>
                <w:sz w:val="20"/>
                <w:szCs w:val="20"/>
                <w:lang w:eastAsia="en-GB"/>
              </w:rPr>
            </w:pPr>
          </w:p>
          <w:p w14:paraId="43898098" w14:textId="77777777" w:rsidR="00A77669" w:rsidRPr="004B4F0C" w:rsidRDefault="00A6166D" w:rsidP="004B4F0C">
            <w:pPr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1998"/>
                <w:tab w:val="left" w:pos="12974"/>
                <w:tab w:val="left" w:pos="13950"/>
                <w:tab w:val="left" w:pos="14926"/>
                <w:tab w:val="left" w:pos="15902"/>
                <w:tab w:val="left" w:pos="16878"/>
                <w:tab w:val="left" w:pos="17854"/>
                <w:tab w:val="left" w:pos="18830"/>
                <w:tab w:val="left" w:pos="19806"/>
                <w:tab w:val="left" w:pos="20782"/>
                <w:tab w:val="left" w:pos="21758"/>
                <w:tab w:val="left" w:pos="22734"/>
              </w:tabs>
              <w:rPr>
                <w:rFonts w:ascii="Calibri" w:hAnsi="Calibri" w:cs="Calibri"/>
                <w:bCs/>
                <w:sz w:val="20"/>
                <w:szCs w:val="20"/>
                <w:lang w:eastAsia="en-GB"/>
              </w:rPr>
            </w:pPr>
            <w:r w:rsidRPr="000E6FC8">
              <w:rPr>
                <w:rFonts w:ascii="Calibri" w:hAnsi="Calibri" w:cs="Calibri"/>
                <w:bCs/>
                <w:sz w:val="20"/>
                <w:szCs w:val="20"/>
                <w:lang w:eastAsia="en-GB"/>
              </w:rPr>
              <w:t>Do you train your staff in waste segregation?</w:t>
            </w:r>
          </w:p>
        </w:tc>
        <w:tc>
          <w:tcPr>
            <w:tcW w:w="499" w:type="pct"/>
            <w:shd w:val="clear" w:color="auto" w:fill="auto"/>
          </w:tcPr>
          <w:p w14:paraId="0D1730B9" w14:textId="77777777" w:rsidR="00A6166D" w:rsidRPr="000E6FC8" w:rsidRDefault="00A83581" w:rsidP="00A83581">
            <w:pPr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1998"/>
                <w:tab w:val="left" w:pos="12974"/>
                <w:tab w:val="left" w:pos="13950"/>
                <w:tab w:val="left" w:pos="14926"/>
                <w:tab w:val="left" w:pos="15902"/>
                <w:tab w:val="left" w:pos="16878"/>
                <w:tab w:val="left" w:pos="17854"/>
                <w:tab w:val="left" w:pos="18830"/>
                <w:tab w:val="left" w:pos="19806"/>
                <w:tab w:val="left" w:pos="20782"/>
                <w:tab w:val="left" w:pos="21758"/>
                <w:tab w:val="left" w:pos="22734"/>
              </w:tabs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eastAsia="en-GB"/>
              </w:rPr>
            </w:pPr>
            <w:r w:rsidRPr="000E6FC8">
              <w:rPr>
                <w:rFonts w:ascii="Calibri" w:hAnsi="Calibri" w:cs="Calibri"/>
                <w:b/>
                <w:bCs/>
                <w:sz w:val="20"/>
                <w:szCs w:val="20"/>
                <w:lang w:eastAsia="en-GB"/>
              </w:rPr>
              <w:t>Y/N</w:t>
            </w:r>
          </w:p>
          <w:p w14:paraId="4DB4D317" w14:textId="77777777" w:rsidR="00A6166D" w:rsidRPr="000E6FC8" w:rsidRDefault="00A6166D" w:rsidP="00C3131C">
            <w:pPr>
              <w:shd w:val="clear" w:color="auto" w:fill="D9D9D9"/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1998"/>
                <w:tab w:val="left" w:pos="12974"/>
                <w:tab w:val="left" w:pos="13950"/>
                <w:tab w:val="left" w:pos="14926"/>
                <w:tab w:val="left" w:pos="15902"/>
                <w:tab w:val="left" w:pos="16878"/>
                <w:tab w:val="left" w:pos="17854"/>
                <w:tab w:val="left" w:pos="18830"/>
                <w:tab w:val="left" w:pos="19806"/>
                <w:tab w:val="left" w:pos="20782"/>
                <w:tab w:val="left" w:pos="21758"/>
                <w:tab w:val="left" w:pos="22734"/>
              </w:tabs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eastAsia="en-GB"/>
              </w:rPr>
            </w:pPr>
          </w:p>
          <w:p w14:paraId="2D1307CD" w14:textId="77777777" w:rsidR="00A6166D" w:rsidRPr="000E6FC8" w:rsidRDefault="00A6166D" w:rsidP="00C3131C">
            <w:pPr>
              <w:shd w:val="clear" w:color="auto" w:fill="D9D9D9"/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1998"/>
                <w:tab w:val="left" w:pos="12974"/>
                <w:tab w:val="left" w:pos="13950"/>
                <w:tab w:val="left" w:pos="14926"/>
                <w:tab w:val="left" w:pos="15902"/>
                <w:tab w:val="left" w:pos="16878"/>
                <w:tab w:val="left" w:pos="17854"/>
                <w:tab w:val="left" w:pos="18830"/>
                <w:tab w:val="left" w:pos="19806"/>
                <w:tab w:val="left" w:pos="20782"/>
                <w:tab w:val="left" w:pos="21758"/>
                <w:tab w:val="left" w:pos="22734"/>
              </w:tabs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eastAsia="en-GB"/>
              </w:rPr>
            </w:pPr>
          </w:p>
          <w:p w14:paraId="4E1F1345" w14:textId="77777777" w:rsidR="00A6166D" w:rsidRPr="000E6FC8" w:rsidRDefault="00A6166D" w:rsidP="00A83581">
            <w:pPr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1998"/>
                <w:tab w:val="left" w:pos="12974"/>
                <w:tab w:val="left" w:pos="13950"/>
                <w:tab w:val="left" w:pos="14926"/>
                <w:tab w:val="left" w:pos="15902"/>
                <w:tab w:val="left" w:pos="16878"/>
                <w:tab w:val="left" w:pos="17854"/>
                <w:tab w:val="left" w:pos="18830"/>
                <w:tab w:val="left" w:pos="19806"/>
                <w:tab w:val="left" w:pos="20782"/>
                <w:tab w:val="left" w:pos="21758"/>
                <w:tab w:val="left" w:pos="22734"/>
              </w:tabs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eastAsia="en-GB"/>
              </w:rPr>
            </w:pPr>
          </w:p>
          <w:p w14:paraId="19332911" w14:textId="77777777" w:rsidR="00A6166D" w:rsidRPr="000E6FC8" w:rsidRDefault="00A6166D" w:rsidP="00A83581">
            <w:pPr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1998"/>
                <w:tab w:val="left" w:pos="12974"/>
                <w:tab w:val="left" w:pos="13950"/>
                <w:tab w:val="left" w:pos="14926"/>
                <w:tab w:val="left" w:pos="15902"/>
                <w:tab w:val="left" w:pos="16878"/>
                <w:tab w:val="left" w:pos="17854"/>
                <w:tab w:val="left" w:pos="18830"/>
                <w:tab w:val="left" w:pos="19806"/>
                <w:tab w:val="left" w:pos="20782"/>
                <w:tab w:val="left" w:pos="21758"/>
                <w:tab w:val="left" w:pos="22734"/>
              </w:tabs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eastAsia="en-GB"/>
              </w:rPr>
            </w:pPr>
          </w:p>
          <w:p w14:paraId="5ABB3356" w14:textId="77777777" w:rsidR="00A6166D" w:rsidRPr="000E6FC8" w:rsidRDefault="00A6166D" w:rsidP="00C3131C">
            <w:pPr>
              <w:shd w:val="clear" w:color="auto" w:fill="D9D9D9"/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1998"/>
                <w:tab w:val="left" w:pos="12974"/>
                <w:tab w:val="left" w:pos="13950"/>
                <w:tab w:val="left" w:pos="14926"/>
                <w:tab w:val="left" w:pos="15902"/>
                <w:tab w:val="left" w:pos="16878"/>
                <w:tab w:val="left" w:pos="17854"/>
                <w:tab w:val="left" w:pos="18830"/>
                <w:tab w:val="left" w:pos="19806"/>
                <w:tab w:val="left" w:pos="20782"/>
                <w:tab w:val="left" w:pos="21758"/>
                <w:tab w:val="left" w:pos="22734"/>
              </w:tabs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eastAsia="en-GB"/>
              </w:rPr>
            </w:pPr>
          </w:p>
          <w:p w14:paraId="5AAD52FE" w14:textId="77777777" w:rsidR="00A77669" w:rsidRPr="000E6FC8" w:rsidRDefault="00A77669" w:rsidP="00C3131C">
            <w:pPr>
              <w:shd w:val="clear" w:color="auto" w:fill="D9D9D9"/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1998"/>
                <w:tab w:val="left" w:pos="12974"/>
                <w:tab w:val="left" w:pos="13950"/>
                <w:tab w:val="left" w:pos="14926"/>
                <w:tab w:val="left" w:pos="15902"/>
                <w:tab w:val="left" w:pos="16878"/>
                <w:tab w:val="left" w:pos="17854"/>
                <w:tab w:val="left" w:pos="18830"/>
                <w:tab w:val="left" w:pos="19806"/>
                <w:tab w:val="left" w:pos="20782"/>
                <w:tab w:val="left" w:pos="21758"/>
                <w:tab w:val="left" w:pos="22734"/>
              </w:tabs>
              <w:rPr>
                <w:rFonts w:ascii="Calibri" w:hAnsi="Calibri" w:cs="Calibri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2001" w:type="pct"/>
            <w:shd w:val="clear" w:color="auto" w:fill="auto"/>
          </w:tcPr>
          <w:p w14:paraId="4655B191" w14:textId="77777777" w:rsidR="00A6166D" w:rsidRPr="000E6FC8" w:rsidRDefault="00A6166D" w:rsidP="0069676B">
            <w:pPr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1998"/>
                <w:tab w:val="left" w:pos="12974"/>
                <w:tab w:val="left" w:pos="13950"/>
                <w:tab w:val="left" w:pos="14926"/>
                <w:tab w:val="left" w:pos="15902"/>
                <w:tab w:val="left" w:pos="16878"/>
                <w:tab w:val="left" w:pos="17854"/>
                <w:tab w:val="left" w:pos="18830"/>
                <w:tab w:val="left" w:pos="19806"/>
                <w:tab w:val="left" w:pos="20782"/>
                <w:tab w:val="left" w:pos="21758"/>
                <w:tab w:val="left" w:pos="22734"/>
              </w:tabs>
              <w:rPr>
                <w:rFonts w:ascii="Calibri" w:hAnsi="Calibri" w:cs="Calibri"/>
                <w:sz w:val="20"/>
                <w:szCs w:val="20"/>
                <w:lang w:eastAsia="en-GB"/>
              </w:rPr>
            </w:pPr>
          </w:p>
          <w:p w14:paraId="6089D29A" w14:textId="77777777" w:rsidR="00A6166D" w:rsidRPr="000E6FC8" w:rsidRDefault="00A6166D" w:rsidP="00C3131C">
            <w:pPr>
              <w:shd w:val="clear" w:color="auto" w:fill="D9D9D9"/>
              <w:tabs>
                <w:tab w:val="left" w:pos="6156"/>
                <w:tab w:val="left" w:pos="7116"/>
                <w:tab w:val="left" w:pos="8076"/>
              </w:tabs>
              <w:ind w:left="108"/>
              <w:rPr>
                <w:rFonts w:ascii="Calibri" w:hAnsi="Calibri" w:cs="Calibri"/>
                <w:sz w:val="20"/>
                <w:szCs w:val="20"/>
                <w:lang w:eastAsia="en-GB"/>
              </w:rPr>
            </w:pPr>
            <w:r w:rsidRPr="000E6FC8">
              <w:rPr>
                <w:rFonts w:ascii="Calibri" w:hAnsi="Calibri" w:cs="Calibri"/>
                <w:sz w:val="20"/>
                <w:szCs w:val="20"/>
                <w:lang w:eastAsia="en-GB"/>
              </w:rPr>
              <w:t>Do you keep your Hazardous Waste Consignment Notes on file?</w:t>
            </w:r>
          </w:p>
          <w:p w14:paraId="2261505D" w14:textId="77777777" w:rsidR="00A6166D" w:rsidRPr="000E6FC8" w:rsidRDefault="00A6166D" w:rsidP="0069676B">
            <w:pPr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5658"/>
                <w:tab w:val="left" w:pos="17054"/>
                <w:tab w:val="left" w:pos="18030"/>
                <w:tab w:val="left" w:pos="19006"/>
                <w:tab w:val="left" w:pos="19982"/>
                <w:tab w:val="left" w:pos="20958"/>
                <w:tab w:val="left" w:pos="21934"/>
                <w:tab w:val="left" w:pos="22910"/>
                <w:tab w:val="left" w:pos="23886"/>
                <w:tab w:val="left" w:pos="24862"/>
                <w:tab w:val="left" w:pos="25838"/>
                <w:tab w:val="left" w:pos="26814"/>
                <w:tab w:val="left" w:pos="27790"/>
              </w:tabs>
              <w:ind w:left="108"/>
              <w:rPr>
                <w:rFonts w:ascii="Calibri" w:hAnsi="Calibri" w:cs="Calibri"/>
                <w:sz w:val="20"/>
                <w:szCs w:val="20"/>
                <w:lang w:eastAsia="en-GB"/>
              </w:rPr>
            </w:pPr>
            <w:r w:rsidRPr="000E6FC8">
              <w:rPr>
                <w:rFonts w:ascii="Calibri" w:hAnsi="Calibri" w:cs="Calibri"/>
                <w:sz w:val="20"/>
                <w:szCs w:val="20"/>
                <w:lang w:eastAsia="en-GB"/>
              </w:rPr>
              <w:t>Did you ask your staff any question on waste handling during this audit?</w:t>
            </w:r>
          </w:p>
          <w:p w14:paraId="0A54C147" w14:textId="77777777" w:rsidR="00A6166D" w:rsidRPr="000E6FC8" w:rsidRDefault="00A6166D" w:rsidP="00C3131C">
            <w:pPr>
              <w:shd w:val="clear" w:color="auto" w:fill="D9D9D9"/>
              <w:tabs>
                <w:tab w:val="left" w:pos="6156"/>
                <w:tab w:val="left" w:pos="7116"/>
                <w:tab w:val="left" w:pos="8076"/>
              </w:tabs>
              <w:ind w:left="108"/>
              <w:rPr>
                <w:rFonts w:ascii="Calibri" w:hAnsi="Calibri" w:cs="Calibri"/>
                <w:sz w:val="20"/>
                <w:szCs w:val="20"/>
                <w:lang w:eastAsia="en-GB"/>
              </w:rPr>
            </w:pPr>
            <w:r w:rsidRPr="000E6FC8">
              <w:rPr>
                <w:rFonts w:ascii="Calibri" w:hAnsi="Calibri" w:cs="Calibri"/>
                <w:sz w:val="20"/>
                <w:szCs w:val="20"/>
                <w:lang w:eastAsia="en-GB"/>
              </w:rPr>
              <w:t>Do you have posters or training material on display?</w:t>
            </w:r>
          </w:p>
          <w:p w14:paraId="70876AD3" w14:textId="77777777" w:rsidR="004B4F0C" w:rsidRPr="000E6FC8" w:rsidRDefault="004B4F0C" w:rsidP="004B4F0C">
            <w:pPr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5658"/>
                <w:tab w:val="left" w:pos="17054"/>
                <w:tab w:val="left" w:pos="18030"/>
                <w:tab w:val="left" w:pos="19006"/>
                <w:tab w:val="left" w:pos="19982"/>
                <w:tab w:val="left" w:pos="20958"/>
                <w:tab w:val="left" w:pos="21934"/>
                <w:tab w:val="left" w:pos="22910"/>
                <w:tab w:val="left" w:pos="23886"/>
                <w:tab w:val="left" w:pos="24862"/>
                <w:tab w:val="left" w:pos="25838"/>
                <w:tab w:val="left" w:pos="26814"/>
                <w:tab w:val="left" w:pos="27790"/>
              </w:tabs>
              <w:ind w:left="108"/>
              <w:rPr>
                <w:rFonts w:ascii="Calibri" w:hAnsi="Calibri" w:cs="Calibri"/>
                <w:sz w:val="20"/>
                <w:szCs w:val="20"/>
                <w:lang w:eastAsia="en-GB"/>
              </w:rPr>
            </w:pPr>
            <w:r>
              <w:rPr>
                <w:rFonts w:ascii="Calibri" w:hAnsi="Calibri" w:cs="Calibri"/>
                <w:sz w:val="20"/>
                <w:szCs w:val="20"/>
                <w:lang w:eastAsia="en-GB"/>
              </w:rPr>
              <w:t>Can you provide a copy of your Environmental Management System if requested?</w:t>
            </w:r>
          </w:p>
        </w:tc>
        <w:tc>
          <w:tcPr>
            <w:tcW w:w="499" w:type="pct"/>
            <w:shd w:val="clear" w:color="auto" w:fill="auto"/>
          </w:tcPr>
          <w:p w14:paraId="161A1D09" w14:textId="77777777" w:rsidR="00A6166D" w:rsidRPr="000E6FC8" w:rsidRDefault="00A83581" w:rsidP="00A83581">
            <w:pPr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1998"/>
                <w:tab w:val="left" w:pos="12974"/>
                <w:tab w:val="left" w:pos="13950"/>
                <w:tab w:val="left" w:pos="14926"/>
                <w:tab w:val="left" w:pos="15902"/>
                <w:tab w:val="left" w:pos="16878"/>
                <w:tab w:val="left" w:pos="17854"/>
                <w:tab w:val="left" w:pos="18830"/>
                <w:tab w:val="left" w:pos="19806"/>
                <w:tab w:val="left" w:pos="20782"/>
                <w:tab w:val="left" w:pos="21758"/>
                <w:tab w:val="left" w:pos="22734"/>
              </w:tabs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eastAsia="en-GB"/>
              </w:rPr>
            </w:pPr>
            <w:r w:rsidRPr="000E6FC8">
              <w:rPr>
                <w:rFonts w:ascii="Calibri" w:hAnsi="Calibri" w:cs="Calibri"/>
                <w:b/>
                <w:bCs/>
                <w:sz w:val="20"/>
                <w:szCs w:val="20"/>
                <w:lang w:eastAsia="en-GB"/>
              </w:rPr>
              <w:t>Y/N</w:t>
            </w:r>
          </w:p>
          <w:p w14:paraId="02D8A9D5" w14:textId="77777777" w:rsidR="00A6166D" w:rsidRPr="000E6FC8" w:rsidRDefault="00A6166D" w:rsidP="00C3131C">
            <w:pPr>
              <w:shd w:val="clear" w:color="auto" w:fill="D9D9D9"/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1998"/>
                <w:tab w:val="left" w:pos="12974"/>
                <w:tab w:val="left" w:pos="13950"/>
                <w:tab w:val="left" w:pos="14926"/>
                <w:tab w:val="left" w:pos="15902"/>
                <w:tab w:val="left" w:pos="16878"/>
                <w:tab w:val="left" w:pos="17854"/>
                <w:tab w:val="left" w:pos="18830"/>
                <w:tab w:val="left" w:pos="19806"/>
                <w:tab w:val="left" w:pos="20782"/>
                <w:tab w:val="left" w:pos="21758"/>
                <w:tab w:val="left" w:pos="22734"/>
              </w:tabs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eastAsia="en-GB"/>
              </w:rPr>
            </w:pPr>
          </w:p>
          <w:p w14:paraId="4CF7EF66" w14:textId="77777777" w:rsidR="00A6166D" w:rsidRPr="000E6FC8" w:rsidRDefault="00A6166D" w:rsidP="00C3131C">
            <w:pPr>
              <w:shd w:val="clear" w:color="auto" w:fill="D9D9D9"/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1998"/>
                <w:tab w:val="left" w:pos="12974"/>
                <w:tab w:val="left" w:pos="13950"/>
                <w:tab w:val="left" w:pos="14926"/>
                <w:tab w:val="left" w:pos="15902"/>
                <w:tab w:val="left" w:pos="16878"/>
                <w:tab w:val="left" w:pos="17854"/>
                <w:tab w:val="left" w:pos="18830"/>
                <w:tab w:val="left" w:pos="19806"/>
                <w:tab w:val="left" w:pos="20782"/>
                <w:tab w:val="left" w:pos="21758"/>
                <w:tab w:val="left" w:pos="22734"/>
              </w:tabs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eastAsia="en-GB"/>
              </w:rPr>
            </w:pPr>
          </w:p>
          <w:p w14:paraId="5EA7FD8A" w14:textId="77777777" w:rsidR="00A6166D" w:rsidRPr="000E6FC8" w:rsidRDefault="00A6166D" w:rsidP="00A83581">
            <w:pPr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1998"/>
                <w:tab w:val="left" w:pos="12974"/>
                <w:tab w:val="left" w:pos="13950"/>
                <w:tab w:val="left" w:pos="14926"/>
                <w:tab w:val="left" w:pos="15902"/>
                <w:tab w:val="left" w:pos="16878"/>
                <w:tab w:val="left" w:pos="17854"/>
                <w:tab w:val="left" w:pos="18830"/>
                <w:tab w:val="left" w:pos="19806"/>
                <w:tab w:val="left" w:pos="20782"/>
                <w:tab w:val="left" w:pos="21758"/>
                <w:tab w:val="left" w:pos="22734"/>
              </w:tabs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eastAsia="en-GB"/>
              </w:rPr>
            </w:pPr>
          </w:p>
          <w:p w14:paraId="6DB66DAC" w14:textId="77777777" w:rsidR="00A6166D" w:rsidRPr="000E6FC8" w:rsidRDefault="00A6166D" w:rsidP="00A83581">
            <w:pPr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1998"/>
                <w:tab w:val="left" w:pos="12974"/>
                <w:tab w:val="left" w:pos="13950"/>
                <w:tab w:val="left" w:pos="14926"/>
                <w:tab w:val="left" w:pos="15902"/>
                <w:tab w:val="left" w:pos="16878"/>
                <w:tab w:val="left" w:pos="17854"/>
                <w:tab w:val="left" w:pos="18830"/>
                <w:tab w:val="left" w:pos="19806"/>
                <w:tab w:val="left" w:pos="20782"/>
                <w:tab w:val="left" w:pos="21758"/>
                <w:tab w:val="left" w:pos="22734"/>
              </w:tabs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eastAsia="en-GB"/>
              </w:rPr>
            </w:pPr>
          </w:p>
          <w:p w14:paraId="0A9A57D3" w14:textId="77777777" w:rsidR="00A6166D" w:rsidRPr="000E6FC8" w:rsidRDefault="00A6166D" w:rsidP="00C3131C">
            <w:pPr>
              <w:shd w:val="clear" w:color="auto" w:fill="D9D9D9"/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1998"/>
                <w:tab w:val="left" w:pos="12974"/>
                <w:tab w:val="left" w:pos="13950"/>
                <w:tab w:val="left" w:pos="14926"/>
                <w:tab w:val="left" w:pos="15902"/>
                <w:tab w:val="left" w:pos="16878"/>
                <w:tab w:val="left" w:pos="17854"/>
                <w:tab w:val="left" w:pos="18830"/>
                <w:tab w:val="left" w:pos="19806"/>
                <w:tab w:val="left" w:pos="20782"/>
                <w:tab w:val="left" w:pos="21758"/>
                <w:tab w:val="left" w:pos="22734"/>
              </w:tabs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eastAsia="en-GB"/>
              </w:rPr>
            </w:pPr>
          </w:p>
          <w:p w14:paraId="5E27E256" w14:textId="77777777" w:rsidR="00A77669" w:rsidRPr="000E6FC8" w:rsidRDefault="00A77669" w:rsidP="00C3131C">
            <w:pPr>
              <w:shd w:val="clear" w:color="auto" w:fill="D9D9D9"/>
              <w:tabs>
                <w:tab w:val="left" w:pos="4173"/>
                <w:tab w:val="left" w:pos="6258"/>
                <w:tab w:val="left" w:pos="7234"/>
                <w:tab w:val="left" w:pos="8210"/>
                <w:tab w:val="left" w:pos="9626"/>
                <w:tab w:val="left" w:pos="10602"/>
                <w:tab w:val="left" w:pos="11998"/>
                <w:tab w:val="left" w:pos="12974"/>
                <w:tab w:val="left" w:pos="13950"/>
                <w:tab w:val="left" w:pos="14926"/>
                <w:tab w:val="left" w:pos="15902"/>
                <w:tab w:val="left" w:pos="16878"/>
                <w:tab w:val="left" w:pos="17854"/>
                <w:tab w:val="left" w:pos="18830"/>
                <w:tab w:val="left" w:pos="19806"/>
                <w:tab w:val="left" w:pos="20782"/>
                <w:tab w:val="left" w:pos="21758"/>
                <w:tab w:val="left" w:pos="22734"/>
              </w:tabs>
              <w:rPr>
                <w:rFonts w:ascii="Calibri" w:hAnsi="Calibri" w:cs="Calibri"/>
                <w:b/>
                <w:bCs/>
                <w:sz w:val="20"/>
                <w:szCs w:val="20"/>
                <w:lang w:eastAsia="en-GB"/>
              </w:rPr>
            </w:pPr>
          </w:p>
        </w:tc>
      </w:tr>
    </w:tbl>
    <w:p w14:paraId="46428887" w14:textId="77777777" w:rsidR="00C738CE" w:rsidRDefault="00C738CE" w:rsidP="00314ECC">
      <w:pPr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ind w:left="108"/>
        <w:rPr>
          <w:rFonts w:ascii="Calibri" w:hAnsi="Calibri" w:cs="Calibri"/>
          <w:b/>
          <w:bCs/>
          <w:color w:val="000000"/>
          <w:sz w:val="20"/>
          <w:szCs w:val="20"/>
          <w:lang w:eastAsia="en-GB"/>
        </w:rPr>
      </w:pPr>
    </w:p>
    <w:p w14:paraId="017C880D" w14:textId="77777777" w:rsidR="00E81540" w:rsidRPr="004B4F0C" w:rsidRDefault="00E81540" w:rsidP="00E81540">
      <w:pPr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ind w:left="108"/>
        <w:rPr>
          <w:rFonts w:ascii="Calibri" w:hAnsi="Calibri" w:cs="Calibri"/>
          <w:b/>
          <w:bCs/>
          <w:sz w:val="20"/>
          <w:szCs w:val="20"/>
          <w:lang w:eastAsia="en-GB"/>
        </w:rPr>
      </w:pPr>
      <w:r w:rsidRPr="004B4F0C">
        <w:rPr>
          <w:rFonts w:ascii="Calibri" w:hAnsi="Calibri" w:cs="Calibri"/>
          <w:b/>
          <w:bCs/>
          <w:sz w:val="20"/>
          <w:szCs w:val="20"/>
          <w:lang w:eastAsia="en-GB"/>
        </w:rPr>
        <w:t>Please provide a description of the audit procedure and practices</w:t>
      </w:r>
    </w:p>
    <w:p w14:paraId="217C0882" w14:textId="77777777" w:rsidR="00E81540" w:rsidRDefault="00E81540" w:rsidP="00314ECC">
      <w:pPr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ind w:left="108"/>
        <w:rPr>
          <w:rFonts w:ascii="Calibri" w:hAnsi="Calibri" w:cs="Calibri"/>
          <w:b/>
          <w:bCs/>
          <w:color w:val="000000"/>
          <w:sz w:val="20"/>
          <w:szCs w:val="20"/>
          <w:lang w:eastAsia="en-GB"/>
        </w:rPr>
      </w:pPr>
    </w:p>
    <w:p w14:paraId="2E5F1608" w14:textId="77777777" w:rsidR="004B4F0C" w:rsidRDefault="004B4F0C" w:rsidP="00314ECC">
      <w:pPr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ind w:left="108"/>
        <w:rPr>
          <w:rFonts w:ascii="Calibri" w:hAnsi="Calibri" w:cs="Calibri"/>
          <w:b/>
          <w:bCs/>
          <w:color w:val="000000"/>
          <w:sz w:val="20"/>
          <w:szCs w:val="20"/>
          <w:lang w:eastAsia="en-GB"/>
        </w:rPr>
      </w:pPr>
    </w:p>
    <w:p w14:paraId="10DCF5BB" w14:textId="77777777" w:rsidR="004B4F0C" w:rsidRDefault="004B4F0C" w:rsidP="00314ECC">
      <w:pPr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ind w:left="108"/>
        <w:rPr>
          <w:rFonts w:ascii="Calibri" w:hAnsi="Calibri" w:cs="Calibri"/>
          <w:b/>
          <w:bCs/>
          <w:color w:val="000000"/>
          <w:sz w:val="20"/>
          <w:szCs w:val="20"/>
          <w:lang w:eastAsia="en-GB"/>
        </w:rPr>
      </w:pPr>
    </w:p>
    <w:p w14:paraId="07CBC757" w14:textId="77777777" w:rsidR="004B4F0C" w:rsidRDefault="004B4F0C" w:rsidP="00314ECC">
      <w:pPr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ind w:left="108"/>
        <w:rPr>
          <w:rFonts w:ascii="Calibri" w:hAnsi="Calibri" w:cs="Calibri"/>
          <w:b/>
          <w:bCs/>
          <w:color w:val="000000"/>
          <w:sz w:val="20"/>
          <w:szCs w:val="20"/>
          <w:lang w:eastAsia="en-GB"/>
        </w:rPr>
      </w:pPr>
    </w:p>
    <w:p w14:paraId="2FAAF982" w14:textId="77777777" w:rsidR="004B4F0C" w:rsidRDefault="004B4F0C" w:rsidP="00314ECC">
      <w:pPr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ind w:left="108"/>
        <w:rPr>
          <w:rFonts w:ascii="Calibri" w:hAnsi="Calibri" w:cs="Calibri"/>
          <w:b/>
          <w:bCs/>
          <w:color w:val="000000"/>
          <w:sz w:val="20"/>
          <w:szCs w:val="20"/>
          <w:lang w:eastAsia="en-GB"/>
        </w:rPr>
      </w:pPr>
    </w:p>
    <w:p w14:paraId="4D32C874" w14:textId="77777777" w:rsidR="004B4F0C" w:rsidRDefault="004B4F0C" w:rsidP="00314ECC">
      <w:pPr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ind w:left="108"/>
        <w:rPr>
          <w:rFonts w:ascii="Calibri" w:hAnsi="Calibri" w:cs="Calibri"/>
          <w:b/>
          <w:bCs/>
          <w:color w:val="000000"/>
          <w:sz w:val="20"/>
          <w:szCs w:val="20"/>
          <w:lang w:eastAsia="en-GB"/>
        </w:rPr>
      </w:pPr>
    </w:p>
    <w:p w14:paraId="3040F2A1" w14:textId="77777777" w:rsidR="00E81540" w:rsidRPr="004B4F0C" w:rsidRDefault="004B4F0C" w:rsidP="00314ECC">
      <w:pPr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ind w:left="108"/>
        <w:rPr>
          <w:rFonts w:ascii="Calibri" w:hAnsi="Calibri" w:cs="Calibri"/>
          <w:b/>
          <w:bCs/>
          <w:color w:val="000000"/>
          <w:sz w:val="20"/>
          <w:szCs w:val="20"/>
          <w:lang w:eastAsia="en-GB"/>
        </w:rPr>
      </w:pPr>
      <w:r w:rsidRPr="004B4F0C">
        <w:rPr>
          <w:rFonts w:ascii="Calibri" w:hAnsi="Calibri" w:cs="Calibri"/>
          <w:b/>
          <w:bCs/>
          <w:color w:val="000000"/>
          <w:sz w:val="20"/>
          <w:szCs w:val="20"/>
          <w:lang w:eastAsia="en-GB"/>
        </w:rPr>
        <w:t>Please describe your audit regimes</w:t>
      </w:r>
    </w:p>
    <w:p w14:paraId="46A8DC9C" w14:textId="77777777" w:rsidR="00E81540" w:rsidRDefault="00E81540" w:rsidP="00314ECC">
      <w:pPr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ind w:left="108"/>
        <w:rPr>
          <w:rFonts w:ascii="Calibri" w:hAnsi="Calibri" w:cs="Calibri"/>
          <w:b/>
          <w:bCs/>
          <w:color w:val="000000"/>
          <w:sz w:val="20"/>
          <w:szCs w:val="20"/>
          <w:lang w:eastAsia="en-GB"/>
        </w:rPr>
      </w:pPr>
    </w:p>
    <w:p w14:paraId="57242982" w14:textId="77777777" w:rsidR="004B4F0C" w:rsidRDefault="004B4F0C" w:rsidP="004B4F0C">
      <w:pPr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rPr>
          <w:rFonts w:ascii="Calibri" w:hAnsi="Calibri" w:cs="Calibri"/>
          <w:b/>
          <w:bCs/>
          <w:color w:val="000000"/>
          <w:sz w:val="20"/>
          <w:szCs w:val="20"/>
          <w:lang w:eastAsia="en-GB"/>
        </w:rPr>
      </w:pPr>
    </w:p>
    <w:p w14:paraId="21593C17" w14:textId="77777777" w:rsidR="004B4F0C" w:rsidRDefault="004B4F0C" w:rsidP="00314ECC">
      <w:pPr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ind w:left="108"/>
        <w:rPr>
          <w:rFonts w:ascii="Calibri" w:hAnsi="Calibri" w:cs="Calibri"/>
          <w:b/>
          <w:bCs/>
          <w:color w:val="000000"/>
          <w:sz w:val="20"/>
          <w:szCs w:val="20"/>
          <w:lang w:eastAsia="en-GB"/>
        </w:rPr>
      </w:pPr>
    </w:p>
    <w:p w14:paraId="77630C5A" w14:textId="77777777" w:rsidR="004B4F0C" w:rsidRDefault="004B4F0C" w:rsidP="00314ECC">
      <w:pPr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ind w:left="108"/>
        <w:rPr>
          <w:rFonts w:ascii="Calibri" w:hAnsi="Calibri" w:cs="Calibri"/>
          <w:b/>
          <w:bCs/>
          <w:color w:val="000000"/>
          <w:sz w:val="20"/>
          <w:szCs w:val="20"/>
          <w:lang w:eastAsia="en-GB"/>
        </w:rPr>
      </w:pPr>
    </w:p>
    <w:p w14:paraId="2DDDDC45" w14:textId="77777777" w:rsidR="004B4F0C" w:rsidRDefault="004B4F0C" w:rsidP="00314ECC">
      <w:pPr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ind w:left="108"/>
        <w:rPr>
          <w:rFonts w:ascii="Calibri" w:hAnsi="Calibri" w:cs="Calibri"/>
          <w:b/>
          <w:bCs/>
          <w:color w:val="000000"/>
          <w:sz w:val="20"/>
          <w:szCs w:val="20"/>
          <w:lang w:eastAsia="en-GB"/>
        </w:rPr>
      </w:pPr>
    </w:p>
    <w:p w14:paraId="33581B68" w14:textId="77777777" w:rsidR="004B4F0C" w:rsidRDefault="004B4F0C" w:rsidP="00314ECC">
      <w:pPr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ind w:left="108"/>
        <w:rPr>
          <w:rFonts w:ascii="Calibri" w:hAnsi="Calibri" w:cs="Calibri"/>
          <w:b/>
          <w:bCs/>
          <w:color w:val="000000"/>
          <w:sz w:val="20"/>
          <w:szCs w:val="20"/>
          <w:lang w:eastAsia="en-GB"/>
        </w:rPr>
      </w:pPr>
    </w:p>
    <w:p w14:paraId="5620448A" w14:textId="77777777" w:rsidR="00105438" w:rsidRPr="000E6FC8" w:rsidRDefault="00105438" w:rsidP="00314ECC">
      <w:pPr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ind w:left="108"/>
        <w:rPr>
          <w:rFonts w:ascii="Calibri" w:hAnsi="Calibri" w:cs="Calibri"/>
          <w:b/>
          <w:bCs/>
          <w:color w:val="000000"/>
          <w:sz w:val="20"/>
          <w:szCs w:val="20"/>
          <w:lang w:eastAsia="en-GB"/>
        </w:rPr>
      </w:pPr>
      <w:r w:rsidRPr="000E6FC8">
        <w:rPr>
          <w:rFonts w:ascii="Calibri" w:hAnsi="Calibri" w:cs="Calibri"/>
          <w:b/>
          <w:bCs/>
          <w:color w:val="000000"/>
          <w:sz w:val="20"/>
          <w:szCs w:val="20"/>
          <w:lang w:eastAsia="en-GB"/>
        </w:rPr>
        <w:t>Summary</w:t>
      </w:r>
    </w:p>
    <w:p w14:paraId="2EF24138" w14:textId="77777777" w:rsidR="00105438" w:rsidRPr="000E6FC8" w:rsidRDefault="00105438" w:rsidP="00314ECC">
      <w:pPr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ind w:left="108"/>
        <w:rPr>
          <w:rFonts w:ascii="Calibri" w:hAnsi="Calibri" w:cs="Calibri"/>
          <w:color w:val="000000"/>
          <w:sz w:val="20"/>
          <w:szCs w:val="20"/>
          <w:lang w:eastAsia="en-GB"/>
        </w:rPr>
      </w:pPr>
      <w:r w:rsidRPr="000E6FC8">
        <w:rPr>
          <w:rFonts w:ascii="Calibri" w:hAnsi="Calibri" w:cs="Calibri"/>
          <w:color w:val="000000"/>
          <w:sz w:val="20"/>
          <w:szCs w:val="20"/>
          <w:lang w:eastAsia="en-GB"/>
        </w:rPr>
        <w:t xml:space="preserve">Please describe the findings made for each waste stream, and where applicable, the changes made </w:t>
      </w:r>
      <w:proofErr w:type="gramStart"/>
      <w:r w:rsidRPr="000E6FC8">
        <w:rPr>
          <w:rFonts w:ascii="Calibri" w:hAnsi="Calibri" w:cs="Calibri"/>
          <w:color w:val="000000"/>
          <w:sz w:val="20"/>
          <w:szCs w:val="20"/>
          <w:lang w:eastAsia="en-GB"/>
        </w:rPr>
        <w:t>as a result of</w:t>
      </w:r>
      <w:proofErr w:type="gramEnd"/>
      <w:r w:rsidRPr="000E6FC8">
        <w:rPr>
          <w:rFonts w:ascii="Calibri" w:hAnsi="Calibri" w:cs="Calibri"/>
          <w:color w:val="000000"/>
          <w:sz w:val="20"/>
          <w:szCs w:val="20"/>
          <w:lang w:eastAsia="en-GB"/>
        </w:rPr>
        <w:t xml:space="preserve"> this or previous audits</w:t>
      </w:r>
    </w:p>
    <w:p w14:paraId="1EBCC814" w14:textId="77777777" w:rsidR="00004205" w:rsidRPr="000E6FC8" w:rsidRDefault="00004205" w:rsidP="00004205">
      <w:pPr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ind w:left="108"/>
        <w:rPr>
          <w:rFonts w:ascii="Calibri" w:hAnsi="Calibri" w:cs="Calibri"/>
          <w:b/>
          <w:bCs/>
          <w:color w:val="000000"/>
          <w:sz w:val="20"/>
          <w:szCs w:val="20"/>
          <w:lang w:eastAsia="en-GB"/>
        </w:rPr>
      </w:pPr>
    </w:p>
    <w:p w14:paraId="4B546CB9" w14:textId="77777777" w:rsidR="007D13BE" w:rsidRPr="000E6FC8" w:rsidRDefault="004B4F0C" w:rsidP="00B36B76">
      <w:pPr>
        <w:rPr>
          <w:rFonts w:ascii="Calibri" w:hAnsi="Calibri" w:cs="Calibri"/>
          <w:b/>
          <w:bCs/>
          <w:color w:val="000000"/>
          <w:sz w:val="20"/>
          <w:szCs w:val="20"/>
          <w:lang w:eastAsia="en-GB"/>
        </w:rPr>
      </w:pPr>
      <w:r>
        <w:rPr>
          <w:rFonts w:ascii="Calibri" w:hAnsi="Calibri" w:cs="Calibri"/>
          <w:b/>
          <w:bCs/>
          <w:color w:val="000000"/>
          <w:sz w:val="20"/>
          <w:szCs w:val="20"/>
          <w:lang w:eastAsia="en-GB"/>
        </w:rPr>
        <w:br w:type="page"/>
      </w:r>
      <w:r w:rsidR="007D13BE" w:rsidRPr="000E6FC8">
        <w:rPr>
          <w:rFonts w:ascii="Calibri" w:hAnsi="Calibri" w:cs="Calibri"/>
          <w:b/>
          <w:bCs/>
          <w:color w:val="000000"/>
          <w:sz w:val="20"/>
          <w:szCs w:val="20"/>
          <w:lang w:eastAsia="en-GB"/>
        </w:rPr>
        <w:t>Finally</w:t>
      </w:r>
    </w:p>
    <w:p w14:paraId="00DBDDA9" w14:textId="77777777" w:rsidR="00004205" w:rsidRPr="000E6FC8" w:rsidRDefault="007D13BE" w:rsidP="00004205">
      <w:pPr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ind w:left="108"/>
        <w:rPr>
          <w:rFonts w:ascii="Calibri" w:hAnsi="Calibri" w:cs="Calibri"/>
          <w:color w:val="000000"/>
          <w:sz w:val="20"/>
          <w:szCs w:val="20"/>
          <w:lang w:eastAsia="en-GB"/>
        </w:rPr>
      </w:pPr>
      <w:r w:rsidRPr="000E6FC8">
        <w:rPr>
          <w:rFonts w:ascii="Calibri" w:hAnsi="Calibri" w:cs="Calibri"/>
          <w:color w:val="000000"/>
          <w:sz w:val="20"/>
          <w:szCs w:val="20"/>
          <w:lang w:eastAsia="en-GB"/>
        </w:rPr>
        <w:t>Please be aware that we</w:t>
      </w:r>
      <w:r w:rsidR="00004205" w:rsidRPr="000E6FC8">
        <w:rPr>
          <w:rFonts w:ascii="Calibri" w:hAnsi="Calibri" w:cs="Calibri"/>
          <w:color w:val="000000"/>
          <w:sz w:val="20"/>
          <w:szCs w:val="20"/>
          <w:lang w:eastAsia="en-GB"/>
        </w:rPr>
        <w:t xml:space="preserve"> must obtain and assess a </w:t>
      </w:r>
      <w:r w:rsidRPr="000E6FC8">
        <w:rPr>
          <w:rFonts w:ascii="Calibri" w:hAnsi="Calibri" w:cs="Calibri"/>
          <w:color w:val="000000"/>
          <w:sz w:val="20"/>
          <w:szCs w:val="20"/>
          <w:lang w:eastAsia="en-GB"/>
        </w:rPr>
        <w:t>PAWA</w:t>
      </w:r>
      <w:r w:rsidR="00004205" w:rsidRPr="000E6FC8">
        <w:rPr>
          <w:rFonts w:ascii="Calibri" w:hAnsi="Calibri" w:cs="Calibri"/>
          <w:color w:val="000000"/>
          <w:sz w:val="20"/>
          <w:szCs w:val="20"/>
          <w:lang w:eastAsia="en-GB"/>
        </w:rPr>
        <w:t xml:space="preserve"> report before tak</w:t>
      </w:r>
      <w:r w:rsidRPr="000E6FC8">
        <w:rPr>
          <w:rFonts w:ascii="Calibri" w:hAnsi="Calibri" w:cs="Calibri"/>
          <w:color w:val="000000"/>
          <w:sz w:val="20"/>
          <w:szCs w:val="20"/>
          <w:lang w:eastAsia="en-GB"/>
        </w:rPr>
        <w:t>ing</w:t>
      </w:r>
      <w:r w:rsidR="00004205" w:rsidRPr="000E6FC8">
        <w:rPr>
          <w:rFonts w:ascii="Calibri" w:hAnsi="Calibri" w:cs="Calibri"/>
          <w:color w:val="000000"/>
          <w:sz w:val="20"/>
          <w:szCs w:val="20"/>
          <w:lang w:eastAsia="en-GB"/>
        </w:rPr>
        <w:t xml:space="preserve"> delivery of the first batch of waste from each medical practice. </w:t>
      </w:r>
      <w:r w:rsidRPr="000E6FC8">
        <w:rPr>
          <w:rFonts w:ascii="Calibri" w:hAnsi="Calibri" w:cs="Calibri"/>
          <w:color w:val="000000"/>
          <w:sz w:val="20"/>
          <w:szCs w:val="20"/>
          <w:lang w:eastAsia="en-GB"/>
        </w:rPr>
        <w:t>We</w:t>
      </w:r>
      <w:r w:rsidR="00004205" w:rsidRPr="000E6FC8">
        <w:rPr>
          <w:rFonts w:ascii="Calibri" w:hAnsi="Calibri" w:cs="Calibri"/>
          <w:color w:val="000000"/>
          <w:sz w:val="20"/>
          <w:szCs w:val="20"/>
          <w:lang w:eastAsia="en-GB"/>
        </w:rPr>
        <w:t xml:space="preserve"> must then do this at the following minimum frequencies, every:</w:t>
      </w:r>
    </w:p>
    <w:p w14:paraId="0DD357D1" w14:textId="77777777" w:rsidR="00004205" w:rsidRPr="000E6FC8" w:rsidRDefault="00004205" w:rsidP="00FA62CD">
      <w:pPr>
        <w:pStyle w:val="ListParagraph"/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ind w:left="828"/>
        <w:rPr>
          <w:rFonts w:ascii="Calibri" w:hAnsi="Calibri" w:cs="Calibri"/>
          <w:color w:val="000000"/>
          <w:sz w:val="20"/>
          <w:szCs w:val="20"/>
          <w:lang w:eastAsia="en-GB"/>
        </w:rPr>
      </w:pPr>
      <w:r w:rsidRPr="000E6FC8">
        <w:rPr>
          <w:rFonts w:ascii="Calibri" w:hAnsi="Calibri" w:cs="Calibri"/>
          <w:color w:val="000000"/>
          <w:sz w:val="20"/>
          <w:szCs w:val="20"/>
          <w:lang w:eastAsia="en-GB"/>
        </w:rPr>
        <w:t>12 months for each medical practice that produces 5 tonnes or more of clinical waste in any calendar year</w:t>
      </w:r>
    </w:p>
    <w:p w14:paraId="7FDCA1F9" w14:textId="77777777" w:rsidR="00004205" w:rsidRPr="000E6FC8" w:rsidRDefault="00004205" w:rsidP="00FA62CD">
      <w:pPr>
        <w:pStyle w:val="ListParagraph"/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ind w:left="828"/>
        <w:rPr>
          <w:rFonts w:ascii="Calibri" w:hAnsi="Calibri" w:cs="Calibri"/>
          <w:color w:val="000000"/>
          <w:sz w:val="20"/>
          <w:szCs w:val="20"/>
          <w:lang w:eastAsia="en-GB"/>
        </w:rPr>
      </w:pPr>
      <w:r w:rsidRPr="000E6FC8">
        <w:rPr>
          <w:rFonts w:ascii="Calibri" w:hAnsi="Calibri" w:cs="Calibri"/>
          <w:color w:val="000000"/>
          <w:sz w:val="20"/>
          <w:szCs w:val="20"/>
          <w:lang w:eastAsia="en-GB"/>
        </w:rPr>
        <w:t>2 years for each veterinary practice, dental practice and laboratory that produces less than 5 tonnes of clinical waste in any calendar year</w:t>
      </w:r>
    </w:p>
    <w:p w14:paraId="4E3EC9E0" w14:textId="77777777" w:rsidR="00004205" w:rsidRPr="000E6FC8" w:rsidRDefault="00004205" w:rsidP="00FA62CD">
      <w:pPr>
        <w:pStyle w:val="ListParagraph"/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ind w:left="828"/>
        <w:rPr>
          <w:rFonts w:ascii="Calibri" w:hAnsi="Calibri" w:cs="Calibri"/>
          <w:color w:val="000000"/>
          <w:sz w:val="20"/>
          <w:szCs w:val="20"/>
          <w:lang w:eastAsia="en-GB"/>
        </w:rPr>
      </w:pPr>
      <w:r w:rsidRPr="000E6FC8">
        <w:rPr>
          <w:rFonts w:ascii="Calibri" w:hAnsi="Calibri" w:cs="Calibri"/>
          <w:color w:val="000000"/>
          <w:sz w:val="20"/>
          <w:szCs w:val="20"/>
          <w:lang w:eastAsia="en-GB"/>
        </w:rPr>
        <w:t>5 years for other clinical waste healthcare producers</w:t>
      </w:r>
    </w:p>
    <w:p w14:paraId="59D374B5" w14:textId="77777777" w:rsidR="00C86606" w:rsidRPr="000E6FC8" w:rsidRDefault="00C86606" w:rsidP="00004205">
      <w:pPr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ind w:left="108"/>
        <w:rPr>
          <w:rFonts w:ascii="Calibri" w:hAnsi="Calibri" w:cs="Calibri"/>
          <w:color w:val="000000"/>
          <w:sz w:val="20"/>
          <w:szCs w:val="20"/>
          <w:lang w:eastAsia="en-GB"/>
        </w:rPr>
      </w:pPr>
    </w:p>
    <w:p w14:paraId="203137E5" w14:textId="77777777" w:rsidR="00C86606" w:rsidRPr="000E6FC8" w:rsidRDefault="00004205" w:rsidP="00004205">
      <w:pPr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ind w:left="108"/>
        <w:rPr>
          <w:rFonts w:ascii="Calibri" w:hAnsi="Calibri" w:cs="Calibri"/>
          <w:color w:val="000000"/>
          <w:sz w:val="20"/>
          <w:szCs w:val="20"/>
          <w:lang w:eastAsia="en-GB"/>
        </w:rPr>
      </w:pPr>
      <w:r w:rsidRPr="000E6FC8">
        <w:rPr>
          <w:rFonts w:ascii="Calibri" w:hAnsi="Calibri" w:cs="Calibri"/>
          <w:color w:val="000000"/>
          <w:sz w:val="20"/>
          <w:szCs w:val="20"/>
          <w:lang w:eastAsia="en-GB"/>
        </w:rPr>
        <w:t>The audit report will no longer be valid for pre-acceptance purposes</w:t>
      </w:r>
      <w:r w:rsidR="007D13BE" w:rsidRPr="000E6FC8">
        <w:rPr>
          <w:rFonts w:ascii="Calibri" w:hAnsi="Calibri" w:cs="Calibri"/>
          <w:color w:val="000000"/>
          <w:sz w:val="20"/>
          <w:szCs w:val="20"/>
          <w:lang w:eastAsia="en-GB"/>
        </w:rPr>
        <w:t>:</w:t>
      </w:r>
    </w:p>
    <w:p w14:paraId="1B3A1480" w14:textId="77777777" w:rsidR="00C86606" w:rsidRPr="000E6FC8" w:rsidRDefault="00004205" w:rsidP="00C86606">
      <w:pPr>
        <w:pStyle w:val="ListParagraph"/>
        <w:numPr>
          <w:ilvl w:val="0"/>
          <w:numId w:val="21"/>
        </w:numPr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rPr>
          <w:rFonts w:ascii="Calibri" w:hAnsi="Calibri" w:cs="Calibri"/>
          <w:color w:val="000000"/>
          <w:sz w:val="20"/>
          <w:szCs w:val="20"/>
          <w:lang w:eastAsia="en-GB"/>
        </w:rPr>
      </w:pPr>
      <w:r w:rsidRPr="000E6FC8">
        <w:rPr>
          <w:rFonts w:ascii="Calibri" w:hAnsi="Calibri" w:cs="Calibri"/>
          <w:color w:val="000000"/>
          <w:sz w:val="20"/>
          <w:szCs w:val="20"/>
          <w:lang w:eastAsia="en-GB"/>
        </w:rPr>
        <w:t>once the time intervals are exceeded</w:t>
      </w:r>
    </w:p>
    <w:p w14:paraId="1E3130D8" w14:textId="77777777" w:rsidR="00C86606" w:rsidRPr="000E6FC8" w:rsidRDefault="00004205" w:rsidP="00C86606">
      <w:pPr>
        <w:pStyle w:val="ListParagraph"/>
        <w:numPr>
          <w:ilvl w:val="0"/>
          <w:numId w:val="21"/>
        </w:numPr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rPr>
          <w:rFonts w:ascii="Calibri" w:hAnsi="Calibri" w:cs="Calibri"/>
          <w:color w:val="000000"/>
          <w:sz w:val="20"/>
          <w:szCs w:val="20"/>
          <w:lang w:eastAsia="en-GB"/>
        </w:rPr>
      </w:pPr>
      <w:r w:rsidRPr="000E6FC8">
        <w:rPr>
          <w:rFonts w:ascii="Calibri" w:hAnsi="Calibri" w:cs="Calibri"/>
          <w:color w:val="000000"/>
          <w:sz w:val="20"/>
          <w:szCs w:val="20"/>
          <w:lang w:eastAsia="en-GB"/>
        </w:rPr>
        <w:t>if the producer makes significant changes to on-site practices</w:t>
      </w:r>
    </w:p>
    <w:p w14:paraId="602B86BD" w14:textId="77777777" w:rsidR="00C86606" w:rsidRPr="000E6FC8" w:rsidRDefault="00004205" w:rsidP="00C86606">
      <w:pPr>
        <w:pStyle w:val="ListParagraph"/>
        <w:numPr>
          <w:ilvl w:val="0"/>
          <w:numId w:val="21"/>
        </w:numPr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rPr>
          <w:rFonts w:ascii="Calibri" w:hAnsi="Calibri" w:cs="Calibri"/>
          <w:color w:val="000000"/>
          <w:sz w:val="20"/>
          <w:szCs w:val="20"/>
          <w:lang w:eastAsia="en-GB"/>
        </w:rPr>
      </w:pPr>
      <w:r w:rsidRPr="000E6FC8">
        <w:rPr>
          <w:rFonts w:ascii="Calibri" w:hAnsi="Calibri" w:cs="Calibri"/>
          <w:color w:val="000000"/>
          <w:sz w:val="20"/>
          <w:szCs w:val="20"/>
          <w:lang w:eastAsia="en-GB"/>
        </w:rPr>
        <w:t>if the waste changes</w:t>
      </w:r>
      <w:r w:rsidR="007D13BE" w:rsidRPr="000E6FC8">
        <w:rPr>
          <w:rFonts w:ascii="Calibri" w:hAnsi="Calibri" w:cs="Calibri"/>
          <w:color w:val="000000"/>
          <w:sz w:val="20"/>
          <w:szCs w:val="20"/>
          <w:lang w:eastAsia="en-GB"/>
        </w:rPr>
        <w:t xml:space="preserve"> or </w:t>
      </w:r>
    </w:p>
    <w:p w14:paraId="00DCEA50" w14:textId="77777777" w:rsidR="00105438" w:rsidRPr="000E6FC8" w:rsidRDefault="00004205" w:rsidP="00C86606">
      <w:pPr>
        <w:pStyle w:val="ListParagraph"/>
        <w:numPr>
          <w:ilvl w:val="0"/>
          <w:numId w:val="21"/>
        </w:numPr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rPr>
          <w:rFonts w:ascii="Calibri" w:hAnsi="Calibri" w:cs="Calibri"/>
          <w:color w:val="000000"/>
          <w:sz w:val="20"/>
          <w:szCs w:val="20"/>
          <w:lang w:eastAsia="en-GB"/>
        </w:rPr>
      </w:pPr>
      <w:r w:rsidRPr="000E6FC8">
        <w:rPr>
          <w:rFonts w:ascii="Calibri" w:hAnsi="Calibri" w:cs="Calibri"/>
          <w:color w:val="000000"/>
          <w:sz w:val="20"/>
          <w:szCs w:val="20"/>
          <w:lang w:eastAsia="en-GB"/>
        </w:rPr>
        <w:t xml:space="preserve">if </w:t>
      </w:r>
      <w:r w:rsidR="007D13BE" w:rsidRPr="000E6FC8">
        <w:rPr>
          <w:rFonts w:ascii="Calibri" w:hAnsi="Calibri" w:cs="Calibri"/>
          <w:color w:val="000000"/>
          <w:sz w:val="20"/>
          <w:szCs w:val="20"/>
          <w:lang w:eastAsia="en-GB"/>
        </w:rPr>
        <w:t>we</w:t>
      </w:r>
      <w:r w:rsidRPr="000E6FC8">
        <w:rPr>
          <w:rFonts w:ascii="Calibri" w:hAnsi="Calibri" w:cs="Calibri"/>
          <w:color w:val="000000"/>
          <w:sz w:val="20"/>
          <w:szCs w:val="20"/>
          <w:lang w:eastAsia="en-GB"/>
        </w:rPr>
        <w:t xml:space="preserve"> find that the waste received contains significant non-conformances to the pre-acceptance information - for example, it contains a waste type that was not included in the pre-acceptance audit of the producer</w:t>
      </w:r>
      <w:r w:rsidR="007D13BE" w:rsidRPr="000E6FC8">
        <w:rPr>
          <w:rFonts w:ascii="Calibri" w:hAnsi="Calibri" w:cs="Calibri"/>
          <w:color w:val="000000"/>
          <w:sz w:val="20"/>
          <w:szCs w:val="20"/>
          <w:lang w:eastAsia="en-GB"/>
        </w:rPr>
        <w:t>.  We will do our best to keep both of us compliant, but we will need you to help too.</w:t>
      </w:r>
    </w:p>
    <w:p w14:paraId="3615B6E3" w14:textId="77777777" w:rsidR="007D13BE" w:rsidRPr="000E6FC8" w:rsidRDefault="007D13BE" w:rsidP="00004205">
      <w:pPr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ind w:left="108"/>
        <w:rPr>
          <w:rFonts w:ascii="Calibri" w:hAnsi="Calibri" w:cs="Calibri"/>
          <w:color w:val="000000"/>
          <w:sz w:val="20"/>
          <w:szCs w:val="20"/>
          <w:lang w:eastAsia="en-GB"/>
        </w:rPr>
      </w:pPr>
    </w:p>
    <w:p w14:paraId="7A15E24D" w14:textId="77777777" w:rsidR="00DC2789" w:rsidRPr="000E6FC8" w:rsidRDefault="00DC2789" w:rsidP="00004205">
      <w:pPr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ind w:left="108"/>
        <w:rPr>
          <w:rFonts w:ascii="Calibri" w:hAnsi="Calibri" w:cs="Calibri"/>
          <w:color w:val="000000"/>
          <w:sz w:val="20"/>
          <w:szCs w:val="20"/>
          <w:lang w:eastAsia="en-GB"/>
        </w:rPr>
      </w:pPr>
    </w:p>
    <w:p w14:paraId="3497A659" w14:textId="77777777" w:rsidR="004D6CE0" w:rsidRPr="000E6FC8" w:rsidRDefault="00C738CE" w:rsidP="00314ECC">
      <w:pPr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ind w:left="108"/>
        <w:rPr>
          <w:rFonts w:ascii="Calibri" w:hAnsi="Calibri" w:cs="Calibri"/>
          <w:b/>
          <w:bCs/>
          <w:sz w:val="20"/>
          <w:szCs w:val="20"/>
          <w:lang w:eastAsia="en-GB"/>
        </w:rPr>
      </w:pPr>
      <w:r w:rsidRPr="000E6FC8">
        <w:rPr>
          <w:rFonts w:ascii="Calibri" w:hAnsi="Calibri" w:cs="Calibri"/>
          <w:b/>
          <w:bCs/>
          <w:sz w:val="20"/>
          <w:szCs w:val="20"/>
          <w:lang w:eastAsia="en-GB"/>
        </w:rPr>
        <w:t xml:space="preserve">DECLARATION </w:t>
      </w:r>
    </w:p>
    <w:p w14:paraId="38D58045" w14:textId="77777777" w:rsidR="00630794" w:rsidRPr="000E6FC8" w:rsidRDefault="00630794" w:rsidP="00314ECC">
      <w:pPr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ind w:left="108"/>
        <w:rPr>
          <w:rFonts w:ascii="Calibri" w:hAnsi="Calibri" w:cs="Calibri"/>
          <w:b/>
          <w:bCs/>
          <w:sz w:val="20"/>
          <w:szCs w:val="20"/>
          <w:lang w:eastAsia="en-GB"/>
        </w:rPr>
      </w:pPr>
    </w:p>
    <w:p w14:paraId="71A6AC08" w14:textId="77777777" w:rsidR="00C738CE" w:rsidRPr="000E6FC8" w:rsidRDefault="00C738CE" w:rsidP="00314ECC">
      <w:pPr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ind w:left="108"/>
        <w:rPr>
          <w:rFonts w:ascii="Calibri" w:hAnsi="Calibri" w:cs="Calibri"/>
          <w:bCs/>
          <w:sz w:val="20"/>
          <w:szCs w:val="20"/>
          <w:lang w:eastAsia="en-GB"/>
        </w:rPr>
      </w:pPr>
      <w:r w:rsidRPr="000E6FC8">
        <w:rPr>
          <w:rFonts w:ascii="Calibri" w:hAnsi="Calibri" w:cs="Calibri"/>
          <w:bCs/>
          <w:sz w:val="20"/>
          <w:szCs w:val="20"/>
          <w:lang w:eastAsia="en-GB"/>
        </w:rPr>
        <w:t>I.................................</w:t>
      </w:r>
      <w:r w:rsidR="00A250A8" w:rsidRPr="000E6FC8">
        <w:rPr>
          <w:rFonts w:ascii="Calibri" w:hAnsi="Calibri" w:cs="Calibri"/>
          <w:bCs/>
          <w:sz w:val="20"/>
          <w:szCs w:val="20"/>
          <w:lang w:eastAsia="en-GB"/>
        </w:rPr>
        <w:t>...............</w:t>
      </w:r>
      <w:r w:rsidR="00A9035C" w:rsidRPr="000E6FC8">
        <w:rPr>
          <w:rFonts w:ascii="Calibri" w:hAnsi="Calibri" w:cs="Calibri"/>
          <w:bCs/>
          <w:sz w:val="20"/>
          <w:szCs w:val="20"/>
          <w:lang w:eastAsia="en-GB"/>
        </w:rPr>
        <w:t>....</w:t>
      </w:r>
      <w:r w:rsidR="00A250A8" w:rsidRPr="000E6FC8">
        <w:rPr>
          <w:rFonts w:ascii="Calibri" w:hAnsi="Calibri" w:cs="Calibri"/>
          <w:bCs/>
          <w:sz w:val="20"/>
          <w:szCs w:val="20"/>
          <w:lang w:eastAsia="en-GB"/>
        </w:rPr>
        <w:t>..</w:t>
      </w:r>
      <w:r w:rsidRPr="000E6FC8">
        <w:rPr>
          <w:rFonts w:ascii="Calibri" w:hAnsi="Calibri" w:cs="Calibri"/>
          <w:bCs/>
          <w:sz w:val="20"/>
          <w:szCs w:val="20"/>
          <w:lang w:eastAsia="en-GB"/>
        </w:rPr>
        <w:t xml:space="preserve">, confirm the information </w:t>
      </w:r>
      <w:r w:rsidR="00DE2A73" w:rsidRPr="000E6FC8">
        <w:rPr>
          <w:rFonts w:ascii="Calibri" w:hAnsi="Calibri" w:cs="Calibri"/>
          <w:bCs/>
          <w:sz w:val="20"/>
          <w:szCs w:val="20"/>
          <w:lang w:eastAsia="en-GB"/>
        </w:rPr>
        <w:t>above</w:t>
      </w:r>
      <w:r w:rsidRPr="000E6FC8">
        <w:rPr>
          <w:rFonts w:ascii="Calibri" w:hAnsi="Calibri" w:cs="Calibri"/>
          <w:bCs/>
          <w:sz w:val="20"/>
          <w:szCs w:val="20"/>
          <w:lang w:eastAsia="en-GB"/>
        </w:rPr>
        <w:t xml:space="preserve"> is corr</w:t>
      </w:r>
      <w:r w:rsidR="007F373F" w:rsidRPr="000E6FC8">
        <w:rPr>
          <w:rFonts w:ascii="Calibri" w:hAnsi="Calibri" w:cs="Calibri"/>
          <w:bCs/>
          <w:sz w:val="20"/>
          <w:szCs w:val="20"/>
          <w:lang w:eastAsia="en-GB"/>
        </w:rPr>
        <w:t>ect to the best of my knowledge.</w:t>
      </w:r>
    </w:p>
    <w:p w14:paraId="2222AE5D" w14:textId="77777777" w:rsidR="00A9035C" w:rsidRPr="000E6FC8" w:rsidRDefault="00A9035C" w:rsidP="00A250A8">
      <w:pPr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ind w:left="108"/>
        <w:jc w:val="center"/>
        <w:rPr>
          <w:rFonts w:ascii="Calibri" w:hAnsi="Calibri" w:cs="Calibri"/>
          <w:b/>
          <w:bCs/>
          <w:sz w:val="20"/>
          <w:szCs w:val="20"/>
          <w:lang w:eastAsia="en-GB"/>
        </w:rPr>
      </w:pPr>
    </w:p>
    <w:p w14:paraId="2787D837" w14:textId="77777777" w:rsidR="00C86606" w:rsidRPr="000E6FC8" w:rsidRDefault="00C86606" w:rsidP="00A250A8">
      <w:pPr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ind w:left="108"/>
        <w:jc w:val="center"/>
        <w:rPr>
          <w:rFonts w:ascii="Calibri" w:hAnsi="Calibri" w:cs="Calibri"/>
          <w:b/>
          <w:bCs/>
          <w:sz w:val="20"/>
          <w:szCs w:val="20"/>
          <w:lang w:eastAsia="en-GB"/>
        </w:rPr>
      </w:pPr>
    </w:p>
    <w:p w14:paraId="217E72D3" w14:textId="77777777" w:rsidR="00C738CE" w:rsidRPr="000E6FC8" w:rsidRDefault="00C738CE" w:rsidP="00A250A8">
      <w:pPr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ind w:left="108"/>
        <w:jc w:val="center"/>
        <w:rPr>
          <w:rFonts w:ascii="Calibri" w:hAnsi="Calibri" w:cs="Calibri"/>
          <w:b/>
          <w:bCs/>
          <w:sz w:val="20"/>
          <w:szCs w:val="20"/>
          <w:lang w:eastAsia="en-GB"/>
        </w:rPr>
      </w:pPr>
      <w:r w:rsidRPr="000E6FC8">
        <w:rPr>
          <w:rFonts w:ascii="Calibri" w:hAnsi="Calibri" w:cs="Calibri"/>
          <w:b/>
          <w:bCs/>
          <w:sz w:val="20"/>
          <w:szCs w:val="20"/>
          <w:lang w:eastAsia="en-GB"/>
        </w:rPr>
        <w:t>Signature......................................................... Date..........................</w:t>
      </w:r>
    </w:p>
    <w:p w14:paraId="0B07CF03" w14:textId="77777777" w:rsidR="00C738CE" w:rsidRPr="000E6FC8" w:rsidRDefault="00C738CE" w:rsidP="00314ECC">
      <w:pPr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ind w:left="108"/>
        <w:rPr>
          <w:rFonts w:ascii="Calibri" w:hAnsi="Calibri" w:cs="Calibri"/>
          <w:b/>
          <w:bCs/>
          <w:color w:val="000000"/>
          <w:sz w:val="20"/>
          <w:szCs w:val="20"/>
          <w:lang w:eastAsia="en-GB"/>
        </w:rPr>
      </w:pPr>
    </w:p>
    <w:p w14:paraId="459D6F12" w14:textId="77777777" w:rsidR="00C86606" w:rsidRPr="000E6FC8" w:rsidRDefault="00C86606" w:rsidP="00314ECC">
      <w:pPr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ind w:left="108"/>
        <w:rPr>
          <w:rFonts w:ascii="Calibri" w:hAnsi="Calibri" w:cs="Calibri"/>
          <w:b/>
          <w:bCs/>
          <w:color w:val="000000"/>
          <w:sz w:val="20"/>
          <w:szCs w:val="20"/>
          <w:lang w:eastAsia="en-GB"/>
        </w:rPr>
      </w:pPr>
    </w:p>
    <w:p w14:paraId="43BADC3B" w14:textId="77777777" w:rsidR="004D6CE0" w:rsidRPr="000E6FC8" w:rsidRDefault="004D6CE0" w:rsidP="004D6CE0">
      <w:pPr>
        <w:tabs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ind w:left="108"/>
        <w:rPr>
          <w:rFonts w:ascii="Calibri" w:hAnsi="Calibri" w:cs="Calibri"/>
          <w:b/>
          <w:color w:val="000000"/>
          <w:sz w:val="20"/>
          <w:szCs w:val="20"/>
          <w:lang w:eastAsia="en-GB"/>
        </w:rPr>
      </w:pPr>
      <w:r w:rsidRPr="000E6FC8">
        <w:rPr>
          <w:rFonts w:ascii="Calibri" w:hAnsi="Calibri" w:cs="Calibri"/>
          <w:b/>
          <w:color w:val="000000"/>
          <w:sz w:val="20"/>
          <w:szCs w:val="20"/>
          <w:lang w:eastAsia="en-GB"/>
        </w:rPr>
        <w:t>GUIDANCE NOTES</w:t>
      </w:r>
    </w:p>
    <w:p w14:paraId="729FA357" w14:textId="77777777" w:rsidR="00017F51" w:rsidRPr="000E6FC8" w:rsidRDefault="003636B0" w:rsidP="00A250A8">
      <w:pPr>
        <w:tabs>
          <w:tab w:val="left" w:pos="9626"/>
          <w:tab w:val="left" w:pos="10602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ind w:left="108"/>
        <w:rPr>
          <w:rFonts w:ascii="Calibri" w:hAnsi="Calibri" w:cs="Calibri"/>
          <w:color w:val="000000"/>
          <w:sz w:val="20"/>
          <w:szCs w:val="20"/>
          <w:lang w:eastAsia="en-GB"/>
        </w:rPr>
      </w:pPr>
      <w:r w:rsidRPr="000E6FC8">
        <w:rPr>
          <w:rFonts w:ascii="Calibri" w:hAnsi="Calibri" w:cs="Calibri"/>
          <w:color w:val="000000"/>
          <w:sz w:val="20"/>
          <w:szCs w:val="20"/>
          <w:vertAlign w:val="superscript"/>
          <w:lang w:eastAsia="en-GB"/>
        </w:rPr>
        <w:t>1</w:t>
      </w:r>
      <w:r w:rsidR="00A250A8" w:rsidRPr="000E6FC8">
        <w:rPr>
          <w:rFonts w:ascii="Calibri" w:hAnsi="Calibri" w:cs="Calibri"/>
          <w:color w:val="000000"/>
          <w:sz w:val="20"/>
          <w:szCs w:val="20"/>
          <w:vertAlign w:val="superscript"/>
          <w:lang w:eastAsia="en-GB"/>
        </w:rPr>
        <w:t xml:space="preserve">   </w:t>
      </w:r>
      <w:r w:rsidR="004D6CE0" w:rsidRPr="000E6FC8">
        <w:rPr>
          <w:rFonts w:ascii="Calibri" w:hAnsi="Calibri" w:cs="Calibri"/>
          <w:color w:val="000000"/>
          <w:sz w:val="20"/>
          <w:szCs w:val="20"/>
          <w:lang w:eastAsia="en-GB"/>
        </w:rPr>
        <w:t>More Details on Standard Industrial Classification codes can be found here</w:t>
      </w:r>
      <w:r w:rsidR="00017F51" w:rsidRPr="000E6FC8">
        <w:rPr>
          <w:rFonts w:ascii="Calibri" w:hAnsi="Calibri" w:cs="Calibri"/>
          <w:color w:val="000000"/>
          <w:sz w:val="20"/>
          <w:szCs w:val="20"/>
          <w:lang w:eastAsia="en-GB"/>
        </w:rPr>
        <w:t xml:space="preserve"> </w:t>
      </w:r>
      <w:hyperlink r:id="rId11" w:history="1">
        <w:r w:rsidR="00017F51" w:rsidRPr="000E6FC8">
          <w:rPr>
            <w:rStyle w:val="Hyperlink"/>
            <w:rFonts w:ascii="Calibri" w:hAnsi="Calibri" w:cs="Calibri"/>
            <w:sz w:val="20"/>
            <w:szCs w:val="20"/>
            <w:lang w:eastAsia="en-GB"/>
          </w:rPr>
          <w:t>http://www.companieshouse.gov.uk/about/miscellaneous/principalBusActivitiesList.shtml</w:t>
        </w:r>
      </w:hyperlink>
    </w:p>
    <w:p w14:paraId="714A2DA0" w14:textId="77777777" w:rsidR="004D6CE0" w:rsidRPr="000E6FC8" w:rsidRDefault="003636B0" w:rsidP="00CA43E7">
      <w:pPr>
        <w:tabs>
          <w:tab w:val="left" w:pos="9626"/>
          <w:tab w:val="left" w:pos="10602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ind w:left="108"/>
        <w:jc w:val="both"/>
        <w:rPr>
          <w:rFonts w:ascii="Calibri" w:hAnsi="Calibri" w:cs="Calibri"/>
          <w:color w:val="000000"/>
          <w:sz w:val="20"/>
          <w:szCs w:val="20"/>
          <w:lang w:eastAsia="en-GB"/>
        </w:rPr>
      </w:pPr>
      <w:r w:rsidRPr="000E6FC8">
        <w:rPr>
          <w:rFonts w:ascii="Calibri" w:hAnsi="Calibri" w:cs="Calibri"/>
          <w:color w:val="000000"/>
          <w:sz w:val="20"/>
          <w:szCs w:val="20"/>
          <w:vertAlign w:val="superscript"/>
          <w:lang w:eastAsia="en-GB"/>
        </w:rPr>
        <w:t>2</w:t>
      </w:r>
      <w:r w:rsidR="00A250A8" w:rsidRPr="000E6FC8">
        <w:rPr>
          <w:rFonts w:ascii="Calibri" w:hAnsi="Calibri" w:cs="Calibri"/>
          <w:color w:val="000000"/>
          <w:sz w:val="20"/>
          <w:szCs w:val="20"/>
          <w:vertAlign w:val="superscript"/>
          <w:lang w:eastAsia="en-GB"/>
        </w:rPr>
        <w:t xml:space="preserve">   </w:t>
      </w:r>
      <w:r w:rsidR="004D6CE0" w:rsidRPr="000E6FC8">
        <w:rPr>
          <w:rFonts w:ascii="Calibri" w:hAnsi="Calibri" w:cs="Calibri"/>
          <w:color w:val="000000"/>
          <w:sz w:val="20"/>
          <w:szCs w:val="20"/>
          <w:lang w:eastAsia="en-GB"/>
        </w:rPr>
        <w:t xml:space="preserve">Such as </w:t>
      </w:r>
      <w:r w:rsidR="00812BEE" w:rsidRPr="000E6FC8">
        <w:rPr>
          <w:rFonts w:ascii="Calibri" w:hAnsi="Calibri" w:cs="Calibri"/>
          <w:color w:val="000000"/>
          <w:sz w:val="20"/>
          <w:szCs w:val="20"/>
          <w:lang w:eastAsia="en-GB"/>
        </w:rPr>
        <w:t xml:space="preserve">hospital, </w:t>
      </w:r>
      <w:r w:rsidR="00AB2C02" w:rsidRPr="000E6FC8">
        <w:rPr>
          <w:rFonts w:ascii="Calibri" w:hAnsi="Calibri" w:cs="Calibri"/>
          <w:color w:val="000000"/>
          <w:sz w:val="20"/>
          <w:szCs w:val="20"/>
          <w:lang w:eastAsia="en-GB"/>
        </w:rPr>
        <w:t xml:space="preserve">pharmacy, veterinary, primary care, dental, acute care, laboratory, </w:t>
      </w:r>
      <w:r w:rsidR="004D6CE0" w:rsidRPr="000E6FC8">
        <w:rPr>
          <w:rFonts w:ascii="Calibri" w:hAnsi="Calibri" w:cs="Calibri"/>
          <w:color w:val="000000"/>
          <w:sz w:val="20"/>
          <w:szCs w:val="20"/>
          <w:lang w:eastAsia="en-GB"/>
        </w:rPr>
        <w:t>etc.</w:t>
      </w:r>
    </w:p>
    <w:p w14:paraId="45C5380E" w14:textId="77777777" w:rsidR="000D18D0" w:rsidRPr="000E6FC8" w:rsidRDefault="003636B0" w:rsidP="00CA43E7">
      <w:pPr>
        <w:tabs>
          <w:tab w:val="left" w:pos="9626"/>
          <w:tab w:val="left" w:pos="10602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ind w:left="108"/>
        <w:jc w:val="both"/>
        <w:rPr>
          <w:rFonts w:ascii="Calibri" w:hAnsi="Calibri" w:cs="Calibri"/>
          <w:color w:val="000000"/>
          <w:sz w:val="20"/>
          <w:szCs w:val="20"/>
          <w:lang w:eastAsia="en-GB"/>
        </w:rPr>
      </w:pPr>
      <w:r w:rsidRPr="000E6FC8">
        <w:rPr>
          <w:rFonts w:ascii="Calibri" w:hAnsi="Calibri" w:cs="Calibri"/>
          <w:color w:val="000000"/>
          <w:sz w:val="20"/>
          <w:szCs w:val="20"/>
          <w:vertAlign w:val="superscript"/>
          <w:lang w:eastAsia="en-GB"/>
        </w:rPr>
        <w:t>3</w:t>
      </w:r>
      <w:r w:rsidR="00272455" w:rsidRPr="000E6FC8">
        <w:rPr>
          <w:rFonts w:ascii="Calibri" w:hAnsi="Calibri" w:cs="Calibri"/>
          <w:color w:val="000000"/>
          <w:sz w:val="20"/>
          <w:szCs w:val="20"/>
          <w:vertAlign w:val="superscript"/>
          <w:lang w:eastAsia="en-GB"/>
        </w:rPr>
        <w:t xml:space="preserve">   </w:t>
      </w:r>
      <w:r w:rsidR="00272455" w:rsidRPr="000E6FC8">
        <w:rPr>
          <w:rFonts w:ascii="Calibri" w:hAnsi="Calibri" w:cs="Calibri"/>
          <w:color w:val="000000"/>
          <w:sz w:val="20"/>
          <w:szCs w:val="20"/>
          <w:lang w:eastAsia="en-GB"/>
        </w:rPr>
        <w:t xml:space="preserve">Include reference to </w:t>
      </w:r>
      <w:r w:rsidR="00453599" w:rsidRPr="000E6FC8">
        <w:rPr>
          <w:rFonts w:ascii="Calibri" w:hAnsi="Calibri" w:cs="Calibri"/>
          <w:color w:val="000000"/>
          <w:sz w:val="20"/>
          <w:szCs w:val="20"/>
          <w:lang w:eastAsia="en-GB"/>
        </w:rPr>
        <w:t>Safety</w:t>
      </w:r>
      <w:r w:rsidR="00272455" w:rsidRPr="000E6FC8">
        <w:rPr>
          <w:rFonts w:ascii="Calibri" w:hAnsi="Calibri" w:cs="Calibri"/>
          <w:color w:val="000000"/>
          <w:sz w:val="20"/>
          <w:szCs w:val="20"/>
          <w:lang w:eastAsia="en-GB"/>
        </w:rPr>
        <w:t xml:space="preserve"> </w:t>
      </w:r>
      <w:r w:rsidR="00453599" w:rsidRPr="000E6FC8">
        <w:rPr>
          <w:rFonts w:ascii="Calibri" w:hAnsi="Calibri" w:cs="Calibri"/>
          <w:color w:val="000000"/>
          <w:sz w:val="20"/>
          <w:szCs w:val="20"/>
          <w:lang w:eastAsia="en-GB"/>
        </w:rPr>
        <w:t>D</w:t>
      </w:r>
      <w:r w:rsidR="00272455" w:rsidRPr="000E6FC8">
        <w:rPr>
          <w:rFonts w:ascii="Calibri" w:hAnsi="Calibri" w:cs="Calibri"/>
          <w:color w:val="000000"/>
          <w:sz w:val="20"/>
          <w:szCs w:val="20"/>
          <w:lang w:eastAsia="en-GB"/>
        </w:rPr>
        <w:t xml:space="preserve">ata </w:t>
      </w:r>
      <w:r w:rsidR="00453599" w:rsidRPr="000E6FC8">
        <w:rPr>
          <w:rFonts w:ascii="Calibri" w:hAnsi="Calibri" w:cs="Calibri"/>
          <w:color w:val="000000"/>
          <w:sz w:val="20"/>
          <w:szCs w:val="20"/>
          <w:lang w:eastAsia="en-GB"/>
        </w:rPr>
        <w:t>S</w:t>
      </w:r>
      <w:r w:rsidR="00272455" w:rsidRPr="000E6FC8">
        <w:rPr>
          <w:rFonts w:ascii="Calibri" w:hAnsi="Calibri" w:cs="Calibri"/>
          <w:color w:val="000000"/>
          <w:sz w:val="20"/>
          <w:szCs w:val="20"/>
          <w:lang w:eastAsia="en-GB"/>
        </w:rPr>
        <w:t>heets</w:t>
      </w:r>
    </w:p>
    <w:p w14:paraId="3A043E56" w14:textId="77777777" w:rsidR="004D6CE0" w:rsidRPr="000E6FC8" w:rsidRDefault="004D6CE0" w:rsidP="00CA43E7">
      <w:pPr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ind w:left="108"/>
        <w:jc w:val="both"/>
        <w:rPr>
          <w:rFonts w:ascii="Calibri" w:hAnsi="Calibri" w:cs="Calibri"/>
          <w:b/>
          <w:bCs/>
          <w:color w:val="000000"/>
          <w:sz w:val="20"/>
          <w:szCs w:val="20"/>
          <w:lang w:eastAsia="en-GB"/>
        </w:rPr>
      </w:pPr>
    </w:p>
    <w:p w14:paraId="4FD84D7F" w14:textId="77777777" w:rsidR="004D6CE0" w:rsidRPr="000E6FC8" w:rsidRDefault="00A250A8" w:rsidP="00CA43E7">
      <w:pPr>
        <w:tabs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ind w:left="108"/>
        <w:jc w:val="both"/>
        <w:rPr>
          <w:rFonts w:ascii="Calibri" w:hAnsi="Calibri" w:cs="Calibri"/>
          <w:color w:val="000000"/>
          <w:sz w:val="20"/>
          <w:szCs w:val="20"/>
          <w:lang w:eastAsia="en-GB"/>
        </w:rPr>
      </w:pPr>
      <w:r w:rsidRPr="000E6FC8">
        <w:rPr>
          <w:rFonts w:ascii="Calibri" w:hAnsi="Calibri" w:cs="Calibri"/>
          <w:color w:val="000000"/>
          <w:sz w:val="20"/>
          <w:szCs w:val="20"/>
          <w:lang w:eastAsia="en-GB"/>
        </w:rPr>
        <w:t xml:space="preserve">Please return this audit to: </w:t>
      </w:r>
      <w:r w:rsidR="004D6CE0" w:rsidRPr="000E6FC8">
        <w:rPr>
          <w:rFonts w:ascii="Calibri" w:hAnsi="Calibri" w:cs="Calibri"/>
          <w:color w:val="000000"/>
          <w:sz w:val="20"/>
          <w:szCs w:val="20"/>
          <w:lang w:eastAsia="en-GB"/>
        </w:rPr>
        <w:t>Medisort Ltd</w:t>
      </w:r>
      <w:r w:rsidR="00453599" w:rsidRPr="000E6FC8">
        <w:rPr>
          <w:rFonts w:ascii="Calibri" w:hAnsi="Calibri" w:cs="Calibri"/>
          <w:color w:val="000000"/>
          <w:sz w:val="20"/>
          <w:szCs w:val="20"/>
          <w:lang w:eastAsia="en-GB"/>
        </w:rPr>
        <w:t>.,</w:t>
      </w:r>
      <w:r w:rsidR="004D6CE0" w:rsidRPr="000E6FC8">
        <w:rPr>
          <w:rFonts w:ascii="Calibri" w:hAnsi="Calibri" w:cs="Calibri"/>
          <w:color w:val="000000"/>
          <w:sz w:val="20"/>
          <w:szCs w:val="20"/>
          <w:lang w:eastAsia="en-GB"/>
        </w:rPr>
        <w:t xml:space="preserve"> Fort Road, Littlehampton, West Sussex, BN17 7QU or scan and Email to </w:t>
      </w:r>
      <w:hyperlink r:id="rId12" w:history="1">
        <w:r w:rsidR="00B6203B" w:rsidRPr="000E6FC8">
          <w:rPr>
            <w:rStyle w:val="Hyperlink"/>
            <w:rFonts w:ascii="Calibri" w:hAnsi="Calibri" w:cs="Calibri"/>
            <w:sz w:val="20"/>
            <w:szCs w:val="20"/>
            <w:lang w:eastAsia="en-GB"/>
          </w:rPr>
          <w:t>audits@medisort.co.uk</w:t>
        </w:r>
      </w:hyperlink>
    </w:p>
    <w:p w14:paraId="3821DC53" w14:textId="77777777" w:rsidR="00ED3DE6" w:rsidRPr="000E6FC8" w:rsidRDefault="00ED3DE6" w:rsidP="00CA43E7">
      <w:pPr>
        <w:tabs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ind w:left="108"/>
        <w:jc w:val="both"/>
        <w:rPr>
          <w:rFonts w:ascii="Calibri" w:hAnsi="Calibri" w:cs="Calibri"/>
          <w:color w:val="000000"/>
          <w:sz w:val="20"/>
          <w:szCs w:val="20"/>
          <w:lang w:eastAsia="en-GB"/>
        </w:rPr>
      </w:pPr>
    </w:p>
    <w:p w14:paraId="060E382B" w14:textId="77777777" w:rsidR="00C86606" w:rsidRDefault="00C86606" w:rsidP="00CA43E7">
      <w:pPr>
        <w:tabs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ind w:left="108"/>
        <w:jc w:val="both"/>
        <w:rPr>
          <w:rFonts w:ascii="Calibri" w:hAnsi="Calibri" w:cs="Calibri"/>
          <w:color w:val="000000"/>
          <w:sz w:val="20"/>
          <w:szCs w:val="20"/>
          <w:lang w:eastAsia="en-GB"/>
        </w:rPr>
      </w:pPr>
    </w:p>
    <w:p w14:paraId="6A8D7F31" w14:textId="77777777" w:rsidR="000E6FC8" w:rsidRPr="000E6FC8" w:rsidRDefault="000E6FC8" w:rsidP="00CA43E7">
      <w:pPr>
        <w:tabs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ind w:left="108"/>
        <w:jc w:val="both"/>
        <w:rPr>
          <w:rFonts w:ascii="Calibri" w:hAnsi="Calibri" w:cs="Calibri"/>
          <w:color w:val="000000"/>
          <w:sz w:val="20"/>
          <w:szCs w:val="20"/>
          <w:lang w:eastAsia="en-GB"/>
        </w:rPr>
      </w:pPr>
    </w:p>
    <w:p w14:paraId="51557622" w14:textId="77777777" w:rsidR="00314ECC" w:rsidRPr="000E6FC8" w:rsidRDefault="00314ECC" w:rsidP="00C3131C">
      <w:pPr>
        <w:shd w:val="clear" w:color="auto" w:fill="D9D9D9"/>
        <w:tabs>
          <w:tab w:val="left" w:pos="4173"/>
          <w:tab w:val="left" w:pos="6258"/>
          <w:tab w:val="left" w:pos="7234"/>
          <w:tab w:val="left" w:pos="8210"/>
          <w:tab w:val="left" w:pos="9626"/>
          <w:tab w:val="left" w:pos="10602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ind w:left="108"/>
        <w:rPr>
          <w:rFonts w:ascii="Calibri" w:hAnsi="Calibri" w:cs="Calibri"/>
          <w:color w:val="000000"/>
          <w:sz w:val="20"/>
          <w:szCs w:val="20"/>
          <w:lang w:eastAsia="en-GB"/>
        </w:rPr>
      </w:pPr>
      <w:r w:rsidRPr="000E6FC8">
        <w:rPr>
          <w:rFonts w:ascii="Calibri" w:hAnsi="Calibri" w:cs="Calibri"/>
          <w:b/>
          <w:bCs/>
          <w:color w:val="000000"/>
          <w:sz w:val="20"/>
          <w:szCs w:val="20"/>
          <w:lang w:eastAsia="en-GB"/>
        </w:rPr>
        <w:t>Medisort Use Only</w:t>
      </w:r>
      <w:r w:rsidR="004F5B1D" w:rsidRPr="000E6FC8">
        <w:rPr>
          <w:rFonts w:ascii="Calibri" w:hAnsi="Calibri" w:cs="Calibri"/>
          <w:b/>
          <w:bCs/>
          <w:color w:val="000000"/>
          <w:sz w:val="20"/>
          <w:szCs w:val="20"/>
          <w:lang w:eastAsia="en-GB"/>
        </w:rPr>
        <w:t>:</w:t>
      </w:r>
    </w:p>
    <w:p w14:paraId="56A1CF71" w14:textId="77777777" w:rsidR="007F7E79" w:rsidRPr="000E6FC8" w:rsidRDefault="007F7E79" w:rsidP="007F7E79">
      <w:pPr>
        <w:tabs>
          <w:tab w:val="left" w:pos="4173"/>
          <w:tab w:val="left" w:pos="5954"/>
          <w:tab w:val="left" w:pos="7234"/>
          <w:tab w:val="left" w:pos="8210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ind w:left="108"/>
        <w:rPr>
          <w:rFonts w:ascii="Calibri" w:hAnsi="Calibri" w:cs="Calibri"/>
          <w:color w:val="000000"/>
          <w:sz w:val="20"/>
          <w:szCs w:val="20"/>
          <w:lang w:eastAsia="en-GB"/>
        </w:rPr>
      </w:pPr>
      <w:r w:rsidRPr="000E6FC8">
        <w:rPr>
          <w:rFonts w:ascii="Calibri" w:hAnsi="Calibri" w:cs="Calibri"/>
          <w:color w:val="000000"/>
          <w:sz w:val="20"/>
          <w:szCs w:val="20"/>
          <w:lang w:eastAsia="en-GB"/>
        </w:rPr>
        <w:t xml:space="preserve">Has </w:t>
      </w:r>
      <w:proofErr w:type="spellStart"/>
      <w:r w:rsidRPr="000E6FC8">
        <w:rPr>
          <w:rFonts w:ascii="Calibri" w:hAnsi="Calibri" w:cs="Calibri"/>
          <w:color w:val="000000"/>
          <w:sz w:val="20"/>
          <w:szCs w:val="20"/>
          <w:lang w:eastAsia="en-GB"/>
        </w:rPr>
        <w:t>cyto</w:t>
      </w:r>
      <w:proofErr w:type="spellEnd"/>
      <w:r w:rsidRPr="000E6FC8">
        <w:rPr>
          <w:rFonts w:ascii="Calibri" w:hAnsi="Calibri" w:cs="Calibri"/>
          <w:color w:val="000000"/>
          <w:sz w:val="20"/>
          <w:szCs w:val="20"/>
          <w:lang w:eastAsia="en-GB"/>
        </w:rPr>
        <w:t xml:space="preserve"> waste been identified?</w:t>
      </w:r>
      <w:r w:rsidRPr="000E6FC8">
        <w:rPr>
          <w:rFonts w:ascii="Calibri" w:hAnsi="Calibri" w:cs="Calibri"/>
          <w:color w:val="000000"/>
          <w:sz w:val="20"/>
          <w:szCs w:val="20"/>
          <w:lang w:eastAsia="en-GB"/>
        </w:rPr>
        <w:tab/>
        <w:t>YES/NO</w:t>
      </w:r>
      <w:r w:rsidRPr="000E6FC8">
        <w:rPr>
          <w:rFonts w:ascii="Calibri" w:hAnsi="Calibri" w:cs="Calibri"/>
          <w:color w:val="000000"/>
          <w:sz w:val="20"/>
          <w:szCs w:val="20"/>
          <w:lang w:eastAsia="en-GB"/>
        </w:rPr>
        <w:tab/>
        <w:t>Is there an offensive waste stream?     YES/NO</w:t>
      </w:r>
    </w:p>
    <w:p w14:paraId="189FFAC5" w14:textId="77777777" w:rsidR="00DC2789" w:rsidRPr="000E6FC8" w:rsidRDefault="00DC2789" w:rsidP="007F7E79">
      <w:pPr>
        <w:tabs>
          <w:tab w:val="left" w:pos="4173"/>
          <w:tab w:val="left" w:pos="5954"/>
          <w:tab w:val="left" w:pos="7234"/>
          <w:tab w:val="left" w:pos="8210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ind w:left="108"/>
        <w:rPr>
          <w:rFonts w:ascii="Calibri" w:hAnsi="Calibri" w:cs="Calibri"/>
          <w:color w:val="000000"/>
          <w:sz w:val="20"/>
          <w:szCs w:val="20"/>
          <w:lang w:eastAsia="en-GB"/>
        </w:rPr>
      </w:pPr>
      <w:r w:rsidRPr="000E6FC8">
        <w:rPr>
          <w:rFonts w:ascii="Calibri" w:hAnsi="Calibri" w:cs="Calibri"/>
          <w:color w:val="000000"/>
          <w:sz w:val="20"/>
          <w:szCs w:val="20"/>
          <w:lang w:eastAsia="en-GB"/>
        </w:rPr>
        <w:t>Has radioactive waste been identified?</w:t>
      </w:r>
      <w:r w:rsidRPr="000E6FC8">
        <w:rPr>
          <w:rFonts w:ascii="Calibri" w:hAnsi="Calibri" w:cs="Calibri"/>
          <w:color w:val="000000"/>
          <w:sz w:val="20"/>
          <w:szCs w:val="20"/>
          <w:lang w:eastAsia="en-GB"/>
        </w:rPr>
        <w:tab/>
        <w:t>YES/NO</w:t>
      </w:r>
      <w:r w:rsidR="000E6FC8">
        <w:rPr>
          <w:rFonts w:ascii="Calibri" w:hAnsi="Calibri" w:cs="Calibri"/>
          <w:color w:val="000000"/>
          <w:sz w:val="20"/>
          <w:szCs w:val="20"/>
          <w:lang w:eastAsia="en-GB"/>
        </w:rPr>
        <w:tab/>
      </w:r>
    </w:p>
    <w:p w14:paraId="4C640D70" w14:textId="77777777" w:rsidR="000E6FC8" w:rsidRPr="000E6FC8" w:rsidRDefault="000E6FC8" w:rsidP="000E6FC8">
      <w:pPr>
        <w:tabs>
          <w:tab w:val="left" w:pos="4173"/>
          <w:tab w:val="left" w:pos="5954"/>
          <w:tab w:val="left" w:pos="7234"/>
          <w:tab w:val="left" w:pos="8210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ind w:left="108"/>
        <w:rPr>
          <w:rFonts w:ascii="Calibri" w:hAnsi="Calibri" w:cs="Calibri"/>
          <w:color w:val="000000"/>
          <w:sz w:val="20"/>
          <w:szCs w:val="20"/>
          <w:lang w:eastAsia="en-GB"/>
        </w:rPr>
      </w:pPr>
      <w:r>
        <w:rPr>
          <w:rFonts w:ascii="Calibri" w:hAnsi="Calibri" w:cs="Calibri"/>
          <w:color w:val="000000"/>
          <w:sz w:val="20"/>
          <w:szCs w:val="20"/>
          <w:lang w:eastAsia="en-GB"/>
        </w:rPr>
        <w:t>Has MOPS been updated?</w:t>
      </w:r>
      <w:r>
        <w:rPr>
          <w:rFonts w:ascii="Calibri" w:hAnsi="Calibri" w:cs="Calibri"/>
          <w:color w:val="000000"/>
          <w:sz w:val="20"/>
          <w:szCs w:val="20"/>
          <w:lang w:eastAsia="en-GB"/>
        </w:rPr>
        <w:tab/>
      </w:r>
      <w:r w:rsidRPr="000E6FC8">
        <w:rPr>
          <w:rFonts w:ascii="Calibri" w:hAnsi="Calibri" w:cs="Calibri"/>
          <w:color w:val="000000"/>
          <w:sz w:val="20"/>
          <w:szCs w:val="20"/>
          <w:lang w:eastAsia="en-GB"/>
        </w:rPr>
        <w:t xml:space="preserve">YES/NO </w:t>
      </w:r>
      <w:r>
        <w:rPr>
          <w:rFonts w:ascii="Calibri" w:hAnsi="Calibri" w:cs="Calibri"/>
          <w:color w:val="000000"/>
          <w:sz w:val="20"/>
          <w:szCs w:val="20"/>
          <w:lang w:eastAsia="en-GB"/>
        </w:rPr>
        <w:tab/>
      </w:r>
      <w:r w:rsidRPr="000E6FC8">
        <w:rPr>
          <w:rFonts w:ascii="Calibri" w:hAnsi="Calibri" w:cs="Calibri"/>
          <w:color w:val="000000"/>
          <w:sz w:val="20"/>
          <w:szCs w:val="20"/>
          <w:lang w:eastAsia="en-GB"/>
        </w:rPr>
        <w:t>Date of the next Audit ………………………………</w:t>
      </w:r>
      <w:proofErr w:type="gramStart"/>
      <w:r w:rsidRPr="000E6FC8">
        <w:rPr>
          <w:rFonts w:ascii="Calibri" w:hAnsi="Calibri" w:cs="Calibri"/>
          <w:color w:val="000000"/>
          <w:sz w:val="20"/>
          <w:szCs w:val="20"/>
          <w:lang w:eastAsia="en-GB"/>
        </w:rPr>
        <w:t>…..</w:t>
      </w:r>
      <w:proofErr w:type="gramEnd"/>
    </w:p>
    <w:p w14:paraId="35647288" w14:textId="77777777" w:rsidR="000E6FC8" w:rsidRDefault="000E6FC8" w:rsidP="007F7E79">
      <w:pPr>
        <w:tabs>
          <w:tab w:val="left" w:pos="4173"/>
          <w:tab w:val="left" w:pos="5954"/>
          <w:tab w:val="left" w:pos="7234"/>
          <w:tab w:val="left" w:pos="8210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ind w:left="108"/>
        <w:rPr>
          <w:rFonts w:ascii="Calibri" w:hAnsi="Calibri" w:cs="Calibri"/>
          <w:color w:val="000000"/>
          <w:sz w:val="20"/>
          <w:szCs w:val="20"/>
          <w:lang w:eastAsia="en-GB"/>
        </w:rPr>
      </w:pPr>
    </w:p>
    <w:p w14:paraId="698A9402" w14:textId="77777777" w:rsidR="004F5B1D" w:rsidRPr="000E6FC8" w:rsidRDefault="00314ECC" w:rsidP="000E6FC8">
      <w:pPr>
        <w:tabs>
          <w:tab w:val="left" w:pos="4173"/>
          <w:tab w:val="left" w:pos="5954"/>
          <w:tab w:val="left" w:pos="7234"/>
          <w:tab w:val="left" w:pos="8210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ind w:left="108"/>
        <w:rPr>
          <w:rFonts w:ascii="Calibri" w:hAnsi="Calibri" w:cs="Calibri"/>
          <w:color w:val="000000"/>
          <w:sz w:val="20"/>
          <w:szCs w:val="20"/>
          <w:lang w:eastAsia="en-GB"/>
        </w:rPr>
      </w:pPr>
      <w:r w:rsidRPr="000E6FC8">
        <w:rPr>
          <w:rFonts w:ascii="Calibri" w:hAnsi="Calibri" w:cs="Calibri"/>
          <w:color w:val="000000"/>
          <w:sz w:val="20"/>
          <w:szCs w:val="20"/>
          <w:lang w:eastAsia="en-GB"/>
        </w:rPr>
        <w:t xml:space="preserve">Is the waste acceptable </w:t>
      </w:r>
      <w:r w:rsidRPr="000E6FC8">
        <w:rPr>
          <w:rFonts w:ascii="Calibri" w:hAnsi="Calibri" w:cs="Calibri"/>
          <w:color w:val="000000"/>
          <w:sz w:val="20"/>
          <w:szCs w:val="20"/>
          <w:lang w:eastAsia="en-GB"/>
        </w:rPr>
        <w:tab/>
        <w:t>YES</w:t>
      </w:r>
      <w:r w:rsidR="00A250A8" w:rsidRPr="000E6FC8">
        <w:rPr>
          <w:rFonts w:ascii="Calibri" w:hAnsi="Calibri" w:cs="Calibri"/>
          <w:color w:val="000000"/>
          <w:sz w:val="20"/>
          <w:szCs w:val="20"/>
          <w:lang w:eastAsia="en-GB"/>
        </w:rPr>
        <w:t>/</w:t>
      </w:r>
      <w:r w:rsidRPr="000E6FC8">
        <w:rPr>
          <w:rFonts w:ascii="Calibri" w:hAnsi="Calibri" w:cs="Calibri"/>
          <w:color w:val="000000"/>
          <w:sz w:val="20"/>
          <w:szCs w:val="20"/>
          <w:lang w:eastAsia="en-GB"/>
        </w:rPr>
        <w:t>NO</w:t>
      </w:r>
      <w:r w:rsidR="00A250A8" w:rsidRPr="000E6FC8">
        <w:rPr>
          <w:rFonts w:ascii="Calibri" w:hAnsi="Calibri" w:cs="Calibri"/>
          <w:color w:val="000000"/>
          <w:sz w:val="20"/>
          <w:szCs w:val="20"/>
          <w:lang w:eastAsia="en-GB"/>
        </w:rPr>
        <w:tab/>
      </w:r>
    </w:p>
    <w:p w14:paraId="045D114F" w14:textId="77777777" w:rsidR="000E6FC8" w:rsidRDefault="000E6FC8" w:rsidP="00A250A8">
      <w:pPr>
        <w:tabs>
          <w:tab w:val="left" w:pos="4173"/>
          <w:tab w:val="left" w:pos="6258"/>
          <w:tab w:val="left" w:pos="7234"/>
          <w:tab w:val="left" w:pos="8210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ind w:left="108"/>
        <w:rPr>
          <w:rFonts w:ascii="Calibri" w:hAnsi="Calibri" w:cs="Calibri"/>
          <w:color w:val="000000"/>
          <w:sz w:val="20"/>
          <w:szCs w:val="20"/>
          <w:lang w:eastAsia="en-GB"/>
        </w:rPr>
      </w:pPr>
    </w:p>
    <w:p w14:paraId="016DAB7E" w14:textId="77777777" w:rsidR="005C4A27" w:rsidRPr="000E6FC8" w:rsidRDefault="00F259B6" w:rsidP="00A250A8">
      <w:pPr>
        <w:tabs>
          <w:tab w:val="left" w:pos="4173"/>
          <w:tab w:val="left" w:pos="6258"/>
          <w:tab w:val="left" w:pos="7234"/>
          <w:tab w:val="left" w:pos="8210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ind w:left="108"/>
        <w:rPr>
          <w:rFonts w:ascii="Calibri" w:hAnsi="Calibri" w:cs="Calibri"/>
          <w:color w:val="000000"/>
          <w:sz w:val="20"/>
          <w:szCs w:val="20"/>
          <w:lang w:eastAsia="en-GB"/>
        </w:rPr>
      </w:pPr>
      <w:r w:rsidRPr="000E6FC8">
        <w:rPr>
          <w:rFonts w:ascii="Calibri" w:hAnsi="Calibri" w:cs="Calibri"/>
          <w:color w:val="000000"/>
          <w:sz w:val="20"/>
          <w:szCs w:val="20"/>
          <w:lang w:eastAsia="en-GB"/>
        </w:rPr>
        <w:t xml:space="preserve">If </w:t>
      </w:r>
      <w:proofErr w:type="gramStart"/>
      <w:r w:rsidRPr="000E6FC8">
        <w:rPr>
          <w:rFonts w:ascii="Calibri" w:hAnsi="Calibri" w:cs="Calibri"/>
          <w:color w:val="000000"/>
          <w:sz w:val="20"/>
          <w:szCs w:val="20"/>
          <w:lang w:eastAsia="en-GB"/>
        </w:rPr>
        <w:t>NO</w:t>
      </w:r>
      <w:proofErr w:type="gramEnd"/>
      <w:r w:rsidRPr="000E6FC8">
        <w:rPr>
          <w:rFonts w:ascii="Calibri" w:hAnsi="Calibri" w:cs="Calibri"/>
          <w:color w:val="000000"/>
          <w:sz w:val="20"/>
          <w:szCs w:val="20"/>
          <w:lang w:eastAsia="en-GB"/>
        </w:rPr>
        <w:t xml:space="preserve"> please indicate further action required. </w:t>
      </w:r>
    </w:p>
    <w:p w14:paraId="67589F31" w14:textId="77777777" w:rsidR="00EA03E7" w:rsidRPr="000E6FC8" w:rsidRDefault="00EA03E7" w:rsidP="005C4A27">
      <w:pPr>
        <w:tabs>
          <w:tab w:val="left" w:pos="4173"/>
          <w:tab w:val="left" w:pos="6258"/>
          <w:tab w:val="left" w:pos="7234"/>
          <w:tab w:val="left" w:pos="8210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ind w:left="108"/>
        <w:jc w:val="right"/>
        <w:rPr>
          <w:rFonts w:ascii="Calibri" w:hAnsi="Calibri" w:cs="Calibri"/>
          <w:color w:val="000000"/>
          <w:sz w:val="20"/>
          <w:szCs w:val="20"/>
          <w:lang w:eastAsia="en-GB"/>
        </w:rPr>
      </w:pPr>
    </w:p>
    <w:p w14:paraId="4DE01143" w14:textId="77777777" w:rsidR="00EA03E7" w:rsidRPr="000E6FC8" w:rsidRDefault="00EA03E7" w:rsidP="005C4A27">
      <w:pPr>
        <w:tabs>
          <w:tab w:val="left" w:pos="4173"/>
          <w:tab w:val="left" w:pos="6258"/>
          <w:tab w:val="left" w:pos="7234"/>
          <w:tab w:val="left" w:pos="8210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ind w:left="108"/>
        <w:jc w:val="right"/>
        <w:rPr>
          <w:rFonts w:ascii="Calibri" w:hAnsi="Calibri" w:cs="Calibri"/>
          <w:color w:val="000000"/>
          <w:sz w:val="20"/>
          <w:szCs w:val="20"/>
          <w:lang w:eastAsia="en-GB"/>
        </w:rPr>
      </w:pPr>
    </w:p>
    <w:p w14:paraId="28032350" w14:textId="77777777" w:rsidR="00C86606" w:rsidRPr="000E6FC8" w:rsidRDefault="00C86606" w:rsidP="005C4A27">
      <w:pPr>
        <w:tabs>
          <w:tab w:val="left" w:pos="4173"/>
          <w:tab w:val="left" w:pos="6258"/>
          <w:tab w:val="left" w:pos="7234"/>
          <w:tab w:val="left" w:pos="8210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ind w:left="108"/>
        <w:jc w:val="right"/>
        <w:rPr>
          <w:rFonts w:ascii="Calibri" w:hAnsi="Calibri" w:cs="Calibri"/>
          <w:color w:val="000000"/>
          <w:sz w:val="20"/>
          <w:szCs w:val="20"/>
          <w:lang w:eastAsia="en-GB"/>
        </w:rPr>
      </w:pPr>
    </w:p>
    <w:p w14:paraId="1B6E8417" w14:textId="77777777" w:rsidR="00C86606" w:rsidRPr="000E6FC8" w:rsidRDefault="00C86606" w:rsidP="005C4A27">
      <w:pPr>
        <w:tabs>
          <w:tab w:val="left" w:pos="4173"/>
          <w:tab w:val="left" w:pos="6258"/>
          <w:tab w:val="left" w:pos="7234"/>
          <w:tab w:val="left" w:pos="8210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ind w:left="108"/>
        <w:jc w:val="right"/>
        <w:rPr>
          <w:rFonts w:ascii="Calibri" w:hAnsi="Calibri" w:cs="Calibri"/>
          <w:color w:val="000000"/>
          <w:sz w:val="20"/>
          <w:szCs w:val="20"/>
          <w:lang w:eastAsia="en-GB"/>
        </w:rPr>
      </w:pPr>
    </w:p>
    <w:p w14:paraId="79CE1987" w14:textId="77777777" w:rsidR="000E6FC8" w:rsidRDefault="000E6FC8" w:rsidP="005C4A27">
      <w:pPr>
        <w:tabs>
          <w:tab w:val="left" w:pos="4173"/>
          <w:tab w:val="left" w:pos="6258"/>
          <w:tab w:val="left" w:pos="7234"/>
          <w:tab w:val="left" w:pos="8210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ind w:left="108"/>
        <w:jc w:val="right"/>
        <w:rPr>
          <w:rFonts w:ascii="Calibri" w:hAnsi="Calibri" w:cs="Calibri"/>
          <w:color w:val="000000"/>
          <w:sz w:val="20"/>
          <w:szCs w:val="20"/>
          <w:lang w:eastAsia="en-GB"/>
        </w:rPr>
      </w:pPr>
    </w:p>
    <w:p w14:paraId="72B65291" w14:textId="77777777" w:rsidR="000E6FC8" w:rsidRDefault="000E6FC8" w:rsidP="005C4A27">
      <w:pPr>
        <w:tabs>
          <w:tab w:val="left" w:pos="4173"/>
          <w:tab w:val="left" w:pos="6258"/>
          <w:tab w:val="left" w:pos="7234"/>
          <w:tab w:val="left" w:pos="8210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ind w:left="108"/>
        <w:jc w:val="right"/>
        <w:rPr>
          <w:rFonts w:ascii="Calibri" w:hAnsi="Calibri" w:cs="Calibri"/>
          <w:color w:val="000000"/>
          <w:sz w:val="20"/>
          <w:szCs w:val="20"/>
          <w:lang w:eastAsia="en-GB"/>
        </w:rPr>
      </w:pPr>
    </w:p>
    <w:p w14:paraId="578A6EB3" w14:textId="77777777" w:rsidR="000E6FC8" w:rsidRDefault="000E6FC8" w:rsidP="005C4A27">
      <w:pPr>
        <w:tabs>
          <w:tab w:val="left" w:pos="4173"/>
          <w:tab w:val="left" w:pos="6258"/>
          <w:tab w:val="left" w:pos="7234"/>
          <w:tab w:val="left" w:pos="8210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ind w:left="108"/>
        <w:jc w:val="right"/>
        <w:rPr>
          <w:rFonts w:ascii="Calibri" w:hAnsi="Calibri" w:cs="Calibri"/>
          <w:color w:val="000000"/>
          <w:sz w:val="20"/>
          <w:szCs w:val="20"/>
          <w:lang w:eastAsia="en-GB"/>
        </w:rPr>
      </w:pPr>
    </w:p>
    <w:p w14:paraId="74C5A3C3" w14:textId="77777777" w:rsidR="000E6FC8" w:rsidRPr="000E6FC8" w:rsidRDefault="000E6FC8" w:rsidP="005C4A27">
      <w:pPr>
        <w:tabs>
          <w:tab w:val="left" w:pos="4173"/>
          <w:tab w:val="left" w:pos="6258"/>
          <w:tab w:val="left" w:pos="7234"/>
          <w:tab w:val="left" w:pos="8210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ind w:left="108"/>
        <w:jc w:val="right"/>
        <w:rPr>
          <w:rFonts w:ascii="Calibri" w:hAnsi="Calibri" w:cs="Calibri"/>
          <w:color w:val="000000"/>
          <w:sz w:val="20"/>
          <w:szCs w:val="20"/>
          <w:lang w:eastAsia="en-GB"/>
        </w:rPr>
      </w:pPr>
    </w:p>
    <w:p w14:paraId="5D286EC4" w14:textId="77777777" w:rsidR="00C86606" w:rsidRPr="000E6FC8" w:rsidRDefault="00C86606" w:rsidP="005C4A27">
      <w:pPr>
        <w:tabs>
          <w:tab w:val="left" w:pos="4173"/>
          <w:tab w:val="left" w:pos="6258"/>
          <w:tab w:val="left" w:pos="7234"/>
          <w:tab w:val="left" w:pos="8210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ind w:left="108"/>
        <w:jc w:val="right"/>
        <w:rPr>
          <w:rFonts w:ascii="Calibri" w:hAnsi="Calibri" w:cs="Calibri"/>
          <w:color w:val="000000"/>
          <w:sz w:val="20"/>
          <w:szCs w:val="20"/>
          <w:lang w:eastAsia="en-GB"/>
        </w:rPr>
      </w:pPr>
    </w:p>
    <w:p w14:paraId="732E4A03" w14:textId="77777777" w:rsidR="00C86606" w:rsidRPr="000E6FC8" w:rsidRDefault="00C86606" w:rsidP="005C4A27">
      <w:pPr>
        <w:tabs>
          <w:tab w:val="left" w:pos="4173"/>
          <w:tab w:val="left" w:pos="6258"/>
          <w:tab w:val="left" w:pos="7234"/>
          <w:tab w:val="left" w:pos="8210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ind w:left="108"/>
        <w:jc w:val="right"/>
        <w:rPr>
          <w:rFonts w:ascii="Calibri" w:hAnsi="Calibri" w:cs="Calibri"/>
          <w:color w:val="000000"/>
          <w:sz w:val="20"/>
          <w:szCs w:val="20"/>
          <w:lang w:eastAsia="en-GB"/>
        </w:rPr>
      </w:pPr>
    </w:p>
    <w:p w14:paraId="51DA5C1C" w14:textId="77777777" w:rsidR="00C86606" w:rsidRPr="000E6FC8" w:rsidRDefault="00C86606" w:rsidP="005C4A27">
      <w:pPr>
        <w:tabs>
          <w:tab w:val="left" w:pos="4173"/>
          <w:tab w:val="left" w:pos="6258"/>
          <w:tab w:val="left" w:pos="7234"/>
          <w:tab w:val="left" w:pos="8210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ind w:left="108"/>
        <w:jc w:val="right"/>
        <w:rPr>
          <w:rFonts w:ascii="Calibri" w:hAnsi="Calibri" w:cs="Calibri"/>
          <w:color w:val="000000"/>
          <w:sz w:val="20"/>
          <w:szCs w:val="20"/>
          <w:lang w:eastAsia="en-GB"/>
        </w:rPr>
      </w:pPr>
    </w:p>
    <w:p w14:paraId="410C844D" w14:textId="77777777" w:rsidR="00F259B6" w:rsidRPr="000E6FC8" w:rsidRDefault="005C4A27" w:rsidP="005C4A27">
      <w:pPr>
        <w:tabs>
          <w:tab w:val="left" w:pos="4173"/>
          <w:tab w:val="left" w:pos="6258"/>
          <w:tab w:val="left" w:pos="7234"/>
          <w:tab w:val="left" w:pos="8210"/>
          <w:tab w:val="left" w:pos="15658"/>
          <w:tab w:val="left" w:pos="17054"/>
          <w:tab w:val="left" w:pos="18030"/>
          <w:tab w:val="left" w:pos="19006"/>
          <w:tab w:val="left" w:pos="19982"/>
          <w:tab w:val="left" w:pos="20958"/>
          <w:tab w:val="left" w:pos="21934"/>
          <w:tab w:val="left" w:pos="22910"/>
          <w:tab w:val="left" w:pos="23886"/>
          <w:tab w:val="left" w:pos="24862"/>
          <w:tab w:val="left" w:pos="25838"/>
          <w:tab w:val="left" w:pos="26814"/>
          <w:tab w:val="left" w:pos="27790"/>
        </w:tabs>
        <w:ind w:left="108"/>
        <w:jc w:val="right"/>
        <w:rPr>
          <w:rFonts w:ascii="Calibri" w:hAnsi="Calibri" w:cs="Calibri"/>
          <w:color w:val="000000"/>
          <w:sz w:val="20"/>
          <w:szCs w:val="20"/>
          <w:lang w:eastAsia="en-GB"/>
        </w:rPr>
      </w:pPr>
      <w:r w:rsidRPr="000E6FC8">
        <w:rPr>
          <w:rFonts w:ascii="Calibri" w:hAnsi="Calibri" w:cs="Calibri"/>
          <w:color w:val="000000"/>
          <w:sz w:val="20"/>
          <w:szCs w:val="20"/>
          <w:lang w:eastAsia="en-GB"/>
        </w:rPr>
        <w:t>Signature (COTC Holder)</w:t>
      </w:r>
    </w:p>
    <w:sectPr w:rsidR="00F259B6" w:rsidRPr="000E6FC8" w:rsidSect="00DC2789">
      <w:pgSz w:w="11906" w:h="16838" w:code="9"/>
      <w:pgMar w:top="720" w:right="720" w:bottom="720" w:left="720" w:header="709" w:footer="19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96206F" w14:textId="77777777" w:rsidR="000D20D5" w:rsidRDefault="000D20D5">
      <w:r>
        <w:separator/>
      </w:r>
    </w:p>
  </w:endnote>
  <w:endnote w:type="continuationSeparator" w:id="0">
    <w:p w14:paraId="1B89BA1E" w14:textId="77777777" w:rsidR="000D20D5" w:rsidRDefault="000D20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jc w:val="center"/>
      <w:tblLook w:val="04A0" w:firstRow="1" w:lastRow="0" w:firstColumn="1" w:lastColumn="0" w:noHBand="0" w:noVBand="1"/>
    </w:tblPr>
    <w:tblGrid>
      <w:gridCol w:w="5155"/>
      <w:gridCol w:w="1701"/>
      <w:gridCol w:w="3826"/>
    </w:tblGrid>
    <w:tr w:rsidR="007B68FF" w:rsidRPr="00E85AE4" w14:paraId="4CCEC558" w14:textId="77777777" w:rsidTr="000D20D5">
      <w:trPr>
        <w:jc w:val="center"/>
      </w:trPr>
      <w:tc>
        <w:tcPr>
          <w:tcW w:w="5155" w:type="dxa"/>
          <w:shd w:val="clear" w:color="auto" w:fill="auto"/>
          <w:vAlign w:val="bottom"/>
        </w:tcPr>
        <w:p w14:paraId="18982522" w14:textId="77777777" w:rsidR="007B68FF" w:rsidRPr="000E6FC8" w:rsidRDefault="007B68FF" w:rsidP="007B68FF">
          <w:pPr>
            <w:pStyle w:val="Footer"/>
            <w:rPr>
              <w:rFonts w:ascii="Calibri" w:hAnsi="Calibri"/>
              <w:sz w:val="20"/>
              <w:szCs w:val="20"/>
            </w:rPr>
          </w:pPr>
          <w:r w:rsidRPr="000E6FC8">
            <w:rPr>
              <w:rFonts w:ascii="Calibri" w:hAnsi="Calibri"/>
              <w:sz w:val="20"/>
              <w:szCs w:val="20"/>
            </w:rPr>
            <w:t xml:space="preserve">Contact us by T: </w:t>
          </w:r>
          <w:r w:rsidRPr="000E6FC8">
            <w:rPr>
              <w:rFonts w:ascii="Calibri" w:hAnsi="Calibri"/>
              <w:b/>
              <w:sz w:val="20"/>
              <w:szCs w:val="20"/>
            </w:rPr>
            <w:t>01903 719 646</w:t>
          </w:r>
          <w:r w:rsidRPr="000E6FC8">
            <w:rPr>
              <w:rFonts w:ascii="Calibri" w:hAnsi="Calibri"/>
              <w:sz w:val="20"/>
              <w:szCs w:val="20"/>
            </w:rPr>
            <w:t xml:space="preserve"> or E: </w:t>
          </w:r>
          <w:hyperlink r:id="rId1" w:history="1">
            <w:r w:rsidRPr="000E6FC8">
              <w:rPr>
                <w:rStyle w:val="Hyperlink"/>
                <w:rFonts w:ascii="Calibri" w:hAnsi="Calibri"/>
                <w:b/>
                <w:color w:val="auto"/>
                <w:sz w:val="20"/>
                <w:szCs w:val="20"/>
              </w:rPr>
              <w:t>ask@medisort.co.uk</w:t>
            </w:r>
          </w:hyperlink>
          <w:r w:rsidRPr="000E6FC8">
            <w:rPr>
              <w:rFonts w:ascii="Calibri" w:hAnsi="Calibri"/>
              <w:sz w:val="20"/>
              <w:szCs w:val="20"/>
            </w:rPr>
            <w:t xml:space="preserve"> or visit our website: </w:t>
          </w:r>
          <w:hyperlink r:id="rId2" w:history="1">
            <w:r w:rsidRPr="000E6FC8">
              <w:rPr>
                <w:rStyle w:val="Hyperlink"/>
                <w:rFonts w:ascii="Calibri" w:hAnsi="Calibri"/>
                <w:b/>
                <w:color w:val="auto"/>
                <w:sz w:val="20"/>
                <w:szCs w:val="20"/>
              </w:rPr>
              <w:t>www.medisort.co.uk</w:t>
            </w:r>
          </w:hyperlink>
          <w:r w:rsidRPr="000E6FC8">
            <w:rPr>
              <w:rFonts w:ascii="Calibri" w:hAnsi="Calibri"/>
              <w:sz w:val="20"/>
              <w:szCs w:val="20"/>
            </w:rPr>
            <w:t xml:space="preserve">                                                </w:t>
          </w:r>
        </w:p>
      </w:tc>
      <w:tc>
        <w:tcPr>
          <w:tcW w:w="1701" w:type="dxa"/>
          <w:shd w:val="clear" w:color="auto" w:fill="auto"/>
          <w:vAlign w:val="bottom"/>
        </w:tcPr>
        <w:p w14:paraId="1FD55807" w14:textId="71715F88" w:rsidR="007B68FF" w:rsidRDefault="007B68FF" w:rsidP="007B68FF">
          <w:pPr>
            <w:pStyle w:val="Footer"/>
            <w:jc w:val="right"/>
            <w:rPr>
              <w:rFonts w:ascii="Calibri" w:hAnsi="Calibri"/>
              <w:sz w:val="20"/>
              <w:szCs w:val="20"/>
            </w:rPr>
          </w:pPr>
          <w:r w:rsidRPr="000E6FC8">
            <w:rPr>
              <w:rFonts w:ascii="Calibri" w:hAnsi="Calibri"/>
              <w:sz w:val="20"/>
              <w:szCs w:val="20"/>
            </w:rPr>
            <w:t>E007.4.1.1</w:t>
          </w:r>
          <w:r w:rsidR="00EC6051">
            <w:rPr>
              <w:rFonts w:ascii="Calibri" w:hAnsi="Calibri"/>
              <w:sz w:val="20"/>
              <w:szCs w:val="20"/>
            </w:rPr>
            <w:t xml:space="preserve"> i12</w:t>
          </w:r>
        </w:p>
        <w:p w14:paraId="569ED3BE" w14:textId="77777777" w:rsidR="007B68FF" w:rsidRPr="00C64F87" w:rsidRDefault="007B68FF" w:rsidP="007B68FF">
          <w:pPr>
            <w:pStyle w:val="Footer"/>
            <w:jc w:val="right"/>
            <w:rPr>
              <w:rStyle w:val="PageNumber"/>
              <w:rFonts w:ascii="Calibri" w:hAnsi="Calibri"/>
            </w:rPr>
          </w:pPr>
          <w:r w:rsidRPr="000E6FC8">
            <w:rPr>
              <w:rFonts w:ascii="Calibri" w:hAnsi="Calibri"/>
              <w:sz w:val="20"/>
              <w:szCs w:val="20"/>
            </w:rPr>
            <w:t xml:space="preserve">Page </w:t>
          </w:r>
          <w:r w:rsidRPr="007611AB">
            <w:rPr>
              <w:rFonts w:ascii="Calibri" w:hAnsi="Calibri"/>
              <w:bCs/>
              <w:sz w:val="20"/>
              <w:szCs w:val="20"/>
            </w:rPr>
            <w:fldChar w:fldCharType="begin"/>
          </w:r>
          <w:r w:rsidRPr="007611AB">
            <w:rPr>
              <w:rFonts w:ascii="Calibri" w:hAnsi="Calibri"/>
              <w:bCs/>
              <w:sz w:val="20"/>
              <w:szCs w:val="20"/>
            </w:rPr>
            <w:instrText xml:space="preserve"> PAGE  \* Arabic  \* MERGEFORMAT </w:instrText>
          </w:r>
          <w:r w:rsidRPr="007611AB">
            <w:rPr>
              <w:rFonts w:ascii="Calibri" w:hAnsi="Calibri"/>
              <w:bCs/>
              <w:sz w:val="20"/>
              <w:szCs w:val="20"/>
            </w:rPr>
            <w:fldChar w:fldCharType="separate"/>
          </w:r>
          <w:r w:rsidRPr="007611AB">
            <w:rPr>
              <w:rFonts w:ascii="Calibri" w:hAnsi="Calibri"/>
              <w:bCs/>
              <w:sz w:val="20"/>
              <w:szCs w:val="20"/>
            </w:rPr>
            <w:t>2</w:t>
          </w:r>
          <w:r w:rsidRPr="007611AB">
            <w:rPr>
              <w:rFonts w:ascii="Calibri" w:hAnsi="Calibri"/>
              <w:bCs/>
              <w:sz w:val="20"/>
              <w:szCs w:val="20"/>
            </w:rPr>
            <w:fldChar w:fldCharType="end"/>
          </w:r>
          <w:r w:rsidRPr="000E6FC8">
            <w:rPr>
              <w:rFonts w:ascii="Calibri" w:hAnsi="Calibri"/>
              <w:sz w:val="20"/>
              <w:szCs w:val="20"/>
            </w:rPr>
            <w:t xml:space="preserve"> of </w:t>
          </w:r>
          <w:r>
            <w:rPr>
              <w:rFonts w:ascii="Calibri" w:hAnsi="Calibri"/>
              <w:sz w:val="20"/>
              <w:szCs w:val="20"/>
            </w:rPr>
            <w:t>4</w:t>
          </w:r>
        </w:p>
      </w:tc>
      <w:tc>
        <w:tcPr>
          <w:tcW w:w="3826" w:type="dxa"/>
          <w:shd w:val="clear" w:color="auto" w:fill="auto"/>
          <w:vAlign w:val="bottom"/>
        </w:tcPr>
        <w:p w14:paraId="262DF9A4" w14:textId="77777777" w:rsidR="007B68FF" w:rsidRPr="00E85AE4" w:rsidRDefault="007B68FF" w:rsidP="007B68FF">
          <w:pPr>
            <w:pStyle w:val="Footer"/>
            <w:jc w:val="right"/>
            <w:rPr>
              <w:rStyle w:val="PageNumber"/>
              <w:rFonts w:ascii="Calibri" w:hAnsi="Calibri"/>
              <w:b/>
            </w:rPr>
          </w:pPr>
          <w:r w:rsidRPr="00B36B76">
            <w:rPr>
              <w:rFonts w:ascii="Calibri" w:hAnsi="Calibri"/>
              <w:b/>
              <w:noProof/>
            </w:rPr>
            <w:pict w14:anchorId="034D1826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5" o:spid="_x0000_i1025" type="#_x0000_t75" alt="A picture containing plate, drawing, food&#10;&#10;Description automatically generated" style="width:132.6pt;height:42.6pt;visibility:visible">
                <v:imagedata r:id="rId3" o:title="A picture containing plate, drawing, food&#10;&#10;Description automatically generated"/>
              </v:shape>
            </w:pict>
          </w:r>
        </w:p>
      </w:tc>
    </w:tr>
  </w:tbl>
  <w:p w14:paraId="3375A6B9" w14:textId="77777777" w:rsidR="007B68FF" w:rsidRDefault="007B68FF">
    <w:pPr>
      <w:pStyle w:val="Footer"/>
    </w:pPr>
  </w:p>
  <w:p w14:paraId="4389D44F" w14:textId="77777777" w:rsidR="007B68FF" w:rsidRDefault="007B68F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ook w:val="04A0" w:firstRow="1" w:lastRow="0" w:firstColumn="1" w:lastColumn="0" w:noHBand="0" w:noVBand="1"/>
    </w:tblPr>
    <w:tblGrid>
      <w:gridCol w:w="3560"/>
      <w:gridCol w:w="3561"/>
      <w:gridCol w:w="3561"/>
    </w:tblGrid>
    <w:tr w:rsidR="000B3862" w14:paraId="1BD5E1B8" w14:textId="77777777" w:rsidTr="00C3131C">
      <w:tc>
        <w:tcPr>
          <w:tcW w:w="3560" w:type="dxa"/>
          <w:shd w:val="clear" w:color="auto" w:fill="auto"/>
        </w:tcPr>
        <w:p w14:paraId="1E21D8C5" w14:textId="77777777" w:rsidR="000B3862" w:rsidRPr="00C3131C" w:rsidRDefault="000B3862" w:rsidP="007F7E79">
          <w:pPr>
            <w:pStyle w:val="Footer"/>
            <w:rPr>
              <w:rFonts w:ascii="Calibri" w:hAnsi="Calibri" w:cs="Calibri"/>
              <w:sz w:val="20"/>
              <w:szCs w:val="20"/>
            </w:rPr>
          </w:pPr>
          <w:r w:rsidRPr="00C3131C">
            <w:rPr>
              <w:rFonts w:ascii="Calibri" w:hAnsi="Calibri" w:cs="Calibri"/>
              <w:sz w:val="20"/>
              <w:szCs w:val="20"/>
            </w:rPr>
            <w:t>Issue No. 1</w:t>
          </w:r>
          <w:r w:rsidR="00B36B76">
            <w:rPr>
              <w:rFonts w:ascii="Calibri" w:hAnsi="Calibri" w:cs="Calibri"/>
              <w:sz w:val="20"/>
              <w:szCs w:val="20"/>
            </w:rPr>
            <w:t>2</w:t>
          </w:r>
        </w:p>
        <w:p w14:paraId="1385AF06" w14:textId="77777777" w:rsidR="000B3862" w:rsidRPr="00C3131C" w:rsidRDefault="000B3862" w:rsidP="008538AB">
          <w:pPr>
            <w:pStyle w:val="Footer"/>
            <w:rPr>
              <w:rFonts w:ascii="Calibri" w:hAnsi="Calibri" w:cs="Calibri"/>
              <w:sz w:val="20"/>
              <w:szCs w:val="20"/>
            </w:rPr>
          </w:pPr>
          <w:r w:rsidRPr="00C3131C">
            <w:rPr>
              <w:rFonts w:ascii="Calibri" w:hAnsi="Calibri" w:cs="Calibri"/>
              <w:sz w:val="20"/>
              <w:szCs w:val="20"/>
            </w:rPr>
            <w:t xml:space="preserve">Issue Date: </w:t>
          </w:r>
          <w:r w:rsidR="00B36B76">
            <w:rPr>
              <w:rFonts w:ascii="Calibri" w:hAnsi="Calibri" w:cs="Calibri"/>
              <w:sz w:val="20"/>
              <w:szCs w:val="20"/>
            </w:rPr>
            <w:t>Oct</w:t>
          </w:r>
          <w:r w:rsidRPr="00C3131C">
            <w:rPr>
              <w:rFonts w:ascii="Calibri" w:hAnsi="Calibri" w:cs="Calibri"/>
              <w:sz w:val="20"/>
              <w:szCs w:val="20"/>
            </w:rPr>
            <w:t xml:space="preserve"> 2020</w:t>
          </w:r>
        </w:p>
      </w:tc>
      <w:tc>
        <w:tcPr>
          <w:tcW w:w="3561" w:type="dxa"/>
          <w:shd w:val="clear" w:color="auto" w:fill="auto"/>
        </w:tcPr>
        <w:p w14:paraId="0A98282A" w14:textId="77777777" w:rsidR="000B3862" w:rsidRPr="00C3131C" w:rsidRDefault="000B3862" w:rsidP="00C3131C">
          <w:pPr>
            <w:pStyle w:val="Footer"/>
            <w:jc w:val="center"/>
            <w:rPr>
              <w:rFonts w:ascii="Calibri" w:hAnsi="Calibri" w:cs="Calibri"/>
              <w:sz w:val="20"/>
              <w:szCs w:val="20"/>
            </w:rPr>
          </w:pPr>
          <w:r w:rsidRPr="00C3131C">
            <w:rPr>
              <w:rFonts w:ascii="Calibri" w:hAnsi="Calibri" w:cs="Calibri"/>
              <w:sz w:val="20"/>
              <w:szCs w:val="20"/>
            </w:rPr>
            <w:t>Ref: E007.4.1.1</w:t>
          </w:r>
        </w:p>
        <w:p w14:paraId="0A498277" w14:textId="77777777" w:rsidR="000B3862" w:rsidRPr="00C3131C" w:rsidRDefault="000B3862" w:rsidP="00C3131C">
          <w:pPr>
            <w:pStyle w:val="Footer"/>
            <w:jc w:val="center"/>
            <w:rPr>
              <w:rFonts w:ascii="Calibri" w:hAnsi="Calibri" w:cs="Calibri"/>
              <w:sz w:val="20"/>
              <w:szCs w:val="20"/>
            </w:rPr>
          </w:pPr>
          <w:r w:rsidRPr="00C3131C">
            <w:rPr>
              <w:rFonts w:ascii="Calibri" w:hAnsi="Calibri" w:cs="Calibri"/>
              <w:sz w:val="20"/>
              <w:szCs w:val="20"/>
            </w:rPr>
            <w:t>See Intranet for latest issue</w:t>
          </w:r>
        </w:p>
      </w:tc>
      <w:tc>
        <w:tcPr>
          <w:tcW w:w="3561" w:type="dxa"/>
          <w:shd w:val="clear" w:color="auto" w:fill="auto"/>
        </w:tcPr>
        <w:p w14:paraId="411ED357" w14:textId="77777777" w:rsidR="000B3862" w:rsidRPr="00C3131C" w:rsidRDefault="000B3862" w:rsidP="00C3131C">
          <w:pPr>
            <w:pStyle w:val="Footer"/>
            <w:jc w:val="right"/>
            <w:rPr>
              <w:rFonts w:ascii="Calibri" w:hAnsi="Calibri" w:cs="Calibri"/>
              <w:sz w:val="20"/>
              <w:szCs w:val="20"/>
            </w:rPr>
          </w:pPr>
          <w:r w:rsidRPr="00C3131C">
            <w:rPr>
              <w:rFonts w:ascii="Calibri" w:hAnsi="Calibri" w:cs="Calibri"/>
              <w:sz w:val="20"/>
              <w:szCs w:val="20"/>
            </w:rPr>
            <w:t xml:space="preserve">Page </w:t>
          </w:r>
          <w:r w:rsidRPr="00C3131C">
            <w:rPr>
              <w:rFonts w:ascii="Calibri" w:hAnsi="Calibri" w:cs="Calibri"/>
              <w:b/>
              <w:bCs/>
              <w:sz w:val="20"/>
              <w:szCs w:val="20"/>
            </w:rPr>
            <w:fldChar w:fldCharType="begin"/>
          </w:r>
          <w:r w:rsidRPr="00C3131C">
            <w:rPr>
              <w:rFonts w:ascii="Calibri" w:hAnsi="Calibri" w:cs="Calibri"/>
              <w:b/>
              <w:bCs/>
              <w:sz w:val="20"/>
              <w:szCs w:val="20"/>
            </w:rPr>
            <w:instrText xml:space="preserve"> PAGE  \* Arabic  \* MERGEFORMAT </w:instrText>
          </w:r>
          <w:r w:rsidRPr="00C3131C">
            <w:rPr>
              <w:rFonts w:ascii="Calibri" w:hAnsi="Calibri" w:cs="Calibri"/>
              <w:b/>
              <w:bCs/>
              <w:sz w:val="20"/>
              <w:szCs w:val="20"/>
            </w:rPr>
            <w:fldChar w:fldCharType="separate"/>
          </w:r>
          <w:r w:rsidRPr="00C3131C">
            <w:rPr>
              <w:rFonts w:ascii="Calibri" w:hAnsi="Calibri" w:cs="Calibri"/>
              <w:b/>
              <w:bCs/>
              <w:noProof/>
              <w:sz w:val="20"/>
              <w:szCs w:val="20"/>
            </w:rPr>
            <w:t>1</w:t>
          </w:r>
          <w:r w:rsidRPr="00C3131C">
            <w:rPr>
              <w:rFonts w:ascii="Calibri" w:hAnsi="Calibri" w:cs="Calibri"/>
              <w:b/>
              <w:bCs/>
              <w:sz w:val="20"/>
              <w:szCs w:val="20"/>
            </w:rPr>
            <w:fldChar w:fldCharType="end"/>
          </w:r>
          <w:r w:rsidRPr="00C3131C">
            <w:rPr>
              <w:rFonts w:ascii="Calibri" w:hAnsi="Calibri" w:cs="Calibri"/>
              <w:sz w:val="20"/>
              <w:szCs w:val="20"/>
            </w:rPr>
            <w:t xml:space="preserve"> of </w:t>
          </w:r>
          <w:r w:rsidRPr="00C3131C">
            <w:rPr>
              <w:rFonts w:ascii="Calibri" w:hAnsi="Calibri" w:cs="Calibri"/>
              <w:b/>
              <w:bCs/>
              <w:sz w:val="20"/>
              <w:szCs w:val="20"/>
            </w:rPr>
            <w:t>4</w:t>
          </w:r>
        </w:p>
        <w:p w14:paraId="569E8EB7" w14:textId="77777777" w:rsidR="000B3862" w:rsidRPr="00C3131C" w:rsidRDefault="000B3862" w:rsidP="00C3131C">
          <w:pPr>
            <w:pStyle w:val="Footer"/>
            <w:jc w:val="right"/>
            <w:rPr>
              <w:rFonts w:ascii="Calibri" w:hAnsi="Calibri" w:cs="Calibri"/>
              <w:sz w:val="20"/>
              <w:szCs w:val="20"/>
            </w:rPr>
          </w:pPr>
          <w:r w:rsidRPr="00C3131C">
            <w:rPr>
              <w:rFonts w:ascii="Calibri" w:hAnsi="Calibri" w:cs="Calibri"/>
              <w:sz w:val="20"/>
              <w:szCs w:val="20"/>
            </w:rPr>
            <w:t>Forms &amp; Assessments Manual</w:t>
          </w:r>
        </w:p>
      </w:tc>
    </w:tr>
  </w:tbl>
  <w:p w14:paraId="7740FE25" w14:textId="77777777" w:rsidR="000B3862" w:rsidRDefault="000B3862" w:rsidP="00ED3D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3C478E" w14:textId="77777777" w:rsidR="000D20D5" w:rsidRDefault="000D20D5">
      <w:r>
        <w:separator/>
      </w:r>
    </w:p>
  </w:footnote>
  <w:footnote w:type="continuationSeparator" w:id="0">
    <w:p w14:paraId="048A4CEB" w14:textId="77777777" w:rsidR="000D20D5" w:rsidRDefault="000D20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6DC9E3" w14:textId="77777777" w:rsidR="000B3862" w:rsidRDefault="00C3131C" w:rsidP="000B3862">
    <w:pPr>
      <w:pStyle w:val="Header"/>
      <w:tabs>
        <w:tab w:val="clear" w:pos="4153"/>
        <w:tab w:val="clear" w:pos="8306"/>
        <w:tab w:val="left" w:pos="3210"/>
      </w:tabs>
    </w:pPr>
    <w:r>
      <w:rPr>
        <w:noProof/>
      </w:rPr>
      <w:pict w14:anchorId="26119E1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13" o:spid="_x0000_s2049" type="#_x0000_t75" style="position:absolute;margin-left:-69pt;margin-top:-50.85pt;width:645.45pt;height:149.95pt;z-index:-251658752;visibility:visible;mso-wrap-distance-left:0;mso-wrap-distance-right:0;mso-position-horizontal-relative:margin;mso-position-vertical-relative:margin" filled="t">
          <v:imagedata r:id="rId1" o:title="" croptop="6591f" cropbottom="13182f"/>
          <o:lock v:ext="edit" aspectratio="f"/>
          <w10:wrap anchorx="margin" anchory="margin"/>
        </v:shape>
      </w:pict>
    </w:r>
    <w:r w:rsidR="000B3862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686B09"/>
    <w:multiLevelType w:val="multilevel"/>
    <w:tmpl w:val="E898ABA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B20500"/>
    <w:multiLevelType w:val="hybridMultilevel"/>
    <w:tmpl w:val="E96A3C7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C291E"/>
    <w:multiLevelType w:val="multilevel"/>
    <w:tmpl w:val="45F068A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7C8377C"/>
    <w:multiLevelType w:val="hybridMultilevel"/>
    <w:tmpl w:val="BCFCB3E6"/>
    <w:lvl w:ilvl="0" w:tplc="08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4" w15:restartNumberingAfterBreak="0">
    <w:nsid w:val="0A0813A4"/>
    <w:multiLevelType w:val="hybridMultilevel"/>
    <w:tmpl w:val="5EB007E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824AE5"/>
    <w:multiLevelType w:val="multilevel"/>
    <w:tmpl w:val="D964877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B2C263C"/>
    <w:multiLevelType w:val="hybridMultilevel"/>
    <w:tmpl w:val="0C42C53C"/>
    <w:lvl w:ilvl="0" w:tplc="08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7" w15:restartNumberingAfterBreak="0">
    <w:nsid w:val="21D64AA2"/>
    <w:multiLevelType w:val="multilevel"/>
    <w:tmpl w:val="E7B82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22E05B1"/>
    <w:multiLevelType w:val="hybridMultilevel"/>
    <w:tmpl w:val="4EC427F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F34B68"/>
    <w:multiLevelType w:val="hybridMultilevel"/>
    <w:tmpl w:val="171E3EC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023453"/>
    <w:multiLevelType w:val="multilevel"/>
    <w:tmpl w:val="B6926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3963C7E"/>
    <w:multiLevelType w:val="hybridMultilevel"/>
    <w:tmpl w:val="AF0A92BC"/>
    <w:lvl w:ilvl="0" w:tplc="D0EC8FD6">
      <w:start w:val="12"/>
      <w:numFmt w:val="bullet"/>
      <w:lvlText w:val=""/>
      <w:lvlJc w:val="left"/>
      <w:pPr>
        <w:ind w:left="720" w:hanging="360"/>
      </w:pPr>
      <w:rPr>
        <w:rFonts w:ascii="Symbol" w:eastAsia="Arial Unicode MS" w:hAnsi="Symbol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536376"/>
    <w:multiLevelType w:val="multilevel"/>
    <w:tmpl w:val="FD1E1CA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3B22955"/>
    <w:multiLevelType w:val="multilevel"/>
    <w:tmpl w:val="9BEAF7F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C7D700E"/>
    <w:multiLevelType w:val="hybridMultilevel"/>
    <w:tmpl w:val="E57EAC2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CE6B0E"/>
    <w:multiLevelType w:val="hybridMultilevel"/>
    <w:tmpl w:val="7AB8765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BF1803"/>
    <w:multiLevelType w:val="multilevel"/>
    <w:tmpl w:val="A1804FB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A2B3F68"/>
    <w:multiLevelType w:val="hybridMultilevel"/>
    <w:tmpl w:val="722A28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C42382"/>
    <w:multiLevelType w:val="multilevel"/>
    <w:tmpl w:val="E35AB4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2F45086"/>
    <w:multiLevelType w:val="multilevel"/>
    <w:tmpl w:val="042EB2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95E584C"/>
    <w:multiLevelType w:val="multilevel"/>
    <w:tmpl w:val="3596290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DEE7230"/>
    <w:multiLevelType w:val="multilevel"/>
    <w:tmpl w:val="F80806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0"/>
  </w:num>
  <w:num w:numId="2">
    <w:abstractNumId w:val="18"/>
  </w:num>
  <w:num w:numId="3">
    <w:abstractNumId w:val="21"/>
  </w:num>
  <w:num w:numId="4">
    <w:abstractNumId w:val="13"/>
  </w:num>
  <w:num w:numId="5">
    <w:abstractNumId w:val="2"/>
  </w:num>
  <w:num w:numId="6">
    <w:abstractNumId w:val="12"/>
  </w:num>
  <w:num w:numId="7">
    <w:abstractNumId w:val="16"/>
  </w:num>
  <w:num w:numId="8">
    <w:abstractNumId w:val="15"/>
  </w:num>
  <w:num w:numId="9">
    <w:abstractNumId w:val="14"/>
  </w:num>
  <w:num w:numId="10">
    <w:abstractNumId w:val="19"/>
  </w:num>
  <w:num w:numId="11">
    <w:abstractNumId w:val="7"/>
  </w:num>
  <w:num w:numId="12">
    <w:abstractNumId w:val="5"/>
  </w:num>
  <w:num w:numId="13">
    <w:abstractNumId w:val="20"/>
  </w:num>
  <w:num w:numId="14">
    <w:abstractNumId w:val="0"/>
  </w:num>
  <w:num w:numId="15">
    <w:abstractNumId w:val="8"/>
  </w:num>
  <w:num w:numId="16">
    <w:abstractNumId w:val="4"/>
  </w:num>
  <w:num w:numId="17">
    <w:abstractNumId w:val="1"/>
  </w:num>
  <w:num w:numId="18">
    <w:abstractNumId w:val="9"/>
  </w:num>
  <w:num w:numId="19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6"/>
  </w:num>
  <w:num w:numId="21">
    <w:abstractNumId w:val="3"/>
  </w:num>
  <w:num w:numId="22">
    <w:abstractNumId w:val="17"/>
  </w:num>
  <w:num w:numId="2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hdrShapeDefaults>
    <o:shapedefaults v:ext="edit" spidmax="307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applyBreakingRules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0MrM0MwYyTc1NjJR0lIJTi4sz8/NACgxrAdtebR8sAAAA"/>
  </w:docVars>
  <w:rsids>
    <w:rsidRoot w:val="008305BE"/>
    <w:rsid w:val="00000B50"/>
    <w:rsid w:val="00002B7E"/>
    <w:rsid w:val="00004205"/>
    <w:rsid w:val="000053FF"/>
    <w:rsid w:val="00017F51"/>
    <w:rsid w:val="0003638A"/>
    <w:rsid w:val="00040D27"/>
    <w:rsid w:val="0005385B"/>
    <w:rsid w:val="00054987"/>
    <w:rsid w:val="00057620"/>
    <w:rsid w:val="00061800"/>
    <w:rsid w:val="00067246"/>
    <w:rsid w:val="000721B5"/>
    <w:rsid w:val="00075E59"/>
    <w:rsid w:val="000761B3"/>
    <w:rsid w:val="0009048A"/>
    <w:rsid w:val="000A2391"/>
    <w:rsid w:val="000A24FD"/>
    <w:rsid w:val="000A781D"/>
    <w:rsid w:val="000B06C2"/>
    <w:rsid w:val="000B0BEB"/>
    <w:rsid w:val="000B3862"/>
    <w:rsid w:val="000B4C15"/>
    <w:rsid w:val="000B602B"/>
    <w:rsid w:val="000B7EE5"/>
    <w:rsid w:val="000C3C63"/>
    <w:rsid w:val="000C472C"/>
    <w:rsid w:val="000C5F9F"/>
    <w:rsid w:val="000D18D0"/>
    <w:rsid w:val="000D20D5"/>
    <w:rsid w:val="000D272C"/>
    <w:rsid w:val="000E05BF"/>
    <w:rsid w:val="000E236D"/>
    <w:rsid w:val="000E35D0"/>
    <w:rsid w:val="000E3AE9"/>
    <w:rsid w:val="000E6FC8"/>
    <w:rsid w:val="000F1E6C"/>
    <w:rsid w:val="001012C3"/>
    <w:rsid w:val="00105438"/>
    <w:rsid w:val="00117DB0"/>
    <w:rsid w:val="00125C9C"/>
    <w:rsid w:val="0013431B"/>
    <w:rsid w:val="00136CA1"/>
    <w:rsid w:val="00137D55"/>
    <w:rsid w:val="00141FE7"/>
    <w:rsid w:val="001460A2"/>
    <w:rsid w:val="00152CBD"/>
    <w:rsid w:val="001538CC"/>
    <w:rsid w:val="00157415"/>
    <w:rsid w:val="00160863"/>
    <w:rsid w:val="00160EFA"/>
    <w:rsid w:val="00161C60"/>
    <w:rsid w:val="00167617"/>
    <w:rsid w:val="00171ECF"/>
    <w:rsid w:val="00176412"/>
    <w:rsid w:val="001773A1"/>
    <w:rsid w:val="0018127F"/>
    <w:rsid w:val="00186A99"/>
    <w:rsid w:val="001928AF"/>
    <w:rsid w:val="00194096"/>
    <w:rsid w:val="001A4BAC"/>
    <w:rsid w:val="001B10F5"/>
    <w:rsid w:val="001B5EF4"/>
    <w:rsid w:val="001C12E4"/>
    <w:rsid w:val="001D0DEA"/>
    <w:rsid w:val="001D2359"/>
    <w:rsid w:val="001D7A99"/>
    <w:rsid w:val="001E1116"/>
    <w:rsid w:val="001E29E6"/>
    <w:rsid w:val="001E339B"/>
    <w:rsid w:val="001E5D16"/>
    <w:rsid w:val="00202195"/>
    <w:rsid w:val="00207D8D"/>
    <w:rsid w:val="00226A4C"/>
    <w:rsid w:val="00231CAE"/>
    <w:rsid w:val="00232CBF"/>
    <w:rsid w:val="00233ACC"/>
    <w:rsid w:val="00235ABF"/>
    <w:rsid w:val="00256092"/>
    <w:rsid w:val="00262E3D"/>
    <w:rsid w:val="00264F1C"/>
    <w:rsid w:val="00272455"/>
    <w:rsid w:val="00276461"/>
    <w:rsid w:val="0028225F"/>
    <w:rsid w:val="00282D53"/>
    <w:rsid w:val="00283493"/>
    <w:rsid w:val="002A3605"/>
    <w:rsid w:val="002A3F40"/>
    <w:rsid w:val="002A4078"/>
    <w:rsid w:val="002B331E"/>
    <w:rsid w:val="002B3561"/>
    <w:rsid w:val="002C41D2"/>
    <w:rsid w:val="002C6DB2"/>
    <w:rsid w:val="002E2FC9"/>
    <w:rsid w:val="002F5358"/>
    <w:rsid w:val="002F59DA"/>
    <w:rsid w:val="002F6E15"/>
    <w:rsid w:val="00300740"/>
    <w:rsid w:val="0030428A"/>
    <w:rsid w:val="00305095"/>
    <w:rsid w:val="00314ECC"/>
    <w:rsid w:val="00317577"/>
    <w:rsid w:val="003177FA"/>
    <w:rsid w:val="0032785D"/>
    <w:rsid w:val="00337989"/>
    <w:rsid w:val="0034124B"/>
    <w:rsid w:val="00342A4E"/>
    <w:rsid w:val="00344D4F"/>
    <w:rsid w:val="00351454"/>
    <w:rsid w:val="00354B06"/>
    <w:rsid w:val="003636B0"/>
    <w:rsid w:val="0036789F"/>
    <w:rsid w:val="00376DA8"/>
    <w:rsid w:val="00392D07"/>
    <w:rsid w:val="003A3B4B"/>
    <w:rsid w:val="003A3D00"/>
    <w:rsid w:val="003B2CCB"/>
    <w:rsid w:val="003B6715"/>
    <w:rsid w:val="003C61AF"/>
    <w:rsid w:val="003D23BB"/>
    <w:rsid w:val="003E2534"/>
    <w:rsid w:val="003F29A8"/>
    <w:rsid w:val="003F59C6"/>
    <w:rsid w:val="003F7413"/>
    <w:rsid w:val="0040179A"/>
    <w:rsid w:val="00404D4E"/>
    <w:rsid w:val="004166FC"/>
    <w:rsid w:val="00424F08"/>
    <w:rsid w:val="004267E5"/>
    <w:rsid w:val="00427B48"/>
    <w:rsid w:val="00430FDC"/>
    <w:rsid w:val="0044155F"/>
    <w:rsid w:val="004419B8"/>
    <w:rsid w:val="00441E17"/>
    <w:rsid w:val="0044302F"/>
    <w:rsid w:val="00443F38"/>
    <w:rsid w:val="00445987"/>
    <w:rsid w:val="00453599"/>
    <w:rsid w:val="004600E9"/>
    <w:rsid w:val="00462BD4"/>
    <w:rsid w:val="00470AE5"/>
    <w:rsid w:val="00484F7B"/>
    <w:rsid w:val="00485379"/>
    <w:rsid w:val="00487BF8"/>
    <w:rsid w:val="0049085A"/>
    <w:rsid w:val="0049184D"/>
    <w:rsid w:val="00495460"/>
    <w:rsid w:val="004A07D2"/>
    <w:rsid w:val="004A3B96"/>
    <w:rsid w:val="004A6EF6"/>
    <w:rsid w:val="004B4F0C"/>
    <w:rsid w:val="004C2A8E"/>
    <w:rsid w:val="004D2805"/>
    <w:rsid w:val="004D3E18"/>
    <w:rsid w:val="004D6CE0"/>
    <w:rsid w:val="004E50A8"/>
    <w:rsid w:val="004F5B1D"/>
    <w:rsid w:val="00500238"/>
    <w:rsid w:val="005048FF"/>
    <w:rsid w:val="00511445"/>
    <w:rsid w:val="005161A8"/>
    <w:rsid w:val="00517580"/>
    <w:rsid w:val="00522D76"/>
    <w:rsid w:val="00530BF6"/>
    <w:rsid w:val="0053777E"/>
    <w:rsid w:val="00537CA3"/>
    <w:rsid w:val="00540A9D"/>
    <w:rsid w:val="005556B4"/>
    <w:rsid w:val="0057442C"/>
    <w:rsid w:val="00580B9F"/>
    <w:rsid w:val="00582D83"/>
    <w:rsid w:val="0058708C"/>
    <w:rsid w:val="00593D8C"/>
    <w:rsid w:val="005C25F9"/>
    <w:rsid w:val="005C429E"/>
    <w:rsid w:val="005C4A27"/>
    <w:rsid w:val="005F21E0"/>
    <w:rsid w:val="005F49E3"/>
    <w:rsid w:val="005F730F"/>
    <w:rsid w:val="00603EC2"/>
    <w:rsid w:val="00606C49"/>
    <w:rsid w:val="0061191F"/>
    <w:rsid w:val="00621A9D"/>
    <w:rsid w:val="00623A1C"/>
    <w:rsid w:val="006267D2"/>
    <w:rsid w:val="00630794"/>
    <w:rsid w:val="00631560"/>
    <w:rsid w:val="00633DB9"/>
    <w:rsid w:val="00636125"/>
    <w:rsid w:val="006372F9"/>
    <w:rsid w:val="00642311"/>
    <w:rsid w:val="00646721"/>
    <w:rsid w:val="006516BC"/>
    <w:rsid w:val="006533D7"/>
    <w:rsid w:val="00654AC6"/>
    <w:rsid w:val="006613A3"/>
    <w:rsid w:val="00665435"/>
    <w:rsid w:val="00666BCB"/>
    <w:rsid w:val="006712E1"/>
    <w:rsid w:val="006731D8"/>
    <w:rsid w:val="006852D6"/>
    <w:rsid w:val="0069676B"/>
    <w:rsid w:val="006A6835"/>
    <w:rsid w:val="006B308E"/>
    <w:rsid w:val="006B7136"/>
    <w:rsid w:val="006B780C"/>
    <w:rsid w:val="006C7C62"/>
    <w:rsid w:val="006D1805"/>
    <w:rsid w:val="006D4CFC"/>
    <w:rsid w:val="006D4F6F"/>
    <w:rsid w:val="006E05D8"/>
    <w:rsid w:val="006E71BD"/>
    <w:rsid w:val="006F4F7C"/>
    <w:rsid w:val="006F5150"/>
    <w:rsid w:val="006F63F8"/>
    <w:rsid w:val="00704A1B"/>
    <w:rsid w:val="0071696E"/>
    <w:rsid w:val="007247DC"/>
    <w:rsid w:val="0072605E"/>
    <w:rsid w:val="00726F79"/>
    <w:rsid w:val="00734F7C"/>
    <w:rsid w:val="007360C4"/>
    <w:rsid w:val="007405AE"/>
    <w:rsid w:val="0074773F"/>
    <w:rsid w:val="00757D0F"/>
    <w:rsid w:val="007611AB"/>
    <w:rsid w:val="00766739"/>
    <w:rsid w:val="00775209"/>
    <w:rsid w:val="00775F31"/>
    <w:rsid w:val="00781933"/>
    <w:rsid w:val="00785AAA"/>
    <w:rsid w:val="007876FA"/>
    <w:rsid w:val="00794A14"/>
    <w:rsid w:val="00796154"/>
    <w:rsid w:val="007A2B00"/>
    <w:rsid w:val="007A566C"/>
    <w:rsid w:val="007A7CFC"/>
    <w:rsid w:val="007B3ED3"/>
    <w:rsid w:val="007B6261"/>
    <w:rsid w:val="007B68FF"/>
    <w:rsid w:val="007C3C69"/>
    <w:rsid w:val="007C4468"/>
    <w:rsid w:val="007D13BE"/>
    <w:rsid w:val="007D4AA5"/>
    <w:rsid w:val="007D76F6"/>
    <w:rsid w:val="007E232E"/>
    <w:rsid w:val="007E5FE9"/>
    <w:rsid w:val="007F1BA2"/>
    <w:rsid w:val="007F27AA"/>
    <w:rsid w:val="007F35BD"/>
    <w:rsid w:val="007F373F"/>
    <w:rsid w:val="007F7E79"/>
    <w:rsid w:val="00801F2D"/>
    <w:rsid w:val="00804814"/>
    <w:rsid w:val="0081180F"/>
    <w:rsid w:val="0081227D"/>
    <w:rsid w:val="00812BEE"/>
    <w:rsid w:val="008200AB"/>
    <w:rsid w:val="00821065"/>
    <w:rsid w:val="00824A86"/>
    <w:rsid w:val="008305BE"/>
    <w:rsid w:val="00833D74"/>
    <w:rsid w:val="00834ACD"/>
    <w:rsid w:val="0083623C"/>
    <w:rsid w:val="00852BD0"/>
    <w:rsid w:val="008538AB"/>
    <w:rsid w:val="00854DDA"/>
    <w:rsid w:val="00856921"/>
    <w:rsid w:val="0086339A"/>
    <w:rsid w:val="008651AC"/>
    <w:rsid w:val="00873599"/>
    <w:rsid w:val="00876C2A"/>
    <w:rsid w:val="008921ED"/>
    <w:rsid w:val="008955DD"/>
    <w:rsid w:val="00895C23"/>
    <w:rsid w:val="008A525C"/>
    <w:rsid w:val="008A739C"/>
    <w:rsid w:val="008B0165"/>
    <w:rsid w:val="008C1D3A"/>
    <w:rsid w:val="008D4F51"/>
    <w:rsid w:val="008D5769"/>
    <w:rsid w:val="008F2721"/>
    <w:rsid w:val="008F410E"/>
    <w:rsid w:val="00901D09"/>
    <w:rsid w:val="0090346C"/>
    <w:rsid w:val="00903FB5"/>
    <w:rsid w:val="00904A36"/>
    <w:rsid w:val="00911D51"/>
    <w:rsid w:val="0091296A"/>
    <w:rsid w:val="00914214"/>
    <w:rsid w:val="00930516"/>
    <w:rsid w:val="009306F5"/>
    <w:rsid w:val="00931F58"/>
    <w:rsid w:val="009414E9"/>
    <w:rsid w:val="009445BC"/>
    <w:rsid w:val="00944B5D"/>
    <w:rsid w:val="00955E75"/>
    <w:rsid w:val="009606BC"/>
    <w:rsid w:val="009631C4"/>
    <w:rsid w:val="00966071"/>
    <w:rsid w:val="00967979"/>
    <w:rsid w:val="00967BCF"/>
    <w:rsid w:val="00974AC2"/>
    <w:rsid w:val="00976186"/>
    <w:rsid w:val="009877BA"/>
    <w:rsid w:val="0099591F"/>
    <w:rsid w:val="009B7852"/>
    <w:rsid w:val="009D7075"/>
    <w:rsid w:val="009E1B67"/>
    <w:rsid w:val="009E5418"/>
    <w:rsid w:val="009F1537"/>
    <w:rsid w:val="009F1B7B"/>
    <w:rsid w:val="00A00182"/>
    <w:rsid w:val="00A07D73"/>
    <w:rsid w:val="00A12B87"/>
    <w:rsid w:val="00A15AB8"/>
    <w:rsid w:val="00A216FE"/>
    <w:rsid w:val="00A23B5D"/>
    <w:rsid w:val="00A250A8"/>
    <w:rsid w:val="00A2794F"/>
    <w:rsid w:val="00A42FF6"/>
    <w:rsid w:val="00A52E16"/>
    <w:rsid w:val="00A6166D"/>
    <w:rsid w:val="00A663C7"/>
    <w:rsid w:val="00A67148"/>
    <w:rsid w:val="00A67C13"/>
    <w:rsid w:val="00A702BC"/>
    <w:rsid w:val="00A7170B"/>
    <w:rsid w:val="00A77669"/>
    <w:rsid w:val="00A83581"/>
    <w:rsid w:val="00A9035C"/>
    <w:rsid w:val="00AA0E1F"/>
    <w:rsid w:val="00AA15BB"/>
    <w:rsid w:val="00AB2C02"/>
    <w:rsid w:val="00AB3EE1"/>
    <w:rsid w:val="00AB650D"/>
    <w:rsid w:val="00AC0EAC"/>
    <w:rsid w:val="00AC28A7"/>
    <w:rsid w:val="00AD72A4"/>
    <w:rsid w:val="00AD7925"/>
    <w:rsid w:val="00AE0C41"/>
    <w:rsid w:val="00AE0E15"/>
    <w:rsid w:val="00AE414D"/>
    <w:rsid w:val="00AF144B"/>
    <w:rsid w:val="00B03E1E"/>
    <w:rsid w:val="00B0546A"/>
    <w:rsid w:val="00B10548"/>
    <w:rsid w:val="00B2373D"/>
    <w:rsid w:val="00B25A89"/>
    <w:rsid w:val="00B3073D"/>
    <w:rsid w:val="00B31FD0"/>
    <w:rsid w:val="00B3496C"/>
    <w:rsid w:val="00B36B76"/>
    <w:rsid w:val="00B41529"/>
    <w:rsid w:val="00B42CD6"/>
    <w:rsid w:val="00B47CC6"/>
    <w:rsid w:val="00B52BD5"/>
    <w:rsid w:val="00B5462B"/>
    <w:rsid w:val="00B56124"/>
    <w:rsid w:val="00B607B1"/>
    <w:rsid w:val="00B6203B"/>
    <w:rsid w:val="00B77FED"/>
    <w:rsid w:val="00B80ECC"/>
    <w:rsid w:val="00B82A03"/>
    <w:rsid w:val="00B84C12"/>
    <w:rsid w:val="00B8717B"/>
    <w:rsid w:val="00B926CD"/>
    <w:rsid w:val="00B969F3"/>
    <w:rsid w:val="00BA569E"/>
    <w:rsid w:val="00BB4650"/>
    <w:rsid w:val="00BB49B1"/>
    <w:rsid w:val="00BC2AEB"/>
    <w:rsid w:val="00BC2B5B"/>
    <w:rsid w:val="00BC4B50"/>
    <w:rsid w:val="00BD0BDD"/>
    <w:rsid w:val="00BE06A1"/>
    <w:rsid w:val="00BE35CF"/>
    <w:rsid w:val="00BE621D"/>
    <w:rsid w:val="00C04047"/>
    <w:rsid w:val="00C04929"/>
    <w:rsid w:val="00C22872"/>
    <w:rsid w:val="00C27FBA"/>
    <w:rsid w:val="00C3131C"/>
    <w:rsid w:val="00C32499"/>
    <w:rsid w:val="00C505B7"/>
    <w:rsid w:val="00C62488"/>
    <w:rsid w:val="00C64F87"/>
    <w:rsid w:val="00C738CE"/>
    <w:rsid w:val="00C74F0D"/>
    <w:rsid w:val="00C84359"/>
    <w:rsid w:val="00C86606"/>
    <w:rsid w:val="00C94837"/>
    <w:rsid w:val="00C948DA"/>
    <w:rsid w:val="00CA0256"/>
    <w:rsid w:val="00CA1D7A"/>
    <w:rsid w:val="00CA43E7"/>
    <w:rsid w:val="00CA7FC1"/>
    <w:rsid w:val="00CB64D3"/>
    <w:rsid w:val="00CC0441"/>
    <w:rsid w:val="00CC11C2"/>
    <w:rsid w:val="00CC39A0"/>
    <w:rsid w:val="00CC6DE2"/>
    <w:rsid w:val="00CE5336"/>
    <w:rsid w:val="00CF2DDA"/>
    <w:rsid w:val="00D0582D"/>
    <w:rsid w:val="00D1442C"/>
    <w:rsid w:val="00D203A8"/>
    <w:rsid w:val="00D2056D"/>
    <w:rsid w:val="00D21FC8"/>
    <w:rsid w:val="00D23BB1"/>
    <w:rsid w:val="00D266B9"/>
    <w:rsid w:val="00D3170C"/>
    <w:rsid w:val="00D36377"/>
    <w:rsid w:val="00D36C08"/>
    <w:rsid w:val="00D421B9"/>
    <w:rsid w:val="00D43F80"/>
    <w:rsid w:val="00D46216"/>
    <w:rsid w:val="00D4656F"/>
    <w:rsid w:val="00D53628"/>
    <w:rsid w:val="00D57A37"/>
    <w:rsid w:val="00D64D7E"/>
    <w:rsid w:val="00D73410"/>
    <w:rsid w:val="00D8273C"/>
    <w:rsid w:val="00D853D9"/>
    <w:rsid w:val="00D8566B"/>
    <w:rsid w:val="00DA0741"/>
    <w:rsid w:val="00DA130D"/>
    <w:rsid w:val="00DA209E"/>
    <w:rsid w:val="00DA7749"/>
    <w:rsid w:val="00DB6D76"/>
    <w:rsid w:val="00DC2789"/>
    <w:rsid w:val="00DC73FF"/>
    <w:rsid w:val="00DD2A98"/>
    <w:rsid w:val="00DE1380"/>
    <w:rsid w:val="00DE2A73"/>
    <w:rsid w:val="00E039F1"/>
    <w:rsid w:val="00E03F5B"/>
    <w:rsid w:val="00E05697"/>
    <w:rsid w:val="00E14D4C"/>
    <w:rsid w:val="00E23B48"/>
    <w:rsid w:val="00E24489"/>
    <w:rsid w:val="00E3243D"/>
    <w:rsid w:val="00E32A11"/>
    <w:rsid w:val="00E344CC"/>
    <w:rsid w:val="00E50DF4"/>
    <w:rsid w:val="00E51610"/>
    <w:rsid w:val="00E55E97"/>
    <w:rsid w:val="00E70AFE"/>
    <w:rsid w:val="00E81540"/>
    <w:rsid w:val="00E85AE4"/>
    <w:rsid w:val="00E930B4"/>
    <w:rsid w:val="00E970F8"/>
    <w:rsid w:val="00EA03E7"/>
    <w:rsid w:val="00EA2C20"/>
    <w:rsid w:val="00EA6EE1"/>
    <w:rsid w:val="00EC263A"/>
    <w:rsid w:val="00EC6051"/>
    <w:rsid w:val="00ED15FD"/>
    <w:rsid w:val="00ED1E61"/>
    <w:rsid w:val="00ED3A7C"/>
    <w:rsid w:val="00ED3DE6"/>
    <w:rsid w:val="00EE5856"/>
    <w:rsid w:val="00EF0BEE"/>
    <w:rsid w:val="00EF14D7"/>
    <w:rsid w:val="00EF7739"/>
    <w:rsid w:val="00EF7754"/>
    <w:rsid w:val="00F0275D"/>
    <w:rsid w:val="00F059DB"/>
    <w:rsid w:val="00F06CFE"/>
    <w:rsid w:val="00F14C1D"/>
    <w:rsid w:val="00F15CF6"/>
    <w:rsid w:val="00F259B6"/>
    <w:rsid w:val="00F40B56"/>
    <w:rsid w:val="00F42D33"/>
    <w:rsid w:val="00F64CA9"/>
    <w:rsid w:val="00F65A89"/>
    <w:rsid w:val="00F7544F"/>
    <w:rsid w:val="00F75A9F"/>
    <w:rsid w:val="00F77A4D"/>
    <w:rsid w:val="00F827A7"/>
    <w:rsid w:val="00FA2507"/>
    <w:rsid w:val="00FA2937"/>
    <w:rsid w:val="00FA5689"/>
    <w:rsid w:val="00FA62CD"/>
    <w:rsid w:val="00FB1813"/>
    <w:rsid w:val="00FB1A2C"/>
    <w:rsid w:val="00FB3491"/>
    <w:rsid w:val="00FB39E1"/>
    <w:rsid w:val="00FC6143"/>
    <w:rsid w:val="00FE12DD"/>
    <w:rsid w:val="00FE5772"/>
    <w:rsid w:val="00FE7CE5"/>
    <w:rsid w:val="00FF74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  <w14:docId w14:val="16748794"/>
  <w15:docId w15:val="{E1F22DA6-9456-4AA6-AE07-14C83B48AD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44B5D"/>
    <w:rPr>
      <w:sz w:val="24"/>
      <w:szCs w:val="24"/>
      <w:lang w:eastAsia="en-US"/>
    </w:rPr>
  </w:style>
  <w:style w:type="paragraph" w:styleId="Heading1">
    <w:name w:val="heading 1"/>
    <w:basedOn w:val="Normal"/>
    <w:qFormat/>
    <w:rsid w:val="008305BE"/>
    <w:pPr>
      <w:spacing w:before="100" w:beforeAutospacing="1" w:after="62"/>
      <w:outlineLvl w:val="0"/>
    </w:pPr>
    <w:rPr>
      <w:b/>
      <w:bCs/>
      <w:kern w:val="36"/>
      <w:sz w:val="48"/>
      <w:szCs w:val="4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8305BE"/>
    <w:pPr>
      <w:spacing w:before="100" w:beforeAutospacing="1" w:after="119"/>
    </w:pPr>
    <w:rPr>
      <w:lang w:eastAsia="en-GB"/>
    </w:rPr>
  </w:style>
  <w:style w:type="paragraph" w:styleId="Header">
    <w:name w:val="header"/>
    <w:basedOn w:val="Normal"/>
    <w:rsid w:val="008305BE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rsid w:val="008305BE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8305B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1538CC"/>
  </w:style>
  <w:style w:type="character" w:styleId="Hyperlink">
    <w:name w:val="Hyperlink"/>
    <w:rsid w:val="00FA2937"/>
    <w:rPr>
      <w:color w:val="0000FF"/>
      <w:u w:val="single"/>
    </w:rPr>
  </w:style>
  <w:style w:type="paragraph" w:customStyle="1" w:styleId="Default">
    <w:name w:val="Default"/>
    <w:rsid w:val="005556B4"/>
    <w:pPr>
      <w:autoSpaceDE w:val="0"/>
      <w:autoSpaceDN w:val="0"/>
      <w:adjustRightInd w:val="0"/>
    </w:pPr>
    <w:rPr>
      <w:rFonts w:ascii="Arial Narrow" w:hAnsi="Arial Narrow" w:cs="Arial Narrow"/>
      <w:color w:val="000000"/>
      <w:sz w:val="24"/>
      <w:szCs w:val="24"/>
    </w:rPr>
  </w:style>
  <w:style w:type="paragraph" w:customStyle="1" w:styleId="Pa4">
    <w:name w:val="Pa4"/>
    <w:basedOn w:val="Default"/>
    <w:next w:val="Default"/>
    <w:rsid w:val="003D23BB"/>
    <w:pPr>
      <w:spacing w:line="241" w:lineRule="atLeast"/>
    </w:pPr>
    <w:rPr>
      <w:rFonts w:ascii="Helvetica" w:hAnsi="Helvetica" w:cs="Times New Roman"/>
      <w:color w:val="auto"/>
    </w:rPr>
  </w:style>
  <w:style w:type="paragraph" w:customStyle="1" w:styleId="Pa1">
    <w:name w:val="Pa1"/>
    <w:basedOn w:val="Default"/>
    <w:next w:val="Default"/>
    <w:rsid w:val="003D23BB"/>
    <w:pPr>
      <w:spacing w:line="241" w:lineRule="atLeast"/>
    </w:pPr>
    <w:rPr>
      <w:rFonts w:ascii="Helvetica" w:hAnsi="Helvetica" w:cs="Times New Roman"/>
      <w:color w:val="auto"/>
    </w:rPr>
  </w:style>
  <w:style w:type="character" w:customStyle="1" w:styleId="A4">
    <w:name w:val="A4"/>
    <w:rsid w:val="003D23BB"/>
    <w:rPr>
      <w:rFonts w:ascii="Helvetica" w:hAnsi="Helvetica" w:cs="Helvetica" w:hint="default"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rsid w:val="00EF0BE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F0BEE"/>
    <w:rPr>
      <w:rFonts w:ascii="Tahoma" w:hAnsi="Tahoma" w:cs="Tahoma"/>
      <w:sz w:val="16"/>
      <w:szCs w:val="16"/>
      <w:lang w:eastAsia="en-US"/>
    </w:rPr>
  </w:style>
  <w:style w:type="character" w:styleId="FollowedHyperlink">
    <w:name w:val="FollowedHyperlink"/>
    <w:rsid w:val="003B2CCB"/>
    <w:rPr>
      <w:color w:val="800080"/>
      <w:u w:val="single"/>
    </w:rPr>
  </w:style>
  <w:style w:type="character" w:customStyle="1" w:styleId="UnresolvedMention1">
    <w:name w:val="Unresolved Mention1"/>
    <w:uiPriority w:val="99"/>
    <w:semiHidden/>
    <w:unhideWhenUsed/>
    <w:rsid w:val="00B6203B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7D13BE"/>
    <w:pPr>
      <w:ind w:left="720"/>
      <w:contextualSpacing/>
    </w:pPr>
  </w:style>
  <w:style w:type="paragraph" w:customStyle="1" w:styleId="TableContents">
    <w:name w:val="Table Contents"/>
    <w:basedOn w:val="Normal"/>
    <w:rsid w:val="00AB3EE1"/>
    <w:pPr>
      <w:widowControl w:val="0"/>
      <w:suppressLineNumbers/>
      <w:suppressAutoHyphens/>
    </w:pPr>
    <w:rPr>
      <w:rFonts w:eastAsia="Arial Unicode MS"/>
      <w:kern w:val="1"/>
    </w:rPr>
  </w:style>
  <w:style w:type="character" w:customStyle="1" w:styleId="FooterChar">
    <w:name w:val="Footer Char"/>
    <w:link w:val="Footer"/>
    <w:rsid w:val="00AB3EE1"/>
    <w:rPr>
      <w:sz w:val="24"/>
      <w:szCs w:val="24"/>
      <w:lang w:eastAsia="en-US"/>
    </w:rPr>
  </w:style>
  <w:style w:type="paragraph" w:styleId="NoSpacing">
    <w:name w:val="No Spacing"/>
    <w:uiPriority w:val="1"/>
    <w:qFormat/>
    <w:rsid w:val="00BE35CF"/>
    <w:pPr>
      <w:widowControl w:val="0"/>
      <w:suppressAutoHyphens/>
    </w:pPr>
    <w:rPr>
      <w:rFonts w:eastAsia="Arial Unicode MS"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143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15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24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5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8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audits@medisort.co.uk" TargetMode="Externa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companieshouse.gov.uk/about/miscellaneous/principalBusActivitiesList.shtml" TargetMode="Externa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hyperlink" Target="http://www.medisort.co.uk" TargetMode="External"/><Relationship Id="rId1" Type="http://schemas.openxmlformats.org/officeDocument/2006/relationships/hyperlink" Target="mailto:ask@medisort.co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Permit File" ma:contentTypeID="0x0101000E9AD557692E154F9D2697C8C6432F760013926598770DBF4CB72C093FA4E928F5" ma:contentTypeVersion="45" ma:contentTypeDescription="Create a new document." ma:contentTypeScope="" ma:versionID="e2c6de684f06913f0a0a3d819e82595a">
  <xsd:schema xmlns:xsd="http://www.w3.org/2001/XMLSchema" xmlns:xs="http://www.w3.org/2001/XMLSchema" xmlns:p="http://schemas.microsoft.com/office/2006/metadata/properties" xmlns:ns2="dbe221e7-66db-4bdb-a92c-aa517c005f15" xmlns:ns3="662745e8-e224-48e8-a2e3-254862b8c2f5" xmlns:ns4="eebef177-55b5-4448-a5fb-28ea454417ee" xmlns:ns5="5ffd8e36-f429-4edc-ab50-c5be84842779" xmlns:ns6="dbd757b6-d68b-4ba4-8951-7f47b71651d2" targetNamespace="http://schemas.microsoft.com/office/2006/metadata/properties" ma:root="true" ma:fieldsID="20ab8f6f4710eb3e4cf4445beec3826e" ns2:_="" ns3:_="" ns4:_="" ns5:_="" ns6:_="">
    <xsd:import namespace="dbe221e7-66db-4bdb-a92c-aa517c005f15"/>
    <xsd:import namespace="662745e8-e224-48e8-a2e3-254862b8c2f5"/>
    <xsd:import namespace="eebef177-55b5-4448-a5fb-28ea454417ee"/>
    <xsd:import namespace="5ffd8e36-f429-4edc-ab50-c5be84842779"/>
    <xsd:import namespace="dbd757b6-d68b-4ba4-8951-7f47b71651d2"/>
    <xsd:element name="properties">
      <xsd:complexType>
        <xsd:sequence>
          <xsd:element name="documentManagement">
            <xsd:complexType>
              <xsd:all>
                <xsd:element ref="ns2:d3564be703db47eda46ec138bc1ba091" minOccurs="0"/>
                <xsd:element ref="ns3:TaxCatchAll" minOccurs="0"/>
                <xsd:element ref="ns3:TaxCatchAllLabel" minOccurs="0"/>
                <xsd:element ref="ns4:DocumentDate"/>
                <xsd:element ref="ns4:EAReceivedDate"/>
                <xsd:element ref="ns4:ExternalAuthor"/>
                <xsd:element ref="ns2:c52c737aaa794145b5e1ab0b33580095" minOccurs="0"/>
                <xsd:element ref="ns2:ncb1594ff73b435992550f571a78c184" minOccurs="0"/>
                <xsd:element ref="ns2:p517ccc45a7e4674ae144f9410147bb3" minOccurs="0"/>
                <xsd:element ref="ns2:f91636ce86a943e5a85e589048b494b2" minOccurs="0"/>
                <xsd:element ref="ns4:PermitNumber"/>
                <xsd:element ref="ns4:OtherReference" minOccurs="0"/>
                <xsd:element ref="ns4:EPRNumber" minOccurs="0"/>
                <xsd:element ref="ns4:Customer_x002f_OperatorName"/>
                <xsd:element ref="ns4:SiteName"/>
                <xsd:element ref="ns4:FacilityAddress"/>
                <xsd:element ref="ns4:FacilityAddressPostcode"/>
                <xsd:element ref="ns2:ga477587807b4e8dbd9d142e03c014fa" minOccurs="0"/>
                <xsd:element ref="ns2:la34db7254a948be973d9738b9f07ba7" minOccurs="0"/>
                <xsd:element ref="ns2:bf174f8632e04660b372cf372c1956fe" minOccurs="0"/>
                <xsd:element ref="ns2:mb0b523b12654e57a98fd73f451222f6" minOccurs="0"/>
                <xsd:element ref="ns4:CessationDate" minOccurs="0"/>
                <xsd:element ref="ns4:NationalSecurity" minOccurs="0"/>
                <xsd:element ref="ns2:ed3cfd1978f244c4af5dc9d642a18018" minOccurs="0"/>
                <xsd:element ref="ns4:CurrentPermit" minOccurs="0"/>
                <xsd:element ref="ns5:EventLink" minOccurs="0"/>
                <xsd:element ref="ns2:m63bd5d2e6554c968a3f4ff9289590fe" minOccurs="0"/>
                <xsd:element ref="ns2:d22401b98bfe4ec6b8dacbec81c66a1e" minOccurs="0"/>
                <xsd:element ref="ns6:MediaServiceMetadata" minOccurs="0"/>
                <xsd:element ref="ns6:MediaServiceFastMetadata" minOccurs="0"/>
                <xsd:element ref="ns6:MediaServiceAutoKeyPoints" minOccurs="0"/>
                <xsd:element ref="ns6:MediaServiceKeyPoints" minOccurs="0"/>
                <xsd:element ref="ns6:MediaServiceAutoTags" minOccurs="0"/>
                <xsd:element ref="ns6:MediaServiceGenerationTime" minOccurs="0"/>
                <xsd:element ref="ns6:MediaServiceEventHashCode" minOccurs="0"/>
                <xsd:element ref="ns6:MediaServiceOCR" minOccurs="0"/>
                <xsd:element ref="ns6:MediaServiceDateTaken" minOccurs="0"/>
                <xsd:element ref="ns6:MediaServiceLocation" minOccurs="0"/>
                <xsd:element ref="ns6:MediaLengthInSeconds" minOccurs="0"/>
                <xsd:element ref="ns6:lcf76f155ced4ddcb4097134ff3c332f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e221e7-66db-4bdb-a92c-aa517c005f15" elementFormDefault="qualified">
    <xsd:import namespace="http://schemas.microsoft.com/office/2006/documentManagement/types"/>
    <xsd:import namespace="http://schemas.microsoft.com/office/infopath/2007/PartnerControls"/>
    <xsd:element name="d3564be703db47eda46ec138bc1ba091" ma:index="8" ma:taxonomy="true" ma:internalName="d3564be703db47eda46ec138bc1ba091" ma:taxonomyFieldName="ActivityGrouping" ma:displayName="Activity Grouping" ma:default="8;#Unassigned|cb01650a-31a4-4ad3-af7c-01edd0cc5fa8" ma:fieldId="{d3564be7-03db-47ed-a46e-c138bc1ba091}" ma:sspId="d1117845-93f6-4da3-abaa-fcb4fa669c78" ma:termSetId="c26d6a6f-914d-4d0c-bc0a-7a709b431a1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52c737aaa794145b5e1ab0b33580095" ma:index="15" ma:taxonomy="true" ma:internalName="c52c737aaa794145b5e1ab0b33580095" ma:taxonomyFieldName="DisclosureStatus" ma:displayName="Disclosure Status" ma:fieldId="{c52c737a-aa79-4145-b5e1-ab0b33580095}" ma:sspId="d1117845-93f6-4da3-abaa-fcb4fa669c78" ma:termSetId="be5a9b7f-442f-4603-a8b8-76f5f1ec70c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cb1594ff73b435992550f571a78c184" ma:index="17" ma:taxonomy="true" ma:internalName="ncb1594ff73b435992550f571a78c184" ma:taxonomyFieldName="Regime" ma:displayName="Regime" ma:fieldId="{7cb1594f-f73b-4359-9255-0f571a78c184}" ma:taxonomyMulti="true" ma:sspId="d1117845-93f6-4da3-abaa-fcb4fa669c78" ma:termSetId="79e1bcb8-4c43-4df4-ad15-4ec7b927a84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517ccc45a7e4674ae144f9410147bb3" ma:index="19" ma:taxonomy="true" ma:internalName="p517ccc45a7e4674ae144f9410147bb3" ma:taxonomyFieldName="RegulatedActivityClass" ma:displayName="Regulated Activity Class" ma:fieldId="{9517ccc4-5a7e-4674-ae14-4f9410147bb3}" ma:taxonomyMulti="true" ma:sspId="d1117845-93f6-4da3-abaa-fcb4fa669c78" ma:termSetId="41ee975a-727d-4c90-bb75-bfa3c8eb72d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91636ce86a943e5a85e589048b494b2" ma:index="21" nillable="true" ma:taxonomy="true" ma:internalName="f91636ce86a943e5a85e589048b494b2" ma:taxonomyFieldName="RegulatedActivitySub_x002d_Class" ma:displayName="Regulated Activity Sub-Class" ma:fieldId="{f91636ce-86a9-43e5-a85e-589048b494b2}" ma:taxonomyMulti="true" ma:sspId="d1117845-93f6-4da3-abaa-fcb4fa669c78" ma:termSetId="3c5ee371-f842-4910-b55e-fca1c7c0857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a477587807b4e8dbd9d142e03c014fa" ma:index="30" nillable="true" ma:taxonomy="true" ma:internalName="ga477587807b4e8dbd9d142e03c014fa" ma:taxonomyFieldName="Catchment" ma:displayName="Catchment" ma:fieldId="{0a477587-807b-4e8d-bd9d-142e03c014fa}" ma:sspId="d1117845-93f6-4da3-abaa-fcb4fa669c78" ma:termSetId="a3d7cc5e-3544-4097-ac09-3626e2dfc58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la34db7254a948be973d9738b9f07ba7" ma:index="32" ma:taxonomy="true" ma:internalName="la34db7254a948be973d9738b9f07ba7" ma:taxonomyFieldName="TypeofPermit" ma:displayName="Type of Permit" ma:default="32;#N/A - Do not select for New Permits|0430e4c2-ee0a-4b2d-9af6-df735aafbcb2" ma:fieldId="{5a34db72-54a9-48be-973d-9738b9f07ba7}" ma:taxonomyMulti="true" ma:sspId="d1117845-93f6-4da3-abaa-fcb4fa669c78" ma:termSetId="7d47b671-38b6-4716-ba29-cfb8e9b10e5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f174f8632e04660b372cf372c1956fe" ma:index="34" nillable="true" ma:taxonomy="true" ma:internalName="bf174f8632e04660b372cf372c1956fe" ma:taxonomyFieldName="StandardRulesID" ma:displayName="StandardRulesID" ma:fieldId="{bf174f86-32e0-4660-b372-cf372c1956fe}" ma:taxonomyMulti="true" ma:sspId="d1117845-93f6-4da3-abaa-fcb4fa669c78" ma:termSetId="8e138792-83d5-43de-b6e8-7ca5b827ccd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b0b523b12654e57a98fd73f451222f6" ma:index="36" nillable="true" ma:taxonomy="true" ma:internalName="mb0b523b12654e57a98fd73f451222f6" ma:taxonomyFieldName="CessationStatus" ma:displayName="Cessation Status" ma:fieldId="{6b0b523b-1265-4e57-a98f-d73f451222f6}" ma:sspId="d1117845-93f6-4da3-abaa-fcb4fa669c78" ma:termSetId="8efff926-82ca-4afb-81c6-bc22e4acfd6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d3cfd1978f244c4af5dc9d642a18018" ma:index="40" nillable="true" ma:taxonomy="true" ma:internalName="ed3cfd1978f244c4af5dc9d642a18018" ma:taxonomyFieldName="MajorProjectID" ma:displayName="Major Project ID" ma:fieldId="{ed3cfd19-78f2-44c4-af5d-c9d642a18018}" ma:sspId="d1117845-93f6-4da3-abaa-fcb4fa669c78" ma:termSetId="d4a353e3-1bf8-453f-805b-242d6a6db91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63bd5d2e6554c968a3f4ff9289590fe" ma:index="44" nillable="true" ma:taxonomy="true" ma:internalName="m63bd5d2e6554c968a3f4ff9289590fe" ma:taxonomyFieldName="EventType1" ma:displayName="Event Type" ma:readOnly="false" ma:fieldId="{663bd5d2-e655-4c96-8a3f-4ff9289590fe}" ma:sspId="d1117845-93f6-4da3-abaa-fcb4fa669c78" ma:termSetId="6eb2a3b8-caae-450e-a142-afb8c0df352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22401b98bfe4ec6b8dacbec81c66a1e" ma:index="46" nillable="true" ma:taxonomy="true" ma:internalName="d22401b98bfe4ec6b8dacbec81c66a1e" ma:taxonomyFieldName="PermitDocumentType" ma:displayName="Permit Document Type" ma:readOnly="false" ma:fieldId="{d22401b9-8bfe-4ec6-b8da-cbec81c66a1e}" ma:sspId="d1117845-93f6-4da3-abaa-fcb4fa669c78" ma:termSetId="1e9654a3-ed8b-47e0-af9b-cd306150e83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6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6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2745e8-e224-48e8-a2e3-254862b8c2f5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930a0cef-31bd-4a60-b0e5-fc8f8b8fd792}" ma:internalName="TaxCatchAll" ma:showField="CatchAllData" ma:web="dbe221e7-66db-4bdb-a92c-aa517c005f1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930a0cef-31bd-4a60-b0e5-fc8f8b8fd792}" ma:internalName="TaxCatchAllLabel" ma:readOnly="true" ma:showField="CatchAllDataLabel" ma:web="dbe221e7-66db-4bdb-a92c-aa517c005f1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bef177-55b5-4448-a5fb-28ea454417ee" elementFormDefault="qualified">
    <xsd:import namespace="http://schemas.microsoft.com/office/2006/documentManagement/types"/>
    <xsd:import namespace="http://schemas.microsoft.com/office/infopath/2007/PartnerControls"/>
    <xsd:element name="DocumentDate" ma:index="12" ma:displayName="Document Date" ma:format="DateOnly" ma:internalName="DocumentDate">
      <xsd:simpleType>
        <xsd:restriction base="dms:DateTime"/>
      </xsd:simpleType>
    </xsd:element>
    <xsd:element name="EAReceivedDate" ma:index="13" ma:displayName="Received Date" ma:format="DateOnly" ma:internalName="EAReceivedDate">
      <xsd:simpleType>
        <xsd:restriction base="dms:DateTime"/>
      </xsd:simpleType>
    </xsd:element>
    <xsd:element name="ExternalAuthor" ma:index="14" ma:displayName="External Author" ma:internalName="ExternalAuthor">
      <xsd:simpleType>
        <xsd:restriction base="dms:Text">
          <xsd:maxLength value="255"/>
        </xsd:restriction>
      </xsd:simpleType>
    </xsd:element>
    <xsd:element name="PermitNumber" ma:index="23" ma:displayName="Permit Number" ma:internalName="PermitNumber">
      <xsd:simpleType>
        <xsd:restriction base="dms:Text">
          <xsd:maxLength value="255"/>
        </xsd:restriction>
      </xsd:simpleType>
    </xsd:element>
    <xsd:element name="OtherReference" ma:index="24" nillable="true" ma:displayName="Other Reference" ma:internalName="OtherReference">
      <xsd:simpleType>
        <xsd:restriction base="dms:Text">
          <xsd:maxLength value="255"/>
        </xsd:restriction>
      </xsd:simpleType>
    </xsd:element>
    <xsd:element name="EPRNumber" ma:index="25" nillable="true" ma:displayName="EPR Number" ma:internalName="EPRNumber">
      <xsd:simpleType>
        <xsd:restriction base="dms:Text">
          <xsd:maxLength value="255"/>
        </xsd:restriction>
      </xsd:simpleType>
    </xsd:element>
    <xsd:element name="Customer_x002f_OperatorName" ma:index="26" ma:displayName="Customer / Operator Name" ma:internalName="Customer_x002F_OperatorName">
      <xsd:simpleType>
        <xsd:restriction base="dms:Text">
          <xsd:maxLength value="255"/>
        </xsd:restriction>
      </xsd:simpleType>
    </xsd:element>
    <xsd:element name="SiteName" ma:index="27" ma:displayName="Facility Name" ma:internalName="SiteName">
      <xsd:simpleType>
        <xsd:restriction base="dms:Text">
          <xsd:maxLength value="255"/>
        </xsd:restriction>
      </xsd:simpleType>
    </xsd:element>
    <xsd:element name="FacilityAddress" ma:index="28" ma:displayName="Facility Address" ma:internalName="FacilityAddress">
      <xsd:simpleType>
        <xsd:restriction base="dms:Note">
          <xsd:maxLength value="255"/>
        </xsd:restriction>
      </xsd:simpleType>
    </xsd:element>
    <xsd:element name="FacilityAddressPostcode" ma:index="29" ma:displayName="Facility Address Postcode" ma:internalName="FacilityAddressPostcode">
      <xsd:simpleType>
        <xsd:restriction base="dms:Text">
          <xsd:maxLength value="255"/>
        </xsd:restriction>
      </xsd:simpleType>
    </xsd:element>
    <xsd:element name="CessationDate" ma:index="38" nillable="true" ma:displayName="Cessation Date" ma:format="DateOnly" ma:internalName="CessationDate">
      <xsd:simpleType>
        <xsd:restriction base="dms:DateTime"/>
      </xsd:simpleType>
    </xsd:element>
    <xsd:element name="NationalSecurity" ma:index="39" nillable="true" ma:displayName="National Security" ma:default="No" ma:format="Dropdown" ma:internalName="NationalSecurity">
      <xsd:simpleType>
        <xsd:restriction base="dms:Choice">
          <xsd:enumeration value="Yes"/>
          <xsd:enumeration value="No"/>
        </xsd:restriction>
      </xsd:simpleType>
    </xsd:element>
    <xsd:element name="CurrentPermit" ma:index="42" nillable="true" ma:displayName="Current Permit" ma:default="N/A - Do not select for New Permits" ma:format="Dropdown" ma:internalName="CurrentPermit">
      <xsd:simpleType>
        <xsd:restriction base="dms:Choice">
          <xsd:enumeration value="Yes"/>
          <xsd:enumeration value="No"/>
          <xsd:enumeration value="N/A - Do not select for New Permits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fd8e36-f429-4edc-ab50-c5be84842779" elementFormDefault="qualified">
    <xsd:import namespace="http://schemas.microsoft.com/office/2006/documentManagement/types"/>
    <xsd:import namespace="http://schemas.microsoft.com/office/infopath/2007/PartnerControls"/>
    <xsd:element name="EventLink" ma:index="43" nillable="true" ma:displayName="Event Link" ma:internalName="EventLink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d757b6-d68b-4ba4-8951-7f47b71651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4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4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5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5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52" nillable="true" ma:displayName="Tags" ma:internalName="MediaServiceAutoTags" ma:readOnly="true">
      <xsd:simpleType>
        <xsd:restriction base="dms:Text"/>
      </xsd:simpleType>
    </xsd:element>
    <xsd:element name="MediaServiceGenerationTime" ma:index="5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5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5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5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57" nillable="true" ma:displayName="Location" ma:internalName="MediaServiceLocation" ma:readOnly="true">
      <xsd:simpleType>
        <xsd:restriction base="dms:Text"/>
      </xsd:simpleType>
    </xsd:element>
    <xsd:element name="MediaLengthInSeconds" ma:index="5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60" nillable="true" ma:taxonomy="true" ma:internalName="lcf76f155ced4ddcb4097134ff3c332f" ma:taxonomyFieldName="MediaServiceImageTags" ma:displayName="Image Tags" ma:readOnly="false" ma:fieldId="{5cf76f15-5ced-4ddc-b409-7134ff3c332f}" ma:taxonomyMulti="true" ma:sspId="d1117845-93f6-4da3-abaa-fcb4fa669c7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AReceivedDate xmlns="eebef177-55b5-4448-a5fb-28ea454417ee"/>
    <ga477587807b4e8dbd9d142e03c014fa xmlns="dbe221e7-66db-4bdb-a92c-aa517c005f15">
      <Terms xmlns="http://schemas.microsoft.com/office/infopath/2007/PartnerControls"/>
    </ga477587807b4e8dbd9d142e03c014fa>
    <PermitNumber xmlns="eebef177-55b5-4448-a5fb-28ea454417ee">EPR-YP3404SE</PermitNumber>
    <bf174f8632e04660b372cf372c1956fe xmlns="dbe221e7-66db-4bdb-a92c-aa517c005f15">
      <Terms xmlns="http://schemas.microsoft.com/office/infopath/2007/PartnerControls"/>
    </bf174f8632e04660b372cf372c1956fe>
    <CessationDate xmlns="eebef177-55b5-4448-a5fb-28ea454417ee" xsi:nil="true"/>
    <NationalSecurity xmlns="eebef177-55b5-4448-a5fb-28ea454417ee">No</NationalSecurity>
    <OtherReference xmlns="eebef177-55b5-4448-a5fb-28ea454417ee">-</OtherReference>
    <EventLink xmlns="5ffd8e36-f429-4edc-ab50-c5be84842779" xsi:nil="true"/>
    <lcf76f155ced4ddcb4097134ff3c332f xmlns="dbd757b6-d68b-4ba4-8951-7f47b71651d2">
      <Terms xmlns="http://schemas.microsoft.com/office/infopath/2007/PartnerControls"/>
    </lcf76f155ced4ddcb4097134ff3c332f>
    <Customer_x002f_OperatorName xmlns="eebef177-55b5-4448-a5fb-28ea454417ee">The Hillingdon Hospitals NHS Foundation Trust</Customer_x002f_OperatorName>
    <m63bd5d2e6554c968a3f4ff9289590fe xmlns="dbe221e7-66db-4bdb-a92c-aa517c005f15">
      <Terms xmlns="http://schemas.microsoft.com/office/infopath/2007/PartnerControls"/>
    </m63bd5d2e6554c968a3f4ff9289590fe>
    <ncb1594ff73b435992550f571a78c184 xmlns="dbe221e7-66db-4bdb-a92c-aa517c005f15">
      <Terms xmlns="http://schemas.microsoft.com/office/infopath/2007/PartnerControls">
        <TermInfo xmlns="http://schemas.microsoft.com/office/infopath/2007/PartnerControls">
          <TermName xmlns="http://schemas.microsoft.com/office/infopath/2007/PartnerControls">EPR</TermName>
          <TermId xmlns="http://schemas.microsoft.com/office/infopath/2007/PartnerControls">0e5af97d-1a8c-4d8f-a20b-528a11cab1f6</TermId>
        </TermInfo>
      </Terms>
    </ncb1594ff73b435992550f571a78c184>
    <d22401b98bfe4ec6b8dacbec81c66a1e xmlns="dbe221e7-66db-4bdb-a92c-aa517c005f15">
      <Terms xmlns="http://schemas.microsoft.com/office/infopath/2007/PartnerControls"/>
    </d22401b98bfe4ec6b8dacbec81c66a1e>
    <DocumentDate xmlns="eebef177-55b5-4448-a5fb-28ea454417ee"/>
    <CurrentPermit xmlns="eebef177-55b5-4448-a5fb-28ea454417ee">N/A - Do not select for New Permits</CurrentPermit>
    <c52c737aaa794145b5e1ab0b33580095 xmlns="dbe221e7-66db-4bdb-a92c-aa517c005f15">
      <Terms xmlns="http://schemas.microsoft.com/office/infopath/2007/PartnerControls"/>
    </c52c737aaa794145b5e1ab0b33580095>
    <f91636ce86a943e5a85e589048b494b2 xmlns="dbe221e7-66db-4bdb-a92c-aa517c005f15">
      <Terms xmlns="http://schemas.microsoft.com/office/infopath/2007/PartnerControls"/>
    </f91636ce86a943e5a85e589048b494b2>
    <mb0b523b12654e57a98fd73f451222f6 xmlns="dbe221e7-66db-4bdb-a92c-aa517c005f15">
      <Terms xmlns="http://schemas.microsoft.com/office/infopath/2007/PartnerControls"/>
    </mb0b523b12654e57a98fd73f451222f6>
    <d3564be703db47eda46ec138bc1ba091 xmlns="dbe221e7-66db-4bdb-a92c-aa517c005f15">
      <Terms xmlns="http://schemas.microsoft.com/office/infopath/2007/PartnerControls">
        <TermInfo xmlns="http://schemas.microsoft.com/office/infopath/2007/PartnerControls">
          <TermName xmlns="http://schemas.microsoft.com/office/infopath/2007/PartnerControls">Application ＆ Associated Docs</TermName>
          <TermId xmlns="http://schemas.microsoft.com/office/infopath/2007/PartnerControls">5eadfd3c-6deb-44e1-b7e1-16accd427bec</TermId>
        </TermInfo>
      </Terms>
    </d3564be703db47eda46ec138bc1ba091>
    <EPRNumber xmlns="eebef177-55b5-4448-a5fb-28ea454417ee">EPR/YP3404SE/</EPRNumber>
    <FacilityAddressPostcode xmlns="eebef177-55b5-4448-a5fb-28ea454417ee">UB8 3NN</FacilityAddressPostcode>
    <ed3cfd1978f244c4af5dc9d642a18018 xmlns="dbe221e7-66db-4bdb-a92c-aa517c005f15">
      <Terms xmlns="http://schemas.microsoft.com/office/infopath/2007/PartnerControls"/>
    </ed3cfd1978f244c4af5dc9d642a18018>
    <TaxCatchAll xmlns="662745e8-e224-48e8-a2e3-254862b8c2f5">
      <Value>12</Value>
      <Value>10</Value>
      <Value>9</Value>
      <Value>22</Value>
    </TaxCatchAll>
    <ExternalAuthor xmlns="eebef177-55b5-4448-a5fb-28ea454417ee"/>
    <SiteName xmlns="eebef177-55b5-4448-a5fb-28ea454417ee">Hillingdon Clinical Waste Incinerator</SiteName>
    <p517ccc45a7e4674ae144f9410147bb3 xmlns="dbe221e7-66db-4bdb-a92c-aa517c005f15">
      <Terms xmlns="http://schemas.microsoft.com/office/infopath/2007/PartnerControls">
        <TermInfo xmlns="http://schemas.microsoft.com/office/infopath/2007/PartnerControls">
          <TermName xmlns="http://schemas.microsoft.com/office/infopath/2007/PartnerControls">Installations</TermName>
          <TermId xmlns="http://schemas.microsoft.com/office/infopath/2007/PartnerControls">645f1c9c-65df-490a-9ce3-4a2aa7c5ff7f</TermId>
        </TermInfo>
      </Terms>
    </p517ccc45a7e4674ae144f9410147bb3>
    <FacilityAddress xmlns="eebef177-55b5-4448-a5fb-28ea454417ee">The Incinerator Pield Heath Road Hillingdon Hospital Uxbridge Middlesex UB8 3NN</FacilityAddress>
    <la34db7254a948be973d9738b9f07ba7 xmlns="dbe221e7-66db-4bdb-a92c-aa517c005f15">
      <Terms xmlns="http://schemas.microsoft.com/office/infopath/2007/PartnerControls">
        <TermInfo xmlns="http://schemas.microsoft.com/office/infopath/2007/PartnerControls">
          <TermName xmlns="http://schemas.microsoft.com/office/infopath/2007/PartnerControls">N/A - Do not select for New Permits</TermName>
          <TermId xmlns="http://schemas.microsoft.com/office/infopath/2007/PartnerControls">0430e4c2-ee0a-4b2d-9af6-df735aafbcb2</TermId>
        </TermInfo>
      </Terms>
    </la34db7254a948be973d9738b9f07ba7>
  </documentManagement>
</p:properties>
</file>

<file path=customXml/itemProps1.xml><?xml version="1.0" encoding="utf-8"?>
<ds:datastoreItem xmlns:ds="http://schemas.openxmlformats.org/officeDocument/2006/customXml" ds:itemID="{4E94B4E4-62E6-40F1-829B-1713252856D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334F540-060E-4821-94FC-820948DF9BDA}"/>
</file>

<file path=customXml/itemProps3.xml><?xml version="1.0" encoding="utf-8"?>
<ds:datastoreItem xmlns:ds="http://schemas.openxmlformats.org/officeDocument/2006/customXml" ds:itemID="{23F44A30-49E1-43E8-AF65-041F97657A70}"/>
</file>

<file path=customXml/itemProps4.xml><?xml version="1.0" encoding="utf-8"?>
<ds:datastoreItem xmlns:ds="http://schemas.openxmlformats.org/officeDocument/2006/customXml" ds:itemID="{43095549-9CE9-444F-A2DF-22052333E3E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224</Words>
  <Characters>6980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ster</vt:lpstr>
    </vt:vector>
  </TitlesOfParts>
  <Company>Hewlett-Packard</Company>
  <LinksUpToDate>false</LinksUpToDate>
  <CharactersWithSpaces>8188</CharactersWithSpaces>
  <SharedDoc>false</SharedDoc>
  <HLinks>
    <vt:vector size="24" baseType="variant">
      <vt:variant>
        <vt:i4>6422553</vt:i4>
      </vt:variant>
      <vt:variant>
        <vt:i4>3</vt:i4>
      </vt:variant>
      <vt:variant>
        <vt:i4>0</vt:i4>
      </vt:variant>
      <vt:variant>
        <vt:i4>5</vt:i4>
      </vt:variant>
      <vt:variant>
        <vt:lpwstr>mailto:audits@medisort.co.uk</vt:lpwstr>
      </vt:variant>
      <vt:variant>
        <vt:lpwstr/>
      </vt:variant>
      <vt:variant>
        <vt:i4>786449</vt:i4>
      </vt:variant>
      <vt:variant>
        <vt:i4>0</vt:i4>
      </vt:variant>
      <vt:variant>
        <vt:i4>0</vt:i4>
      </vt:variant>
      <vt:variant>
        <vt:i4>5</vt:i4>
      </vt:variant>
      <vt:variant>
        <vt:lpwstr>http://www.companieshouse.gov.uk/about/miscellaneous/principalBusActivitiesList.shtml</vt:lpwstr>
      </vt:variant>
      <vt:variant>
        <vt:lpwstr/>
      </vt:variant>
      <vt:variant>
        <vt:i4>3670113</vt:i4>
      </vt:variant>
      <vt:variant>
        <vt:i4>3</vt:i4>
      </vt:variant>
      <vt:variant>
        <vt:i4>0</vt:i4>
      </vt:variant>
      <vt:variant>
        <vt:i4>5</vt:i4>
      </vt:variant>
      <vt:variant>
        <vt:lpwstr>http://www.medisort.co.uk/</vt:lpwstr>
      </vt:variant>
      <vt:variant>
        <vt:lpwstr/>
      </vt:variant>
      <vt:variant>
        <vt:i4>5505059</vt:i4>
      </vt:variant>
      <vt:variant>
        <vt:i4>0</vt:i4>
      </vt:variant>
      <vt:variant>
        <vt:i4>0</vt:i4>
      </vt:variant>
      <vt:variant>
        <vt:i4>5</vt:i4>
      </vt:variant>
      <vt:variant>
        <vt:lpwstr>mailto:ask@medisort.co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er</dc:title>
  <dc:subject/>
  <dc:creator>Stuart Brittle</dc:creator>
  <cp:keywords/>
  <cp:lastModifiedBy>Stuart Brittle</cp:lastModifiedBy>
  <cp:revision>3</cp:revision>
  <cp:lastPrinted>2020-10-16T12:18:00Z</cp:lastPrinted>
  <dcterms:created xsi:type="dcterms:W3CDTF">2020-10-27T15:23:00Z</dcterms:created>
  <dcterms:modified xsi:type="dcterms:W3CDTF">2020-10-27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9AD557692E154F9D2697C8C6432F760013926598770DBF4CB72C093FA4E928F5</vt:lpwstr>
  </property>
  <property fmtid="{D5CDD505-2E9C-101B-9397-08002B2CF9AE}" pid="3" name="PermitDocumentType">
    <vt:lpwstr/>
  </property>
  <property fmtid="{D5CDD505-2E9C-101B-9397-08002B2CF9AE}" pid="4" name="MediaServiceImageTags">
    <vt:lpwstr/>
  </property>
  <property fmtid="{D5CDD505-2E9C-101B-9397-08002B2CF9AE}" pid="5" name="TypeofPermit">
    <vt:lpwstr>9;#N/A - Do not select for New Permits|0430e4c2-ee0a-4b2d-9af6-df735aafbcb2</vt:lpwstr>
  </property>
  <property fmtid="{D5CDD505-2E9C-101B-9397-08002B2CF9AE}" pid="6" name="DisclosureStatus">
    <vt:lpwstr/>
  </property>
  <property fmtid="{D5CDD505-2E9C-101B-9397-08002B2CF9AE}" pid="7" name="RegulatedActivitySub-Class">
    <vt:lpwstr/>
  </property>
  <property fmtid="{D5CDD505-2E9C-101B-9397-08002B2CF9AE}" pid="8" name="EventType1">
    <vt:lpwstr/>
  </property>
  <property fmtid="{D5CDD505-2E9C-101B-9397-08002B2CF9AE}" pid="9" name="ActivityGrouping">
    <vt:lpwstr>12;#Application ＆ Associated Docs|5eadfd3c-6deb-44e1-b7e1-16accd427bec</vt:lpwstr>
  </property>
  <property fmtid="{D5CDD505-2E9C-101B-9397-08002B2CF9AE}" pid="10" name="RegulatedActivityClass">
    <vt:lpwstr>22;#Installations|645f1c9c-65df-490a-9ce3-4a2aa7c5ff7f</vt:lpwstr>
  </property>
  <property fmtid="{D5CDD505-2E9C-101B-9397-08002B2CF9AE}" pid="11" name="Catchment">
    <vt:lpwstr/>
  </property>
  <property fmtid="{D5CDD505-2E9C-101B-9397-08002B2CF9AE}" pid="12" name="MajorProjectID">
    <vt:lpwstr/>
  </property>
  <property fmtid="{D5CDD505-2E9C-101B-9397-08002B2CF9AE}" pid="13" name="StandardRulesID">
    <vt:lpwstr/>
  </property>
  <property fmtid="{D5CDD505-2E9C-101B-9397-08002B2CF9AE}" pid="14" name="CessationStatus">
    <vt:lpwstr/>
  </property>
  <property fmtid="{D5CDD505-2E9C-101B-9397-08002B2CF9AE}" pid="15" name="Regime">
    <vt:lpwstr>10;#EPR|0e5af97d-1a8c-4d8f-a20b-528a11cab1f6</vt:lpwstr>
  </property>
</Properties>
</file>